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4B9AC80"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1" w:author="Italo Busi" w:date="2022-01-17T12:43:00Z">
        <w:r w:rsidR="00123BB9" w:rsidRPr="00DF342E" w:rsidDel="0032094A">
          <w:rPr>
            <w:lang w:val="en-GB"/>
          </w:rPr>
          <w:delText>0</w:delText>
        </w:r>
        <w:r w:rsidR="00A71036" w:rsidDel="0032094A">
          <w:rPr>
            <w:lang w:val="en-GB"/>
          </w:rPr>
          <w:delText>4</w:delText>
        </w:r>
      </w:del>
      <w:ins w:id="2" w:author="Italo Busi" w:date="2022-01-17T12:43:00Z">
        <w:r w:rsidR="0032094A" w:rsidRPr="00DF342E">
          <w:rPr>
            <w:lang w:val="en-GB"/>
          </w:rPr>
          <w:t>0</w:t>
        </w:r>
        <w:r w:rsidR="0032094A">
          <w:rPr>
            <w:lang w:val="en-GB"/>
          </w:rPr>
          <w:t>5</w:t>
        </w:r>
      </w:ins>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0BAC0008" w:rsidR="002E1F5F" w:rsidRPr="00D72ADD" w:rsidRDefault="002E1F5F" w:rsidP="002E1F5F">
      <w:r w:rsidRPr="00D72ADD">
        <w:t xml:space="preserve">Copyright (c) </w:t>
      </w:r>
      <w:del w:id="3" w:author="Italo Busi" w:date="2022-01-17T12:29:00Z">
        <w:r w:rsidR="009A36FA" w:rsidDel="00632A07">
          <w:rPr>
            <w:noProof/>
          </w:rPr>
          <w:delText>2021</w:delText>
        </w:r>
        <w:r w:rsidRPr="00D72ADD" w:rsidDel="00632A07">
          <w:delText xml:space="preserve"> </w:delText>
        </w:r>
      </w:del>
      <w:ins w:id="4" w:author="Italo Busi" w:date="2022-01-17T12:29:00Z">
        <w:r w:rsidR="00632A07">
          <w:rPr>
            <w:noProof/>
          </w:rPr>
          <w:t>2022</w:t>
        </w:r>
        <w:r w:rsidR="00632A07" w:rsidRPr="00D72ADD">
          <w:t xml:space="preserve"> </w:t>
        </w:r>
      </w:ins>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50CF8440" w14:textId="77777777" w:rsidR="00892580" w:rsidRDefault="008A30C6">
      <w:pPr>
        <w:pStyle w:val="TOC1"/>
        <w:rPr>
          <w:ins w:id="5" w:author="Italo Busi" w:date="2022-01-31T12:49: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6" w:author="Italo Busi" w:date="2022-01-31T12:49:00Z">
        <w:r w:rsidR="00892580" w:rsidRPr="00355FF0">
          <w:rPr>
            <w:rStyle w:val="Hyperlink"/>
          </w:rPr>
          <w:fldChar w:fldCharType="begin"/>
        </w:r>
        <w:r w:rsidR="00892580" w:rsidRPr="00355FF0">
          <w:rPr>
            <w:rStyle w:val="Hyperlink"/>
          </w:rPr>
          <w:instrText xml:space="preserve"> </w:instrText>
        </w:r>
        <w:r w:rsidR="00892580">
          <w:instrText>HYPERLINK \l "_Toc94525867"</w:instrText>
        </w:r>
        <w:r w:rsidR="00892580" w:rsidRPr="00355FF0">
          <w:rPr>
            <w:rStyle w:val="Hyperlink"/>
          </w:rPr>
          <w:instrText xml:space="preserve"> </w:instrText>
        </w:r>
        <w:r w:rsidR="00892580" w:rsidRPr="00355FF0">
          <w:rPr>
            <w:rStyle w:val="Hyperlink"/>
          </w:rPr>
        </w:r>
        <w:r w:rsidR="00892580" w:rsidRPr="00355FF0">
          <w:rPr>
            <w:rStyle w:val="Hyperlink"/>
          </w:rPr>
          <w:fldChar w:fldCharType="separate"/>
        </w:r>
        <w:r w:rsidR="00892580" w:rsidRPr="00355FF0">
          <w:rPr>
            <w:rStyle w:val="Hyperlink"/>
          </w:rPr>
          <w:t>1. Introduction</w:t>
        </w:r>
        <w:r w:rsidR="00892580">
          <w:rPr>
            <w:webHidden/>
          </w:rPr>
          <w:tab/>
        </w:r>
        <w:r w:rsidR="00892580">
          <w:rPr>
            <w:webHidden/>
          </w:rPr>
          <w:fldChar w:fldCharType="begin"/>
        </w:r>
        <w:r w:rsidR="00892580">
          <w:rPr>
            <w:webHidden/>
          </w:rPr>
          <w:instrText xml:space="preserve"> PAGEREF _Toc94525867 \h </w:instrText>
        </w:r>
        <w:r w:rsidR="00892580">
          <w:rPr>
            <w:webHidden/>
          </w:rPr>
        </w:r>
      </w:ins>
      <w:r w:rsidR="00892580">
        <w:rPr>
          <w:webHidden/>
        </w:rPr>
        <w:fldChar w:fldCharType="separate"/>
      </w:r>
      <w:ins w:id="7" w:author="Italo Busi" w:date="2022-01-31T12:49:00Z">
        <w:r w:rsidR="00892580">
          <w:rPr>
            <w:webHidden/>
          </w:rPr>
          <w:t>3</w:t>
        </w:r>
        <w:r w:rsidR="00892580">
          <w:rPr>
            <w:webHidden/>
          </w:rPr>
          <w:fldChar w:fldCharType="end"/>
        </w:r>
        <w:r w:rsidR="00892580" w:rsidRPr="00355FF0">
          <w:rPr>
            <w:rStyle w:val="Hyperlink"/>
          </w:rPr>
          <w:fldChar w:fldCharType="end"/>
        </w:r>
      </w:ins>
    </w:p>
    <w:p w14:paraId="44115FB2" w14:textId="77777777" w:rsidR="00892580" w:rsidRDefault="00892580">
      <w:pPr>
        <w:pStyle w:val="TOC2"/>
        <w:rPr>
          <w:ins w:id="8" w:author="Italo Busi" w:date="2022-01-31T12:49:00Z"/>
          <w:rFonts w:asciiTheme="minorHAnsi" w:eastAsiaTheme="minorEastAsia" w:hAnsiTheme="minorHAnsi" w:cstheme="minorBidi"/>
          <w:sz w:val="22"/>
          <w:szCs w:val="22"/>
          <w:lang w:eastAsia="zh-CN"/>
        </w:rPr>
      </w:pPr>
      <w:ins w:id="9" w:author="Italo Busi" w:date="2022-01-31T12:49:00Z">
        <w:r w:rsidRPr="00355FF0">
          <w:rPr>
            <w:rStyle w:val="Hyperlink"/>
          </w:rPr>
          <w:fldChar w:fldCharType="begin"/>
        </w:r>
        <w:r w:rsidRPr="00355FF0">
          <w:rPr>
            <w:rStyle w:val="Hyperlink"/>
          </w:rPr>
          <w:instrText xml:space="preserve"> </w:instrText>
        </w:r>
        <w:r>
          <w:instrText>HYPERLINK \l "_Toc94525868"</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1.1. Terminology</w:t>
        </w:r>
        <w:r>
          <w:rPr>
            <w:webHidden/>
          </w:rPr>
          <w:tab/>
        </w:r>
        <w:r>
          <w:rPr>
            <w:webHidden/>
          </w:rPr>
          <w:fldChar w:fldCharType="begin"/>
        </w:r>
        <w:r>
          <w:rPr>
            <w:webHidden/>
          </w:rPr>
          <w:instrText xml:space="preserve"> PAGEREF _Toc94525868 \h </w:instrText>
        </w:r>
        <w:r>
          <w:rPr>
            <w:webHidden/>
          </w:rPr>
        </w:r>
      </w:ins>
      <w:r>
        <w:rPr>
          <w:webHidden/>
        </w:rPr>
        <w:fldChar w:fldCharType="separate"/>
      </w:r>
      <w:ins w:id="10" w:author="Italo Busi" w:date="2022-01-31T12:49:00Z">
        <w:r>
          <w:rPr>
            <w:webHidden/>
          </w:rPr>
          <w:t>5</w:t>
        </w:r>
        <w:r>
          <w:rPr>
            <w:webHidden/>
          </w:rPr>
          <w:fldChar w:fldCharType="end"/>
        </w:r>
        <w:r w:rsidRPr="00355FF0">
          <w:rPr>
            <w:rStyle w:val="Hyperlink"/>
          </w:rPr>
          <w:fldChar w:fldCharType="end"/>
        </w:r>
      </w:ins>
    </w:p>
    <w:p w14:paraId="6990FE56" w14:textId="77777777" w:rsidR="00892580" w:rsidRDefault="00892580">
      <w:pPr>
        <w:pStyle w:val="TOC1"/>
        <w:rPr>
          <w:ins w:id="11" w:author="Italo Busi" w:date="2022-01-31T12:49:00Z"/>
          <w:rFonts w:asciiTheme="minorHAnsi" w:eastAsiaTheme="minorEastAsia" w:hAnsiTheme="minorHAnsi" w:cstheme="minorBidi"/>
          <w:sz w:val="22"/>
          <w:szCs w:val="22"/>
          <w:lang w:eastAsia="zh-CN"/>
        </w:rPr>
      </w:pPr>
      <w:ins w:id="12" w:author="Italo Busi" w:date="2022-01-31T12:49:00Z">
        <w:r w:rsidRPr="00355FF0">
          <w:rPr>
            <w:rStyle w:val="Hyperlink"/>
          </w:rPr>
          <w:fldChar w:fldCharType="begin"/>
        </w:r>
        <w:r w:rsidRPr="00355FF0">
          <w:rPr>
            <w:rStyle w:val="Hyperlink"/>
          </w:rPr>
          <w:instrText xml:space="preserve"> </w:instrText>
        </w:r>
        <w:r>
          <w:instrText>HYPERLINK \l "_Toc94525869"</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2. Reference network architecture</w:t>
        </w:r>
        <w:r>
          <w:rPr>
            <w:webHidden/>
          </w:rPr>
          <w:tab/>
        </w:r>
        <w:r>
          <w:rPr>
            <w:webHidden/>
          </w:rPr>
          <w:fldChar w:fldCharType="begin"/>
        </w:r>
        <w:r>
          <w:rPr>
            <w:webHidden/>
          </w:rPr>
          <w:instrText xml:space="preserve"> PAGEREF _Toc94525869 \h </w:instrText>
        </w:r>
        <w:r>
          <w:rPr>
            <w:webHidden/>
          </w:rPr>
        </w:r>
      </w:ins>
      <w:r>
        <w:rPr>
          <w:webHidden/>
        </w:rPr>
        <w:fldChar w:fldCharType="separate"/>
      </w:r>
      <w:ins w:id="13" w:author="Italo Busi" w:date="2022-01-31T12:49:00Z">
        <w:r>
          <w:rPr>
            <w:webHidden/>
          </w:rPr>
          <w:t>5</w:t>
        </w:r>
        <w:r>
          <w:rPr>
            <w:webHidden/>
          </w:rPr>
          <w:fldChar w:fldCharType="end"/>
        </w:r>
        <w:r w:rsidRPr="00355FF0">
          <w:rPr>
            <w:rStyle w:val="Hyperlink"/>
          </w:rPr>
          <w:fldChar w:fldCharType="end"/>
        </w:r>
      </w:ins>
    </w:p>
    <w:p w14:paraId="7A7A1ECD" w14:textId="77777777" w:rsidR="00892580" w:rsidRDefault="00892580">
      <w:pPr>
        <w:pStyle w:val="TOC2"/>
        <w:rPr>
          <w:ins w:id="14" w:author="Italo Busi" w:date="2022-01-31T12:49:00Z"/>
          <w:rFonts w:asciiTheme="minorHAnsi" w:eastAsiaTheme="minorEastAsia" w:hAnsiTheme="minorHAnsi" w:cstheme="minorBidi"/>
          <w:sz w:val="22"/>
          <w:szCs w:val="22"/>
          <w:lang w:eastAsia="zh-CN"/>
        </w:rPr>
      </w:pPr>
      <w:ins w:id="15" w:author="Italo Busi" w:date="2022-01-31T12:49:00Z">
        <w:r w:rsidRPr="00355FF0">
          <w:rPr>
            <w:rStyle w:val="Hyperlink"/>
          </w:rPr>
          <w:fldChar w:fldCharType="begin"/>
        </w:r>
        <w:r w:rsidRPr="00355FF0">
          <w:rPr>
            <w:rStyle w:val="Hyperlink"/>
          </w:rPr>
          <w:instrText xml:space="preserve"> </w:instrText>
        </w:r>
        <w:r>
          <w:instrText>HYPERLINK \l "_Toc94525870"</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2.1. Multi</w:t>
        </w:r>
        <w:r w:rsidRPr="00355FF0">
          <w:rPr>
            <w:rStyle w:val="Hyperlink"/>
          </w:rPr>
          <w:noBreakHyphen/>
          <w:t>domain Service Coordinator (MDSC) functions</w:t>
        </w:r>
        <w:r>
          <w:rPr>
            <w:webHidden/>
          </w:rPr>
          <w:tab/>
        </w:r>
        <w:r>
          <w:rPr>
            <w:webHidden/>
          </w:rPr>
          <w:fldChar w:fldCharType="begin"/>
        </w:r>
        <w:r>
          <w:rPr>
            <w:webHidden/>
          </w:rPr>
          <w:instrText xml:space="preserve"> PAGEREF _Toc94525870 \h </w:instrText>
        </w:r>
        <w:r>
          <w:rPr>
            <w:webHidden/>
          </w:rPr>
        </w:r>
      </w:ins>
      <w:r>
        <w:rPr>
          <w:webHidden/>
        </w:rPr>
        <w:fldChar w:fldCharType="separate"/>
      </w:r>
      <w:ins w:id="16" w:author="Italo Busi" w:date="2022-01-31T12:49:00Z">
        <w:r>
          <w:rPr>
            <w:webHidden/>
          </w:rPr>
          <w:t>8</w:t>
        </w:r>
        <w:r>
          <w:rPr>
            <w:webHidden/>
          </w:rPr>
          <w:fldChar w:fldCharType="end"/>
        </w:r>
        <w:r w:rsidRPr="00355FF0">
          <w:rPr>
            <w:rStyle w:val="Hyperlink"/>
          </w:rPr>
          <w:fldChar w:fldCharType="end"/>
        </w:r>
      </w:ins>
    </w:p>
    <w:p w14:paraId="39FC9E73" w14:textId="77777777" w:rsidR="00892580" w:rsidRDefault="00892580">
      <w:pPr>
        <w:pStyle w:val="TOC3"/>
        <w:rPr>
          <w:ins w:id="17" w:author="Italo Busi" w:date="2022-01-31T12:49:00Z"/>
          <w:rFonts w:asciiTheme="minorHAnsi" w:eastAsiaTheme="minorEastAsia" w:hAnsiTheme="minorHAnsi" w:cstheme="minorBidi"/>
          <w:sz w:val="22"/>
          <w:szCs w:val="22"/>
          <w:lang w:eastAsia="zh-CN"/>
        </w:rPr>
      </w:pPr>
      <w:ins w:id="18" w:author="Italo Busi" w:date="2022-01-31T12:49:00Z">
        <w:r w:rsidRPr="00355FF0">
          <w:rPr>
            <w:rStyle w:val="Hyperlink"/>
          </w:rPr>
          <w:fldChar w:fldCharType="begin"/>
        </w:r>
        <w:r w:rsidRPr="00355FF0">
          <w:rPr>
            <w:rStyle w:val="Hyperlink"/>
          </w:rPr>
          <w:instrText xml:space="preserve"> </w:instrText>
        </w:r>
        <w:r>
          <w:instrText>HYPERLINK \l "_Toc94525871"</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2.1.1. Multi-domain L2/L3 VPN network services</w:t>
        </w:r>
        <w:r>
          <w:rPr>
            <w:webHidden/>
          </w:rPr>
          <w:tab/>
        </w:r>
        <w:r>
          <w:rPr>
            <w:webHidden/>
          </w:rPr>
          <w:fldChar w:fldCharType="begin"/>
        </w:r>
        <w:r>
          <w:rPr>
            <w:webHidden/>
          </w:rPr>
          <w:instrText xml:space="preserve"> PAGEREF _Toc94525871 \h </w:instrText>
        </w:r>
        <w:r>
          <w:rPr>
            <w:webHidden/>
          </w:rPr>
        </w:r>
      </w:ins>
      <w:r>
        <w:rPr>
          <w:webHidden/>
        </w:rPr>
        <w:fldChar w:fldCharType="separate"/>
      </w:r>
      <w:ins w:id="19" w:author="Italo Busi" w:date="2022-01-31T12:49:00Z">
        <w:r>
          <w:rPr>
            <w:webHidden/>
          </w:rPr>
          <w:t>9</w:t>
        </w:r>
        <w:r>
          <w:rPr>
            <w:webHidden/>
          </w:rPr>
          <w:fldChar w:fldCharType="end"/>
        </w:r>
        <w:r w:rsidRPr="00355FF0">
          <w:rPr>
            <w:rStyle w:val="Hyperlink"/>
          </w:rPr>
          <w:fldChar w:fldCharType="end"/>
        </w:r>
      </w:ins>
    </w:p>
    <w:p w14:paraId="2B5784E9" w14:textId="77777777" w:rsidR="00892580" w:rsidRDefault="00892580">
      <w:pPr>
        <w:pStyle w:val="TOC3"/>
        <w:rPr>
          <w:ins w:id="20" w:author="Italo Busi" w:date="2022-01-31T12:49:00Z"/>
          <w:rFonts w:asciiTheme="minorHAnsi" w:eastAsiaTheme="minorEastAsia" w:hAnsiTheme="minorHAnsi" w:cstheme="minorBidi"/>
          <w:sz w:val="22"/>
          <w:szCs w:val="22"/>
          <w:lang w:eastAsia="zh-CN"/>
        </w:rPr>
      </w:pPr>
      <w:ins w:id="21" w:author="Italo Busi" w:date="2022-01-31T12:49:00Z">
        <w:r w:rsidRPr="00355FF0">
          <w:rPr>
            <w:rStyle w:val="Hyperlink"/>
          </w:rPr>
          <w:fldChar w:fldCharType="begin"/>
        </w:r>
        <w:r w:rsidRPr="00355FF0">
          <w:rPr>
            <w:rStyle w:val="Hyperlink"/>
          </w:rPr>
          <w:instrText xml:space="preserve"> </w:instrText>
        </w:r>
        <w:r>
          <w:instrText>HYPERLINK \l "_Toc94525873"</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2.1.2. Multi-domain and multi-layer path computation</w:t>
        </w:r>
        <w:r>
          <w:rPr>
            <w:webHidden/>
          </w:rPr>
          <w:tab/>
        </w:r>
        <w:r>
          <w:rPr>
            <w:webHidden/>
          </w:rPr>
          <w:fldChar w:fldCharType="begin"/>
        </w:r>
        <w:r>
          <w:rPr>
            <w:webHidden/>
          </w:rPr>
          <w:instrText xml:space="preserve"> PAGEREF _Toc94525873 \h </w:instrText>
        </w:r>
        <w:r>
          <w:rPr>
            <w:webHidden/>
          </w:rPr>
        </w:r>
      </w:ins>
      <w:r>
        <w:rPr>
          <w:webHidden/>
        </w:rPr>
        <w:fldChar w:fldCharType="separate"/>
      </w:r>
      <w:ins w:id="22" w:author="Italo Busi" w:date="2022-01-31T12:49:00Z">
        <w:r>
          <w:rPr>
            <w:webHidden/>
          </w:rPr>
          <w:t>12</w:t>
        </w:r>
        <w:r>
          <w:rPr>
            <w:webHidden/>
          </w:rPr>
          <w:fldChar w:fldCharType="end"/>
        </w:r>
        <w:r w:rsidRPr="00355FF0">
          <w:rPr>
            <w:rStyle w:val="Hyperlink"/>
          </w:rPr>
          <w:fldChar w:fldCharType="end"/>
        </w:r>
      </w:ins>
    </w:p>
    <w:p w14:paraId="57929E08" w14:textId="77777777" w:rsidR="00892580" w:rsidRDefault="00892580">
      <w:pPr>
        <w:pStyle w:val="TOC3"/>
        <w:rPr>
          <w:ins w:id="23" w:author="Italo Busi" w:date="2022-01-31T12:49:00Z"/>
          <w:rFonts w:asciiTheme="minorHAnsi" w:eastAsiaTheme="minorEastAsia" w:hAnsiTheme="minorHAnsi" w:cstheme="minorBidi"/>
          <w:sz w:val="22"/>
          <w:szCs w:val="22"/>
          <w:lang w:eastAsia="zh-CN"/>
        </w:rPr>
      </w:pPr>
      <w:ins w:id="24" w:author="Italo Busi" w:date="2022-01-31T12:49:00Z">
        <w:r w:rsidRPr="00355FF0">
          <w:rPr>
            <w:rStyle w:val="Hyperlink"/>
          </w:rPr>
          <w:fldChar w:fldCharType="begin"/>
        </w:r>
        <w:r w:rsidRPr="00355FF0">
          <w:rPr>
            <w:rStyle w:val="Hyperlink"/>
          </w:rPr>
          <w:instrText xml:space="preserve"> </w:instrText>
        </w:r>
        <w:r>
          <w:instrText>HYPERLINK \l "_Toc94525874"</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highlight w:val="lightGray"/>
          </w:rPr>
          <w:t>2.1.3. Hard Isolation</w:t>
        </w:r>
        <w:r>
          <w:rPr>
            <w:webHidden/>
          </w:rPr>
          <w:tab/>
        </w:r>
        <w:r>
          <w:rPr>
            <w:webHidden/>
          </w:rPr>
          <w:fldChar w:fldCharType="begin"/>
        </w:r>
        <w:r>
          <w:rPr>
            <w:webHidden/>
          </w:rPr>
          <w:instrText xml:space="preserve"> PAGEREF _Toc94525874 \h </w:instrText>
        </w:r>
        <w:r>
          <w:rPr>
            <w:webHidden/>
          </w:rPr>
        </w:r>
      </w:ins>
      <w:r>
        <w:rPr>
          <w:webHidden/>
        </w:rPr>
        <w:fldChar w:fldCharType="separate"/>
      </w:r>
      <w:ins w:id="25" w:author="Italo Busi" w:date="2022-01-31T12:49:00Z">
        <w:r>
          <w:rPr>
            <w:webHidden/>
          </w:rPr>
          <w:t>15</w:t>
        </w:r>
        <w:r>
          <w:rPr>
            <w:webHidden/>
          </w:rPr>
          <w:fldChar w:fldCharType="end"/>
        </w:r>
        <w:r w:rsidRPr="00355FF0">
          <w:rPr>
            <w:rStyle w:val="Hyperlink"/>
          </w:rPr>
          <w:fldChar w:fldCharType="end"/>
        </w:r>
      </w:ins>
    </w:p>
    <w:p w14:paraId="2EC58C5F" w14:textId="77777777" w:rsidR="00892580" w:rsidRDefault="00892580">
      <w:pPr>
        <w:pStyle w:val="TOC3"/>
        <w:rPr>
          <w:ins w:id="26" w:author="Italo Busi" w:date="2022-01-31T12:49:00Z"/>
          <w:rFonts w:asciiTheme="minorHAnsi" w:eastAsiaTheme="minorEastAsia" w:hAnsiTheme="minorHAnsi" w:cstheme="minorBidi"/>
          <w:sz w:val="22"/>
          <w:szCs w:val="22"/>
          <w:lang w:eastAsia="zh-CN"/>
        </w:rPr>
      </w:pPr>
      <w:ins w:id="27" w:author="Italo Busi" w:date="2022-01-31T12:49:00Z">
        <w:r w:rsidRPr="00355FF0">
          <w:rPr>
            <w:rStyle w:val="Hyperlink"/>
          </w:rPr>
          <w:fldChar w:fldCharType="begin"/>
        </w:r>
        <w:r w:rsidRPr="00355FF0">
          <w:rPr>
            <w:rStyle w:val="Hyperlink"/>
          </w:rPr>
          <w:instrText xml:space="preserve"> </w:instrText>
        </w:r>
        <w:r>
          <w:instrText>HYPERLINK \l "_Toc94525875"</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highlight w:val="lightGray"/>
          </w:rPr>
          <w:t>2.1.4. Shared Tunnel Selection</w:t>
        </w:r>
        <w:r>
          <w:rPr>
            <w:webHidden/>
          </w:rPr>
          <w:tab/>
        </w:r>
        <w:r>
          <w:rPr>
            <w:webHidden/>
          </w:rPr>
          <w:fldChar w:fldCharType="begin"/>
        </w:r>
        <w:r>
          <w:rPr>
            <w:webHidden/>
          </w:rPr>
          <w:instrText xml:space="preserve"> PAGEREF _Toc94525875 \h </w:instrText>
        </w:r>
        <w:r>
          <w:rPr>
            <w:webHidden/>
          </w:rPr>
        </w:r>
      </w:ins>
      <w:r>
        <w:rPr>
          <w:webHidden/>
        </w:rPr>
        <w:fldChar w:fldCharType="separate"/>
      </w:r>
      <w:ins w:id="28" w:author="Italo Busi" w:date="2022-01-31T12:49:00Z">
        <w:r>
          <w:rPr>
            <w:webHidden/>
          </w:rPr>
          <w:t>15</w:t>
        </w:r>
        <w:r>
          <w:rPr>
            <w:webHidden/>
          </w:rPr>
          <w:fldChar w:fldCharType="end"/>
        </w:r>
        <w:r w:rsidRPr="00355FF0">
          <w:rPr>
            <w:rStyle w:val="Hyperlink"/>
          </w:rPr>
          <w:fldChar w:fldCharType="end"/>
        </w:r>
      </w:ins>
    </w:p>
    <w:p w14:paraId="6BA6EED4" w14:textId="77777777" w:rsidR="00892580" w:rsidRDefault="00892580">
      <w:pPr>
        <w:pStyle w:val="TOC2"/>
        <w:rPr>
          <w:ins w:id="29" w:author="Italo Busi" w:date="2022-01-31T12:49:00Z"/>
          <w:rFonts w:asciiTheme="minorHAnsi" w:eastAsiaTheme="minorEastAsia" w:hAnsiTheme="minorHAnsi" w:cstheme="minorBidi"/>
          <w:sz w:val="22"/>
          <w:szCs w:val="22"/>
          <w:lang w:eastAsia="zh-CN"/>
        </w:rPr>
      </w:pPr>
      <w:ins w:id="30" w:author="Italo Busi" w:date="2022-01-31T12:49:00Z">
        <w:r w:rsidRPr="00355FF0">
          <w:rPr>
            <w:rStyle w:val="Hyperlink"/>
          </w:rPr>
          <w:fldChar w:fldCharType="begin"/>
        </w:r>
        <w:r w:rsidRPr="00355FF0">
          <w:rPr>
            <w:rStyle w:val="Hyperlink"/>
          </w:rPr>
          <w:instrText xml:space="preserve"> </w:instrText>
        </w:r>
        <w:r>
          <w:instrText>HYPERLINK \l "_Toc94525876"</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2.2. IP/MPLS Domain Controller and NE Functions</w:t>
        </w:r>
        <w:r>
          <w:rPr>
            <w:webHidden/>
          </w:rPr>
          <w:tab/>
        </w:r>
        <w:r>
          <w:rPr>
            <w:webHidden/>
          </w:rPr>
          <w:fldChar w:fldCharType="begin"/>
        </w:r>
        <w:r>
          <w:rPr>
            <w:webHidden/>
          </w:rPr>
          <w:instrText xml:space="preserve"> PAGEREF _Toc94525876 \h </w:instrText>
        </w:r>
        <w:r>
          <w:rPr>
            <w:webHidden/>
          </w:rPr>
        </w:r>
      </w:ins>
      <w:r>
        <w:rPr>
          <w:webHidden/>
        </w:rPr>
        <w:fldChar w:fldCharType="separate"/>
      </w:r>
      <w:ins w:id="31" w:author="Italo Busi" w:date="2022-01-31T12:49:00Z">
        <w:r>
          <w:rPr>
            <w:webHidden/>
          </w:rPr>
          <w:t>16</w:t>
        </w:r>
        <w:r>
          <w:rPr>
            <w:webHidden/>
          </w:rPr>
          <w:fldChar w:fldCharType="end"/>
        </w:r>
        <w:r w:rsidRPr="00355FF0">
          <w:rPr>
            <w:rStyle w:val="Hyperlink"/>
          </w:rPr>
          <w:fldChar w:fldCharType="end"/>
        </w:r>
      </w:ins>
    </w:p>
    <w:p w14:paraId="7E251E71" w14:textId="77777777" w:rsidR="00892580" w:rsidRDefault="00892580">
      <w:pPr>
        <w:pStyle w:val="TOC2"/>
        <w:rPr>
          <w:ins w:id="32" w:author="Italo Busi" w:date="2022-01-31T12:49:00Z"/>
          <w:rFonts w:asciiTheme="minorHAnsi" w:eastAsiaTheme="minorEastAsia" w:hAnsiTheme="minorHAnsi" w:cstheme="minorBidi"/>
          <w:sz w:val="22"/>
          <w:szCs w:val="22"/>
          <w:lang w:eastAsia="zh-CN"/>
        </w:rPr>
      </w:pPr>
      <w:ins w:id="33" w:author="Italo Busi" w:date="2022-01-31T12:49:00Z">
        <w:r w:rsidRPr="00355FF0">
          <w:rPr>
            <w:rStyle w:val="Hyperlink"/>
          </w:rPr>
          <w:fldChar w:fldCharType="begin"/>
        </w:r>
        <w:r w:rsidRPr="00355FF0">
          <w:rPr>
            <w:rStyle w:val="Hyperlink"/>
          </w:rPr>
          <w:instrText xml:space="preserve"> </w:instrText>
        </w:r>
        <w:r>
          <w:instrText>HYPERLINK \l "_Toc94525877"</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2.3. Optical Domain Controller and NE Functions</w:t>
        </w:r>
        <w:r>
          <w:rPr>
            <w:webHidden/>
          </w:rPr>
          <w:tab/>
        </w:r>
        <w:r>
          <w:rPr>
            <w:webHidden/>
          </w:rPr>
          <w:fldChar w:fldCharType="begin"/>
        </w:r>
        <w:r>
          <w:rPr>
            <w:webHidden/>
          </w:rPr>
          <w:instrText xml:space="preserve"> PAGEREF _Toc94525877 \h </w:instrText>
        </w:r>
        <w:r>
          <w:rPr>
            <w:webHidden/>
          </w:rPr>
        </w:r>
      </w:ins>
      <w:r>
        <w:rPr>
          <w:webHidden/>
        </w:rPr>
        <w:fldChar w:fldCharType="separate"/>
      </w:r>
      <w:ins w:id="34" w:author="Italo Busi" w:date="2022-01-31T12:49:00Z">
        <w:r>
          <w:rPr>
            <w:webHidden/>
          </w:rPr>
          <w:t>17</w:t>
        </w:r>
        <w:r>
          <w:rPr>
            <w:webHidden/>
          </w:rPr>
          <w:fldChar w:fldCharType="end"/>
        </w:r>
        <w:r w:rsidRPr="00355FF0">
          <w:rPr>
            <w:rStyle w:val="Hyperlink"/>
          </w:rPr>
          <w:fldChar w:fldCharType="end"/>
        </w:r>
      </w:ins>
    </w:p>
    <w:p w14:paraId="710DD6C0" w14:textId="77777777" w:rsidR="00892580" w:rsidRDefault="00892580">
      <w:pPr>
        <w:pStyle w:val="TOC1"/>
        <w:rPr>
          <w:ins w:id="35" w:author="Italo Busi" w:date="2022-01-31T12:49:00Z"/>
          <w:rFonts w:asciiTheme="minorHAnsi" w:eastAsiaTheme="minorEastAsia" w:hAnsiTheme="minorHAnsi" w:cstheme="minorBidi"/>
          <w:sz w:val="22"/>
          <w:szCs w:val="22"/>
          <w:lang w:eastAsia="zh-CN"/>
        </w:rPr>
      </w:pPr>
      <w:ins w:id="36" w:author="Italo Busi" w:date="2022-01-31T12:49:00Z">
        <w:r w:rsidRPr="00355FF0">
          <w:rPr>
            <w:rStyle w:val="Hyperlink"/>
          </w:rPr>
          <w:fldChar w:fldCharType="begin"/>
        </w:r>
        <w:r w:rsidRPr="00355FF0">
          <w:rPr>
            <w:rStyle w:val="Hyperlink"/>
          </w:rPr>
          <w:instrText xml:space="preserve"> </w:instrText>
        </w:r>
        <w:r>
          <w:instrText>HYPERLINK \l "_Toc94525878"</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 Interface protocols and YANG data models for the MPIs</w:t>
        </w:r>
        <w:r>
          <w:rPr>
            <w:webHidden/>
          </w:rPr>
          <w:tab/>
        </w:r>
        <w:r>
          <w:rPr>
            <w:webHidden/>
          </w:rPr>
          <w:fldChar w:fldCharType="begin"/>
        </w:r>
        <w:r>
          <w:rPr>
            <w:webHidden/>
          </w:rPr>
          <w:instrText xml:space="preserve"> PAGEREF _Toc94525878 \h </w:instrText>
        </w:r>
        <w:r>
          <w:rPr>
            <w:webHidden/>
          </w:rPr>
        </w:r>
      </w:ins>
      <w:r>
        <w:rPr>
          <w:webHidden/>
        </w:rPr>
        <w:fldChar w:fldCharType="separate"/>
      </w:r>
      <w:ins w:id="37" w:author="Italo Busi" w:date="2022-01-31T12:49:00Z">
        <w:r>
          <w:rPr>
            <w:webHidden/>
          </w:rPr>
          <w:t>18</w:t>
        </w:r>
        <w:r>
          <w:rPr>
            <w:webHidden/>
          </w:rPr>
          <w:fldChar w:fldCharType="end"/>
        </w:r>
        <w:r w:rsidRPr="00355FF0">
          <w:rPr>
            <w:rStyle w:val="Hyperlink"/>
          </w:rPr>
          <w:fldChar w:fldCharType="end"/>
        </w:r>
      </w:ins>
    </w:p>
    <w:p w14:paraId="3AF46DC6" w14:textId="77777777" w:rsidR="00892580" w:rsidRDefault="00892580">
      <w:pPr>
        <w:pStyle w:val="TOC2"/>
        <w:rPr>
          <w:ins w:id="38" w:author="Italo Busi" w:date="2022-01-31T12:49:00Z"/>
          <w:rFonts w:asciiTheme="minorHAnsi" w:eastAsiaTheme="minorEastAsia" w:hAnsiTheme="minorHAnsi" w:cstheme="minorBidi"/>
          <w:sz w:val="22"/>
          <w:szCs w:val="22"/>
          <w:lang w:eastAsia="zh-CN"/>
        </w:rPr>
      </w:pPr>
      <w:ins w:id="39" w:author="Italo Busi" w:date="2022-01-31T12:49:00Z">
        <w:r w:rsidRPr="00355FF0">
          <w:rPr>
            <w:rStyle w:val="Hyperlink"/>
          </w:rPr>
          <w:fldChar w:fldCharType="begin"/>
        </w:r>
        <w:r w:rsidRPr="00355FF0">
          <w:rPr>
            <w:rStyle w:val="Hyperlink"/>
          </w:rPr>
          <w:instrText xml:space="preserve"> </w:instrText>
        </w:r>
        <w:r>
          <w:instrText>HYPERLINK \l "_Toc94525879"</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1. RESTCONF protocol at the MPIs</w:t>
        </w:r>
        <w:r>
          <w:rPr>
            <w:webHidden/>
          </w:rPr>
          <w:tab/>
        </w:r>
        <w:r>
          <w:rPr>
            <w:webHidden/>
          </w:rPr>
          <w:fldChar w:fldCharType="begin"/>
        </w:r>
        <w:r>
          <w:rPr>
            <w:webHidden/>
          </w:rPr>
          <w:instrText xml:space="preserve"> PAGEREF _Toc94525879 \h </w:instrText>
        </w:r>
        <w:r>
          <w:rPr>
            <w:webHidden/>
          </w:rPr>
        </w:r>
      </w:ins>
      <w:r>
        <w:rPr>
          <w:webHidden/>
        </w:rPr>
        <w:fldChar w:fldCharType="separate"/>
      </w:r>
      <w:ins w:id="40" w:author="Italo Busi" w:date="2022-01-31T12:49:00Z">
        <w:r>
          <w:rPr>
            <w:webHidden/>
          </w:rPr>
          <w:t>18</w:t>
        </w:r>
        <w:r>
          <w:rPr>
            <w:webHidden/>
          </w:rPr>
          <w:fldChar w:fldCharType="end"/>
        </w:r>
        <w:r w:rsidRPr="00355FF0">
          <w:rPr>
            <w:rStyle w:val="Hyperlink"/>
          </w:rPr>
          <w:fldChar w:fldCharType="end"/>
        </w:r>
      </w:ins>
    </w:p>
    <w:p w14:paraId="4E241FAB" w14:textId="77777777" w:rsidR="00892580" w:rsidRDefault="00892580">
      <w:pPr>
        <w:pStyle w:val="TOC2"/>
        <w:rPr>
          <w:ins w:id="41" w:author="Italo Busi" w:date="2022-01-31T12:49:00Z"/>
          <w:rFonts w:asciiTheme="minorHAnsi" w:eastAsiaTheme="minorEastAsia" w:hAnsiTheme="minorHAnsi" w:cstheme="minorBidi"/>
          <w:sz w:val="22"/>
          <w:szCs w:val="22"/>
          <w:lang w:eastAsia="zh-CN"/>
        </w:rPr>
      </w:pPr>
      <w:ins w:id="42" w:author="Italo Busi" w:date="2022-01-31T12:49:00Z">
        <w:r w:rsidRPr="00355FF0">
          <w:rPr>
            <w:rStyle w:val="Hyperlink"/>
          </w:rPr>
          <w:fldChar w:fldCharType="begin"/>
        </w:r>
        <w:r w:rsidRPr="00355FF0">
          <w:rPr>
            <w:rStyle w:val="Hyperlink"/>
          </w:rPr>
          <w:instrText xml:space="preserve"> </w:instrText>
        </w:r>
        <w:r>
          <w:instrText>HYPERLINK \l "_Toc94525880"</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2. YANG data models at the MPIs</w:t>
        </w:r>
        <w:r>
          <w:rPr>
            <w:webHidden/>
          </w:rPr>
          <w:tab/>
        </w:r>
        <w:r>
          <w:rPr>
            <w:webHidden/>
          </w:rPr>
          <w:fldChar w:fldCharType="begin"/>
        </w:r>
        <w:r>
          <w:rPr>
            <w:webHidden/>
          </w:rPr>
          <w:instrText xml:space="preserve"> PAGEREF _Toc94525880 \h </w:instrText>
        </w:r>
        <w:r>
          <w:rPr>
            <w:webHidden/>
          </w:rPr>
        </w:r>
      </w:ins>
      <w:r>
        <w:rPr>
          <w:webHidden/>
        </w:rPr>
        <w:fldChar w:fldCharType="separate"/>
      </w:r>
      <w:ins w:id="43" w:author="Italo Busi" w:date="2022-01-31T12:49:00Z">
        <w:r>
          <w:rPr>
            <w:webHidden/>
          </w:rPr>
          <w:t>18</w:t>
        </w:r>
        <w:r>
          <w:rPr>
            <w:webHidden/>
          </w:rPr>
          <w:fldChar w:fldCharType="end"/>
        </w:r>
        <w:r w:rsidRPr="00355FF0">
          <w:rPr>
            <w:rStyle w:val="Hyperlink"/>
          </w:rPr>
          <w:fldChar w:fldCharType="end"/>
        </w:r>
      </w:ins>
    </w:p>
    <w:p w14:paraId="5ADFBBAF" w14:textId="77777777" w:rsidR="00892580" w:rsidRDefault="00892580">
      <w:pPr>
        <w:pStyle w:val="TOC3"/>
        <w:rPr>
          <w:ins w:id="44" w:author="Italo Busi" w:date="2022-01-31T12:49:00Z"/>
          <w:rFonts w:asciiTheme="minorHAnsi" w:eastAsiaTheme="minorEastAsia" w:hAnsiTheme="minorHAnsi" w:cstheme="minorBidi"/>
          <w:sz w:val="22"/>
          <w:szCs w:val="22"/>
          <w:lang w:eastAsia="zh-CN"/>
        </w:rPr>
      </w:pPr>
      <w:ins w:id="45" w:author="Italo Busi" w:date="2022-01-31T12:49:00Z">
        <w:r w:rsidRPr="00355FF0">
          <w:rPr>
            <w:rStyle w:val="Hyperlink"/>
          </w:rPr>
          <w:fldChar w:fldCharType="begin"/>
        </w:r>
        <w:r w:rsidRPr="00355FF0">
          <w:rPr>
            <w:rStyle w:val="Hyperlink"/>
          </w:rPr>
          <w:instrText xml:space="preserve"> </w:instrText>
        </w:r>
        <w:r>
          <w:instrText>HYPERLINK \l "_Toc94525881"</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2.1. Common YANG data models at the MPIs</w:t>
        </w:r>
        <w:r>
          <w:rPr>
            <w:webHidden/>
          </w:rPr>
          <w:tab/>
        </w:r>
        <w:r>
          <w:rPr>
            <w:webHidden/>
          </w:rPr>
          <w:fldChar w:fldCharType="begin"/>
        </w:r>
        <w:r>
          <w:rPr>
            <w:webHidden/>
          </w:rPr>
          <w:instrText xml:space="preserve"> PAGEREF _Toc94525881 \h </w:instrText>
        </w:r>
        <w:r>
          <w:rPr>
            <w:webHidden/>
          </w:rPr>
        </w:r>
      </w:ins>
      <w:r>
        <w:rPr>
          <w:webHidden/>
        </w:rPr>
        <w:fldChar w:fldCharType="separate"/>
      </w:r>
      <w:ins w:id="46" w:author="Italo Busi" w:date="2022-01-31T12:49:00Z">
        <w:r>
          <w:rPr>
            <w:webHidden/>
          </w:rPr>
          <w:t>18</w:t>
        </w:r>
        <w:r>
          <w:rPr>
            <w:webHidden/>
          </w:rPr>
          <w:fldChar w:fldCharType="end"/>
        </w:r>
        <w:r w:rsidRPr="00355FF0">
          <w:rPr>
            <w:rStyle w:val="Hyperlink"/>
          </w:rPr>
          <w:fldChar w:fldCharType="end"/>
        </w:r>
      </w:ins>
    </w:p>
    <w:p w14:paraId="54301D3D" w14:textId="77777777" w:rsidR="00892580" w:rsidRDefault="00892580">
      <w:pPr>
        <w:pStyle w:val="TOC3"/>
        <w:rPr>
          <w:ins w:id="47" w:author="Italo Busi" w:date="2022-01-31T12:49:00Z"/>
          <w:rFonts w:asciiTheme="minorHAnsi" w:eastAsiaTheme="minorEastAsia" w:hAnsiTheme="minorHAnsi" w:cstheme="minorBidi"/>
          <w:sz w:val="22"/>
          <w:szCs w:val="22"/>
          <w:lang w:eastAsia="zh-CN"/>
        </w:rPr>
      </w:pPr>
      <w:ins w:id="48" w:author="Italo Busi" w:date="2022-01-31T12:49:00Z">
        <w:r w:rsidRPr="00355FF0">
          <w:rPr>
            <w:rStyle w:val="Hyperlink"/>
          </w:rPr>
          <w:fldChar w:fldCharType="begin"/>
        </w:r>
        <w:r w:rsidRPr="00355FF0">
          <w:rPr>
            <w:rStyle w:val="Hyperlink"/>
          </w:rPr>
          <w:instrText xml:space="preserve"> </w:instrText>
        </w:r>
        <w:r>
          <w:instrText>HYPERLINK \l "_Toc94525882"</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2.2. YANG models at the Optical MPIs</w:t>
        </w:r>
        <w:r>
          <w:rPr>
            <w:webHidden/>
          </w:rPr>
          <w:tab/>
        </w:r>
        <w:r>
          <w:rPr>
            <w:webHidden/>
          </w:rPr>
          <w:fldChar w:fldCharType="begin"/>
        </w:r>
        <w:r>
          <w:rPr>
            <w:webHidden/>
          </w:rPr>
          <w:instrText xml:space="preserve"> PAGEREF _Toc94525882 \h </w:instrText>
        </w:r>
        <w:r>
          <w:rPr>
            <w:webHidden/>
          </w:rPr>
        </w:r>
      </w:ins>
      <w:r>
        <w:rPr>
          <w:webHidden/>
        </w:rPr>
        <w:fldChar w:fldCharType="separate"/>
      </w:r>
      <w:ins w:id="49" w:author="Italo Busi" w:date="2022-01-31T12:49:00Z">
        <w:r>
          <w:rPr>
            <w:webHidden/>
          </w:rPr>
          <w:t>19</w:t>
        </w:r>
        <w:r>
          <w:rPr>
            <w:webHidden/>
          </w:rPr>
          <w:fldChar w:fldCharType="end"/>
        </w:r>
        <w:r w:rsidRPr="00355FF0">
          <w:rPr>
            <w:rStyle w:val="Hyperlink"/>
          </w:rPr>
          <w:fldChar w:fldCharType="end"/>
        </w:r>
      </w:ins>
    </w:p>
    <w:p w14:paraId="54DE7FE1" w14:textId="77777777" w:rsidR="00892580" w:rsidRDefault="00892580">
      <w:pPr>
        <w:pStyle w:val="TOC3"/>
        <w:rPr>
          <w:ins w:id="50" w:author="Italo Busi" w:date="2022-01-31T12:49:00Z"/>
          <w:rFonts w:asciiTheme="minorHAnsi" w:eastAsiaTheme="minorEastAsia" w:hAnsiTheme="minorHAnsi" w:cstheme="minorBidi"/>
          <w:sz w:val="22"/>
          <w:szCs w:val="22"/>
          <w:lang w:eastAsia="zh-CN"/>
        </w:rPr>
      </w:pPr>
      <w:ins w:id="51" w:author="Italo Busi" w:date="2022-01-31T12:49:00Z">
        <w:r w:rsidRPr="00355FF0">
          <w:rPr>
            <w:rStyle w:val="Hyperlink"/>
          </w:rPr>
          <w:fldChar w:fldCharType="begin"/>
        </w:r>
        <w:r w:rsidRPr="00355FF0">
          <w:rPr>
            <w:rStyle w:val="Hyperlink"/>
          </w:rPr>
          <w:instrText xml:space="preserve"> </w:instrText>
        </w:r>
        <w:r>
          <w:instrText>HYPERLINK \l "_Toc94525883"</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2.3. YANG data models at the Packet MPIs</w:t>
        </w:r>
        <w:r>
          <w:rPr>
            <w:webHidden/>
          </w:rPr>
          <w:tab/>
        </w:r>
        <w:r>
          <w:rPr>
            <w:webHidden/>
          </w:rPr>
          <w:fldChar w:fldCharType="begin"/>
        </w:r>
        <w:r>
          <w:rPr>
            <w:webHidden/>
          </w:rPr>
          <w:instrText xml:space="preserve"> PAGEREF _Toc94525883 \h </w:instrText>
        </w:r>
        <w:r>
          <w:rPr>
            <w:webHidden/>
          </w:rPr>
        </w:r>
      </w:ins>
      <w:r>
        <w:rPr>
          <w:webHidden/>
        </w:rPr>
        <w:fldChar w:fldCharType="separate"/>
      </w:r>
      <w:ins w:id="52" w:author="Italo Busi" w:date="2022-01-31T12:49:00Z">
        <w:r>
          <w:rPr>
            <w:webHidden/>
          </w:rPr>
          <w:t>20</w:t>
        </w:r>
        <w:r>
          <w:rPr>
            <w:webHidden/>
          </w:rPr>
          <w:fldChar w:fldCharType="end"/>
        </w:r>
        <w:r w:rsidRPr="00355FF0">
          <w:rPr>
            <w:rStyle w:val="Hyperlink"/>
          </w:rPr>
          <w:fldChar w:fldCharType="end"/>
        </w:r>
      </w:ins>
    </w:p>
    <w:p w14:paraId="76DCC8F4" w14:textId="77777777" w:rsidR="00892580" w:rsidRDefault="00892580">
      <w:pPr>
        <w:pStyle w:val="TOC2"/>
        <w:rPr>
          <w:ins w:id="53" w:author="Italo Busi" w:date="2022-01-31T12:49:00Z"/>
          <w:rFonts w:asciiTheme="minorHAnsi" w:eastAsiaTheme="minorEastAsia" w:hAnsiTheme="minorHAnsi" w:cstheme="minorBidi"/>
          <w:sz w:val="22"/>
          <w:szCs w:val="22"/>
          <w:lang w:eastAsia="zh-CN"/>
        </w:rPr>
      </w:pPr>
      <w:ins w:id="54" w:author="Italo Busi" w:date="2022-01-31T12:49:00Z">
        <w:r w:rsidRPr="00355FF0">
          <w:rPr>
            <w:rStyle w:val="Hyperlink"/>
          </w:rPr>
          <w:fldChar w:fldCharType="begin"/>
        </w:r>
        <w:r w:rsidRPr="00355FF0">
          <w:rPr>
            <w:rStyle w:val="Hyperlink"/>
          </w:rPr>
          <w:instrText xml:space="preserve"> </w:instrText>
        </w:r>
        <w:r>
          <w:instrText>HYPERLINK \l "_Toc94525884"</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3.3. PCEP</w:t>
        </w:r>
        <w:r>
          <w:rPr>
            <w:webHidden/>
          </w:rPr>
          <w:tab/>
        </w:r>
        <w:r>
          <w:rPr>
            <w:webHidden/>
          </w:rPr>
          <w:fldChar w:fldCharType="begin"/>
        </w:r>
        <w:r>
          <w:rPr>
            <w:webHidden/>
          </w:rPr>
          <w:instrText xml:space="preserve"> PAGEREF _Toc94525884 \h </w:instrText>
        </w:r>
        <w:r>
          <w:rPr>
            <w:webHidden/>
          </w:rPr>
        </w:r>
      </w:ins>
      <w:r>
        <w:rPr>
          <w:webHidden/>
        </w:rPr>
        <w:fldChar w:fldCharType="separate"/>
      </w:r>
      <w:ins w:id="55" w:author="Italo Busi" w:date="2022-01-31T12:49:00Z">
        <w:r>
          <w:rPr>
            <w:webHidden/>
          </w:rPr>
          <w:t>21</w:t>
        </w:r>
        <w:r>
          <w:rPr>
            <w:webHidden/>
          </w:rPr>
          <w:fldChar w:fldCharType="end"/>
        </w:r>
        <w:r w:rsidRPr="00355FF0">
          <w:rPr>
            <w:rStyle w:val="Hyperlink"/>
          </w:rPr>
          <w:fldChar w:fldCharType="end"/>
        </w:r>
      </w:ins>
    </w:p>
    <w:p w14:paraId="0F164044" w14:textId="77777777" w:rsidR="00892580" w:rsidRDefault="00892580">
      <w:pPr>
        <w:pStyle w:val="TOC1"/>
        <w:rPr>
          <w:ins w:id="56" w:author="Italo Busi" w:date="2022-01-31T12:49:00Z"/>
          <w:rFonts w:asciiTheme="minorHAnsi" w:eastAsiaTheme="minorEastAsia" w:hAnsiTheme="minorHAnsi" w:cstheme="minorBidi"/>
          <w:sz w:val="22"/>
          <w:szCs w:val="22"/>
          <w:lang w:eastAsia="zh-CN"/>
        </w:rPr>
      </w:pPr>
      <w:ins w:id="57" w:author="Italo Busi" w:date="2022-01-31T12:49:00Z">
        <w:r w:rsidRPr="00355FF0">
          <w:rPr>
            <w:rStyle w:val="Hyperlink"/>
          </w:rPr>
          <w:fldChar w:fldCharType="begin"/>
        </w:r>
        <w:r w:rsidRPr="00355FF0">
          <w:rPr>
            <w:rStyle w:val="Hyperlink"/>
          </w:rPr>
          <w:instrText xml:space="preserve"> </w:instrText>
        </w:r>
        <w:r>
          <w:instrText>HYPERLINK \l "_Toc94525885"</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 Multi-layer and multi-domain services scenarios</w:t>
        </w:r>
        <w:r>
          <w:rPr>
            <w:webHidden/>
          </w:rPr>
          <w:tab/>
        </w:r>
        <w:r>
          <w:rPr>
            <w:webHidden/>
          </w:rPr>
          <w:fldChar w:fldCharType="begin"/>
        </w:r>
        <w:r>
          <w:rPr>
            <w:webHidden/>
          </w:rPr>
          <w:instrText xml:space="preserve"> PAGEREF _Toc94525885 \h </w:instrText>
        </w:r>
        <w:r>
          <w:rPr>
            <w:webHidden/>
          </w:rPr>
        </w:r>
      </w:ins>
      <w:r>
        <w:rPr>
          <w:webHidden/>
        </w:rPr>
        <w:fldChar w:fldCharType="separate"/>
      </w:r>
      <w:ins w:id="58" w:author="Italo Busi" w:date="2022-01-31T12:49:00Z">
        <w:r>
          <w:rPr>
            <w:webHidden/>
          </w:rPr>
          <w:t>22</w:t>
        </w:r>
        <w:r>
          <w:rPr>
            <w:webHidden/>
          </w:rPr>
          <w:fldChar w:fldCharType="end"/>
        </w:r>
        <w:r w:rsidRPr="00355FF0">
          <w:rPr>
            <w:rStyle w:val="Hyperlink"/>
          </w:rPr>
          <w:fldChar w:fldCharType="end"/>
        </w:r>
      </w:ins>
    </w:p>
    <w:p w14:paraId="63AC1B7C" w14:textId="77777777" w:rsidR="00892580" w:rsidRDefault="00892580">
      <w:pPr>
        <w:pStyle w:val="TOC2"/>
        <w:rPr>
          <w:ins w:id="59" w:author="Italo Busi" w:date="2022-01-31T12:49:00Z"/>
          <w:rFonts w:asciiTheme="minorHAnsi" w:eastAsiaTheme="minorEastAsia" w:hAnsiTheme="minorHAnsi" w:cstheme="minorBidi"/>
          <w:sz w:val="22"/>
          <w:szCs w:val="22"/>
          <w:lang w:eastAsia="zh-CN"/>
        </w:rPr>
      </w:pPr>
      <w:ins w:id="60" w:author="Italo Busi" w:date="2022-01-31T12:49:00Z">
        <w:r w:rsidRPr="00355FF0">
          <w:rPr>
            <w:rStyle w:val="Hyperlink"/>
          </w:rPr>
          <w:fldChar w:fldCharType="begin"/>
        </w:r>
        <w:r w:rsidRPr="00355FF0">
          <w:rPr>
            <w:rStyle w:val="Hyperlink"/>
          </w:rPr>
          <w:instrText xml:space="preserve"> </w:instrText>
        </w:r>
        <w:r>
          <w:instrText>HYPERLINK \l "_Toc94525886"</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 Scenario 1: inventory, service and network topology discovery</w:t>
        </w:r>
        <w:r>
          <w:rPr>
            <w:webHidden/>
          </w:rPr>
          <w:tab/>
        </w:r>
        <w:r>
          <w:rPr>
            <w:webHidden/>
          </w:rPr>
          <w:fldChar w:fldCharType="begin"/>
        </w:r>
        <w:r>
          <w:rPr>
            <w:webHidden/>
          </w:rPr>
          <w:instrText xml:space="preserve"> PAGEREF _Toc94525886 \h </w:instrText>
        </w:r>
        <w:r>
          <w:rPr>
            <w:webHidden/>
          </w:rPr>
        </w:r>
      </w:ins>
      <w:r>
        <w:rPr>
          <w:webHidden/>
        </w:rPr>
        <w:fldChar w:fldCharType="separate"/>
      </w:r>
      <w:ins w:id="61" w:author="Italo Busi" w:date="2022-01-31T12:49:00Z">
        <w:r>
          <w:rPr>
            <w:webHidden/>
          </w:rPr>
          <w:t>22</w:t>
        </w:r>
        <w:r>
          <w:rPr>
            <w:webHidden/>
          </w:rPr>
          <w:fldChar w:fldCharType="end"/>
        </w:r>
        <w:r w:rsidRPr="00355FF0">
          <w:rPr>
            <w:rStyle w:val="Hyperlink"/>
          </w:rPr>
          <w:fldChar w:fldCharType="end"/>
        </w:r>
      </w:ins>
    </w:p>
    <w:p w14:paraId="5CA75962" w14:textId="77777777" w:rsidR="00892580" w:rsidRDefault="00892580">
      <w:pPr>
        <w:pStyle w:val="TOC3"/>
        <w:rPr>
          <w:ins w:id="62" w:author="Italo Busi" w:date="2022-01-31T12:49:00Z"/>
          <w:rFonts w:asciiTheme="minorHAnsi" w:eastAsiaTheme="minorEastAsia" w:hAnsiTheme="minorHAnsi" w:cstheme="minorBidi"/>
          <w:sz w:val="22"/>
          <w:szCs w:val="22"/>
          <w:lang w:eastAsia="zh-CN"/>
        </w:rPr>
      </w:pPr>
      <w:ins w:id="63" w:author="Italo Busi" w:date="2022-01-31T12:49:00Z">
        <w:r w:rsidRPr="00355FF0">
          <w:rPr>
            <w:rStyle w:val="Hyperlink"/>
          </w:rPr>
          <w:fldChar w:fldCharType="begin"/>
        </w:r>
        <w:r w:rsidRPr="00355FF0">
          <w:rPr>
            <w:rStyle w:val="Hyperlink"/>
          </w:rPr>
          <w:instrText xml:space="preserve"> </w:instrText>
        </w:r>
        <w:r>
          <w:instrText>HYPERLINK \l "_Toc94525887"</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1. Optical topology discovery</w:t>
        </w:r>
        <w:r>
          <w:rPr>
            <w:webHidden/>
          </w:rPr>
          <w:tab/>
        </w:r>
        <w:r>
          <w:rPr>
            <w:webHidden/>
          </w:rPr>
          <w:fldChar w:fldCharType="begin"/>
        </w:r>
        <w:r>
          <w:rPr>
            <w:webHidden/>
          </w:rPr>
          <w:instrText xml:space="preserve"> PAGEREF _Toc94525887 \h </w:instrText>
        </w:r>
        <w:r>
          <w:rPr>
            <w:webHidden/>
          </w:rPr>
        </w:r>
      </w:ins>
      <w:r>
        <w:rPr>
          <w:webHidden/>
        </w:rPr>
        <w:fldChar w:fldCharType="separate"/>
      </w:r>
      <w:ins w:id="64" w:author="Italo Busi" w:date="2022-01-31T12:49:00Z">
        <w:r>
          <w:rPr>
            <w:webHidden/>
          </w:rPr>
          <w:t>23</w:t>
        </w:r>
        <w:r>
          <w:rPr>
            <w:webHidden/>
          </w:rPr>
          <w:fldChar w:fldCharType="end"/>
        </w:r>
        <w:r w:rsidRPr="00355FF0">
          <w:rPr>
            <w:rStyle w:val="Hyperlink"/>
          </w:rPr>
          <w:fldChar w:fldCharType="end"/>
        </w:r>
      </w:ins>
    </w:p>
    <w:p w14:paraId="1B1CEFAD" w14:textId="77777777" w:rsidR="00892580" w:rsidRDefault="00892580">
      <w:pPr>
        <w:pStyle w:val="TOC3"/>
        <w:rPr>
          <w:ins w:id="65" w:author="Italo Busi" w:date="2022-01-31T12:49:00Z"/>
          <w:rFonts w:asciiTheme="minorHAnsi" w:eastAsiaTheme="minorEastAsia" w:hAnsiTheme="minorHAnsi" w:cstheme="minorBidi"/>
          <w:sz w:val="22"/>
          <w:szCs w:val="22"/>
          <w:lang w:eastAsia="zh-CN"/>
        </w:rPr>
      </w:pPr>
      <w:ins w:id="66" w:author="Italo Busi" w:date="2022-01-31T12:49:00Z">
        <w:r w:rsidRPr="00355FF0">
          <w:rPr>
            <w:rStyle w:val="Hyperlink"/>
          </w:rPr>
          <w:lastRenderedPageBreak/>
          <w:fldChar w:fldCharType="begin"/>
        </w:r>
        <w:r w:rsidRPr="00355FF0">
          <w:rPr>
            <w:rStyle w:val="Hyperlink"/>
          </w:rPr>
          <w:instrText xml:space="preserve"> </w:instrText>
        </w:r>
        <w:r>
          <w:instrText>HYPERLINK \l "_Toc94525888"</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2. Optical path discovery</w:t>
        </w:r>
        <w:r>
          <w:rPr>
            <w:webHidden/>
          </w:rPr>
          <w:tab/>
        </w:r>
        <w:r>
          <w:rPr>
            <w:webHidden/>
          </w:rPr>
          <w:fldChar w:fldCharType="begin"/>
        </w:r>
        <w:r>
          <w:rPr>
            <w:webHidden/>
          </w:rPr>
          <w:instrText xml:space="preserve"> PAGEREF _Toc94525888 \h </w:instrText>
        </w:r>
        <w:r>
          <w:rPr>
            <w:webHidden/>
          </w:rPr>
        </w:r>
      </w:ins>
      <w:r>
        <w:rPr>
          <w:webHidden/>
        </w:rPr>
        <w:fldChar w:fldCharType="separate"/>
      </w:r>
      <w:ins w:id="67" w:author="Italo Busi" w:date="2022-01-31T12:49:00Z">
        <w:r>
          <w:rPr>
            <w:webHidden/>
          </w:rPr>
          <w:t>25</w:t>
        </w:r>
        <w:r>
          <w:rPr>
            <w:webHidden/>
          </w:rPr>
          <w:fldChar w:fldCharType="end"/>
        </w:r>
        <w:r w:rsidRPr="00355FF0">
          <w:rPr>
            <w:rStyle w:val="Hyperlink"/>
          </w:rPr>
          <w:fldChar w:fldCharType="end"/>
        </w:r>
      </w:ins>
    </w:p>
    <w:p w14:paraId="402388FA" w14:textId="77777777" w:rsidR="00892580" w:rsidRDefault="00892580">
      <w:pPr>
        <w:pStyle w:val="TOC3"/>
        <w:rPr>
          <w:ins w:id="68" w:author="Italo Busi" w:date="2022-01-31T12:49:00Z"/>
          <w:rFonts w:asciiTheme="minorHAnsi" w:eastAsiaTheme="minorEastAsia" w:hAnsiTheme="minorHAnsi" w:cstheme="minorBidi"/>
          <w:sz w:val="22"/>
          <w:szCs w:val="22"/>
          <w:lang w:eastAsia="zh-CN"/>
        </w:rPr>
      </w:pPr>
      <w:ins w:id="69" w:author="Italo Busi" w:date="2022-01-31T12:49:00Z">
        <w:r w:rsidRPr="00355FF0">
          <w:rPr>
            <w:rStyle w:val="Hyperlink"/>
          </w:rPr>
          <w:fldChar w:fldCharType="begin"/>
        </w:r>
        <w:r w:rsidRPr="00355FF0">
          <w:rPr>
            <w:rStyle w:val="Hyperlink"/>
          </w:rPr>
          <w:instrText xml:space="preserve"> </w:instrText>
        </w:r>
        <w:r>
          <w:instrText>HYPERLINK \l "_Toc94525889"</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3. Packet topology discovery</w:t>
        </w:r>
        <w:r>
          <w:rPr>
            <w:webHidden/>
          </w:rPr>
          <w:tab/>
        </w:r>
        <w:r>
          <w:rPr>
            <w:webHidden/>
          </w:rPr>
          <w:fldChar w:fldCharType="begin"/>
        </w:r>
        <w:r>
          <w:rPr>
            <w:webHidden/>
          </w:rPr>
          <w:instrText xml:space="preserve"> PAGEREF _Toc94525889 \h </w:instrText>
        </w:r>
        <w:r>
          <w:rPr>
            <w:webHidden/>
          </w:rPr>
        </w:r>
      </w:ins>
      <w:r>
        <w:rPr>
          <w:webHidden/>
        </w:rPr>
        <w:fldChar w:fldCharType="separate"/>
      </w:r>
      <w:ins w:id="70" w:author="Italo Busi" w:date="2022-01-31T12:49:00Z">
        <w:r>
          <w:rPr>
            <w:webHidden/>
          </w:rPr>
          <w:t>25</w:t>
        </w:r>
        <w:r>
          <w:rPr>
            <w:webHidden/>
          </w:rPr>
          <w:fldChar w:fldCharType="end"/>
        </w:r>
        <w:r w:rsidRPr="00355FF0">
          <w:rPr>
            <w:rStyle w:val="Hyperlink"/>
          </w:rPr>
          <w:fldChar w:fldCharType="end"/>
        </w:r>
      </w:ins>
    </w:p>
    <w:p w14:paraId="2E4AC373" w14:textId="77777777" w:rsidR="00892580" w:rsidRDefault="00892580">
      <w:pPr>
        <w:pStyle w:val="TOC3"/>
        <w:rPr>
          <w:ins w:id="71" w:author="Italo Busi" w:date="2022-01-31T12:49:00Z"/>
          <w:rFonts w:asciiTheme="minorHAnsi" w:eastAsiaTheme="minorEastAsia" w:hAnsiTheme="minorHAnsi" w:cstheme="minorBidi"/>
          <w:sz w:val="22"/>
          <w:szCs w:val="22"/>
          <w:lang w:eastAsia="zh-CN"/>
        </w:rPr>
      </w:pPr>
      <w:ins w:id="72" w:author="Italo Busi" w:date="2022-01-31T12:49:00Z">
        <w:r w:rsidRPr="00355FF0">
          <w:rPr>
            <w:rStyle w:val="Hyperlink"/>
          </w:rPr>
          <w:fldChar w:fldCharType="begin"/>
        </w:r>
        <w:r w:rsidRPr="00355FF0">
          <w:rPr>
            <w:rStyle w:val="Hyperlink"/>
          </w:rPr>
          <w:instrText xml:space="preserve"> </w:instrText>
        </w:r>
        <w:r>
          <w:instrText>HYPERLINK \l "_Toc94525890"</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4. SR-TE paths discovery</w:t>
        </w:r>
        <w:r>
          <w:rPr>
            <w:webHidden/>
          </w:rPr>
          <w:tab/>
        </w:r>
        <w:r>
          <w:rPr>
            <w:webHidden/>
          </w:rPr>
          <w:fldChar w:fldCharType="begin"/>
        </w:r>
        <w:r>
          <w:rPr>
            <w:webHidden/>
          </w:rPr>
          <w:instrText xml:space="preserve"> PAGEREF _Toc94525890 \h </w:instrText>
        </w:r>
        <w:r>
          <w:rPr>
            <w:webHidden/>
          </w:rPr>
        </w:r>
      </w:ins>
      <w:r>
        <w:rPr>
          <w:webHidden/>
        </w:rPr>
        <w:fldChar w:fldCharType="separate"/>
      </w:r>
      <w:ins w:id="73" w:author="Italo Busi" w:date="2022-01-31T12:49:00Z">
        <w:r>
          <w:rPr>
            <w:webHidden/>
          </w:rPr>
          <w:t>26</w:t>
        </w:r>
        <w:r>
          <w:rPr>
            <w:webHidden/>
          </w:rPr>
          <w:fldChar w:fldCharType="end"/>
        </w:r>
        <w:r w:rsidRPr="00355FF0">
          <w:rPr>
            <w:rStyle w:val="Hyperlink"/>
          </w:rPr>
          <w:fldChar w:fldCharType="end"/>
        </w:r>
      </w:ins>
    </w:p>
    <w:p w14:paraId="0538EA73" w14:textId="77777777" w:rsidR="00892580" w:rsidRDefault="00892580">
      <w:pPr>
        <w:pStyle w:val="TOC3"/>
        <w:rPr>
          <w:ins w:id="74" w:author="Italo Busi" w:date="2022-01-31T12:49:00Z"/>
          <w:rFonts w:asciiTheme="minorHAnsi" w:eastAsiaTheme="minorEastAsia" w:hAnsiTheme="minorHAnsi" w:cstheme="minorBidi"/>
          <w:sz w:val="22"/>
          <w:szCs w:val="22"/>
          <w:lang w:eastAsia="zh-CN"/>
        </w:rPr>
      </w:pPr>
      <w:ins w:id="75" w:author="Italo Busi" w:date="2022-01-31T12:49:00Z">
        <w:r w:rsidRPr="00355FF0">
          <w:rPr>
            <w:rStyle w:val="Hyperlink"/>
          </w:rPr>
          <w:fldChar w:fldCharType="begin"/>
        </w:r>
        <w:r w:rsidRPr="00355FF0">
          <w:rPr>
            <w:rStyle w:val="Hyperlink"/>
          </w:rPr>
          <w:instrText xml:space="preserve"> </w:instrText>
        </w:r>
        <w:r>
          <w:instrText>HYPERLINK \l "_Toc94525891"</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5. Inter-domain links discovery</w:t>
        </w:r>
        <w:r>
          <w:rPr>
            <w:webHidden/>
          </w:rPr>
          <w:tab/>
        </w:r>
        <w:r>
          <w:rPr>
            <w:webHidden/>
          </w:rPr>
          <w:fldChar w:fldCharType="begin"/>
        </w:r>
        <w:r>
          <w:rPr>
            <w:webHidden/>
          </w:rPr>
          <w:instrText xml:space="preserve"> PAGEREF _Toc94525891 \h </w:instrText>
        </w:r>
        <w:r>
          <w:rPr>
            <w:webHidden/>
          </w:rPr>
        </w:r>
      </w:ins>
      <w:r>
        <w:rPr>
          <w:webHidden/>
        </w:rPr>
        <w:fldChar w:fldCharType="separate"/>
      </w:r>
      <w:ins w:id="76" w:author="Italo Busi" w:date="2022-01-31T12:49:00Z">
        <w:r>
          <w:rPr>
            <w:webHidden/>
          </w:rPr>
          <w:t>27</w:t>
        </w:r>
        <w:r>
          <w:rPr>
            <w:webHidden/>
          </w:rPr>
          <w:fldChar w:fldCharType="end"/>
        </w:r>
        <w:r w:rsidRPr="00355FF0">
          <w:rPr>
            <w:rStyle w:val="Hyperlink"/>
          </w:rPr>
          <w:fldChar w:fldCharType="end"/>
        </w:r>
      </w:ins>
    </w:p>
    <w:p w14:paraId="7386DED1" w14:textId="77777777" w:rsidR="00892580" w:rsidRDefault="00892580">
      <w:pPr>
        <w:pStyle w:val="TOC3"/>
        <w:rPr>
          <w:ins w:id="77" w:author="Italo Busi" w:date="2022-01-31T12:49:00Z"/>
          <w:rFonts w:asciiTheme="minorHAnsi" w:eastAsiaTheme="minorEastAsia" w:hAnsiTheme="minorHAnsi" w:cstheme="minorBidi"/>
          <w:sz w:val="22"/>
          <w:szCs w:val="22"/>
          <w:lang w:eastAsia="zh-CN"/>
        </w:rPr>
      </w:pPr>
      <w:ins w:id="78" w:author="Italo Busi" w:date="2022-01-31T12:49:00Z">
        <w:r w:rsidRPr="00355FF0">
          <w:rPr>
            <w:rStyle w:val="Hyperlink"/>
          </w:rPr>
          <w:fldChar w:fldCharType="begin"/>
        </w:r>
        <w:r w:rsidRPr="00355FF0">
          <w:rPr>
            <w:rStyle w:val="Hyperlink"/>
          </w:rPr>
          <w:instrText xml:space="preserve"> </w:instrText>
        </w:r>
        <w:r>
          <w:instrText>HYPERLINK \l "_Toc94525892"</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6. Multi-layer IP links discovery</w:t>
        </w:r>
        <w:r>
          <w:rPr>
            <w:webHidden/>
          </w:rPr>
          <w:tab/>
        </w:r>
        <w:r>
          <w:rPr>
            <w:webHidden/>
          </w:rPr>
          <w:fldChar w:fldCharType="begin"/>
        </w:r>
        <w:r>
          <w:rPr>
            <w:webHidden/>
          </w:rPr>
          <w:instrText xml:space="preserve"> PAGEREF _Toc94525892 \h </w:instrText>
        </w:r>
        <w:r>
          <w:rPr>
            <w:webHidden/>
          </w:rPr>
        </w:r>
      </w:ins>
      <w:r>
        <w:rPr>
          <w:webHidden/>
        </w:rPr>
        <w:fldChar w:fldCharType="separate"/>
      </w:r>
      <w:ins w:id="79" w:author="Italo Busi" w:date="2022-01-31T12:49:00Z">
        <w:r>
          <w:rPr>
            <w:webHidden/>
          </w:rPr>
          <w:t>29</w:t>
        </w:r>
        <w:r>
          <w:rPr>
            <w:webHidden/>
          </w:rPr>
          <w:fldChar w:fldCharType="end"/>
        </w:r>
        <w:r w:rsidRPr="00355FF0">
          <w:rPr>
            <w:rStyle w:val="Hyperlink"/>
          </w:rPr>
          <w:fldChar w:fldCharType="end"/>
        </w:r>
      </w:ins>
    </w:p>
    <w:p w14:paraId="181EFC1A" w14:textId="77777777" w:rsidR="00892580" w:rsidRDefault="00892580">
      <w:pPr>
        <w:pStyle w:val="TOC3"/>
        <w:rPr>
          <w:ins w:id="80" w:author="Italo Busi" w:date="2022-01-31T12:49:00Z"/>
          <w:rFonts w:asciiTheme="minorHAnsi" w:eastAsiaTheme="minorEastAsia" w:hAnsiTheme="minorHAnsi" w:cstheme="minorBidi"/>
          <w:sz w:val="22"/>
          <w:szCs w:val="22"/>
          <w:lang w:eastAsia="zh-CN"/>
        </w:rPr>
      </w:pPr>
      <w:ins w:id="81" w:author="Italo Busi" w:date="2022-01-31T12:49:00Z">
        <w:r w:rsidRPr="00355FF0">
          <w:rPr>
            <w:rStyle w:val="Hyperlink"/>
          </w:rPr>
          <w:fldChar w:fldCharType="begin"/>
        </w:r>
        <w:r w:rsidRPr="00355FF0">
          <w:rPr>
            <w:rStyle w:val="Hyperlink"/>
          </w:rPr>
          <w:instrText xml:space="preserve"> </w:instrText>
        </w:r>
        <w:r>
          <w:instrText>HYPERLINK \l "_Toc94525893"</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7. LAG discovery</w:t>
        </w:r>
        <w:r>
          <w:rPr>
            <w:webHidden/>
          </w:rPr>
          <w:tab/>
        </w:r>
        <w:r>
          <w:rPr>
            <w:webHidden/>
          </w:rPr>
          <w:fldChar w:fldCharType="begin"/>
        </w:r>
        <w:r>
          <w:rPr>
            <w:webHidden/>
          </w:rPr>
          <w:instrText xml:space="preserve"> PAGEREF _Toc94525893 \h </w:instrText>
        </w:r>
        <w:r>
          <w:rPr>
            <w:webHidden/>
          </w:rPr>
        </w:r>
      </w:ins>
      <w:r>
        <w:rPr>
          <w:webHidden/>
        </w:rPr>
        <w:fldChar w:fldCharType="separate"/>
      </w:r>
      <w:ins w:id="82" w:author="Italo Busi" w:date="2022-01-31T12:49:00Z">
        <w:r>
          <w:rPr>
            <w:webHidden/>
          </w:rPr>
          <w:t>30</w:t>
        </w:r>
        <w:r>
          <w:rPr>
            <w:webHidden/>
          </w:rPr>
          <w:fldChar w:fldCharType="end"/>
        </w:r>
        <w:r w:rsidRPr="00355FF0">
          <w:rPr>
            <w:rStyle w:val="Hyperlink"/>
          </w:rPr>
          <w:fldChar w:fldCharType="end"/>
        </w:r>
      </w:ins>
    </w:p>
    <w:p w14:paraId="77BA34CE" w14:textId="77777777" w:rsidR="00892580" w:rsidRDefault="00892580">
      <w:pPr>
        <w:pStyle w:val="TOC3"/>
        <w:rPr>
          <w:ins w:id="83" w:author="Italo Busi" w:date="2022-01-31T12:49:00Z"/>
          <w:rFonts w:asciiTheme="minorHAnsi" w:eastAsiaTheme="minorEastAsia" w:hAnsiTheme="minorHAnsi" w:cstheme="minorBidi"/>
          <w:sz w:val="22"/>
          <w:szCs w:val="22"/>
          <w:lang w:eastAsia="zh-CN"/>
        </w:rPr>
      </w:pPr>
      <w:ins w:id="84" w:author="Italo Busi" w:date="2022-01-31T12:49:00Z">
        <w:r w:rsidRPr="00355FF0">
          <w:rPr>
            <w:rStyle w:val="Hyperlink"/>
          </w:rPr>
          <w:fldChar w:fldCharType="begin"/>
        </w:r>
        <w:r w:rsidRPr="00355FF0">
          <w:rPr>
            <w:rStyle w:val="Hyperlink"/>
          </w:rPr>
          <w:instrText xml:space="preserve"> </w:instrText>
        </w:r>
        <w:r>
          <w:instrText>HYPERLINK \l "_Toc94525894"</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8. L2/L3 VPN network services discovery</w:t>
        </w:r>
        <w:r>
          <w:rPr>
            <w:webHidden/>
          </w:rPr>
          <w:tab/>
        </w:r>
        <w:r>
          <w:rPr>
            <w:webHidden/>
          </w:rPr>
          <w:fldChar w:fldCharType="begin"/>
        </w:r>
        <w:r>
          <w:rPr>
            <w:webHidden/>
          </w:rPr>
          <w:instrText xml:space="preserve"> PAGEREF _Toc94525894 \h </w:instrText>
        </w:r>
        <w:r>
          <w:rPr>
            <w:webHidden/>
          </w:rPr>
        </w:r>
      </w:ins>
      <w:r>
        <w:rPr>
          <w:webHidden/>
        </w:rPr>
        <w:fldChar w:fldCharType="separate"/>
      </w:r>
      <w:ins w:id="85" w:author="Italo Busi" w:date="2022-01-31T12:49:00Z">
        <w:r>
          <w:rPr>
            <w:webHidden/>
          </w:rPr>
          <w:t>30</w:t>
        </w:r>
        <w:r>
          <w:rPr>
            <w:webHidden/>
          </w:rPr>
          <w:fldChar w:fldCharType="end"/>
        </w:r>
        <w:r w:rsidRPr="00355FF0">
          <w:rPr>
            <w:rStyle w:val="Hyperlink"/>
          </w:rPr>
          <w:fldChar w:fldCharType="end"/>
        </w:r>
      </w:ins>
    </w:p>
    <w:p w14:paraId="3D88A7FD" w14:textId="77777777" w:rsidR="00892580" w:rsidRDefault="00892580">
      <w:pPr>
        <w:pStyle w:val="TOC3"/>
        <w:rPr>
          <w:ins w:id="86" w:author="Italo Busi" w:date="2022-01-31T12:49:00Z"/>
          <w:rFonts w:asciiTheme="minorHAnsi" w:eastAsiaTheme="minorEastAsia" w:hAnsiTheme="minorHAnsi" w:cstheme="minorBidi"/>
          <w:sz w:val="22"/>
          <w:szCs w:val="22"/>
          <w:lang w:eastAsia="zh-CN"/>
        </w:rPr>
      </w:pPr>
      <w:ins w:id="87" w:author="Italo Busi" w:date="2022-01-31T12:49:00Z">
        <w:r w:rsidRPr="00355FF0">
          <w:rPr>
            <w:rStyle w:val="Hyperlink"/>
          </w:rPr>
          <w:fldChar w:fldCharType="begin"/>
        </w:r>
        <w:r w:rsidRPr="00355FF0">
          <w:rPr>
            <w:rStyle w:val="Hyperlink"/>
          </w:rPr>
          <w:instrText xml:space="preserve"> </w:instrText>
        </w:r>
        <w:r>
          <w:instrText>HYPERLINK \l "_Toc94525895"</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1.9. Inventory discovery</w:t>
        </w:r>
        <w:r>
          <w:rPr>
            <w:webHidden/>
          </w:rPr>
          <w:tab/>
        </w:r>
        <w:r>
          <w:rPr>
            <w:webHidden/>
          </w:rPr>
          <w:fldChar w:fldCharType="begin"/>
        </w:r>
        <w:r>
          <w:rPr>
            <w:webHidden/>
          </w:rPr>
          <w:instrText xml:space="preserve"> PAGEREF _Toc94525895 \h </w:instrText>
        </w:r>
        <w:r>
          <w:rPr>
            <w:webHidden/>
          </w:rPr>
        </w:r>
      </w:ins>
      <w:r>
        <w:rPr>
          <w:webHidden/>
        </w:rPr>
        <w:fldChar w:fldCharType="separate"/>
      </w:r>
      <w:ins w:id="88" w:author="Italo Busi" w:date="2022-01-31T12:49:00Z">
        <w:r>
          <w:rPr>
            <w:webHidden/>
          </w:rPr>
          <w:t>30</w:t>
        </w:r>
        <w:r>
          <w:rPr>
            <w:webHidden/>
          </w:rPr>
          <w:fldChar w:fldCharType="end"/>
        </w:r>
        <w:r w:rsidRPr="00355FF0">
          <w:rPr>
            <w:rStyle w:val="Hyperlink"/>
          </w:rPr>
          <w:fldChar w:fldCharType="end"/>
        </w:r>
      </w:ins>
    </w:p>
    <w:p w14:paraId="3EA17724" w14:textId="77777777" w:rsidR="00892580" w:rsidRDefault="00892580">
      <w:pPr>
        <w:pStyle w:val="TOC2"/>
        <w:rPr>
          <w:ins w:id="89" w:author="Italo Busi" w:date="2022-01-31T12:49:00Z"/>
          <w:rFonts w:asciiTheme="minorHAnsi" w:eastAsiaTheme="minorEastAsia" w:hAnsiTheme="minorHAnsi" w:cstheme="minorBidi"/>
          <w:sz w:val="22"/>
          <w:szCs w:val="22"/>
          <w:lang w:eastAsia="zh-CN"/>
        </w:rPr>
      </w:pPr>
      <w:ins w:id="90" w:author="Italo Busi" w:date="2022-01-31T12:49:00Z">
        <w:r w:rsidRPr="00355FF0">
          <w:rPr>
            <w:rStyle w:val="Hyperlink"/>
          </w:rPr>
          <w:fldChar w:fldCharType="begin"/>
        </w:r>
        <w:r w:rsidRPr="00355FF0">
          <w:rPr>
            <w:rStyle w:val="Hyperlink"/>
          </w:rPr>
          <w:instrText xml:space="preserve"> </w:instrText>
        </w:r>
        <w:r>
          <w:instrText>HYPERLINK \l "_Toc94525897"</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2. Establishment of L2/L3 VPN network services with TE requirements</w:t>
        </w:r>
        <w:r>
          <w:rPr>
            <w:webHidden/>
          </w:rPr>
          <w:tab/>
        </w:r>
        <w:r>
          <w:rPr>
            <w:webHidden/>
          </w:rPr>
          <w:fldChar w:fldCharType="begin"/>
        </w:r>
        <w:r>
          <w:rPr>
            <w:webHidden/>
          </w:rPr>
          <w:instrText xml:space="preserve"> PAGEREF _Toc94525897 \h </w:instrText>
        </w:r>
        <w:r>
          <w:rPr>
            <w:webHidden/>
          </w:rPr>
        </w:r>
      </w:ins>
      <w:r>
        <w:rPr>
          <w:webHidden/>
        </w:rPr>
        <w:fldChar w:fldCharType="separate"/>
      </w:r>
      <w:ins w:id="91" w:author="Italo Busi" w:date="2022-01-31T12:49:00Z">
        <w:r>
          <w:rPr>
            <w:webHidden/>
          </w:rPr>
          <w:t>31</w:t>
        </w:r>
        <w:r>
          <w:rPr>
            <w:webHidden/>
          </w:rPr>
          <w:fldChar w:fldCharType="end"/>
        </w:r>
        <w:r w:rsidRPr="00355FF0">
          <w:rPr>
            <w:rStyle w:val="Hyperlink"/>
          </w:rPr>
          <w:fldChar w:fldCharType="end"/>
        </w:r>
      </w:ins>
    </w:p>
    <w:p w14:paraId="53647EF0" w14:textId="77777777" w:rsidR="00892580" w:rsidRDefault="00892580">
      <w:pPr>
        <w:pStyle w:val="TOC3"/>
        <w:rPr>
          <w:ins w:id="92" w:author="Italo Busi" w:date="2022-01-31T12:49:00Z"/>
          <w:rFonts w:asciiTheme="minorHAnsi" w:eastAsiaTheme="minorEastAsia" w:hAnsiTheme="minorHAnsi" w:cstheme="minorBidi"/>
          <w:sz w:val="22"/>
          <w:szCs w:val="22"/>
          <w:lang w:eastAsia="zh-CN"/>
        </w:rPr>
      </w:pPr>
      <w:ins w:id="93" w:author="Italo Busi" w:date="2022-01-31T12:49:00Z">
        <w:r w:rsidRPr="00355FF0">
          <w:rPr>
            <w:rStyle w:val="Hyperlink"/>
          </w:rPr>
          <w:fldChar w:fldCharType="begin"/>
        </w:r>
        <w:r w:rsidRPr="00355FF0">
          <w:rPr>
            <w:rStyle w:val="Hyperlink"/>
          </w:rPr>
          <w:instrText xml:space="preserve"> </w:instrText>
        </w:r>
        <w:r>
          <w:instrText>HYPERLINK \l "_Toc94525898"</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2.1. Optical Path Computation</w:t>
        </w:r>
        <w:r>
          <w:rPr>
            <w:webHidden/>
          </w:rPr>
          <w:tab/>
        </w:r>
        <w:r>
          <w:rPr>
            <w:webHidden/>
          </w:rPr>
          <w:fldChar w:fldCharType="begin"/>
        </w:r>
        <w:r>
          <w:rPr>
            <w:webHidden/>
          </w:rPr>
          <w:instrText xml:space="preserve"> PAGEREF _Toc94525898 \h </w:instrText>
        </w:r>
        <w:r>
          <w:rPr>
            <w:webHidden/>
          </w:rPr>
        </w:r>
      </w:ins>
      <w:r>
        <w:rPr>
          <w:webHidden/>
        </w:rPr>
        <w:fldChar w:fldCharType="separate"/>
      </w:r>
      <w:ins w:id="94" w:author="Italo Busi" w:date="2022-01-31T12:49:00Z">
        <w:r>
          <w:rPr>
            <w:webHidden/>
          </w:rPr>
          <w:t>33</w:t>
        </w:r>
        <w:r>
          <w:rPr>
            <w:webHidden/>
          </w:rPr>
          <w:fldChar w:fldCharType="end"/>
        </w:r>
        <w:r w:rsidRPr="00355FF0">
          <w:rPr>
            <w:rStyle w:val="Hyperlink"/>
          </w:rPr>
          <w:fldChar w:fldCharType="end"/>
        </w:r>
      </w:ins>
    </w:p>
    <w:p w14:paraId="51669561" w14:textId="77777777" w:rsidR="00892580" w:rsidRDefault="00892580">
      <w:pPr>
        <w:pStyle w:val="TOC3"/>
        <w:rPr>
          <w:ins w:id="95" w:author="Italo Busi" w:date="2022-01-31T12:49:00Z"/>
          <w:rFonts w:asciiTheme="minorHAnsi" w:eastAsiaTheme="minorEastAsia" w:hAnsiTheme="minorHAnsi" w:cstheme="minorBidi"/>
          <w:sz w:val="22"/>
          <w:szCs w:val="22"/>
          <w:lang w:eastAsia="zh-CN"/>
        </w:rPr>
      </w:pPr>
      <w:ins w:id="96" w:author="Italo Busi" w:date="2022-01-31T12:49:00Z">
        <w:r w:rsidRPr="00355FF0">
          <w:rPr>
            <w:rStyle w:val="Hyperlink"/>
          </w:rPr>
          <w:fldChar w:fldCharType="begin"/>
        </w:r>
        <w:r w:rsidRPr="00355FF0">
          <w:rPr>
            <w:rStyle w:val="Hyperlink"/>
          </w:rPr>
          <w:instrText xml:space="preserve"> </w:instrText>
        </w:r>
        <w:r>
          <w:instrText>HYPERLINK \l "_Toc94525899"</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2.2. Multi-layer IP link Setup and Update</w:t>
        </w:r>
        <w:r>
          <w:rPr>
            <w:webHidden/>
          </w:rPr>
          <w:tab/>
        </w:r>
        <w:r>
          <w:rPr>
            <w:webHidden/>
          </w:rPr>
          <w:fldChar w:fldCharType="begin"/>
        </w:r>
        <w:r>
          <w:rPr>
            <w:webHidden/>
          </w:rPr>
          <w:instrText xml:space="preserve"> PAGEREF _Toc94525899 \h </w:instrText>
        </w:r>
        <w:r>
          <w:rPr>
            <w:webHidden/>
          </w:rPr>
        </w:r>
      </w:ins>
      <w:r>
        <w:rPr>
          <w:webHidden/>
        </w:rPr>
        <w:fldChar w:fldCharType="separate"/>
      </w:r>
      <w:ins w:id="97" w:author="Italo Busi" w:date="2022-01-31T12:49:00Z">
        <w:r>
          <w:rPr>
            <w:webHidden/>
          </w:rPr>
          <w:t>33</w:t>
        </w:r>
        <w:r>
          <w:rPr>
            <w:webHidden/>
          </w:rPr>
          <w:fldChar w:fldCharType="end"/>
        </w:r>
        <w:r w:rsidRPr="00355FF0">
          <w:rPr>
            <w:rStyle w:val="Hyperlink"/>
          </w:rPr>
          <w:fldChar w:fldCharType="end"/>
        </w:r>
      </w:ins>
    </w:p>
    <w:p w14:paraId="677D7C0F" w14:textId="77777777" w:rsidR="00892580" w:rsidRDefault="00892580">
      <w:pPr>
        <w:pStyle w:val="TOC3"/>
        <w:rPr>
          <w:ins w:id="98" w:author="Italo Busi" w:date="2022-01-31T12:49:00Z"/>
          <w:rFonts w:asciiTheme="minorHAnsi" w:eastAsiaTheme="minorEastAsia" w:hAnsiTheme="minorHAnsi" w:cstheme="minorBidi"/>
          <w:sz w:val="22"/>
          <w:szCs w:val="22"/>
          <w:lang w:eastAsia="zh-CN"/>
        </w:rPr>
      </w:pPr>
      <w:ins w:id="99" w:author="Italo Busi" w:date="2022-01-31T12:49:00Z">
        <w:r w:rsidRPr="00355FF0">
          <w:rPr>
            <w:rStyle w:val="Hyperlink"/>
          </w:rPr>
          <w:fldChar w:fldCharType="begin"/>
        </w:r>
        <w:r w:rsidRPr="00355FF0">
          <w:rPr>
            <w:rStyle w:val="Hyperlink"/>
          </w:rPr>
          <w:instrText xml:space="preserve"> </w:instrText>
        </w:r>
        <w:r>
          <w:instrText>HYPERLINK \l "_Toc94525900"</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4.2.3. SR-TE Path Setup and Update</w:t>
        </w:r>
        <w:r>
          <w:rPr>
            <w:webHidden/>
          </w:rPr>
          <w:tab/>
        </w:r>
        <w:r>
          <w:rPr>
            <w:webHidden/>
          </w:rPr>
          <w:fldChar w:fldCharType="begin"/>
        </w:r>
        <w:r>
          <w:rPr>
            <w:webHidden/>
          </w:rPr>
          <w:instrText xml:space="preserve"> PAGEREF _Toc94525900 \h </w:instrText>
        </w:r>
        <w:r>
          <w:rPr>
            <w:webHidden/>
          </w:rPr>
        </w:r>
      </w:ins>
      <w:r>
        <w:rPr>
          <w:webHidden/>
        </w:rPr>
        <w:fldChar w:fldCharType="separate"/>
      </w:r>
      <w:ins w:id="100" w:author="Italo Busi" w:date="2022-01-31T12:49:00Z">
        <w:r>
          <w:rPr>
            <w:webHidden/>
          </w:rPr>
          <w:t>34</w:t>
        </w:r>
        <w:r>
          <w:rPr>
            <w:webHidden/>
          </w:rPr>
          <w:fldChar w:fldCharType="end"/>
        </w:r>
        <w:r w:rsidRPr="00355FF0">
          <w:rPr>
            <w:rStyle w:val="Hyperlink"/>
          </w:rPr>
          <w:fldChar w:fldCharType="end"/>
        </w:r>
      </w:ins>
    </w:p>
    <w:p w14:paraId="540D32C6" w14:textId="77777777" w:rsidR="00892580" w:rsidRDefault="00892580">
      <w:pPr>
        <w:pStyle w:val="TOC1"/>
        <w:rPr>
          <w:ins w:id="101" w:author="Italo Busi" w:date="2022-01-31T12:49:00Z"/>
          <w:rFonts w:asciiTheme="minorHAnsi" w:eastAsiaTheme="minorEastAsia" w:hAnsiTheme="minorHAnsi" w:cstheme="minorBidi"/>
          <w:sz w:val="22"/>
          <w:szCs w:val="22"/>
          <w:lang w:eastAsia="zh-CN"/>
        </w:rPr>
      </w:pPr>
      <w:ins w:id="102" w:author="Italo Busi" w:date="2022-01-31T12:49:00Z">
        <w:r w:rsidRPr="00355FF0">
          <w:rPr>
            <w:rStyle w:val="Hyperlink"/>
          </w:rPr>
          <w:fldChar w:fldCharType="begin"/>
        </w:r>
        <w:r w:rsidRPr="00355FF0">
          <w:rPr>
            <w:rStyle w:val="Hyperlink"/>
          </w:rPr>
          <w:instrText xml:space="preserve"> </w:instrText>
        </w:r>
        <w:r>
          <w:instrText>HYPERLINK \l "_Toc94525901"</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5. Conclusions</w:t>
        </w:r>
        <w:r>
          <w:rPr>
            <w:webHidden/>
          </w:rPr>
          <w:tab/>
        </w:r>
        <w:r>
          <w:rPr>
            <w:webHidden/>
          </w:rPr>
          <w:fldChar w:fldCharType="begin"/>
        </w:r>
        <w:r>
          <w:rPr>
            <w:webHidden/>
          </w:rPr>
          <w:instrText xml:space="preserve"> PAGEREF _Toc94525901 \h </w:instrText>
        </w:r>
        <w:r>
          <w:rPr>
            <w:webHidden/>
          </w:rPr>
        </w:r>
      </w:ins>
      <w:r>
        <w:rPr>
          <w:webHidden/>
        </w:rPr>
        <w:fldChar w:fldCharType="separate"/>
      </w:r>
      <w:ins w:id="103" w:author="Italo Busi" w:date="2022-01-31T12:49:00Z">
        <w:r>
          <w:rPr>
            <w:webHidden/>
          </w:rPr>
          <w:t>35</w:t>
        </w:r>
        <w:r>
          <w:rPr>
            <w:webHidden/>
          </w:rPr>
          <w:fldChar w:fldCharType="end"/>
        </w:r>
        <w:r w:rsidRPr="00355FF0">
          <w:rPr>
            <w:rStyle w:val="Hyperlink"/>
          </w:rPr>
          <w:fldChar w:fldCharType="end"/>
        </w:r>
      </w:ins>
    </w:p>
    <w:p w14:paraId="1961C247" w14:textId="77777777" w:rsidR="00892580" w:rsidRDefault="00892580">
      <w:pPr>
        <w:pStyle w:val="TOC1"/>
        <w:rPr>
          <w:ins w:id="104" w:author="Italo Busi" w:date="2022-01-31T12:49:00Z"/>
          <w:rFonts w:asciiTheme="minorHAnsi" w:eastAsiaTheme="minorEastAsia" w:hAnsiTheme="minorHAnsi" w:cstheme="minorBidi"/>
          <w:sz w:val="22"/>
          <w:szCs w:val="22"/>
          <w:lang w:eastAsia="zh-CN"/>
        </w:rPr>
      </w:pPr>
      <w:ins w:id="105" w:author="Italo Busi" w:date="2022-01-31T12:49:00Z">
        <w:r w:rsidRPr="00355FF0">
          <w:rPr>
            <w:rStyle w:val="Hyperlink"/>
          </w:rPr>
          <w:fldChar w:fldCharType="begin"/>
        </w:r>
        <w:r w:rsidRPr="00355FF0">
          <w:rPr>
            <w:rStyle w:val="Hyperlink"/>
          </w:rPr>
          <w:instrText xml:space="preserve"> </w:instrText>
        </w:r>
        <w:r>
          <w:instrText>HYPERLINK \l "_Toc94525902"</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6. Security Considerations</w:t>
        </w:r>
        <w:r>
          <w:rPr>
            <w:webHidden/>
          </w:rPr>
          <w:tab/>
        </w:r>
        <w:r>
          <w:rPr>
            <w:webHidden/>
          </w:rPr>
          <w:fldChar w:fldCharType="begin"/>
        </w:r>
        <w:r>
          <w:rPr>
            <w:webHidden/>
          </w:rPr>
          <w:instrText xml:space="preserve"> PAGEREF _Toc94525902 \h </w:instrText>
        </w:r>
        <w:r>
          <w:rPr>
            <w:webHidden/>
          </w:rPr>
        </w:r>
      </w:ins>
      <w:r>
        <w:rPr>
          <w:webHidden/>
        </w:rPr>
        <w:fldChar w:fldCharType="separate"/>
      </w:r>
      <w:ins w:id="106" w:author="Italo Busi" w:date="2022-01-31T12:49:00Z">
        <w:r>
          <w:rPr>
            <w:webHidden/>
          </w:rPr>
          <w:t>36</w:t>
        </w:r>
        <w:r>
          <w:rPr>
            <w:webHidden/>
          </w:rPr>
          <w:fldChar w:fldCharType="end"/>
        </w:r>
        <w:r w:rsidRPr="00355FF0">
          <w:rPr>
            <w:rStyle w:val="Hyperlink"/>
          </w:rPr>
          <w:fldChar w:fldCharType="end"/>
        </w:r>
      </w:ins>
    </w:p>
    <w:p w14:paraId="5666EA4B" w14:textId="77777777" w:rsidR="00892580" w:rsidRDefault="00892580">
      <w:pPr>
        <w:pStyle w:val="TOC1"/>
        <w:rPr>
          <w:ins w:id="107" w:author="Italo Busi" w:date="2022-01-31T12:49:00Z"/>
          <w:rFonts w:asciiTheme="minorHAnsi" w:eastAsiaTheme="minorEastAsia" w:hAnsiTheme="minorHAnsi" w:cstheme="minorBidi"/>
          <w:sz w:val="22"/>
          <w:szCs w:val="22"/>
          <w:lang w:eastAsia="zh-CN"/>
        </w:rPr>
      </w:pPr>
      <w:ins w:id="108" w:author="Italo Busi" w:date="2022-01-31T12:49:00Z">
        <w:r w:rsidRPr="00355FF0">
          <w:rPr>
            <w:rStyle w:val="Hyperlink"/>
          </w:rPr>
          <w:fldChar w:fldCharType="begin"/>
        </w:r>
        <w:r w:rsidRPr="00355FF0">
          <w:rPr>
            <w:rStyle w:val="Hyperlink"/>
          </w:rPr>
          <w:instrText xml:space="preserve"> </w:instrText>
        </w:r>
        <w:r>
          <w:instrText>HYPERLINK \l "_Toc94525903"</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7. Operational Considerations</w:t>
        </w:r>
        <w:r>
          <w:rPr>
            <w:webHidden/>
          </w:rPr>
          <w:tab/>
        </w:r>
        <w:r>
          <w:rPr>
            <w:webHidden/>
          </w:rPr>
          <w:fldChar w:fldCharType="begin"/>
        </w:r>
        <w:r>
          <w:rPr>
            <w:webHidden/>
          </w:rPr>
          <w:instrText xml:space="preserve"> PAGEREF _Toc94525903 \h </w:instrText>
        </w:r>
        <w:r>
          <w:rPr>
            <w:webHidden/>
          </w:rPr>
        </w:r>
      </w:ins>
      <w:r>
        <w:rPr>
          <w:webHidden/>
        </w:rPr>
        <w:fldChar w:fldCharType="separate"/>
      </w:r>
      <w:ins w:id="109" w:author="Italo Busi" w:date="2022-01-31T12:49:00Z">
        <w:r>
          <w:rPr>
            <w:webHidden/>
          </w:rPr>
          <w:t>36</w:t>
        </w:r>
        <w:r>
          <w:rPr>
            <w:webHidden/>
          </w:rPr>
          <w:fldChar w:fldCharType="end"/>
        </w:r>
        <w:r w:rsidRPr="00355FF0">
          <w:rPr>
            <w:rStyle w:val="Hyperlink"/>
          </w:rPr>
          <w:fldChar w:fldCharType="end"/>
        </w:r>
      </w:ins>
    </w:p>
    <w:p w14:paraId="45372A8B" w14:textId="77777777" w:rsidR="00892580" w:rsidRDefault="00892580">
      <w:pPr>
        <w:pStyle w:val="TOC1"/>
        <w:rPr>
          <w:ins w:id="110" w:author="Italo Busi" w:date="2022-01-31T12:49:00Z"/>
          <w:rFonts w:asciiTheme="minorHAnsi" w:eastAsiaTheme="minorEastAsia" w:hAnsiTheme="minorHAnsi" w:cstheme="minorBidi"/>
          <w:sz w:val="22"/>
          <w:szCs w:val="22"/>
          <w:lang w:eastAsia="zh-CN"/>
        </w:rPr>
      </w:pPr>
      <w:ins w:id="111" w:author="Italo Busi" w:date="2022-01-31T12:49:00Z">
        <w:r w:rsidRPr="00355FF0">
          <w:rPr>
            <w:rStyle w:val="Hyperlink"/>
          </w:rPr>
          <w:fldChar w:fldCharType="begin"/>
        </w:r>
        <w:r w:rsidRPr="00355FF0">
          <w:rPr>
            <w:rStyle w:val="Hyperlink"/>
          </w:rPr>
          <w:instrText xml:space="preserve"> </w:instrText>
        </w:r>
        <w:r>
          <w:instrText>HYPERLINK \l "_Toc94525904"</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8. IANA Considerations</w:t>
        </w:r>
        <w:r>
          <w:rPr>
            <w:webHidden/>
          </w:rPr>
          <w:tab/>
        </w:r>
        <w:r>
          <w:rPr>
            <w:webHidden/>
          </w:rPr>
          <w:fldChar w:fldCharType="begin"/>
        </w:r>
        <w:r>
          <w:rPr>
            <w:webHidden/>
          </w:rPr>
          <w:instrText xml:space="preserve"> PAGEREF _Toc94525904 \h </w:instrText>
        </w:r>
        <w:r>
          <w:rPr>
            <w:webHidden/>
          </w:rPr>
        </w:r>
      </w:ins>
      <w:r>
        <w:rPr>
          <w:webHidden/>
        </w:rPr>
        <w:fldChar w:fldCharType="separate"/>
      </w:r>
      <w:ins w:id="112" w:author="Italo Busi" w:date="2022-01-31T12:49:00Z">
        <w:r>
          <w:rPr>
            <w:webHidden/>
          </w:rPr>
          <w:t>36</w:t>
        </w:r>
        <w:r>
          <w:rPr>
            <w:webHidden/>
          </w:rPr>
          <w:fldChar w:fldCharType="end"/>
        </w:r>
        <w:r w:rsidRPr="00355FF0">
          <w:rPr>
            <w:rStyle w:val="Hyperlink"/>
          </w:rPr>
          <w:fldChar w:fldCharType="end"/>
        </w:r>
      </w:ins>
    </w:p>
    <w:p w14:paraId="7067F487" w14:textId="77777777" w:rsidR="00892580" w:rsidRDefault="00892580">
      <w:pPr>
        <w:pStyle w:val="TOC1"/>
        <w:rPr>
          <w:ins w:id="113" w:author="Italo Busi" w:date="2022-01-31T12:49:00Z"/>
          <w:rFonts w:asciiTheme="minorHAnsi" w:eastAsiaTheme="minorEastAsia" w:hAnsiTheme="minorHAnsi" w:cstheme="minorBidi"/>
          <w:sz w:val="22"/>
          <w:szCs w:val="22"/>
          <w:lang w:eastAsia="zh-CN"/>
        </w:rPr>
      </w:pPr>
      <w:ins w:id="114" w:author="Italo Busi" w:date="2022-01-31T12:49:00Z">
        <w:r w:rsidRPr="00355FF0">
          <w:rPr>
            <w:rStyle w:val="Hyperlink"/>
          </w:rPr>
          <w:fldChar w:fldCharType="begin"/>
        </w:r>
        <w:r w:rsidRPr="00355FF0">
          <w:rPr>
            <w:rStyle w:val="Hyperlink"/>
          </w:rPr>
          <w:instrText xml:space="preserve"> </w:instrText>
        </w:r>
        <w:r>
          <w:instrText>HYPERLINK \l "_Toc94525905"</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9. References</w:t>
        </w:r>
        <w:r>
          <w:rPr>
            <w:webHidden/>
          </w:rPr>
          <w:tab/>
        </w:r>
        <w:r>
          <w:rPr>
            <w:webHidden/>
          </w:rPr>
          <w:fldChar w:fldCharType="begin"/>
        </w:r>
        <w:r>
          <w:rPr>
            <w:webHidden/>
          </w:rPr>
          <w:instrText xml:space="preserve"> PAGEREF _Toc94525905 \h </w:instrText>
        </w:r>
        <w:r>
          <w:rPr>
            <w:webHidden/>
          </w:rPr>
        </w:r>
      </w:ins>
      <w:r>
        <w:rPr>
          <w:webHidden/>
        </w:rPr>
        <w:fldChar w:fldCharType="separate"/>
      </w:r>
      <w:ins w:id="115" w:author="Italo Busi" w:date="2022-01-31T12:49:00Z">
        <w:r>
          <w:rPr>
            <w:webHidden/>
          </w:rPr>
          <w:t>36</w:t>
        </w:r>
        <w:r>
          <w:rPr>
            <w:webHidden/>
          </w:rPr>
          <w:fldChar w:fldCharType="end"/>
        </w:r>
        <w:r w:rsidRPr="00355FF0">
          <w:rPr>
            <w:rStyle w:val="Hyperlink"/>
          </w:rPr>
          <w:fldChar w:fldCharType="end"/>
        </w:r>
      </w:ins>
    </w:p>
    <w:p w14:paraId="5F1CDDAC" w14:textId="77777777" w:rsidR="00892580" w:rsidRDefault="00892580">
      <w:pPr>
        <w:pStyle w:val="TOC2"/>
        <w:rPr>
          <w:ins w:id="116" w:author="Italo Busi" w:date="2022-01-31T12:49:00Z"/>
          <w:rFonts w:asciiTheme="minorHAnsi" w:eastAsiaTheme="minorEastAsia" w:hAnsiTheme="minorHAnsi" w:cstheme="minorBidi"/>
          <w:sz w:val="22"/>
          <w:szCs w:val="22"/>
          <w:lang w:eastAsia="zh-CN"/>
        </w:rPr>
      </w:pPr>
      <w:ins w:id="117" w:author="Italo Busi" w:date="2022-01-31T12:49:00Z">
        <w:r w:rsidRPr="00355FF0">
          <w:rPr>
            <w:rStyle w:val="Hyperlink"/>
          </w:rPr>
          <w:fldChar w:fldCharType="begin"/>
        </w:r>
        <w:r w:rsidRPr="00355FF0">
          <w:rPr>
            <w:rStyle w:val="Hyperlink"/>
          </w:rPr>
          <w:instrText xml:space="preserve"> </w:instrText>
        </w:r>
        <w:r>
          <w:instrText>HYPERLINK \l "_Toc94525906"</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9.1. Normative References</w:t>
        </w:r>
        <w:r>
          <w:rPr>
            <w:webHidden/>
          </w:rPr>
          <w:tab/>
        </w:r>
        <w:r>
          <w:rPr>
            <w:webHidden/>
          </w:rPr>
          <w:fldChar w:fldCharType="begin"/>
        </w:r>
        <w:r>
          <w:rPr>
            <w:webHidden/>
          </w:rPr>
          <w:instrText xml:space="preserve"> PAGEREF _Toc94525906 \h </w:instrText>
        </w:r>
        <w:r>
          <w:rPr>
            <w:webHidden/>
          </w:rPr>
        </w:r>
      </w:ins>
      <w:r>
        <w:rPr>
          <w:webHidden/>
        </w:rPr>
        <w:fldChar w:fldCharType="separate"/>
      </w:r>
      <w:ins w:id="118" w:author="Italo Busi" w:date="2022-01-31T12:49:00Z">
        <w:r>
          <w:rPr>
            <w:webHidden/>
          </w:rPr>
          <w:t>36</w:t>
        </w:r>
        <w:r>
          <w:rPr>
            <w:webHidden/>
          </w:rPr>
          <w:fldChar w:fldCharType="end"/>
        </w:r>
        <w:r w:rsidRPr="00355FF0">
          <w:rPr>
            <w:rStyle w:val="Hyperlink"/>
          </w:rPr>
          <w:fldChar w:fldCharType="end"/>
        </w:r>
      </w:ins>
    </w:p>
    <w:p w14:paraId="7170E86C" w14:textId="77777777" w:rsidR="00892580" w:rsidRDefault="00892580">
      <w:pPr>
        <w:pStyle w:val="TOC2"/>
        <w:rPr>
          <w:ins w:id="119" w:author="Italo Busi" w:date="2022-01-31T12:49:00Z"/>
          <w:rFonts w:asciiTheme="minorHAnsi" w:eastAsiaTheme="minorEastAsia" w:hAnsiTheme="minorHAnsi" w:cstheme="minorBidi"/>
          <w:sz w:val="22"/>
          <w:szCs w:val="22"/>
          <w:lang w:eastAsia="zh-CN"/>
        </w:rPr>
      </w:pPr>
      <w:ins w:id="120" w:author="Italo Busi" w:date="2022-01-31T12:49:00Z">
        <w:r w:rsidRPr="00355FF0">
          <w:rPr>
            <w:rStyle w:val="Hyperlink"/>
          </w:rPr>
          <w:fldChar w:fldCharType="begin"/>
        </w:r>
        <w:r w:rsidRPr="00355FF0">
          <w:rPr>
            <w:rStyle w:val="Hyperlink"/>
          </w:rPr>
          <w:instrText xml:space="preserve"> </w:instrText>
        </w:r>
        <w:r>
          <w:instrText>HYPERLINK \l "_Toc94525907"</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9.2. Informative References</w:t>
        </w:r>
        <w:r>
          <w:rPr>
            <w:webHidden/>
          </w:rPr>
          <w:tab/>
        </w:r>
        <w:r>
          <w:rPr>
            <w:webHidden/>
          </w:rPr>
          <w:fldChar w:fldCharType="begin"/>
        </w:r>
        <w:r>
          <w:rPr>
            <w:webHidden/>
          </w:rPr>
          <w:instrText xml:space="preserve"> PAGEREF _Toc94525907 \h </w:instrText>
        </w:r>
        <w:r>
          <w:rPr>
            <w:webHidden/>
          </w:rPr>
        </w:r>
      </w:ins>
      <w:r>
        <w:rPr>
          <w:webHidden/>
        </w:rPr>
        <w:fldChar w:fldCharType="separate"/>
      </w:r>
      <w:ins w:id="121" w:author="Italo Busi" w:date="2022-01-31T12:49:00Z">
        <w:r>
          <w:rPr>
            <w:webHidden/>
          </w:rPr>
          <w:t>38</w:t>
        </w:r>
        <w:r>
          <w:rPr>
            <w:webHidden/>
          </w:rPr>
          <w:fldChar w:fldCharType="end"/>
        </w:r>
        <w:r w:rsidRPr="00355FF0">
          <w:rPr>
            <w:rStyle w:val="Hyperlink"/>
          </w:rPr>
          <w:fldChar w:fldCharType="end"/>
        </w:r>
      </w:ins>
    </w:p>
    <w:p w14:paraId="13916861" w14:textId="77777777" w:rsidR="00892580" w:rsidRDefault="00892580">
      <w:pPr>
        <w:pStyle w:val="TOC1"/>
        <w:tabs>
          <w:tab w:val="left" w:pos="2592"/>
        </w:tabs>
        <w:rPr>
          <w:ins w:id="122" w:author="Italo Busi" w:date="2022-01-31T12:49:00Z"/>
          <w:rFonts w:asciiTheme="minorHAnsi" w:eastAsiaTheme="minorEastAsia" w:hAnsiTheme="minorHAnsi" w:cstheme="minorBidi"/>
          <w:sz w:val="22"/>
          <w:szCs w:val="22"/>
          <w:lang w:eastAsia="zh-CN"/>
        </w:rPr>
      </w:pPr>
      <w:ins w:id="123" w:author="Italo Busi" w:date="2022-01-31T12:49:00Z">
        <w:r w:rsidRPr="00355FF0">
          <w:rPr>
            <w:rStyle w:val="Hyperlink"/>
          </w:rPr>
          <w:fldChar w:fldCharType="begin"/>
        </w:r>
        <w:r w:rsidRPr="00355FF0">
          <w:rPr>
            <w:rStyle w:val="Hyperlink"/>
          </w:rPr>
          <w:instrText xml:space="preserve"> </w:instrText>
        </w:r>
        <w:r>
          <w:instrText>HYPERLINK \l "_Toc94525908"</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Appendix A.</w:t>
        </w:r>
        <w:r>
          <w:rPr>
            <w:rFonts w:asciiTheme="minorHAnsi" w:eastAsiaTheme="minorEastAsia" w:hAnsiTheme="minorHAnsi" w:cstheme="minorBidi"/>
            <w:sz w:val="22"/>
            <w:szCs w:val="22"/>
            <w:lang w:eastAsia="zh-CN"/>
          </w:rPr>
          <w:tab/>
        </w:r>
        <w:r w:rsidRPr="00355FF0">
          <w:rPr>
            <w:rStyle w:val="Hyperlink"/>
          </w:rPr>
          <w:t>OSS/Orchestration Layer</w:t>
        </w:r>
        <w:r>
          <w:rPr>
            <w:webHidden/>
          </w:rPr>
          <w:tab/>
        </w:r>
        <w:r>
          <w:rPr>
            <w:webHidden/>
          </w:rPr>
          <w:fldChar w:fldCharType="begin"/>
        </w:r>
        <w:r>
          <w:rPr>
            <w:webHidden/>
          </w:rPr>
          <w:instrText xml:space="preserve"> PAGEREF _Toc94525908 \h </w:instrText>
        </w:r>
        <w:r>
          <w:rPr>
            <w:webHidden/>
          </w:rPr>
        </w:r>
      </w:ins>
      <w:r>
        <w:rPr>
          <w:webHidden/>
        </w:rPr>
        <w:fldChar w:fldCharType="separate"/>
      </w:r>
      <w:ins w:id="124" w:author="Italo Busi" w:date="2022-01-31T12:49:00Z">
        <w:r>
          <w:rPr>
            <w:webHidden/>
          </w:rPr>
          <w:t>41</w:t>
        </w:r>
        <w:r>
          <w:rPr>
            <w:webHidden/>
          </w:rPr>
          <w:fldChar w:fldCharType="end"/>
        </w:r>
        <w:r w:rsidRPr="00355FF0">
          <w:rPr>
            <w:rStyle w:val="Hyperlink"/>
          </w:rPr>
          <w:fldChar w:fldCharType="end"/>
        </w:r>
      </w:ins>
    </w:p>
    <w:p w14:paraId="4C5E0F81" w14:textId="77777777" w:rsidR="00892580" w:rsidRDefault="00892580">
      <w:pPr>
        <w:pStyle w:val="TOC2"/>
        <w:tabs>
          <w:tab w:val="left" w:pos="1728"/>
        </w:tabs>
        <w:rPr>
          <w:ins w:id="125" w:author="Italo Busi" w:date="2022-01-31T12:49:00Z"/>
          <w:rFonts w:asciiTheme="minorHAnsi" w:eastAsiaTheme="minorEastAsia" w:hAnsiTheme="minorHAnsi" w:cstheme="minorBidi"/>
          <w:sz w:val="22"/>
          <w:szCs w:val="22"/>
          <w:lang w:eastAsia="zh-CN"/>
        </w:rPr>
      </w:pPr>
      <w:ins w:id="126" w:author="Italo Busi" w:date="2022-01-31T12:49:00Z">
        <w:r w:rsidRPr="00355FF0">
          <w:rPr>
            <w:rStyle w:val="Hyperlink"/>
          </w:rPr>
          <w:fldChar w:fldCharType="begin"/>
        </w:r>
        <w:r w:rsidRPr="00355FF0">
          <w:rPr>
            <w:rStyle w:val="Hyperlink"/>
          </w:rPr>
          <w:instrText xml:space="preserve"> </w:instrText>
        </w:r>
        <w:r>
          <w:instrText>HYPERLINK \l "_Toc94525909"</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A.1.</w:t>
        </w:r>
        <w:r>
          <w:rPr>
            <w:rFonts w:asciiTheme="minorHAnsi" w:eastAsiaTheme="minorEastAsia" w:hAnsiTheme="minorHAnsi" w:cstheme="minorBidi"/>
            <w:sz w:val="22"/>
            <w:szCs w:val="22"/>
            <w:lang w:eastAsia="zh-CN"/>
          </w:rPr>
          <w:tab/>
        </w:r>
        <w:r w:rsidRPr="00355FF0">
          <w:rPr>
            <w:rStyle w:val="Hyperlink"/>
          </w:rPr>
          <w:t>MDSC NBI</w:t>
        </w:r>
        <w:r>
          <w:rPr>
            <w:webHidden/>
          </w:rPr>
          <w:tab/>
        </w:r>
        <w:r>
          <w:rPr>
            <w:webHidden/>
          </w:rPr>
          <w:fldChar w:fldCharType="begin"/>
        </w:r>
        <w:r>
          <w:rPr>
            <w:webHidden/>
          </w:rPr>
          <w:instrText xml:space="preserve"> PAGEREF _Toc94525909 \h </w:instrText>
        </w:r>
        <w:r>
          <w:rPr>
            <w:webHidden/>
          </w:rPr>
        </w:r>
      </w:ins>
      <w:r>
        <w:rPr>
          <w:webHidden/>
        </w:rPr>
        <w:fldChar w:fldCharType="separate"/>
      </w:r>
      <w:ins w:id="127" w:author="Italo Busi" w:date="2022-01-31T12:49:00Z">
        <w:r>
          <w:rPr>
            <w:webHidden/>
          </w:rPr>
          <w:t>41</w:t>
        </w:r>
        <w:r>
          <w:rPr>
            <w:webHidden/>
          </w:rPr>
          <w:fldChar w:fldCharType="end"/>
        </w:r>
        <w:r w:rsidRPr="00355FF0">
          <w:rPr>
            <w:rStyle w:val="Hyperlink"/>
          </w:rPr>
          <w:fldChar w:fldCharType="end"/>
        </w:r>
      </w:ins>
    </w:p>
    <w:p w14:paraId="4F859F87" w14:textId="77777777" w:rsidR="00892580" w:rsidRDefault="00892580">
      <w:pPr>
        <w:pStyle w:val="TOC1"/>
        <w:tabs>
          <w:tab w:val="left" w:pos="2592"/>
        </w:tabs>
        <w:rPr>
          <w:ins w:id="128" w:author="Italo Busi" w:date="2022-01-31T12:49:00Z"/>
          <w:rFonts w:asciiTheme="minorHAnsi" w:eastAsiaTheme="minorEastAsia" w:hAnsiTheme="minorHAnsi" w:cstheme="minorBidi"/>
          <w:sz w:val="22"/>
          <w:szCs w:val="22"/>
          <w:lang w:eastAsia="zh-CN"/>
        </w:rPr>
      </w:pPr>
      <w:ins w:id="129" w:author="Italo Busi" w:date="2022-01-31T12:49:00Z">
        <w:r w:rsidRPr="00355FF0">
          <w:rPr>
            <w:rStyle w:val="Hyperlink"/>
          </w:rPr>
          <w:fldChar w:fldCharType="begin"/>
        </w:r>
        <w:r w:rsidRPr="00355FF0">
          <w:rPr>
            <w:rStyle w:val="Hyperlink"/>
          </w:rPr>
          <w:instrText xml:space="preserve"> </w:instrText>
        </w:r>
        <w:r>
          <w:instrText>HYPERLINK \l "_Toc94525910"</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Appendix B.</w:t>
        </w:r>
        <w:r>
          <w:rPr>
            <w:rFonts w:asciiTheme="minorHAnsi" w:eastAsiaTheme="minorEastAsia" w:hAnsiTheme="minorHAnsi" w:cstheme="minorBidi"/>
            <w:sz w:val="22"/>
            <w:szCs w:val="22"/>
            <w:lang w:eastAsia="zh-CN"/>
          </w:rPr>
          <w:tab/>
        </w:r>
        <w:r w:rsidRPr="00355FF0">
          <w:rPr>
            <w:rStyle w:val="Hyperlink"/>
          </w:rPr>
          <w:t>Multi-layer and multi-domain resiliency</w:t>
        </w:r>
        <w:r>
          <w:rPr>
            <w:webHidden/>
          </w:rPr>
          <w:tab/>
        </w:r>
        <w:r>
          <w:rPr>
            <w:webHidden/>
          </w:rPr>
          <w:fldChar w:fldCharType="begin"/>
        </w:r>
        <w:r>
          <w:rPr>
            <w:webHidden/>
          </w:rPr>
          <w:instrText xml:space="preserve"> PAGEREF _Toc94525910 \h </w:instrText>
        </w:r>
        <w:r>
          <w:rPr>
            <w:webHidden/>
          </w:rPr>
        </w:r>
      </w:ins>
      <w:r>
        <w:rPr>
          <w:webHidden/>
        </w:rPr>
        <w:fldChar w:fldCharType="separate"/>
      </w:r>
      <w:ins w:id="130" w:author="Italo Busi" w:date="2022-01-31T12:49:00Z">
        <w:r>
          <w:rPr>
            <w:webHidden/>
          </w:rPr>
          <w:t>44</w:t>
        </w:r>
        <w:r>
          <w:rPr>
            <w:webHidden/>
          </w:rPr>
          <w:fldChar w:fldCharType="end"/>
        </w:r>
        <w:r w:rsidRPr="00355FF0">
          <w:rPr>
            <w:rStyle w:val="Hyperlink"/>
          </w:rPr>
          <w:fldChar w:fldCharType="end"/>
        </w:r>
      </w:ins>
    </w:p>
    <w:p w14:paraId="5445EBD0" w14:textId="77777777" w:rsidR="00892580" w:rsidRDefault="00892580">
      <w:pPr>
        <w:pStyle w:val="TOC2"/>
        <w:tabs>
          <w:tab w:val="left" w:pos="1728"/>
        </w:tabs>
        <w:rPr>
          <w:ins w:id="131" w:author="Italo Busi" w:date="2022-01-31T12:49:00Z"/>
          <w:rFonts w:asciiTheme="minorHAnsi" w:eastAsiaTheme="minorEastAsia" w:hAnsiTheme="minorHAnsi" w:cstheme="minorBidi"/>
          <w:sz w:val="22"/>
          <w:szCs w:val="22"/>
          <w:lang w:eastAsia="zh-CN"/>
        </w:rPr>
      </w:pPr>
      <w:ins w:id="132" w:author="Italo Busi" w:date="2022-01-31T12:49:00Z">
        <w:r w:rsidRPr="00355FF0">
          <w:rPr>
            <w:rStyle w:val="Hyperlink"/>
          </w:rPr>
          <w:fldChar w:fldCharType="begin"/>
        </w:r>
        <w:r w:rsidRPr="00355FF0">
          <w:rPr>
            <w:rStyle w:val="Hyperlink"/>
          </w:rPr>
          <w:instrText xml:space="preserve"> </w:instrText>
        </w:r>
        <w:r>
          <w:instrText>HYPERLINK \l "_Toc94525911"</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B.1.</w:t>
        </w:r>
        <w:r>
          <w:rPr>
            <w:rFonts w:asciiTheme="minorHAnsi" w:eastAsiaTheme="minorEastAsia" w:hAnsiTheme="minorHAnsi" w:cstheme="minorBidi"/>
            <w:sz w:val="22"/>
            <w:szCs w:val="22"/>
            <w:lang w:eastAsia="zh-CN"/>
          </w:rPr>
          <w:tab/>
        </w:r>
        <w:r w:rsidRPr="00355FF0">
          <w:rPr>
            <w:rStyle w:val="Hyperlink"/>
          </w:rPr>
          <w:t>Maintenance Window</w:t>
        </w:r>
        <w:r>
          <w:rPr>
            <w:webHidden/>
          </w:rPr>
          <w:tab/>
        </w:r>
        <w:r>
          <w:rPr>
            <w:webHidden/>
          </w:rPr>
          <w:fldChar w:fldCharType="begin"/>
        </w:r>
        <w:r>
          <w:rPr>
            <w:webHidden/>
          </w:rPr>
          <w:instrText xml:space="preserve"> PAGEREF _Toc94525911 \h </w:instrText>
        </w:r>
        <w:r>
          <w:rPr>
            <w:webHidden/>
          </w:rPr>
        </w:r>
      </w:ins>
      <w:r>
        <w:rPr>
          <w:webHidden/>
        </w:rPr>
        <w:fldChar w:fldCharType="separate"/>
      </w:r>
      <w:ins w:id="133" w:author="Italo Busi" w:date="2022-01-31T12:49:00Z">
        <w:r>
          <w:rPr>
            <w:webHidden/>
          </w:rPr>
          <w:t>44</w:t>
        </w:r>
        <w:r>
          <w:rPr>
            <w:webHidden/>
          </w:rPr>
          <w:fldChar w:fldCharType="end"/>
        </w:r>
        <w:r w:rsidRPr="00355FF0">
          <w:rPr>
            <w:rStyle w:val="Hyperlink"/>
          </w:rPr>
          <w:fldChar w:fldCharType="end"/>
        </w:r>
      </w:ins>
    </w:p>
    <w:p w14:paraId="19746860" w14:textId="77777777" w:rsidR="00892580" w:rsidRDefault="00892580">
      <w:pPr>
        <w:pStyle w:val="TOC2"/>
        <w:tabs>
          <w:tab w:val="left" w:pos="1728"/>
        </w:tabs>
        <w:rPr>
          <w:ins w:id="134" w:author="Italo Busi" w:date="2022-01-31T12:49:00Z"/>
          <w:rFonts w:asciiTheme="minorHAnsi" w:eastAsiaTheme="minorEastAsia" w:hAnsiTheme="minorHAnsi" w:cstheme="minorBidi"/>
          <w:sz w:val="22"/>
          <w:szCs w:val="22"/>
          <w:lang w:eastAsia="zh-CN"/>
        </w:rPr>
      </w:pPr>
      <w:ins w:id="135" w:author="Italo Busi" w:date="2022-01-31T12:49:00Z">
        <w:r w:rsidRPr="00355FF0">
          <w:rPr>
            <w:rStyle w:val="Hyperlink"/>
          </w:rPr>
          <w:fldChar w:fldCharType="begin"/>
        </w:r>
        <w:r w:rsidRPr="00355FF0">
          <w:rPr>
            <w:rStyle w:val="Hyperlink"/>
          </w:rPr>
          <w:instrText xml:space="preserve"> </w:instrText>
        </w:r>
        <w:r>
          <w:instrText>HYPERLINK \l "_Toc94525912"</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B.2.</w:t>
        </w:r>
        <w:r>
          <w:rPr>
            <w:rFonts w:asciiTheme="minorHAnsi" w:eastAsiaTheme="minorEastAsia" w:hAnsiTheme="minorHAnsi" w:cstheme="minorBidi"/>
            <w:sz w:val="22"/>
            <w:szCs w:val="22"/>
            <w:lang w:eastAsia="zh-CN"/>
          </w:rPr>
          <w:tab/>
        </w:r>
        <w:r w:rsidRPr="00355FF0">
          <w:rPr>
            <w:rStyle w:val="Hyperlink"/>
          </w:rPr>
          <w:t>Router port failure</w:t>
        </w:r>
        <w:r>
          <w:rPr>
            <w:webHidden/>
          </w:rPr>
          <w:tab/>
        </w:r>
        <w:r>
          <w:rPr>
            <w:webHidden/>
          </w:rPr>
          <w:fldChar w:fldCharType="begin"/>
        </w:r>
        <w:r>
          <w:rPr>
            <w:webHidden/>
          </w:rPr>
          <w:instrText xml:space="preserve"> PAGEREF _Toc94525912 \h </w:instrText>
        </w:r>
        <w:r>
          <w:rPr>
            <w:webHidden/>
          </w:rPr>
        </w:r>
      </w:ins>
      <w:r>
        <w:rPr>
          <w:webHidden/>
        </w:rPr>
        <w:fldChar w:fldCharType="separate"/>
      </w:r>
      <w:ins w:id="136" w:author="Italo Busi" w:date="2022-01-31T12:49:00Z">
        <w:r>
          <w:rPr>
            <w:webHidden/>
          </w:rPr>
          <w:t>44</w:t>
        </w:r>
        <w:r>
          <w:rPr>
            <w:webHidden/>
          </w:rPr>
          <w:fldChar w:fldCharType="end"/>
        </w:r>
        <w:r w:rsidRPr="00355FF0">
          <w:rPr>
            <w:rStyle w:val="Hyperlink"/>
          </w:rPr>
          <w:fldChar w:fldCharType="end"/>
        </w:r>
      </w:ins>
    </w:p>
    <w:p w14:paraId="21D4EE3D" w14:textId="77777777" w:rsidR="00892580" w:rsidRDefault="00892580">
      <w:pPr>
        <w:pStyle w:val="TOC1"/>
        <w:rPr>
          <w:ins w:id="137" w:author="Italo Busi" w:date="2022-01-31T12:49:00Z"/>
          <w:rFonts w:asciiTheme="minorHAnsi" w:eastAsiaTheme="minorEastAsia" w:hAnsiTheme="minorHAnsi" w:cstheme="minorBidi"/>
          <w:sz w:val="22"/>
          <w:szCs w:val="22"/>
          <w:lang w:eastAsia="zh-CN"/>
        </w:rPr>
      </w:pPr>
      <w:ins w:id="138" w:author="Italo Busi" w:date="2022-01-31T12:49:00Z">
        <w:r w:rsidRPr="00355FF0">
          <w:rPr>
            <w:rStyle w:val="Hyperlink"/>
          </w:rPr>
          <w:fldChar w:fldCharType="begin"/>
        </w:r>
        <w:r w:rsidRPr="00355FF0">
          <w:rPr>
            <w:rStyle w:val="Hyperlink"/>
          </w:rPr>
          <w:instrText xml:space="preserve"> </w:instrText>
        </w:r>
        <w:r>
          <w:instrText>HYPERLINK \l "_Toc94525913"</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Acknowledgments</w:t>
        </w:r>
        <w:r>
          <w:rPr>
            <w:webHidden/>
          </w:rPr>
          <w:tab/>
        </w:r>
        <w:r>
          <w:rPr>
            <w:webHidden/>
          </w:rPr>
          <w:fldChar w:fldCharType="begin"/>
        </w:r>
        <w:r>
          <w:rPr>
            <w:webHidden/>
          </w:rPr>
          <w:instrText xml:space="preserve"> PAGEREF _Toc94525913 \h </w:instrText>
        </w:r>
        <w:r>
          <w:rPr>
            <w:webHidden/>
          </w:rPr>
        </w:r>
      </w:ins>
      <w:r>
        <w:rPr>
          <w:webHidden/>
        </w:rPr>
        <w:fldChar w:fldCharType="separate"/>
      </w:r>
      <w:ins w:id="139" w:author="Italo Busi" w:date="2022-01-31T12:49:00Z">
        <w:r>
          <w:rPr>
            <w:webHidden/>
          </w:rPr>
          <w:t>45</w:t>
        </w:r>
        <w:r>
          <w:rPr>
            <w:webHidden/>
          </w:rPr>
          <w:fldChar w:fldCharType="end"/>
        </w:r>
        <w:r w:rsidRPr="00355FF0">
          <w:rPr>
            <w:rStyle w:val="Hyperlink"/>
          </w:rPr>
          <w:fldChar w:fldCharType="end"/>
        </w:r>
      </w:ins>
    </w:p>
    <w:p w14:paraId="00C458F4" w14:textId="77777777" w:rsidR="00892580" w:rsidRDefault="00892580">
      <w:pPr>
        <w:pStyle w:val="TOC1"/>
        <w:rPr>
          <w:ins w:id="140" w:author="Italo Busi" w:date="2022-01-31T12:49:00Z"/>
          <w:rFonts w:asciiTheme="minorHAnsi" w:eastAsiaTheme="minorEastAsia" w:hAnsiTheme="minorHAnsi" w:cstheme="minorBidi"/>
          <w:sz w:val="22"/>
          <w:szCs w:val="22"/>
          <w:lang w:eastAsia="zh-CN"/>
        </w:rPr>
      </w:pPr>
      <w:ins w:id="141" w:author="Italo Busi" w:date="2022-01-31T12:49:00Z">
        <w:r w:rsidRPr="00355FF0">
          <w:rPr>
            <w:rStyle w:val="Hyperlink"/>
          </w:rPr>
          <w:fldChar w:fldCharType="begin"/>
        </w:r>
        <w:r w:rsidRPr="00355FF0">
          <w:rPr>
            <w:rStyle w:val="Hyperlink"/>
          </w:rPr>
          <w:instrText xml:space="preserve"> </w:instrText>
        </w:r>
        <w:r>
          <w:instrText>HYPERLINK \l "_Toc94525914"</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lang w:val="it-IT"/>
          </w:rPr>
          <w:t>Contributors</w:t>
        </w:r>
        <w:r>
          <w:rPr>
            <w:webHidden/>
          </w:rPr>
          <w:tab/>
        </w:r>
        <w:r>
          <w:rPr>
            <w:webHidden/>
          </w:rPr>
          <w:fldChar w:fldCharType="begin"/>
        </w:r>
        <w:r>
          <w:rPr>
            <w:webHidden/>
          </w:rPr>
          <w:instrText xml:space="preserve"> PAGEREF _Toc94525914 \h </w:instrText>
        </w:r>
        <w:r>
          <w:rPr>
            <w:webHidden/>
          </w:rPr>
        </w:r>
      </w:ins>
      <w:r>
        <w:rPr>
          <w:webHidden/>
        </w:rPr>
        <w:fldChar w:fldCharType="separate"/>
      </w:r>
      <w:ins w:id="142" w:author="Italo Busi" w:date="2022-01-31T12:49:00Z">
        <w:r>
          <w:rPr>
            <w:webHidden/>
          </w:rPr>
          <w:t>45</w:t>
        </w:r>
        <w:r>
          <w:rPr>
            <w:webHidden/>
          </w:rPr>
          <w:fldChar w:fldCharType="end"/>
        </w:r>
        <w:r w:rsidRPr="00355FF0">
          <w:rPr>
            <w:rStyle w:val="Hyperlink"/>
          </w:rPr>
          <w:fldChar w:fldCharType="end"/>
        </w:r>
      </w:ins>
    </w:p>
    <w:p w14:paraId="0795445D" w14:textId="77777777" w:rsidR="00892580" w:rsidRDefault="00892580">
      <w:pPr>
        <w:pStyle w:val="TOC1"/>
        <w:rPr>
          <w:ins w:id="143" w:author="Italo Busi" w:date="2022-01-31T12:49:00Z"/>
          <w:rFonts w:asciiTheme="minorHAnsi" w:eastAsiaTheme="minorEastAsia" w:hAnsiTheme="minorHAnsi" w:cstheme="minorBidi"/>
          <w:sz w:val="22"/>
          <w:szCs w:val="22"/>
          <w:lang w:eastAsia="zh-CN"/>
        </w:rPr>
      </w:pPr>
      <w:ins w:id="144" w:author="Italo Busi" w:date="2022-01-31T12:49:00Z">
        <w:r w:rsidRPr="00355FF0">
          <w:rPr>
            <w:rStyle w:val="Hyperlink"/>
          </w:rPr>
          <w:fldChar w:fldCharType="begin"/>
        </w:r>
        <w:r w:rsidRPr="00355FF0">
          <w:rPr>
            <w:rStyle w:val="Hyperlink"/>
          </w:rPr>
          <w:instrText xml:space="preserve"> </w:instrText>
        </w:r>
        <w:r>
          <w:instrText>HYPERLINK \l "_Toc94525915"</w:instrText>
        </w:r>
        <w:r w:rsidRPr="00355FF0">
          <w:rPr>
            <w:rStyle w:val="Hyperlink"/>
          </w:rPr>
          <w:instrText xml:space="preserve"> </w:instrText>
        </w:r>
        <w:r w:rsidRPr="00355FF0">
          <w:rPr>
            <w:rStyle w:val="Hyperlink"/>
          </w:rPr>
        </w:r>
        <w:r w:rsidRPr="00355FF0">
          <w:rPr>
            <w:rStyle w:val="Hyperlink"/>
          </w:rPr>
          <w:fldChar w:fldCharType="separate"/>
        </w:r>
        <w:r w:rsidRPr="00355FF0">
          <w:rPr>
            <w:rStyle w:val="Hyperlink"/>
          </w:rPr>
          <w:t>Authors’ Addresses</w:t>
        </w:r>
        <w:r>
          <w:rPr>
            <w:webHidden/>
          </w:rPr>
          <w:tab/>
        </w:r>
        <w:r>
          <w:rPr>
            <w:webHidden/>
          </w:rPr>
          <w:fldChar w:fldCharType="begin"/>
        </w:r>
        <w:r>
          <w:rPr>
            <w:webHidden/>
          </w:rPr>
          <w:instrText xml:space="preserve"> PAGEREF _Toc94525915 \h </w:instrText>
        </w:r>
        <w:r>
          <w:rPr>
            <w:webHidden/>
          </w:rPr>
        </w:r>
      </w:ins>
      <w:r>
        <w:rPr>
          <w:webHidden/>
        </w:rPr>
        <w:fldChar w:fldCharType="separate"/>
      </w:r>
      <w:ins w:id="145" w:author="Italo Busi" w:date="2022-01-31T12:49:00Z">
        <w:r>
          <w:rPr>
            <w:webHidden/>
          </w:rPr>
          <w:t>47</w:t>
        </w:r>
        <w:r>
          <w:rPr>
            <w:webHidden/>
          </w:rPr>
          <w:fldChar w:fldCharType="end"/>
        </w:r>
        <w:r w:rsidRPr="00355FF0">
          <w:rPr>
            <w:rStyle w:val="Hyperlink"/>
          </w:rPr>
          <w:fldChar w:fldCharType="end"/>
        </w:r>
      </w:ins>
    </w:p>
    <w:p w14:paraId="41E5480C" w14:textId="77777777" w:rsidR="00D06A39" w:rsidDel="00F2794B" w:rsidRDefault="00D06A39">
      <w:pPr>
        <w:pStyle w:val="TOC1"/>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lastRenderedPageBreak/>
          <w:delText>4.1.1. Inter-domain link discovery</w:delText>
        </w:r>
        <w:r w:rsidDel="00F2794B">
          <w:rPr>
            <w:webHidden/>
          </w:rPr>
          <w:tab/>
          <w:delText>23</w:delText>
        </w:r>
      </w:del>
    </w:p>
    <w:p w14:paraId="35A92357" w14:textId="77777777" w:rsidR="00D06A39" w:rsidDel="00F2794B" w:rsidRDefault="00D06A39">
      <w:pPr>
        <w:pStyle w:val="TOC3"/>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8" w:author="Italo Busi" w:date="2021-10-13T11:49:00Z"/>
          <w:rFonts w:asciiTheme="minorHAnsi" w:eastAsiaTheme="minorEastAsia" w:hAnsiTheme="minorHAnsi" w:cstheme="minorBidi"/>
          <w:sz w:val="22"/>
          <w:szCs w:val="22"/>
          <w:lang w:eastAsia="zh-CN"/>
        </w:rPr>
      </w:pPr>
      <w:del w:id="189"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90" w:author="Italo Busi" w:date="2021-10-13T11:49:00Z"/>
          <w:rFonts w:asciiTheme="minorHAnsi" w:eastAsiaTheme="minorEastAsia" w:hAnsiTheme="minorHAnsi" w:cstheme="minorBidi"/>
          <w:sz w:val="22"/>
          <w:szCs w:val="22"/>
          <w:lang w:eastAsia="zh-CN"/>
        </w:rPr>
      </w:pPr>
      <w:del w:id="191"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206" w:author="Italo Busi" w:date="2021-10-13T11:49:00Z"/>
          <w:rFonts w:asciiTheme="minorHAnsi" w:eastAsiaTheme="minorEastAsia" w:hAnsiTheme="minorHAnsi" w:cstheme="minorBidi"/>
          <w:sz w:val="22"/>
          <w:szCs w:val="22"/>
          <w:lang w:eastAsia="zh-CN"/>
        </w:rPr>
      </w:pPr>
      <w:del w:id="207"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8" w:author="Italo Busi" w:date="2021-10-13T11:49:00Z"/>
          <w:rFonts w:asciiTheme="minorHAnsi" w:eastAsiaTheme="minorEastAsia" w:hAnsiTheme="minorHAnsi" w:cstheme="minorBidi"/>
          <w:sz w:val="22"/>
          <w:szCs w:val="22"/>
          <w:lang w:eastAsia="zh-CN"/>
        </w:rPr>
      </w:pPr>
      <w:del w:id="209"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10" w:author="Italo Busi" w:date="2021-10-13T11:49:00Z"/>
          <w:rFonts w:asciiTheme="minorHAnsi" w:eastAsiaTheme="minorEastAsia" w:hAnsiTheme="minorHAnsi" w:cstheme="minorBidi"/>
          <w:sz w:val="22"/>
          <w:szCs w:val="22"/>
          <w:lang w:eastAsia="zh-CN"/>
        </w:rPr>
      </w:pPr>
      <w:del w:id="211"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12" w:author="Italo Busi" w:date="2021-10-13T11:49:00Z"/>
          <w:rFonts w:asciiTheme="minorHAnsi" w:eastAsiaTheme="minorEastAsia" w:hAnsiTheme="minorHAnsi" w:cstheme="minorBidi"/>
          <w:sz w:val="22"/>
          <w:szCs w:val="22"/>
          <w:lang w:eastAsia="zh-CN"/>
        </w:rPr>
      </w:pPr>
      <w:del w:id="213"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14" w:author="Italo Busi" w:date="2021-10-13T11:49:00Z"/>
          <w:rFonts w:asciiTheme="minorHAnsi" w:eastAsiaTheme="minorEastAsia" w:hAnsiTheme="minorHAnsi" w:cstheme="minorBidi"/>
          <w:sz w:val="22"/>
          <w:szCs w:val="22"/>
          <w:lang w:eastAsia="zh-CN"/>
        </w:rPr>
      </w:pPr>
      <w:del w:id="215"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16" w:author="Italo Busi" w:date="2021-10-13T11:49:00Z"/>
          <w:rFonts w:asciiTheme="minorHAnsi" w:eastAsiaTheme="minorEastAsia" w:hAnsiTheme="minorHAnsi" w:cstheme="minorBidi"/>
          <w:sz w:val="22"/>
          <w:szCs w:val="22"/>
          <w:lang w:eastAsia="zh-CN"/>
        </w:rPr>
      </w:pPr>
      <w:del w:id="217"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8" w:author="Italo Busi" w:date="2021-10-13T11:49:00Z"/>
          <w:rFonts w:asciiTheme="minorHAnsi" w:eastAsiaTheme="minorEastAsia" w:hAnsiTheme="minorHAnsi" w:cstheme="minorBidi"/>
          <w:sz w:val="22"/>
          <w:szCs w:val="22"/>
          <w:lang w:eastAsia="zh-CN"/>
        </w:rPr>
      </w:pPr>
      <w:del w:id="219"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20" w:name="_Toc53130233"/>
      <w:bookmarkStart w:id="221" w:name="_Toc94525867"/>
      <w:r w:rsidRPr="005254EF">
        <w:t>Introduction</w:t>
      </w:r>
      <w:bookmarkEnd w:id="220"/>
      <w:bookmarkEnd w:id="221"/>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w:t>
      </w:r>
      <w:r w:rsidRPr="005C5912">
        <w:lastRenderedPageBreak/>
        <w:t>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22"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23" w:author="Italo Busi" w:date="2021-10-07T11:53:00Z">
        <w:r w:rsidRPr="00B975A5" w:rsidDel="00717C64">
          <w:delText>IP</w:delText>
        </w:r>
        <w:r w:rsidR="00B975A5" w:rsidDel="00717C64">
          <w:delText>/MPLS</w:delText>
        </w:r>
      </w:del>
      <w:ins w:id="224" w:author="Italo Busi" w:date="2021-10-07T11:53:00Z">
        <w:r w:rsidR="00717C64">
          <w:t>multi</w:t>
        </w:r>
        <w:r w:rsidR="00717C64">
          <w:noBreakHyphen/>
          <w:t xml:space="preserve">domain </w:t>
        </w:r>
      </w:ins>
      <w:ins w:id="225" w:author="Italo Busi" w:date="2021-10-07T11:54:00Z">
        <w:r w:rsidR="00717C64">
          <w:t>packet</w:t>
        </w:r>
      </w:ins>
      <w:r w:rsidRPr="00B975A5">
        <w:t xml:space="preserve"> networks operated as </w:t>
      </w:r>
      <w:r w:rsidR="00D25B8E">
        <w:t xml:space="preserve">a </w:t>
      </w:r>
      <w:r w:rsidRPr="00B975A5">
        <w:t xml:space="preserve">client of optical </w:t>
      </w:r>
      <w:del w:id="226" w:author="Italo Busi" w:date="2021-10-07T11:54:00Z">
        <w:r w:rsidRPr="00B975A5" w:rsidDel="00717C64">
          <w:delText xml:space="preserve">DWDM </w:delText>
        </w:r>
      </w:del>
      <w:r w:rsidRPr="00B975A5">
        <w:t xml:space="preserve">networks. </w:t>
      </w:r>
      <w:del w:id="227"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8" w:author="Italo Busi" w:date="2021-10-07T11:58:00Z"/>
        </w:rPr>
      </w:pPr>
      <w:ins w:id="229" w:author="Italo Busi" w:date="2021-10-07T11:58:00Z">
        <w:r>
          <w:t>This document analyses the case where the packet networks support multi</w:t>
        </w:r>
        <w:r>
          <w:noBreakHyphen/>
          <w:t>domain SR</w:t>
        </w:r>
        <w:r>
          <w:noBreakHyphen/>
          <w:t xml:space="preserve">TE paths and the optical networks </w:t>
        </w:r>
      </w:ins>
      <w:ins w:id="230"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31"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32" w:author="Italo Busi" w:date="2021-10-07T11:55:00Z">
        <w:r w:rsidRPr="00B975A5" w:rsidDel="00717C64">
          <w:delText xml:space="preserve">IP </w:delText>
        </w:r>
      </w:del>
      <w:ins w:id="233" w:author="Italo Busi" w:date="2021-10-07T11:55:00Z">
        <w:r w:rsidR="00717C64">
          <w:t>packet</w:t>
        </w:r>
        <w:r w:rsidR="00717C64" w:rsidRPr="00B975A5">
          <w:t xml:space="preserve"> </w:t>
        </w:r>
      </w:ins>
      <w:r w:rsidRPr="00B975A5">
        <w:lastRenderedPageBreak/>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34" w:author="Italo Busi" w:date="2022-01-10T16:42:00Z"/>
        </w:rPr>
      </w:pPr>
      <w:bookmarkStart w:id="235" w:name="_Toc94525868"/>
      <w:ins w:id="236" w:author="Italo Busi" w:date="2022-01-10T16:42:00Z">
        <w:r>
          <w:t>Terminology</w:t>
        </w:r>
        <w:bookmarkEnd w:id="235"/>
      </w:ins>
    </w:p>
    <w:p w14:paraId="3EC32BD0" w14:textId="3C3B9A50" w:rsidR="002A3FAD" w:rsidRDefault="002A3FAD" w:rsidP="002A3FAD">
      <w:pPr>
        <w:rPr>
          <w:ins w:id="237" w:author="Italo Busi" w:date="2022-01-10T16:45:00Z"/>
        </w:rPr>
      </w:pPr>
      <w:ins w:id="238" w:author="Italo Busi" w:date="2022-01-10T16:44:00Z">
        <w:r>
          <w:t>This document uses the ACTN terminology defined in [RFC</w:t>
        </w:r>
      </w:ins>
      <w:ins w:id="239" w:author="Italo Busi" w:date="2022-01-10T16:45:00Z">
        <w:r>
          <w:t>8453]</w:t>
        </w:r>
      </w:ins>
    </w:p>
    <w:p w14:paraId="2D3097C8" w14:textId="561DA494" w:rsidR="002A3FAD" w:rsidRDefault="002A3FAD" w:rsidP="002A3FAD">
      <w:pPr>
        <w:rPr>
          <w:ins w:id="240" w:author="Italo Busi" w:date="2022-01-10T16:45:00Z"/>
        </w:rPr>
      </w:pPr>
      <w:ins w:id="241" w:author="Italo Busi" w:date="2022-01-10T16:45:00Z">
        <w:r>
          <w:t>In addition this document uses the following terminology.</w:t>
        </w:r>
      </w:ins>
    </w:p>
    <w:p w14:paraId="559BD3EA" w14:textId="42433F27" w:rsidR="002A3FAD" w:rsidRDefault="002A3FAD" w:rsidP="002A3FAD">
      <w:pPr>
        <w:rPr>
          <w:ins w:id="242" w:author="Italo Busi" w:date="2022-01-10T16:46:00Z"/>
        </w:rPr>
      </w:pPr>
      <w:ins w:id="243" w:author="Italo Busi" w:date="2022-01-10T16:46:00Z">
        <w:r>
          <w:t xml:space="preserve">Customer service: </w:t>
        </w:r>
        <w:r w:rsidRPr="002A3FAD">
          <w:t>the end-to-end service from CE to CE</w:t>
        </w:r>
      </w:ins>
    </w:p>
    <w:p w14:paraId="6B87639F" w14:textId="596934D8" w:rsidR="002A3FAD" w:rsidRDefault="002A3FAD" w:rsidP="002A3FAD">
      <w:pPr>
        <w:rPr>
          <w:ins w:id="244" w:author="Italo Busi" w:date="2022-01-10T16:47:00Z"/>
        </w:rPr>
      </w:pPr>
      <w:ins w:id="245"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ins>
    </w:p>
    <w:p w14:paraId="28DAA485" w14:textId="4A4BC017" w:rsidR="002A3FAD" w:rsidRPr="002A3FAD" w:rsidDel="002A3FAD" w:rsidRDefault="002A3FAD" w:rsidP="002A3FAD">
      <w:pPr>
        <w:rPr>
          <w:del w:id="246" w:author="Italo Busi" w:date="2022-01-10T16:47:00Z"/>
        </w:rPr>
      </w:pPr>
    </w:p>
    <w:p w14:paraId="7860F1F8" w14:textId="34EE2410" w:rsidR="00A7014C" w:rsidRPr="005254EF" w:rsidRDefault="00E33E77" w:rsidP="00E33E77">
      <w:pPr>
        <w:pStyle w:val="Heading1"/>
      </w:pPr>
      <w:bookmarkStart w:id="247" w:name="_Ref42241566"/>
      <w:bookmarkStart w:id="248" w:name="_Toc53130234"/>
      <w:bookmarkStart w:id="249" w:name="_Toc94525869"/>
      <w:r w:rsidRPr="00E33E77">
        <w:t xml:space="preserve">Reference </w:t>
      </w:r>
      <w:ins w:id="250" w:author="Italo Busi" w:date="2022-01-25T17:21:00Z">
        <w:r w:rsidR="00B9566D">
          <w:t xml:space="preserve">network </w:t>
        </w:r>
      </w:ins>
      <w:r w:rsidRPr="00E33E77">
        <w:t>architecture</w:t>
      </w:r>
      <w:del w:id="251" w:author="Italo Busi" w:date="2022-01-25T17:21:00Z">
        <w:r w:rsidRPr="00E33E77" w:rsidDel="00B9566D">
          <w:delText xml:space="preserve"> and network scenario</w:delText>
        </w:r>
      </w:del>
      <w:bookmarkEnd w:id="247"/>
      <w:bookmarkEnd w:id="248"/>
      <w:bookmarkEnd w:id="249"/>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52" w:author="Italo Busi" w:date="2021-10-11T15:38:00Z">
        <w:r w:rsidR="008719F0">
          <w:fldChar w:fldCharType="begin"/>
        </w:r>
        <w:r w:rsidR="008719F0">
          <w:instrText xml:space="preserve"> REF _Ref5722602 \r \h </w:instrText>
        </w:r>
      </w:ins>
      <w:r w:rsidR="008719F0">
        <w:fldChar w:fldCharType="separate"/>
      </w:r>
      <w:ins w:id="253" w:author="Italo Busi" w:date="2022-01-31T12:49:00Z">
        <w:r w:rsidR="00892580">
          <w:t>Figure 1</w:t>
        </w:r>
      </w:ins>
      <w:ins w:id="254" w:author="Italo Busi" w:date="2021-10-11T15:38:00Z">
        <w:r w:rsidR="008719F0">
          <w:fldChar w:fldCharType="end"/>
        </w:r>
      </w:ins>
      <w:del w:id="255"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6774A633" w:rsidR="005640C6" w:rsidRPr="00995068" w:rsidRDefault="005640C6" w:rsidP="005640C6">
      <w:pPr>
        <w:pStyle w:val="Caption"/>
      </w:pPr>
      <w:bookmarkStart w:id="256" w:name="_Ref5722602"/>
      <w:r w:rsidRPr="00995068">
        <w:t xml:space="preserve">– Reference </w:t>
      </w:r>
      <w:del w:id="257" w:author="Italo Busi" w:date="2022-01-25T17:21:00Z">
        <w:r w:rsidRPr="00995068" w:rsidDel="00B9566D">
          <w:delText>Scenario</w:delText>
        </w:r>
      </w:del>
      <w:bookmarkEnd w:id="256"/>
      <w:ins w:id="258" w:author="Italo Busi" w:date="2022-01-25T17:21:00Z">
        <w:r w:rsidR="00B9566D">
          <w:t>Network</w:t>
        </w:r>
      </w:ins>
    </w:p>
    <w:p w14:paraId="29511AF4" w14:textId="5AF97050" w:rsidR="00A43492" w:rsidRDefault="005640C6" w:rsidP="005640C6">
      <w:r>
        <w:t xml:space="preserve">The ACTN architecture, defined in [RFC8453], is used to control this </w:t>
      </w:r>
      <w:ins w:id="259" w:author="Italo Busi" w:date="2022-01-25T19:56:00Z">
        <w:r w:rsidR="006B1D52">
          <w:t xml:space="preserve">multi-layer and </w:t>
        </w:r>
      </w:ins>
      <w:r>
        <w:t xml:space="preserve">multi-domain network where each Packet PNC (P-PNC) is responsible for controlling its </w:t>
      </w:r>
      <w:del w:id="260" w:author="Italo Busi" w:date="2021-10-11T15:39:00Z">
        <w:r w:rsidDel="008719F0">
          <w:delText xml:space="preserve">IP </w:delText>
        </w:r>
      </w:del>
      <w:ins w:id="261" w:author="Italo Busi" w:date="2021-10-11T15:39:00Z">
        <w:r w:rsidR="008719F0">
          <w:t xml:space="preserve">packet </w:t>
        </w:r>
      </w:ins>
      <w:r>
        <w:t>domain</w:t>
      </w:r>
      <w:ins w:id="262" w:author="Italo Busi" w:date="2022-01-25T19:57:00Z">
        <w:r w:rsidR="006B1D52" w:rsidRPr="006B1D52">
          <w:t xml:space="preserve"> </w:t>
        </w:r>
        <w:r w:rsidR="006B1D52">
          <w:t xml:space="preserve">and where each Optical PNC (O-PNC) in the above topology is responsible for controlling its optical domain. </w:t>
        </w:r>
      </w:ins>
      <w:ins w:id="263" w:author="Italo Busi" w:date="2022-01-25T19:59:00Z">
        <w:r w:rsidR="006B1D52">
          <w:t xml:space="preserve">The </w:t>
        </w:r>
      </w:ins>
      <w:ins w:id="264" w:author="Italo Busi" w:date="2022-01-25T19:57:00Z">
        <w:r w:rsidR="006B1D52">
          <w:t>packet domains controlled by the P-PNC</w:t>
        </w:r>
      </w:ins>
      <w:ins w:id="265" w:author="Italo Busi" w:date="2022-01-25T19:59:00Z">
        <w:r w:rsidR="006B1D52">
          <w:t>s</w:t>
        </w:r>
      </w:ins>
      <w:ins w:id="266" w:author="Italo Busi" w:date="2022-01-25T19:57:00Z">
        <w:r w:rsidR="006B1D52">
          <w:t xml:space="preserve"> </w:t>
        </w:r>
      </w:ins>
      <w:del w:id="267" w:author="Italo Busi" w:date="2022-01-25T19:57:00Z">
        <w:r w:rsidR="00A43492" w:rsidDel="006B1D52">
          <w:delText xml:space="preserve">, which </w:delText>
        </w:r>
      </w:del>
      <w:r w:rsidR="00A43492">
        <w:t xml:space="preserve">can be </w:t>
      </w:r>
      <w:del w:id="268" w:author="Italo Busi" w:date="2022-01-25T19:59:00Z">
        <w:r w:rsidR="00A43492" w:rsidDel="006B1D52">
          <w:delText xml:space="preserve">either an </w:delText>
        </w:r>
      </w:del>
      <w:r w:rsidR="00A43492">
        <w:t>Autonomous System</w:t>
      </w:r>
      <w:ins w:id="269" w:author="Italo Busi" w:date="2022-01-25T19:59:00Z">
        <w:r w:rsidR="006B1D52">
          <w:t>s</w:t>
        </w:r>
      </w:ins>
      <w:r>
        <w:t xml:space="preserve"> (AS</w:t>
      </w:r>
      <w:ins w:id="270" w:author="Italo Busi" w:date="2022-01-25T19:59:00Z">
        <w:r w:rsidR="006B1D52">
          <w:t>es</w:t>
        </w:r>
      </w:ins>
      <w:r>
        <w:t>)</w:t>
      </w:r>
      <w:r w:rsidR="00195C3F">
        <w:t xml:space="preserve">, </w:t>
      </w:r>
      <w:ins w:id="271" w:author="Italo Busi" w:date="2022-01-25T19:58:00Z">
        <w:r w:rsidR="006B1D52">
          <w:t xml:space="preserve">defined in </w:t>
        </w:r>
      </w:ins>
      <w:r w:rsidR="00195C3F">
        <w:t>[RFC1930],</w:t>
      </w:r>
      <w:r w:rsidR="00A43492">
        <w:t xml:space="preserve"> or </w:t>
      </w:r>
      <w:del w:id="272" w:author="Italo Busi" w:date="2022-01-25T19:59:00Z">
        <w:r w:rsidR="00A43492" w:rsidDel="006B1D52">
          <w:delText xml:space="preserve">an </w:delText>
        </w:r>
      </w:del>
      <w:r w:rsidR="00A43492">
        <w:t>IGP area</w:t>
      </w:r>
      <w:ins w:id="273" w:author="Italo Busi" w:date="2022-01-25T19:59:00Z">
        <w:r w:rsidR="006B1D52">
          <w:t>s</w:t>
        </w:r>
      </w:ins>
      <w:ins w:id="274" w:author="Italo Busi" w:date="2022-01-25T19:58:00Z">
        <w:r w:rsidR="006B1D52">
          <w:t>,</w:t>
        </w:r>
      </w:ins>
      <w:r w:rsidR="00A43492">
        <w:t xml:space="preserve"> within the same operator network</w:t>
      </w:r>
      <w:del w:id="275" w:author="Italo Busi" w:date="2022-01-25T19:58:00Z">
        <w:r w:rsidR="004B3198" w:rsidDel="006B1D52">
          <w:delText>. E</w:delText>
        </w:r>
        <w:r w:rsidDel="006B1D52">
          <w:delText>ach</w:delText>
        </w:r>
      </w:del>
      <w:del w:id="276" w:author="Italo Busi" w:date="2022-01-25T19:57:00Z">
        <w:r w:rsidDel="006B1D52">
          <w:delText xml:space="preserve"> Optical PNC (O-PNC)</w:delText>
        </w:r>
        <w:r w:rsidR="004B3198" w:rsidDel="006B1D52">
          <w:delText xml:space="preserve"> in the above topology</w:delText>
        </w:r>
        <w:r w:rsidDel="006B1D52">
          <w:delText xml:space="preserve"> is responsible for controlling its </w:delText>
        </w:r>
      </w:del>
      <w:del w:id="277" w:author="Italo Busi" w:date="2021-10-11T15:39:00Z">
        <w:r w:rsidDel="008719F0">
          <w:delText>Optical Domain</w:delText>
        </w:r>
      </w:del>
      <w:r>
        <w:t>.</w:t>
      </w:r>
    </w:p>
    <w:p w14:paraId="2783DE81" w14:textId="58503E64" w:rsidR="005640C6" w:rsidRDefault="00A43492" w:rsidP="005640C6">
      <w:r>
        <w:t xml:space="preserve">The routers between </w:t>
      </w:r>
      <w:del w:id="278" w:author="Italo Busi" w:date="2021-10-07T11:57:00Z">
        <w:r w:rsidDel="000A0F55">
          <w:delText xml:space="preserve">IP </w:delText>
        </w:r>
      </w:del>
      <w:ins w:id="279"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80" w:author="Lopez, Victor (Nokia - ES/Madrid)" w:date="2021-10-18T14:46:00Z">
        <w:r w:rsidDel="005D30F1">
          <w:noBreakHyphen/>
        </w:r>
      </w:del>
      <w:ins w:id="281" w:author="Lopez, Victor (Nokia - ES/Madrid)" w:date="2021-10-18T14:46:00Z">
        <w:r>
          <w:t>-</w:t>
        </w:r>
      </w:ins>
      <w:r>
        <w:t>domain multi</w:t>
      </w:r>
      <w:del w:id="282" w:author="Lopez, Victor (Nokia - ES/Madrid)" w:date="2021-10-18T14:47:00Z">
        <w:r w:rsidDel="005D30F1">
          <w:noBreakHyphen/>
        </w:r>
      </w:del>
      <w:ins w:id="283" w:author="Lopez, Victor (Nokia - ES/Madrid)" w:date="2021-10-18T14:47:00Z">
        <w:r>
          <w:t>-</w:t>
        </w:r>
      </w:ins>
      <w:r>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84" w:author="Italo Busi" w:date="2021-10-07T11:56:00Z">
        <w:r w:rsidDel="00717C64">
          <w:delText>MPLS</w:delText>
        </w:r>
      </w:del>
      <w:ins w:id="285" w:author="Italo Busi" w:date="2021-10-07T11:56:00Z">
        <w:r w:rsidR="00717C64">
          <w:t>SR</w:t>
        </w:r>
      </w:ins>
      <w:r>
        <w:t>-TE network).</w:t>
      </w:r>
    </w:p>
    <w:p w14:paraId="36EBBF8D" w14:textId="5CDF9416" w:rsidR="00B50EBB" w:rsidRPr="00B50EBB" w:rsidRDefault="00B50EBB" w:rsidP="00B50EBB">
      <w:r w:rsidRPr="00B50EBB">
        <w:t xml:space="preserve">In the network scenario of </w:t>
      </w:r>
      <w:ins w:id="286" w:author="Italo Busi" w:date="2022-01-24T13:10:00Z">
        <w:r w:rsidR="004B0663">
          <w:fldChar w:fldCharType="begin"/>
        </w:r>
        <w:r w:rsidR="004B0663">
          <w:instrText xml:space="preserve"> REF _Ref5722602 \r \h </w:instrText>
        </w:r>
      </w:ins>
      <w:r w:rsidR="004B0663">
        <w:fldChar w:fldCharType="separate"/>
      </w:r>
      <w:ins w:id="287" w:author="Italo Busi" w:date="2022-01-31T12:49:00Z">
        <w:r w:rsidR="00892580">
          <w:t>Figure 1</w:t>
        </w:r>
      </w:ins>
      <w:ins w:id="288" w:author="Italo Busi" w:date="2022-01-24T13:10:00Z">
        <w:r w:rsidR="004B0663">
          <w:fldChar w:fldCharType="end"/>
        </w:r>
      </w:ins>
      <w:del w:id="289" w:author="Italo Busi" w:date="2022-01-24T13:10:00Z">
        <w:r w:rsidR="00B47D12" w:rsidDel="004B0663">
          <w:delText>Figure 1</w:delText>
        </w:r>
      </w:del>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90" w:author="Italo Busi" w:date="2021-10-07T11:56:00Z">
        <w:r w:rsidRPr="00B50EBB" w:rsidDel="000A0F55">
          <w:delText xml:space="preserve">IP </w:delText>
        </w:r>
      </w:del>
      <w:ins w:id="291" w:author="Italo Busi" w:date="2021-10-07T11:56:00Z">
        <w:r w:rsidR="000A0F55">
          <w:t>packet</w:t>
        </w:r>
        <w:r w:rsidR="000A0F55" w:rsidRPr="00B50EBB">
          <w:t xml:space="preserve"> </w:t>
        </w:r>
      </w:ins>
      <w:r w:rsidRPr="00B50EBB">
        <w:t xml:space="preserve">and </w:t>
      </w:r>
      <w:del w:id="292" w:author="Italo Busi" w:date="2021-10-07T11:56:00Z">
        <w:r w:rsidRPr="00B50EBB" w:rsidDel="000A0F55">
          <w:delText xml:space="preserve">Optical </w:delText>
        </w:r>
      </w:del>
      <w:ins w:id="293" w:author="Italo Busi" w:date="2021-10-07T11:56:00Z">
        <w:r w:rsidR="000A0F55">
          <w:t>o</w:t>
        </w:r>
        <w:r w:rsidR="000A0F55" w:rsidRPr="00B50EBB">
          <w:t xml:space="preserve">ptical </w:t>
        </w:r>
      </w:ins>
      <w:r w:rsidRPr="00B50EBB">
        <w:t xml:space="preserve">domains are congruent. In other words, one </w:t>
      </w:r>
      <w:del w:id="294" w:author="Italo Busi" w:date="2021-10-07T11:56:00Z">
        <w:r w:rsidRPr="00B50EBB" w:rsidDel="000A0F55">
          <w:delText xml:space="preserve">Optical </w:delText>
        </w:r>
      </w:del>
      <w:ins w:id="295" w:author="Italo Busi" w:date="2021-10-07T11:56:00Z">
        <w:r w:rsidR="000A0F55">
          <w:t>o</w:t>
        </w:r>
        <w:r w:rsidR="000A0F55" w:rsidRPr="00B50EBB">
          <w:t xml:space="preserve">ptical </w:t>
        </w:r>
      </w:ins>
      <w:r w:rsidRPr="00B50EBB">
        <w:t xml:space="preserve">domain supports connectivity between </w:t>
      </w:r>
      <w:del w:id="296" w:author="Italo Busi" w:date="2021-10-07T12:00:00Z">
        <w:r w:rsidRPr="00B50EBB" w:rsidDel="000A0F55">
          <w:delText xml:space="preserve">Routers </w:delText>
        </w:r>
      </w:del>
      <w:ins w:id="297" w:author="Italo Busi" w:date="2021-10-07T12:00:00Z">
        <w:r w:rsidR="000A0F55">
          <w:t>r</w:t>
        </w:r>
        <w:r w:rsidR="000A0F55" w:rsidRPr="00B50EBB">
          <w:t xml:space="preserve">outers </w:t>
        </w:r>
      </w:ins>
      <w:r w:rsidRPr="00B50EBB">
        <w:t xml:space="preserve">in one and only one </w:t>
      </w:r>
      <w:del w:id="298" w:author="Italo Busi" w:date="2021-10-07T12:00:00Z">
        <w:r w:rsidRPr="00B50EBB" w:rsidDel="000A0F55">
          <w:delText xml:space="preserve">Packet </w:delText>
        </w:r>
      </w:del>
      <w:ins w:id="299" w:author="Italo Busi" w:date="2021-10-07T12:00:00Z">
        <w:r w:rsidR="000A0F55">
          <w:t>p</w:t>
        </w:r>
        <w:r w:rsidR="000A0F55" w:rsidRPr="00B50EBB">
          <w:t xml:space="preserve">acket </w:t>
        </w:r>
      </w:ins>
      <w:del w:id="300" w:author="Italo Busi" w:date="2021-10-07T12:00:00Z">
        <w:r w:rsidRPr="00B50EBB" w:rsidDel="000A0F55">
          <w:delText>Domain</w:delText>
        </w:r>
      </w:del>
      <w:ins w:id="301" w:author="Italo Busi" w:date="2021-10-07T12:00:00Z">
        <w:r w:rsidR="000A0F55">
          <w:t>d</w:t>
        </w:r>
        <w:r w:rsidR="000A0F55" w:rsidRPr="00B50EBB">
          <w:t>omain</w:t>
        </w:r>
      </w:ins>
      <w:r w:rsidRPr="00B50EBB">
        <w:t>;</w:t>
      </w:r>
    </w:p>
    <w:p w14:paraId="2E5682C8" w14:textId="6C8BDE29" w:rsidR="006B1D52" w:rsidRPr="006B1D52" w:rsidRDefault="006B1D52" w:rsidP="006B1D52">
      <w:pPr>
        <w:pStyle w:val="RFCListBullet"/>
        <w:rPr>
          <w:ins w:id="302" w:author="Italo Busi" w:date="2022-01-25T20:01:00Z"/>
        </w:rPr>
      </w:pPr>
      <w:ins w:id="303" w:author="Italo Busi" w:date="2022-01-25T20:05:00Z">
        <w:r>
          <w:t xml:space="preserve">There </w:t>
        </w:r>
        <w:r w:rsidRPr="00B50EBB">
          <w:t xml:space="preserve">are no inter-domain </w:t>
        </w:r>
      </w:ins>
      <w:ins w:id="304" w:author="Italo Busi" w:date="2022-01-31T09:44:00Z">
        <w:r w:rsidR="001F228D">
          <w:t xml:space="preserve">physical </w:t>
        </w:r>
      </w:ins>
      <w:ins w:id="305" w:author="Italo Busi" w:date="2022-01-25T20:05:00Z">
        <w:r w:rsidRPr="00B50EBB">
          <w:t xml:space="preserve">links between </w:t>
        </w:r>
        <w:r>
          <w:t>o</w:t>
        </w:r>
        <w:r w:rsidRPr="00B50EBB">
          <w:t xml:space="preserve">ptical </w:t>
        </w:r>
        <w:r w:rsidRPr="006B4B81">
          <w:t>domains</w:t>
        </w:r>
        <w:r>
          <w:t>.</w:t>
        </w:r>
        <w:r w:rsidRPr="006B1D52">
          <w:t xml:space="preserve"> </w:t>
        </w:r>
      </w:ins>
      <w:r w:rsidR="00B50EBB" w:rsidRPr="006B1D52">
        <w:t xml:space="preserve">Inter-domain </w:t>
      </w:r>
      <w:ins w:id="306" w:author="Italo Busi" w:date="2022-01-31T09:44:00Z">
        <w:r w:rsidR="001F228D">
          <w:t xml:space="preserve">physical </w:t>
        </w:r>
      </w:ins>
      <w:r w:rsidR="00B50EBB" w:rsidRPr="006B1D52">
        <w:t>links exist only</w:t>
      </w:r>
      <w:ins w:id="307" w:author="Italo Busi" w:date="2022-01-25T20:01:00Z">
        <w:r w:rsidRPr="006B1D52">
          <w:t>:</w:t>
        </w:r>
      </w:ins>
    </w:p>
    <w:p w14:paraId="06650AEC" w14:textId="230ADE6C" w:rsidR="006B1D52" w:rsidRDefault="00B50EBB" w:rsidP="006B1D52">
      <w:pPr>
        <w:pStyle w:val="RFCListBullet"/>
        <w:numPr>
          <w:ilvl w:val="1"/>
          <w:numId w:val="16"/>
        </w:numPr>
        <w:tabs>
          <w:tab w:val="clear" w:pos="1296"/>
          <w:tab w:val="left" w:pos="1134"/>
        </w:tabs>
        <w:rPr>
          <w:ins w:id="308" w:author="Italo Busi" w:date="2022-01-25T20:02:00Z"/>
        </w:rPr>
      </w:pPr>
      <w:del w:id="309" w:author="Italo Busi" w:date="2022-01-25T20:01:00Z">
        <w:r w:rsidRPr="00B50EBB" w:rsidDel="006B1D52">
          <w:delText xml:space="preserve"> </w:delText>
        </w:r>
      </w:del>
      <w:r w:rsidRPr="00B50EBB">
        <w:t xml:space="preserve">between </w:t>
      </w:r>
      <w:del w:id="310" w:author="Italo Busi" w:date="2021-10-07T12:00:00Z">
        <w:r w:rsidRPr="00B50EBB" w:rsidDel="000A0F55">
          <w:delText xml:space="preserve">Packet </w:delText>
        </w:r>
      </w:del>
      <w:ins w:id="311" w:author="Italo Busi" w:date="2021-10-07T12:00:00Z">
        <w:r w:rsidR="000A0F55">
          <w:t>p</w:t>
        </w:r>
        <w:r w:rsidR="000A0F55" w:rsidRPr="00B50EBB">
          <w:t xml:space="preserve">acket </w:t>
        </w:r>
      </w:ins>
      <w:r w:rsidRPr="00B50EBB">
        <w:t>domains (i.e., between BR</w:t>
      </w:r>
      <w:ins w:id="312" w:author="Italo Busi" w:date="2021-10-07T12:00:00Z">
        <w:r w:rsidR="000A0F55">
          <w:t>s</w:t>
        </w:r>
      </w:ins>
      <w:ins w:id="313" w:author="Italo Busi" w:date="2022-01-31T09:42:00Z">
        <w:r w:rsidR="001F228D">
          <w:t xml:space="preserve"> belonging to different packet domains</w:t>
        </w:r>
      </w:ins>
      <w:del w:id="314" w:author="Italo Busi" w:date="2021-10-07T12:00:00Z">
        <w:r w:rsidRPr="00B50EBB" w:rsidDel="000A0F55">
          <w:delText xml:space="preserve"> routers</w:delText>
        </w:r>
      </w:del>
      <w:r w:rsidRPr="00B50EBB">
        <w:t>)</w:t>
      </w:r>
      <w:ins w:id="315" w:author="Italo Busi" w:date="2022-01-25T20:03:00Z">
        <w:r w:rsidR="006B1D52">
          <w:t xml:space="preserve">: these links are called </w:t>
        </w:r>
        <w:r w:rsidR="006B1D52" w:rsidRPr="001F228D">
          <w:t>inter-domain</w:t>
        </w:r>
        <w:r w:rsidR="006B1D52">
          <w:t xml:space="preserve"> </w:t>
        </w:r>
      </w:ins>
      <w:ins w:id="316" w:author="Italo Busi" w:date="2022-01-31T09:43:00Z">
        <w:r w:rsidR="001F228D">
          <w:t xml:space="preserve">Ethernet or </w:t>
        </w:r>
      </w:ins>
      <w:ins w:id="317" w:author="Italo Busi" w:date="2022-01-25T20:03:00Z">
        <w:r w:rsidR="006B1D52">
          <w:t xml:space="preserve">IP links </w:t>
        </w:r>
      </w:ins>
      <w:ins w:id="318" w:author="Italo Busi" w:date="2022-01-25T20:04:00Z">
        <w:r w:rsidR="006B1D52">
          <w:t xml:space="preserve">within </w:t>
        </w:r>
      </w:ins>
      <w:ins w:id="319" w:author="Italo Busi" w:date="2022-01-25T20:03:00Z">
        <w:r w:rsidR="006B1D52">
          <w:t>this document;</w:t>
        </w:r>
      </w:ins>
    </w:p>
    <w:p w14:paraId="2FDCD5AF" w14:textId="0142BC83" w:rsidR="006B1D52" w:rsidRDefault="00B50EBB" w:rsidP="006B1D52">
      <w:pPr>
        <w:pStyle w:val="RFCListBullet"/>
        <w:numPr>
          <w:ilvl w:val="1"/>
          <w:numId w:val="16"/>
        </w:numPr>
        <w:tabs>
          <w:tab w:val="clear" w:pos="1296"/>
          <w:tab w:val="left" w:pos="1134"/>
        </w:tabs>
        <w:rPr>
          <w:ins w:id="320" w:author="Italo Busi" w:date="2022-01-25T20:04:00Z"/>
        </w:rPr>
      </w:pPr>
      <w:del w:id="321" w:author="Italo Busi" w:date="2022-01-25T20:02:00Z">
        <w:r w:rsidRPr="00B50EBB" w:rsidDel="006B1D52">
          <w:delText xml:space="preserve"> and </w:delText>
        </w:r>
      </w:del>
      <w:r w:rsidRPr="00B50EBB">
        <w:t xml:space="preserve">between </w:t>
      </w:r>
      <w:del w:id="322" w:author="Italo Busi" w:date="2021-10-07T12:01:00Z">
        <w:r w:rsidRPr="00B50EBB" w:rsidDel="000A0F55">
          <w:delText xml:space="preserve">Packet </w:delText>
        </w:r>
      </w:del>
      <w:ins w:id="323" w:author="Italo Busi" w:date="2021-10-07T12:01:00Z">
        <w:r w:rsidR="000A0F55">
          <w:t>p</w:t>
        </w:r>
        <w:r w:rsidR="000A0F55" w:rsidRPr="00B50EBB">
          <w:t xml:space="preserve">acket </w:t>
        </w:r>
      </w:ins>
      <w:r w:rsidRPr="00B50EBB">
        <w:t xml:space="preserve">and </w:t>
      </w:r>
      <w:del w:id="324" w:author="Italo Busi" w:date="2021-10-07T12:01:00Z">
        <w:r w:rsidRPr="00B50EBB" w:rsidDel="000A0F55">
          <w:delText xml:space="preserve">Optical </w:delText>
        </w:r>
      </w:del>
      <w:ins w:id="325" w:author="Italo Busi" w:date="2021-10-07T12:01:00Z">
        <w:r w:rsidR="000A0F55">
          <w:t>o</w:t>
        </w:r>
        <w:r w:rsidR="000A0F55" w:rsidRPr="00B50EBB">
          <w:t xml:space="preserve">ptical </w:t>
        </w:r>
      </w:ins>
      <w:r w:rsidRPr="00B50EBB">
        <w:t xml:space="preserve">domains (i.e., between routers and </w:t>
      </w:r>
      <w:del w:id="326" w:author="Italo Busi" w:date="2021-10-07T12:01:00Z">
        <w:r w:rsidRPr="00B50EBB" w:rsidDel="000A0F55">
          <w:delText xml:space="preserve">Optical </w:delText>
        </w:r>
      </w:del>
      <w:ins w:id="327" w:author="Italo Busi" w:date="2021-10-07T12:01:00Z">
        <w:r w:rsidR="000A0F55">
          <w:t>o</w:t>
        </w:r>
        <w:r w:rsidR="000A0F55" w:rsidRPr="00B50EBB">
          <w:t xml:space="preserve">ptical </w:t>
        </w:r>
      </w:ins>
      <w:r w:rsidRPr="00B50EBB">
        <w:t>NEs</w:t>
      </w:r>
      <w:del w:id="328" w:author="Italo Busi" w:date="2022-01-25T20:02:00Z">
        <w:r w:rsidRPr="00B50EBB" w:rsidDel="006B1D52">
          <w:delText xml:space="preserve">). </w:delText>
        </w:r>
      </w:del>
      <w:ins w:id="329" w:author="Italo Busi" w:date="2022-01-25T20:02:00Z">
        <w:r w:rsidR="006B1D52" w:rsidRPr="00B50EBB">
          <w:t>)</w:t>
        </w:r>
      </w:ins>
      <w:ins w:id="330" w:author="Italo Busi" w:date="2022-01-25T20:04:00Z">
        <w:r w:rsidR="006B1D52">
          <w:t>: these links are called cross-layer links within this document;</w:t>
        </w:r>
      </w:ins>
    </w:p>
    <w:p w14:paraId="49B1CE6F" w14:textId="15E8B2D9" w:rsidR="006B1D52" w:rsidRDefault="006B1D52" w:rsidP="006B1D52">
      <w:pPr>
        <w:pStyle w:val="RFCListBullet"/>
        <w:numPr>
          <w:ilvl w:val="1"/>
          <w:numId w:val="16"/>
        </w:numPr>
        <w:tabs>
          <w:tab w:val="clear" w:pos="1296"/>
          <w:tab w:val="left" w:pos="1134"/>
        </w:tabs>
        <w:rPr>
          <w:ins w:id="331" w:author="Italo Busi" w:date="2022-01-25T20:02:00Z"/>
        </w:rPr>
      </w:pPr>
      <w:ins w:id="332" w:author="Italo Busi" w:date="2022-01-25T20:04:00Z">
        <w:r>
          <w:t xml:space="preserve">between customer </w:t>
        </w:r>
      </w:ins>
      <w:ins w:id="333" w:author="Italo Busi" w:date="2022-01-31T09:41:00Z">
        <w:r w:rsidR="001F228D">
          <w:t xml:space="preserve">sites </w:t>
        </w:r>
      </w:ins>
      <w:ins w:id="334" w:author="Italo Busi" w:date="2022-01-25T20:04:00Z">
        <w:r>
          <w:t xml:space="preserve">and </w:t>
        </w:r>
      </w:ins>
      <w:ins w:id="335" w:author="Italo Busi" w:date="2022-01-31T09:41:00Z">
        <w:r w:rsidR="001F228D">
          <w:t xml:space="preserve">the </w:t>
        </w:r>
      </w:ins>
      <w:ins w:id="336" w:author="Italo Busi" w:date="2022-01-25T20:04:00Z">
        <w:r>
          <w:t>packet network (i.e., between CE</w:t>
        </w:r>
      </w:ins>
      <w:ins w:id="337" w:author="Italo Busi" w:date="2022-01-31T09:41:00Z">
        <w:r w:rsidR="001F228D">
          <w:t xml:space="preserve"> device</w:t>
        </w:r>
      </w:ins>
      <w:ins w:id="338" w:author="Italo Busi" w:date="2022-01-25T20:04:00Z">
        <w:r>
          <w:t>s and PE</w:t>
        </w:r>
      </w:ins>
      <w:ins w:id="339" w:author="Italo Busi" w:date="2022-01-31T09:41:00Z">
        <w:r w:rsidR="001F228D">
          <w:t xml:space="preserve"> router</w:t>
        </w:r>
      </w:ins>
      <w:ins w:id="340" w:author="Italo Busi" w:date="2022-01-25T20:04:00Z">
        <w:r>
          <w:t>s): these links are called access links within this document.</w:t>
        </w:r>
      </w:ins>
    </w:p>
    <w:p w14:paraId="2E71D5BA" w14:textId="35E00922" w:rsidR="00B50EBB" w:rsidRPr="00B50EBB" w:rsidDel="006B1D52" w:rsidRDefault="006B1D52" w:rsidP="006B1D52">
      <w:pPr>
        <w:pStyle w:val="RFCListBullet"/>
        <w:rPr>
          <w:del w:id="341" w:author="Italo Busi" w:date="2022-01-25T20:05:00Z"/>
        </w:rPr>
      </w:pPr>
      <w:ins w:id="342" w:author="Italo Busi" w:date="2022-01-25T20:05:00Z">
        <w:r>
          <w:t>All t</w:t>
        </w:r>
      </w:ins>
      <w:del w:id="343" w:author="Italo Busi" w:date="2022-01-25T20:05:00Z">
        <w:r w:rsidR="00B50EBB" w:rsidRPr="00B50EBB" w:rsidDel="006B1D52">
          <w:delText xml:space="preserve">In other words, there are no inter-domain links between </w:delText>
        </w:r>
      </w:del>
      <w:del w:id="344" w:author="Italo Busi" w:date="2021-10-07T12:01:00Z">
        <w:r w:rsidR="00B50EBB" w:rsidRPr="00B50EBB" w:rsidDel="000A0F55">
          <w:delText xml:space="preserve">Optical </w:delText>
        </w:r>
      </w:del>
      <w:del w:id="345" w:author="Italo Busi" w:date="2022-01-25T20:05:00Z">
        <w:r w:rsidR="008F7D99" w:rsidRPr="006B4B81" w:rsidDel="006B1D52">
          <w:delText>domains</w:delText>
        </w:r>
      </w:del>
      <w:del w:id="346" w:author="Italo Busi" w:date="2022-01-25T20:02:00Z">
        <w:r w:rsidR="00B50EBB" w:rsidRPr="00B50EBB" w:rsidDel="006B1D52">
          <w:delText>;</w:delText>
        </w:r>
      </w:del>
    </w:p>
    <w:p w14:paraId="602108E0" w14:textId="06365749" w:rsidR="00B50EBB" w:rsidRPr="00B50EBB" w:rsidDel="006B1D52" w:rsidRDefault="00B50EBB" w:rsidP="006B1D52">
      <w:pPr>
        <w:pStyle w:val="RFCListBullet"/>
        <w:rPr>
          <w:del w:id="347" w:author="Italo Busi" w:date="2022-01-25T20:05:00Z"/>
        </w:rPr>
      </w:pPr>
      <w:del w:id="348" w:author="Italo Busi" w:date="2022-01-25T20:06:00Z">
        <w:r w:rsidRPr="00B50EBB" w:rsidDel="006B1D52">
          <w:delText>T</w:delText>
        </w:r>
      </w:del>
      <w:r w:rsidRPr="00B50EBB">
        <w:t xml:space="preserve">he </w:t>
      </w:r>
      <w:ins w:id="349" w:author="Italo Busi" w:date="2022-01-25T20:05:00Z">
        <w:r w:rsidR="006B1D52">
          <w:t xml:space="preserve">physical </w:t>
        </w:r>
      </w:ins>
      <w:r w:rsidRPr="00B50EBB">
        <w:t xml:space="preserve">interfaces </w:t>
      </w:r>
      <w:del w:id="350" w:author="Italo Busi" w:date="2022-01-25T20:05:00Z">
        <w:r w:rsidRPr="00B50EBB" w:rsidDel="006B1D52">
          <w:delText xml:space="preserve">between the </w:delText>
        </w:r>
      </w:del>
      <w:del w:id="351" w:author="Italo Busi" w:date="2021-10-07T12:01:00Z">
        <w:r w:rsidRPr="00B50EBB" w:rsidDel="000A0F55">
          <w:delText xml:space="preserve">Routers </w:delText>
        </w:r>
      </w:del>
      <w:del w:id="352" w:author="Italo Busi" w:date="2022-01-25T20:05:00Z">
        <w:r w:rsidRPr="00B50EBB" w:rsidDel="006B1D52">
          <w:delText xml:space="preserve">and the </w:delText>
        </w:r>
      </w:del>
      <w:del w:id="353" w:author="Italo Busi" w:date="2021-10-07T12:01:00Z">
        <w:r w:rsidRPr="00B50EBB" w:rsidDel="000A0F55">
          <w:delText xml:space="preserve">Optical </w:delText>
        </w:r>
      </w:del>
      <w:del w:id="354" w:author="Italo Busi" w:date="2022-01-25T20:05:00Z">
        <w:r w:rsidRPr="00B50EBB" w:rsidDel="006B1D52">
          <w:delText xml:space="preserve">NEs are </w:delText>
        </w:r>
      </w:del>
      <w:ins w:id="355" w:author="Italo Busi" w:date="2022-01-25T20:05:00Z">
        <w:r w:rsidR="006B1D52">
          <w:t xml:space="preserve">at inter-domain links are </w:t>
        </w:r>
      </w:ins>
      <w:del w:id="356" w:author="Italo Busi" w:date="2021-10-11T15:51:00Z">
        <w:r w:rsidRPr="00B50EBB" w:rsidDel="00B47729">
          <w:delText>“</w:delText>
        </w:r>
      </w:del>
      <w:r w:rsidRPr="00B50EBB">
        <w:t>Ethernet</w:t>
      </w:r>
      <w:del w:id="357" w:author="Italo Busi" w:date="2021-10-11T15:51:00Z">
        <w:r w:rsidRPr="00B50EBB" w:rsidDel="00B47729">
          <w:delText>”</w:delText>
        </w:r>
      </w:del>
      <w:r w:rsidRPr="00B50EBB">
        <w:t xml:space="preserve"> physical interfaces</w:t>
      </w:r>
      <w:del w:id="358" w:author="Italo Busi" w:date="2022-01-25T20:05:00Z">
        <w:r w:rsidRPr="00B50EBB" w:rsidDel="006B1D52">
          <w:delText>;</w:delText>
        </w:r>
      </w:del>
    </w:p>
    <w:p w14:paraId="6E5E5E13" w14:textId="596C96BF" w:rsidR="00B50EBB" w:rsidRPr="00B50EBB" w:rsidRDefault="00B50EBB" w:rsidP="00267917">
      <w:pPr>
        <w:pStyle w:val="RFCListBullet"/>
      </w:pPr>
      <w:del w:id="359" w:author="Italo Busi" w:date="2022-01-25T20:05:00Z">
        <w:r w:rsidRPr="00B50EBB" w:rsidDel="006B1D52">
          <w:delText xml:space="preserve">The interfaces between the Border Routers (BRs) are </w:delText>
        </w:r>
      </w:del>
      <w:del w:id="360" w:author="Italo Busi" w:date="2021-10-11T15:51:00Z">
        <w:r w:rsidRPr="00B50EBB" w:rsidDel="00B47729">
          <w:delText>“</w:delText>
        </w:r>
      </w:del>
      <w:del w:id="361" w:author="Italo Busi" w:date="2022-01-25T20:05:00Z">
        <w:r w:rsidRPr="00B50EBB" w:rsidDel="006B1D52">
          <w:delText>Ethernet</w:delText>
        </w:r>
      </w:del>
      <w:del w:id="362" w:author="Italo Busi" w:date="2021-10-11T15:51:00Z">
        <w:r w:rsidRPr="00B50EBB" w:rsidDel="00B47729">
          <w:delText>”</w:delText>
        </w:r>
      </w:del>
      <w:del w:id="363" w:author="Italo Busi" w:date="2022-01-25T20:05:00Z">
        <w:r w:rsidRPr="00B50EBB" w:rsidDel="006B1D52">
          <w:delText xml:space="preserve"> physical interfaces</w:delText>
        </w:r>
      </w:del>
      <w:r w:rsidRPr="00B50EBB">
        <w:t>.</w:t>
      </w:r>
    </w:p>
    <w:p w14:paraId="56EEF053" w14:textId="6DBF4031" w:rsidR="00B47729" w:rsidRPr="00B50EBB" w:rsidRDefault="00B47729" w:rsidP="00B47729">
      <w:pPr>
        <w:rPr>
          <w:moveTo w:id="364" w:author="Italo Busi" w:date="2021-10-11T15:51:00Z"/>
        </w:rPr>
      </w:pPr>
      <w:moveToRangeStart w:id="365" w:author="Italo Busi" w:date="2021-10-11T15:51:00Z" w:name="move84859925"/>
      <w:commentRangeStart w:id="366"/>
      <w:moveTo w:id="367" w:author="Italo Busi" w:date="2021-10-11T15:51:00Z">
        <w:r w:rsidRPr="00876B63">
          <w:t xml:space="preserve">Although the new </w:t>
        </w:r>
        <w:r>
          <w:t xml:space="preserve">optical </w:t>
        </w:r>
        <w:r w:rsidRPr="00876B63">
          <w:t>technologies (e.g.</w:t>
        </w:r>
      </w:moveTo>
      <w:ins w:id="368" w:author="Italo Busi" w:date="2022-01-25T20:06:00Z">
        <w:r w:rsidR="006B1D52">
          <w:t>,</w:t>
        </w:r>
      </w:ins>
      <w:moveTo w:id="369" w:author="Italo Busi" w:date="2021-10-11T15:51:00Z">
        <w:r w:rsidRPr="00876B63">
          <w:t xml:space="preserve"> QSFP-DD ZR 400G) </w:t>
        </w:r>
      </w:moveTo>
      <w:ins w:id="370" w:author="Italo Busi" w:date="2021-10-11T15:52:00Z">
        <w:r>
          <w:t xml:space="preserve">allows </w:t>
        </w:r>
      </w:ins>
      <w:moveTo w:id="371" w:author="Italo Busi" w:date="2021-10-11T15:51:00Z">
        <w:r>
          <w:t xml:space="preserve">providing </w:t>
        </w:r>
        <w:r w:rsidRPr="00876B63">
          <w:t xml:space="preserve">DWDM pluggable interfaces on the </w:t>
        </w:r>
        <w:del w:id="372" w:author="Italo Busi" w:date="2021-10-11T15:52:00Z">
          <w:r w:rsidRPr="00876B63" w:rsidDel="00B47729">
            <w:delText>R</w:delText>
          </w:r>
        </w:del>
      </w:moveTo>
      <w:ins w:id="373" w:author="Italo Busi" w:date="2021-10-11T15:52:00Z">
        <w:r>
          <w:t>r</w:t>
        </w:r>
      </w:ins>
      <w:moveTo w:id="374"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w:t>
        </w:r>
        <w:r w:rsidRPr="00876B63">
          <w:lastRenderedPageBreak/>
          <w:t xml:space="preserve">manage </w:t>
        </w:r>
        <w:del w:id="375" w:author="Italo Busi" w:date="2021-10-11T15:52:00Z">
          <w:r w:rsidRPr="00876B63" w:rsidDel="00B47729">
            <w:delText>P</w:delText>
          </w:r>
        </w:del>
      </w:moveTo>
      <w:ins w:id="376" w:author="Italo Busi" w:date="2021-10-11T15:52:00Z">
        <w:r>
          <w:t>p</w:t>
        </w:r>
      </w:ins>
      <w:moveTo w:id="377" w:author="Italo Busi" w:date="2021-10-11T15:51:00Z">
        <w:r w:rsidRPr="00876B63">
          <w:t xml:space="preserve">acket and </w:t>
        </w:r>
        <w:del w:id="378" w:author="Italo Busi" w:date="2021-10-11T15:52:00Z">
          <w:r w:rsidRPr="00876B63" w:rsidDel="00B47729">
            <w:delText xml:space="preserve">Transport </w:delText>
          </w:r>
        </w:del>
      </w:moveTo>
      <w:ins w:id="379" w:author="Italo Busi" w:date="2021-10-11T15:52:00Z">
        <w:r>
          <w:t xml:space="preserve">optical </w:t>
        </w:r>
      </w:ins>
      <w:moveTo w:id="380" w:author="Italo Busi" w:date="2021-10-11T15:51:00Z">
        <w:r w:rsidRPr="00876B63">
          <w:t xml:space="preserve">networks in a </w:t>
        </w:r>
        <w:r>
          <w:t>single unified</w:t>
        </w:r>
        <w:r w:rsidRPr="00876B63">
          <w:t xml:space="preserve"> domain. </w:t>
        </w:r>
        <w:del w:id="381"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82" w:author="Italo Busi" w:date="2021-10-11T15:53:00Z">
        <w:r>
          <w:t>The analysis of the</w:t>
        </w:r>
      </w:ins>
      <w:moveTo w:id="383" w:author="Italo Busi" w:date="2021-10-11T15:51:00Z">
        <w:r>
          <w:t xml:space="preserve"> unified use case</w:t>
        </w:r>
        <w:r w:rsidRPr="00876B63">
          <w:t xml:space="preserve"> </w:t>
        </w:r>
        <w:del w:id="384" w:author="Italo Busi" w:date="2021-10-11T15:53:00Z">
          <w:r w:rsidRPr="00876B63" w:rsidDel="00B47729">
            <w:delText>will be described in a different draft</w:delText>
          </w:r>
        </w:del>
      </w:moveTo>
      <w:ins w:id="385" w:author="Italo Busi" w:date="2021-10-11T15:53:00Z">
        <w:r>
          <w:t>is outside the scope of this draft</w:t>
        </w:r>
      </w:ins>
      <w:moveTo w:id="386" w:author="Italo Busi" w:date="2021-10-11T15:51:00Z">
        <w:r>
          <w:t>.</w:t>
        </w:r>
      </w:moveTo>
      <w:commentRangeEnd w:id="366"/>
      <w:r>
        <w:rPr>
          <w:rStyle w:val="CommentReference"/>
        </w:rPr>
        <w:commentReference w:id="366"/>
      </w:r>
    </w:p>
    <w:moveToRangeEnd w:id="365"/>
    <w:p w14:paraId="354C03E7" w14:textId="2E4E6FCC" w:rsidR="00B50EBB" w:rsidRPr="00B50EBB" w:rsidRDefault="00B50EBB" w:rsidP="00B50EBB">
      <w:r w:rsidRPr="00B50EBB">
        <w:t xml:space="preserve">This </w:t>
      </w:r>
      <w:del w:id="387" w:author="Italo Busi" w:date="2021-10-07T12:02:00Z">
        <w:r w:rsidRPr="00B50EBB" w:rsidDel="000A0F55">
          <w:delText xml:space="preserve">version of the </w:delText>
        </w:r>
      </w:del>
      <w:r w:rsidRPr="00B50EBB">
        <w:t xml:space="preserve">document </w:t>
      </w:r>
      <w:del w:id="388" w:author="Italo Busi" w:date="2021-10-11T15:44:00Z">
        <w:r w:rsidRPr="00B50EBB" w:rsidDel="008719F0">
          <w:delText>assumes that</w:delText>
        </w:r>
      </w:del>
      <w:ins w:id="389" w:author="Italo Busi" w:date="2021-10-11T15:44:00Z">
        <w:r w:rsidR="008719F0">
          <w:t>analyses scenarios where</w:t>
        </w:r>
      </w:ins>
      <w:r w:rsidRPr="00B50EBB">
        <w:t xml:space="preserve"> </w:t>
      </w:r>
      <w:ins w:id="390" w:author="Italo Busi" w:date="2022-01-25T20:07:00Z">
        <w:r w:rsidR="00267917">
          <w:t xml:space="preserve">all </w:t>
        </w:r>
      </w:ins>
      <w:r w:rsidRPr="00B50EBB">
        <w:t xml:space="preserve">the </w:t>
      </w:r>
      <w:ins w:id="391" w:author="Italo Busi" w:date="2021-10-11T15:41:00Z">
        <w:r w:rsidR="008719F0">
          <w:t xml:space="preserve">multi-layer </w:t>
        </w:r>
      </w:ins>
      <w:r w:rsidRPr="00B50EBB">
        <w:t xml:space="preserve">IP </w:t>
      </w:r>
      <w:r w:rsidR="00F13CC9">
        <w:t>l</w:t>
      </w:r>
      <w:r w:rsidR="00F13CC9" w:rsidRPr="00B50EBB">
        <w:t>ink</w:t>
      </w:r>
      <w:ins w:id="392" w:author="Italo Busi" w:date="2021-10-11T15:41:00Z">
        <w:r w:rsidR="008719F0">
          <w:t>s,</w:t>
        </w:r>
      </w:ins>
      <w:r w:rsidR="00F13CC9" w:rsidRPr="00B50EBB">
        <w:t xml:space="preserve"> </w:t>
      </w:r>
      <w:r w:rsidRPr="00B50EBB">
        <w:t xml:space="preserve">supported by the </w:t>
      </w:r>
      <w:del w:id="393" w:author="Italo Busi" w:date="2021-10-11T15:41:00Z">
        <w:r w:rsidRPr="00B50EBB" w:rsidDel="008719F0">
          <w:delText xml:space="preserve">Optical </w:delText>
        </w:r>
      </w:del>
      <w:ins w:id="394" w:author="Italo Busi" w:date="2021-10-11T15:41:00Z">
        <w:r w:rsidR="008719F0">
          <w:t>o</w:t>
        </w:r>
        <w:r w:rsidR="008719F0" w:rsidRPr="00B50EBB">
          <w:t xml:space="preserve">ptical </w:t>
        </w:r>
      </w:ins>
      <w:r w:rsidRPr="00B50EBB">
        <w:t>network</w:t>
      </w:r>
      <w:ins w:id="395" w:author="Italo Busi" w:date="2021-10-11T15:42:00Z">
        <w:r w:rsidR="008719F0">
          <w:t>,</w:t>
        </w:r>
      </w:ins>
      <w:r w:rsidRPr="00B50EBB">
        <w:t xml:space="preserve"> are </w:t>
      </w:r>
      <w:del w:id="396" w:author="Italo Busi" w:date="2021-10-11T15:44:00Z">
        <w:r w:rsidRPr="00B50EBB" w:rsidDel="008719F0">
          <w:delText xml:space="preserve">always </w:delText>
        </w:r>
      </w:del>
      <w:ins w:id="397" w:author="Italo Busi" w:date="2021-10-11T15:44:00Z">
        <w:r w:rsidR="008719F0">
          <w:t>intra-domain (</w:t>
        </w:r>
      </w:ins>
      <w:r w:rsidRPr="00B50EBB">
        <w:t>intra-AS</w:t>
      </w:r>
      <w:ins w:id="398" w:author="Italo Busi" w:date="2021-10-11T15:44:00Z">
        <w:r w:rsidR="008719F0">
          <w:t>/intra-area), such as</w:t>
        </w:r>
      </w:ins>
      <w:r w:rsidRPr="00B50EBB">
        <w:t xml:space="preserve"> </w:t>
      </w:r>
      <w:del w:id="399" w:author="Italo Busi" w:date="2021-10-11T15:45:00Z">
        <w:r w:rsidRPr="00B50EBB" w:rsidDel="008719F0">
          <w:delText>(</w:delText>
        </w:r>
      </w:del>
      <w:r w:rsidRPr="00B50EBB">
        <w:t xml:space="preserve">PE-BR, </w:t>
      </w:r>
      <w:del w:id="400"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401" w:author="Italo Busi" w:date="2021-10-11T15:42:00Z">
        <w:r w:rsidRPr="00B50EBB" w:rsidDel="008719F0">
          <w:delText xml:space="preserve">or </w:delText>
        </w:r>
      </w:del>
      <w:r w:rsidRPr="00B50EBB">
        <w:t>P-P</w:t>
      </w:r>
      <w:ins w:id="402" w:author="Italo Busi" w:date="2021-10-11T15:44:00Z">
        <w:r w:rsidR="008719F0">
          <w:t xml:space="preserve"> IP links</w:t>
        </w:r>
      </w:ins>
      <w:del w:id="403" w:author="Italo Busi" w:date="2021-10-11T15:45:00Z">
        <w:r w:rsidRPr="00B50EBB" w:rsidDel="008719F0">
          <w:delText xml:space="preserve">) </w:delText>
        </w:r>
      </w:del>
      <w:ins w:id="404" w:author="Italo Busi" w:date="2021-10-11T15:45:00Z">
        <w:r w:rsidR="008719F0">
          <w:t xml:space="preserve">. Therefore </w:t>
        </w:r>
      </w:ins>
      <w:del w:id="405" w:author="Italo Busi" w:date="2021-10-11T15:45:00Z">
        <w:r w:rsidRPr="00B50EBB" w:rsidDel="008719F0">
          <w:delText xml:space="preserve">and that </w:delText>
        </w:r>
      </w:del>
      <w:del w:id="406" w:author="Italo Busi" w:date="2021-10-11T15:46:00Z">
        <w:r w:rsidRPr="00B50EBB" w:rsidDel="008719F0">
          <w:delText>the BRs are co-located and connected by an</w:delText>
        </w:r>
      </w:del>
      <w:ins w:id="407" w:author="Italo Busi" w:date="2021-10-11T15:46:00Z">
        <w:r w:rsidR="008719F0">
          <w:t>the inter-domain</w:t>
        </w:r>
      </w:ins>
      <w:r w:rsidRPr="00B50EBB">
        <w:t xml:space="preserve"> IP </w:t>
      </w:r>
      <w:r w:rsidR="00F13CC9">
        <w:t>l</w:t>
      </w:r>
      <w:r w:rsidR="00F13CC9" w:rsidRPr="00B50EBB">
        <w:t>ink</w:t>
      </w:r>
      <w:ins w:id="408" w:author="Italo Busi" w:date="2021-10-11T15:46:00Z">
        <w:r w:rsidR="008719F0">
          <w:t>s</w:t>
        </w:r>
      </w:ins>
      <w:r w:rsidR="00F13CC9" w:rsidRPr="00B50EBB">
        <w:t xml:space="preserve"> </w:t>
      </w:r>
      <w:ins w:id="409" w:author="Italo Busi" w:date="2021-10-11T15:46:00Z">
        <w:r w:rsidR="008719F0">
          <w:t xml:space="preserve">are </w:t>
        </w:r>
      </w:ins>
      <w:ins w:id="410" w:author="Italo Busi" w:date="2022-01-25T20:07:00Z">
        <w:r w:rsidR="00267917">
          <w:t xml:space="preserve">always single-layer links </w:t>
        </w:r>
      </w:ins>
      <w:r w:rsidRPr="00B50EBB">
        <w:t xml:space="preserve">supported by </w:t>
      </w:r>
      <w:del w:id="411" w:author="Italo Busi" w:date="2022-01-31T09:45:00Z">
        <w:r w:rsidRPr="00B50EBB" w:rsidDel="001F228D">
          <w:delText xml:space="preserve">an </w:delText>
        </w:r>
      </w:del>
      <w:r w:rsidRPr="00B50EBB">
        <w:t>Ethernet physical link</w:t>
      </w:r>
      <w:ins w:id="412" w:author="Italo Busi" w:date="2021-10-11T15:46:00Z">
        <w:r w:rsidR="008719F0">
          <w:t>s</w:t>
        </w:r>
      </w:ins>
      <w:r w:rsidRPr="00B50EBB">
        <w:t>.</w:t>
      </w:r>
    </w:p>
    <w:p w14:paraId="403E7847" w14:textId="3DC4CF78" w:rsidR="00B50EBB" w:rsidRPr="00B50EBB" w:rsidRDefault="00B50EBB" w:rsidP="00B50EBB">
      <w:commentRangeStart w:id="413"/>
      <w:commentRangeStart w:id="414"/>
      <w:r w:rsidRPr="000A43A6">
        <w:t xml:space="preserve">The </w:t>
      </w:r>
      <w:del w:id="415" w:author="Italo Busi" w:date="2021-10-11T15:47:00Z">
        <w:r w:rsidRPr="000A43A6" w:rsidDel="008719F0">
          <w:delText>possibility to setup inter-AS/inter</w:delText>
        </w:r>
        <w:r w:rsidRPr="000A43A6" w:rsidDel="008719F0">
          <w:noBreakHyphen/>
          <w:delText>area</w:delText>
        </w:r>
      </w:del>
      <w:ins w:id="416" w:author="Italo Busi" w:date="2021-10-11T15:47:00Z">
        <w:r w:rsidR="008719F0" w:rsidRPr="000A43A6">
          <w:t xml:space="preserve">analysis of scenarios </w:t>
        </w:r>
      </w:ins>
      <w:ins w:id="417" w:author="Italo Busi" w:date="2022-01-31T09:54:00Z">
        <w:r w:rsidR="00D15928">
          <w:t xml:space="preserve">with </w:t>
        </w:r>
      </w:ins>
      <w:ins w:id="418" w:author="Italo Busi" w:date="2021-10-11T15:47:00Z">
        <w:r w:rsidR="008719F0" w:rsidRPr="000A43A6">
          <w:t xml:space="preserve">multi-layer </w:t>
        </w:r>
      </w:ins>
      <w:ins w:id="419" w:author="Italo Busi" w:date="2022-01-31T09:54:00Z">
        <w:r w:rsidR="00D15928">
          <w:t xml:space="preserve">inter-domain </w:t>
        </w:r>
      </w:ins>
      <w:del w:id="420" w:author="Italo Busi" w:date="2022-01-31T09:53:00Z">
        <w:r w:rsidRPr="000A43A6" w:rsidDel="00D15928">
          <w:delText xml:space="preserve"> </w:delText>
        </w:r>
      </w:del>
      <w:r w:rsidRPr="000A43A6">
        <w:t xml:space="preserve">IP </w:t>
      </w:r>
      <w:r w:rsidR="00F13CC9" w:rsidRPr="000A43A6">
        <w:t>links</w:t>
      </w:r>
      <w:ins w:id="421" w:author="Italo Busi" w:date="2022-01-31T09:54:00Z">
        <w:r w:rsidR="00D15928">
          <w:t xml:space="preserve"> </w:t>
        </w:r>
      </w:ins>
      <w:del w:id="422" w:author="Italo Busi" w:date="2022-01-31T09:46:00Z">
        <w:r w:rsidR="00F13CC9" w:rsidRPr="000A43A6" w:rsidDel="001F228D">
          <w:delText xml:space="preserve"> </w:delText>
        </w:r>
        <w:r w:rsidRPr="000A43A6" w:rsidDel="001F228D">
          <w:delText>(e.g.,</w:delText>
        </w:r>
      </w:del>
      <w:del w:id="423" w:author="Italo Busi" w:date="2022-01-31T09:47:00Z">
        <w:r w:rsidRPr="000A43A6" w:rsidDel="001F228D">
          <w:delText xml:space="preserve"> </w:delText>
        </w:r>
      </w:del>
      <w:del w:id="424" w:author="Italo Busi" w:date="2022-01-31T09:54:00Z">
        <w:r w:rsidRPr="000A43A6" w:rsidDel="00D15928">
          <w:delText>inter</w:delText>
        </w:r>
        <w:r w:rsidRPr="000A43A6" w:rsidDel="00D15928">
          <w:noBreakHyphen/>
          <w:delText>domain BR-BR or PE-PE</w:delText>
        </w:r>
      </w:del>
      <w:del w:id="425" w:author="Italo Busi" w:date="2022-01-31T09:47:00Z">
        <w:r w:rsidRPr="000A43A6" w:rsidDel="001F228D">
          <w:delText>)</w:delText>
        </w:r>
      </w:del>
      <w:del w:id="426" w:author="Italo Busi" w:date="2022-01-31T09:49:00Z">
        <w:r w:rsidRPr="000A43A6" w:rsidDel="001F228D">
          <w:delText xml:space="preserve">, supported by </w:delText>
        </w:r>
        <w:r w:rsidR="004B3198" w:rsidRPr="000A43A6" w:rsidDel="001F228D">
          <w:delText>o</w:delText>
        </w:r>
        <w:r w:rsidRPr="000A43A6" w:rsidDel="001F228D">
          <w:delText>ptical network</w:delText>
        </w:r>
      </w:del>
      <w:del w:id="427" w:author="Italo Busi" w:date="2022-01-31T09:54:00Z">
        <w:r w:rsidRPr="000A43A6" w:rsidDel="00D15928">
          <w:delText xml:space="preserve">, </w:delText>
        </w:r>
      </w:del>
      <w:del w:id="428" w:author="Italo Busi" w:date="2021-10-11T15:48:00Z">
        <w:r w:rsidRPr="000A43A6" w:rsidDel="00B47729">
          <w:delText>is for further study</w:delText>
        </w:r>
      </w:del>
      <w:ins w:id="429" w:author="Italo Busi" w:date="2021-10-11T15:49:00Z">
        <w:r w:rsidR="00B47729" w:rsidRPr="000A43A6">
          <w:t>is</w:t>
        </w:r>
      </w:ins>
      <w:ins w:id="430" w:author="Italo Busi" w:date="2021-10-11T15:48:00Z">
        <w:r w:rsidR="00B47729" w:rsidRPr="000A43A6">
          <w:t xml:space="preserve"> outside the scope of this document</w:t>
        </w:r>
      </w:ins>
      <w:r w:rsidRPr="000A43A6">
        <w:t>.</w:t>
      </w:r>
      <w:commentRangeEnd w:id="413"/>
      <w:r w:rsidR="00C8689C" w:rsidRPr="000A43A6">
        <w:rPr>
          <w:rStyle w:val="CommentReference"/>
        </w:rPr>
        <w:commentReference w:id="413"/>
      </w:r>
      <w:commentRangeEnd w:id="414"/>
      <w:r w:rsidR="008719F0" w:rsidRPr="000A43A6">
        <w:rPr>
          <w:rStyle w:val="CommentReference"/>
        </w:rPr>
        <w:commentReference w:id="414"/>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659B935E" w:rsidR="00B50EBB" w:rsidRPr="00E91373" w:rsidRDefault="00B50EBB" w:rsidP="00B50EBB">
      <w:r w:rsidRPr="00B50EBB">
        <w:t xml:space="preserve">The </w:t>
      </w:r>
      <w:del w:id="431" w:author="Italo Busi" w:date="2022-01-31T10:28:00Z">
        <w:r w:rsidRPr="00B50EBB" w:rsidDel="00B96591">
          <w:delText>Optical NEs</w:delText>
        </w:r>
      </w:del>
      <w:ins w:id="432" w:author="Italo Busi" w:date="2022-01-31T10:28:00Z">
        <w:r w:rsidR="00B96591">
          <w:t>optical network elements (NEs)</w:t>
        </w:r>
      </w:ins>
      <w:r w:rsidRPr="00B50EBB">
        <w:t xml:space="preserve"> within the optical domains can be ROADMs or OTN switches, with or without a</w:t>
      </w:r>
      <w:ins w:id="433" w:author="Italo Busi" w:date="2021-10-11T15:49:00Z">
        <w:r w:rsidR="00B47729">
          <w:t>n integrated</w:t>
        </w:r>
      </w:ins>
      <w:r w:rsidRPr="00B50EBB">
        <w:t xml:space="preserve"> ROADM</w:t>
      </w:r>
      <w:ins w:id="434" w:author="Italo Busi" w:date="2021-10-11T15:50:00Z">
        <w:r w:rsidR="00B47729">
          <w:t xml:space="preserve"> function</w:t>
        </w:r>
      </w:ins>
      <w:r w:rsidRPr="00B50EBB">
        <w:t>.</w:t>
      </w:r>
    </w:p>
    <w:p w14:paraId="09686833" w14:textId="0BFFC279" w:rsidR="00081DF7" w:rsidRDefault="00081DF7" w:rsidP="00081DF7">
      <w:pPr>
        <w:pStyle w:val="Heading2"/>
        <w:rPr>
          <w:ins w:id="435" w:author="Italo Busi" w:date="2021-11-26T16:12:00Z"/>
        </w:rPr>
      </w:pPr>
      <w:bookmarkStart w:id="436" w:name="_Ref93942827"/>
      <w:bookmarkStart w:id="437" w:name="_Toc94525870"/>
      <w:ins w:id="438" w:author="Italo Busi" w:date="2021-11-26T16:12:00Z">
        <w:r>
          <w:t>Multi</w:t>
        </w:r>
        <w:r>
          <w:noBreakHyphen/>
          <w:t>domain</w:t>
        </w:r>
      </w:ins>
      <w:ins w:id="439" w:author="Italo Busi" w:date="2021-11-26T16:13:00Z">
        <w:r>
          <w:t xml:space="preserve"> Service Coordinator (MDSC) functions</w:t>
        </w:r>
      </w:ins>
      <w:bookmarkEnd w:id="436"/>
      <w:bookmarkEnd w:id="437"/>
    </w:p>
    <w:p w14:paraId="766E1779" w14:textId="1763B826" w:rsidR="005640C6" w:rsidRDefault="005640C6" w:rsidP="005640C6">
      <w:r w:rsidRPr="000A43A6">
        <w:t xml:space="preserve">The MDSC in </w:t>
      </w:r>
      <w:ins w:id="440" w:author="Italo Busi" w:date="2021-11-26T16:12:00Z">
        <w:r w:rsidR="00081DF7">
          <w:fldChar w:fldCharType="begin"/>
        </w:r>
        <w:r w:rsidR="00081DF7">
          <w:instrText xml:space="preserve"> REF _Ref5722602 \r \h </w:instrText>
        </w:r>
      </w:ins>
      <w:r w:rsidR="00081DF7">
        <w:fldChar w:fldCharType="separate"/>
      </w:r>
      <w:ins w:id="441" w:author="Italo Busi" w:date="2022-01-31T12:49:00Z">
        <w:r w:rsidR="00892580">
          <w:t>Figure 1</w:t>
        </w:r>
      </w:ins>
      <w:ins w:id="442" w:author="Italo Busi" w:date="2021-11-26T16:12:00Z">
        <w:r w:rsidR="00081DF7">
          <w:fldChar w:fldCharType="end"/>
        </w:r>
      </w:ins>
      <w:ins w:id="443" w:author="Italo Busi" w:date="2022-01-24T12:54:00Z">
        <w:r w:rsidR="00176017">
          <w:t xml:space="preserve"> </w:t>
        </w:r>
      </w:ins>
      <w:del w:id="444"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445" w:author="Italo Busi" w:date="2021-10-11T15:50:00Z">
        <w:r w:rsidR="00B47729" w:rsidRPr="000A43A6">
          <w:t xml:space="preserve">multi-layer/multi-domain </w:t>
        </w:r>
      </w:ins>
      <w:r w:rsidR="00E62FD5" w:rsidRPr="000A43A6">
        <w:t>L2/L3</w:t>
      </w:r>
      <w:ins w:id="446" w:author="Italo Busi" w:date="2022-01-25T20:09:00Z">
        <w:r w:rsidR="00267917">
          <w:t xml:space="preserve"> </w:t>
        </w:r>
      </w:ins>
      <w:r w:rsidR="00A43492" w:rsidRPr="000A43A6">
        <w:t>VPN</w:t>
      </w:r>
      <w:r w:rsidR="00E62FD5" w:rsidRPr="000A43A6">
        <w:t xml:space="preserve"> </w:t>
      </w:r>
      <w:ins w:id="447" w:author="Italo Busi" w:date="2021-10-11T19:06:00Z">
        <w:r w:rsidR="00A07655" w:rsidRPr="000A43A6">
          <w:t>network</w:t>
        </w:r>
      </w:ins>
      <w:ins w:id="448" w:author="Italo Busi" w:date="2021-10-11T19:05:00Z">
        <w:r w:rsidR="00A07655" w:rsidRPr="000A43A6">
          <w:t xml:space="preserve"> </w:t>
        </w:r>
      </w:ins>
      <w:r w:rsidRPr="000A43A6">
        <w:t>services</w:t>
      </w:r>
      <w:ins w:id="449" w:author="Italo Busi" w:date="2021-10-11T15:56:00Z">
        <w:r w:rsidR="00B47729" w:rsidRPr="000A43A6">
          <w:t xml:space="preserve"> </w:t>
        </w:r>
      </w:ins>
      <w:ins w:id="450" w:author="Italo Busi" w:date="2021-10-11T19:06:00Z">
        <w:r w:rsidR="00A07655" w:rsidRPr="000A43A6">
          <w:t xml:space="preserve">requested by </w:t>
        </w:r>
      </w:ins>
      <w:ins w:id="451"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452" w:author="Italo Busi" w:date="2021-10-11T15:51:00Z"/>
        </w:rPr>
      </w:pPr>
      <w:moveFromRangeStart w:id="453" w:author="Italo Busi" w:date="2021-10-11T15:51:00Z" w:name="move84859925"/>
      <w:moveFrom w:id="454"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453"/>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lastRenderedPageBreak/>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455" w:author="Italo Busi" w:date="2021-10-18T12:06:00Z">
        <w:r w:rsidRPr="00FA387D" w:rsidDel="008A1DE1">
          <w:delText xml:space="preserve">Please note that </w:delText>
        </w:r>
        <w:r w:rsidR="00FF1F8E" w:rsidRPr="00FA387D" w:rsidDel="008A1DE1">
          <w:delText>in</w:delText>
        </w:r>
      </w:del>
      <w:ins w:id="456"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457" w:author="Italo Busi" w:date="2021-10-18T12:07:00Z">
        <w:r w:rsidR="00992DA2" w:rsidRPr="000A43A6" w:rsidDel="008A1DE1">
          <w:delText>In this case</w:delText>
        </w:r>
      </w:del>
      <w:ins w:id="458"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459" w:author="Italo Busi" w:date="2021-10-11T19:07:00Z"/>
          <w:i/>
        </w:rPr>
      </w:pPr>
      <w:commentRangeStart w:id="460"/>
      <w:del w:id="461" w:author="Italo Busi" w:date="2021-10-11T19:07:00Z">
        <w:r w:rsidRPr="000A43A6" w:rsidDel="00A07655">
          <w:rPr>
            <w:i/>
          </w:rPr>
          <w:delText>[Editors’note:] Check for a better term to define the network services. It may be worthwhile defining what are the customer and network services.</w:delText>
        </w:r>
        <w:commentRangeEnd w:id="460"/>
        <w:r w:rsidR="00FD61A2" w:rsidRPr="000A43A6" w:rsidDel="00A07655">
          <w:rPr>
            <w:rStyle w:val="CommentReference"/>
          </w:rPr>
          <w:commentReference w:id="460"/>
        </w:r>
      </w:del>
    </w:p>
    <w:p w14:paraId="10D0A346" w14:textId="62669137" w:rsidR="00506D73" w:rsidRPr="000A43A6" w:rsidDel="00ED4616" w:rsidRDefault="006058DB" w:rsidP="005640C6">
      <w:pPr>
        <w:rPr>
          <w:moveFrom w:id="462" w:author="Italo Busi" w:date="2021-10-11T19:17:00Z"/>
        </w:rPr>
      </w:pPr>
      <w:moveFromRangeStart w:id="463" w:author="Italo Busi" w:date="2021-10-11T19:17:00Z" w:name="move84872266"/>
      <w:moveFrom w:id="464"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465" w:author="Italo Busi" w:date="2021-10-11T19:17:00Z"/>
        </w:rPr>
      </w:pPr>
      <w:moveFrom w:id="466"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467" w:author="Italo Busi" w:date="2021-10-11T19:17:00Z"/>
        </w:rPr>
      </w:pPr>
      <w:moveFrom w:id="468"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469" w:author="Italo Busi" w:date="2021-10-11T19:17:00Z"/>
        </w:rPr>
      </w:pPr>
      <w:moveFrom w:id="470" w:author="Italo Busi" w:date="2021-10-11T19:17:00Z">
        <w:r w:rsidRPr="000A43A6" w:rsidDel="00ED4616">
          <w:lastRenderedPageBreak/>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463"/>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471" w:author="Italo Busi" w:date="2021-10-11T19:17:00Z">
        <w:r w:rsidR="00897F21" w:rsidRPr="000A43A6" w:rsidDel="00ED4616">
          <w:delText>For example</w:delText>
        </w:r>
      </w:del>
      <w:ins w:id="472"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473" w:author="Italo Busi" w:date="2021-10-18T12:10:00Z">
        <w:r w:rsidR="00FF1F8E" w:rsidRPr="000A43A6" w:rsidDel="008A1DE1">
          <w:delText>VPN</w:delText>
        </w:r>
      </w:del>
      <w:r w:rsidR="00FF1F8E" w:rsidRPr="000A43A6">
        <w:t>/L3</w:t>
      </w:r>
      <w:ins w:id="474" w:author="Italo Busi" w:date="2021-10-18T12:10:00Z">
        <w:r w:rsidR="008A1DE1" w:rsidRPr="000A43A6">
          <w:t xml:space="preserve"> </w:t>
        </w:r>
      </w:ins>
      <w:r w:rsidR="00FF1F8E" w:rsidRPr="000A43A6">
        <w:t xml:space="preserve">VPN </w:t>
      </w:r>
      <w:ins w:id="475"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476" w:author="Italo Busi" w:date="2021-10-11T19:10:00Z">
        <w:r w:rsidRPr="00E62FD5" w:rsidDel="00A07655">
          <w:delText>cases</w:delText>
        </w:r>
        <w:r w:rsidR="009A5463" w:rsidRPr="00E62FD5" w:rsidDel="00A07655">
          <w:delText xml:space="preserve"> </w:delText>
        </w:r>
      </w:del>
      <w:ins w:id="477"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478" w:author="Italo Busi" w:date="2021-10-11T19:08:00Z">
        <w:r w:rsidR="00A07655">
          <w:t xml:space="preserve">multi-layer </w:t>
        </w:r>
      </w:ins>
      <w:r w:rsidR="00205F44" w:rsidRPr="00E62FD5">
        <w:t xml:space="preserve">coordination </w:t>
      </w:r>
      <w:del w:id="479"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w:t>
      </w:r>
      <w:del w:id="480" w:author="Italo Busi" w:date="2021-10-18T12:10:00Z">
        <w:r w:rsidRPr="000A43A6" w:rsidDel="008A1DE1">
          <w:delText>VPN</w:delText>
        </w:r>
      </w:del>
      <w:r w:rsidRPr="000A43A6">
        <w:t>/L3</w:t>
      </w:r>
      <w:ins w:id="481" w:author="Italo Busi" w:date="2021-10-18T12:10:00Z">
        <w:r w:rsidR="008A1DE1" w:rsidRPr="000A43A6">
          <w:t xml:space="preserve"> </w:t>
        </w:r>
      </w:ins>
      <w:r w:rsidRPr="000A43A6">
        <w:t xml:space="preserve">VPN </w:t>
      </w:r>
      <w:ins w:id="482"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483"/>
      <w:commentRangeStart w:id="484"/>
      <w:r w:rsidR="009A5463" w:rsidRPr="00E62FD5">
        <w:t xml:space="preserve">optimizations </w:t>
      </w:r>
      <w:commentRangeEnd w:id="483"/>
      <w:r w:rsidR="00DD2CDC">
        <w:rPr>
          <w:rStyle w:val="CommentReference"/>
        </w:rPr>
        <w:commentReference w:id="483"/>
      </w:r>
      <w:commentRangeEnd w:id="484"/>
      <w:r w:rsidR="00A07655">
        <w:rPr>
          <w:rStyle w:val="CommentReference"/>
        </w:rPr>
        <w:commentReference w:id="484"/>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485"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486" w:author="Italo Busi" w:date="2021-11-26T15:59:00Z"/>
        </w:rPr>
        <w:pPrChange w:id="487" w:author="Italo Busi" w:date="2021-11-26T15:59:00Z">
          <w:pPr>
            <w:pStyle w:val="RFCListBullet"/>
          </w:pPr>
        </w:pPrChange>
      </w:pPr>
      <w:ins w:id="488" w:author="Italo Busi" w:date="2021-11-26T15:59:00Z">
        <w:r>
          <w:t>The latter workflow cases are outside the scope of this document.</w:t>
        </w:r>
      </w:ins>
    </w:p>
    <w:p w14:paraId="5DDC6B70" w14:textId="36EE8419" w:rsidR="000B2898" w:rsidRDefault="00830AAF" w:rsidP="000B2898">
      <w:pPr>
        <w:rPr>
          <w:ins w:id="489" w:author="Italo Busi" w:date="2021-11-26T15:53:00Z"/>
        </w:rPr>
      </w:pPr>
      <w:del w:id="490"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91" w:author="Italo Busi" w:date="2021-11-26T15:52:00Z">
        <w:r w:rsidR="000A43A6">
          <w:t xml:space="preserve">This document </w:t>
        </w:r>
      </w:ins>
      <w:ins w:id="492" w:author="Italo Busi" w:date="2021-11-26T15:59:00Z">
        <w:r w:rsidR="000664D9">
          <w:t xml:space="preserve">analyses the use </w:t>
        </w:r>
      </w:ins>
      <w:ins w:id="493" w:author="Italo Busi" w:date="2021-11-26T15:53:00Z">
        <w:r w:rsidR="000A43A6">
          <w:t xml:space="preserve">cases </w:t>
        </w:r>
      </w:ins>
      <w:ins w:id="494" w:author="Italo Busi" w:date="2021-11-26T15:52:00Z">
        <w:r w:rsidR="000A43A6">
          <w:t>where</w:t>
        </w:r>
      </w:ins>
      <w:ins w:id="495" w:author="Italo Busi" w:date="2021-11-26T15:53:00Z">
        <w:r w:rsidR="000A43A6">
          <w:t xml:space="preserve"> multi-layer coordination is triggered by a network service request </w:t>
        </w:r>
      </w:ins>
      <w:ins w:id="496" w:author="Italo Busi" w:date="2021-11-26T15:59:00Z">
        <w:r w:rsidR="000664D9">
          <w:t xml:space="preserve">received </w:t>
        </w:r>
      </w:ins>
      <w:ins w:id="497" w:author="Italo Busi" w:date="2021-11-26T15:53:00Z">
        <w:r w:rsidR="000A43A6">
          <w:t>from the OSS/Orchestration layer</w:t>
        </w:r>
      </w:ins>
      <w:r w:rsidR="00FD61A2">
        <w:t>.</w:t>
      </w:r>
    </w:p>
    <w:p w14:paraId="105AD798" w14:textId="45D31FBB" w:rsidR="008C6AAA" w:rsidRPr="00E62FD5" w:rsidRDefault="003F2231" w:rsidP="00267917">
      <w:pPr>
        <w:pStyle w:val="Heading3"/>
      </w:pPr>
      <w:bookmarkStart w:id="498" w:name="_Toc53130235"/>
      <w:bookmarkStart w:id="499" w:name="_Ref84892780"/>
      <w:bookmarkStart w:id="500" w:name="_Ref93943876"/>
      <w:bookmarkStart w:id="501" w:name="_Toc94525871"/>
      <w:ins w:id="502" w:author="Italo Busi" w:date="2022-01-24T18:55:00Z">
        <w:r>
          <w:t xml:space="preserve">Multi-domain </w:t>
        </w:r>
      </w:ins>
      <w:r w:rsidR="00762554">
        <w:t>L2/L3</w:t>
      </w:r>
      <w:ins w:id="503" w:author="Italo Busi" w:date="2021-10-18T12:10:00Z">
        <w:r w:rsidR="008A1DE1">
          <w:t xml:space="preserve"> </w:t>
        </w:r>
      </w:ins>
      <w:r w:rsidR="00762554">
        <w:t>VPN</w:t>
      </w:r>
      <w:r w:rsidR="002C6A4A">
        <w:t xml:space="preserve"> </w:t>
      </w:r>
      <w:del w:id="504" w:author="Italo Busi" w:date="2021-10-12T13:50:00Z">
        <w:r w:rsidR="00E33E77" w:rsidRPr="00E62FD5" w:rsidDel="00FA7372">
          <w:delText xml:space="preserve">Service </w:delText>
        </w:r>
      </w:del>
      <w:ins w:id="505" w:author="Italo Busi" w:date="2021-10-12T13:50:00Z">
        <w:r w:rsidR="00FA7372">
          <w:t>network s</w:t>
        </w:r>
        <w:r w:rsidR="00FA7372" w:rsidRPr="00E62FD5">
          <w:t>ervice</w:t>
        </w:r>
      </w:ins>
      <w:ins w:id="506" w:author="Italo Busi" w:date="2022-01-24T18:55:00Z">
        <w:r>
          <w:t>s</w:t>
        </w:r>
      </w:ins>
      <w:del w:id="507" w:author="Italo Busi" w:date="2021-10-11T19:26:00Z">
        <w:r w:rsidR="00E33E77" w:rsidRPr="00E62FD5" w:rsidDel="00ED4616">
          <w:delText xml:space="preserve">Request </w:delText>
        </w:r>
        <w:r w:rsidR="003B0B6A" w:rsidRPr="00E62FD5" w:rsidDel="00ED4616">
          <w:delText>North Bound of MDSC</w:delText>
        </w:r>
      </w:del>
      <w:bookmarkEnd w:id="498"/>
      <w:bookmarkEnd w:id="499"/>
      <w:bookmarkEnd w:id="500"/>
      <w:bookmarkEnd w:id="501"/>
    </w:p>
    <w:p w14:paraId="080D98D8" w14:textId="7A20B08B" w:rsidR="00DC489B" w:rsidRPr="000A43A6" w:rsidDel="00ED4616" w:rsidRDefault="000B2898" w:rsidP="000135F0">
      <w:pPr>
        <w:rPr>
          <w:moveFrom w:id="508" w:author="Italo Busi" w:date="2021-10-11T19:19:00Z"/>
        </w:rPr>
      </w:pPr>
      <w:moveFromRangeStart w:id="509" w:author="Italo Busi" w:date="2021-10-11T19:19:00Z" w:name="move84872372"/>
      <w:moveFrom w:id="510"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511" w:author="Italo Busi" w:date="2021-10-11T19:19:00Z"/>
      <w:moveFrom w:id="512"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513" w:author="Italo Busi" w:date="2021-10-11T19:19:00Z"/>
        </w:rPr>
      </w:pPr>
      <w:moveFrom w:id="514"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lastRenderedPageBreak/>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515" w:author="Italo Busi" w:date="2021-10-11T19:19:00Z"/>
        </w:rPr>
      </w:pPr>
      <w:moveFrom w:id="516" w:author="Italo Busi" w:date="2021-10-11T19:19:00Z">
        <w:r w:rsidRPr="000A43A6" w:rsidDel="00ED4616">
          <w:rPr>
            <w:bCs/>
          </w:rPr>
          <w:fldChar w:fldCharType="begin"/>
        </w:r>
        <w:r w:rsidRPr="000A43A6" w:rsidDel="00ED4616">
          <w:rPr>
            <w:bCs/>
          </w:rPr>
          <w:instrText xml:space="preserve"> REF _Ref47973570 \r \h  \* MERGEFORMAT </w:instrText>
        </w:r>
      </w:moveFrom>
      <w:del w:id="517" w:author="Italo Busi" w:date="2021-10-11T19:19:00Z">
        <w:r w:rsidRPr="000A43A6" w:rsidDel="00ED4616">
          <w:rPr>
            <w:bCs/>
          </w:rPr>
        </w:r>
      </w:del>
      <w:moveFrom w:id="518"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519" w:author="Italo Busi" w:date="2021-10-11T19:19:00Z"/>
        </w:rPr>
      </w:pPr>
      <w:moveFrom w:id="520" w:author="Italo Busi" w:date="2021-10-11T19:19:00Z">
        <w:r w:rsidRPr="000A43A6" w:rsidDel="00ED4616">
          <w:t xml:space="preserve">            +-------------------------------------------+</w:t>
        </w:r>
      </w:moveFrom>
    </w:p>
    <w:p w14:paraId="666A7091" w14:textId="112C9CEE" w:rsidR="00D50BF9" w:rsidRPr="000A43A6" w:rsidDel="00ED4616" w:rsidRDefault="00D50BF9" w:rsidP="00D50BF9">
      <w:pPr>
        <w:pStyle w:val="RFCFigure"/>
        <w:rPr>
          <w:moveFrom w:id="521" w:author="Italo Busi" w:date="2021-10-11T19:19:00Z"/>
        </w:rPr>
      </w:pPr>
      <w:moveFrom w:id="522"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523" w:author="Italo Busi" w:date="2021-10-11T19:19:00Z"/>
        </w:rPr>
      </w:pPr>
      <w:moveFrom w:id="524"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525" w:author="Italo Busi" w:date="2021-10-11T19:19:00Z"/>
        </w:rPr>
      </w:pPr>
      <w:moveFrom w:id="526"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527" w:author="Italo Busi" w:date="2021-10-11T19:19:00Z"/>
        </w:rPr>
      </w:pPr>
      <w:moveFrom w:id="528"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529" w:author="Italo Busi" w:date="2021-10-11T19:19:00Z"/>
        </w:rPr>
      </w:pPr>
      <w:moveFrom w:id="530"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531" w:author="Italo Busi" w:date="2021-10-11T19:19:00Z"/>
        </w:rPr>
      </w:pPr>
      <w:moveFrom w:id="532"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533" w:author="Italo Busi" w:date="2021-10-11T19:19:00Z"/>
        </w:rPr>
      </w:pPr>
      <w:moveFrom w:id="534"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535" w:author="Italo Busi" w:date="2021-10-11T19:19:00Z"/>
        </w:rPr>
      </w:pPr>
      <w:moveFrom w:id="536"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537" w:author="Italo Busi" w:date="2021-10-11T19:19:00Z"/>
        </w:rPr>
      </w:pPr>
      <w:moveFrom w:id="538"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539" w:author="Italo Busi" w:date="2021-10-11T19:19:00Z"/>
        </w:rPr>
      </w:pPr>
      <w:moveFrom w:id="540"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541" w:author="Italo Busi" w:date="2021-10-11T19:19:00Z"/>
        </w:rPr>
      </w:pPr>
      <w:moveFrom w:id="542"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543" w:author="Italo Busi" w:date="2021-10-11T19:19:00Z"/>
        </w:rPr>
      </w:pPr>
      <w:moveFrom w:id="544"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545" w:author="Italo Busi" w:date="2021-10-11T19:19:00Z"/>
        </w:rPr>
      </w:pPr>
      <w:moveFrom w:id="546"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547" w:author="Italo Busi" w:date="2021-10-11T19:19:00Z"/>
        </w:rPr>
      </w:pPr>
      <w:moveFrom w:id="548"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549" w:author="Italo Busi" w:date="2021-10-11T19:19:00Z"/>
        </w:rPr>
      </w:pPr>
      <w:moveFrom w:id="550"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551" w:author="Italo Busi" w:date="2021-10-11T19:19:00Z"/>
        </w:rPr>
      </w:pPr>
      <w:moveFrom w:id="552"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553" w:author="Italo Busi" w:date="2021-10-11T19:19:00Z"/>
        </w:rPr>
      </w:pPr>
    </w:p>
    <w:p w14:paraId="24202B01" w14:textId="0F41BC04" w:rsidR="00D50BF9" w:rsidRPr="000A43A6" w:rsidDel="00ED4616" w:rsidRDefault="00D50BF9" w:rsidP="00D50BF9">
      <w:pPr>
        <w:pStyle w:val="Caption"/>
        <w:rPr>
          <w:moveFrom w:id="554" w:author="Italo Busi" w:date="2021-10-11T19:19:00Z"/>
        </w:rPr>
      </w:pPr>
      <w:bookmarkStart w:id="555" w:name="_Ref47973570"/>
      <w:moveFrom w:id="556" w:author="Italo Busi" w:date="2021-10-11T19:19:00Z">
        <w:r w:rsidRPr="000A43A6" w:rsidDel="00ED4616">
          <w:t>Service Request Process</w:t>
        </w:r>
        <w:bookmarkEnd w:id="555"/>
      </w:moveFrom>
    </w:p>
    <w:p w14:paraId="190EA8D2" w14:textId="49DC6AE5" w:rsidR="000135F0" w:rsidRPr="000A43A6" w:rsidDel="00ED4616" w:rsidRDefault="00BE6FCE" w:rsidP="000135F0">
      <w:pPr>
        <w:pStyle w:val="RFCListBullet"/>
        <w:rPr>
          <w:moveFrom w:id="557" w:author="Italo Busi" w:date="2021-10-11T19:19:00Z"/>
        </w:rPr>
      </w:pPr>
      <w:moveFrom w:id="558"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559" w:author="Italo Busi" w:date="2021-10-11T19:19:00Z"/>
        </w:rPr>
      </w:pPr>
      <w:moveFrom w:id="560"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561" w:author="Italo Busi" w:date="2021-10-11T19:19:00Z"/>
        </w:rPr>
      </w:pPr>
      <w:moveFrom w:id="562"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563" w:author="Italo Busi" w:date="2021-10-11T19:19:00Z"/>
        </w:rPr>
      </w:pPr>
      <w:moveFrom w:id="564" w:author="Italo Busi" w:date="2021-10-11T19:19:00Z">
        <w:r w:rsidRPr="000A43A6" w:rsidDel="00ED4616">
          <w:lastRenderedPageBreak/>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r w:rsidRPr="000A43A6" w:rsidDel="00ED4616">
          <w:rPr>
            <w:rPrChange w:id="565" w:author="Italo Busi" w:date="2021-11-26T15:54:00Z">
              <w:rPr>
                <w:highlight w:val="yellow"/>
              </w:rPr>
            </w:rPrChange>
          </w:rPr>
          <w:t xml:space="preserve">whose </w:t>
        </w:r>
        <w:r w:rsidR="00F36068" w:rsidRPr="000A43A6" w:rsidDel="00ED4616">
          <w:rPr>
            <w:rPrChange w:id="566" w:author="Italo Busi" w:date="2021-11-26T15:54:00Z">
              <w:rPr>
                <w:highlight w:val="yellow"/>
              </w:rPr>
            </w:rPrChange>
          </w:rPr>
          <w:t xml:space="preserve">primary focus is </w:t>
        </w:r>
        <w:r w:rsidRPr="000A43A6" w:rsidDel="00ED4616">
          <w:rPr>
            <w:rPrChange w:id="567" w:author="Italo Busi" w:date="2021-11-26T15:54:00Z">
              <w:rPr>
                <w:highlight w:val="yellow"/>
              </w:rPr>
            </w:rPrChange>
          </w:rPr>
          <w:t xml:space="preserve">the </w:t>
        </w:r>
        <w:r w:rsidR="00F36068" w:rsidRPr="000A43A6" w:rsidDel="00ED4616">
          <w:rPr>
            <w:rPrChange w:id="568" w:author="Italo Busi" w:date="2021-11-26T15:54:00Z">
              <w:rPr>
                <w:highlight w:val="yellow"/>
              </w:rPr>
            </w:rPrChange>
          </w:rPr>
          <w:t>MPI</w:t>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569" w:author="Italo Busi" w:date="2021-10-11T19:19:00Z"/>
        </w:rPr>
      </w:pPr>
      <w:moveFrom w:id="570" w:author="Italo Busi" w:date="2021-10-11T19:19:00Z">
        <w:r w:rsidRPr="000A43A6" w:rsidDel="00ED4616">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r w:rsidR="006A1DC3" w:rsidRPr="000A43A6" w:rsidDel="00ED4616">
          <w:rPr>
            <w:rPrChange w:id="571" w:author="Italo Busi" w:date="2021-11-26T15:54:00Z">
              <w:rPr>
                <w:highlight w:val="yellow"/>
              </w:rPr>
            </w:rPrChange>
          </w:rPr>
          <w:t xml:space="preserve">whose </w:t>
        </w:r>
        <w:r w:rsidR="00F36068" w:rsidRPr="000A43A6" w:rsidDel="00ED4616">
          <w:rPr>
            <w:rPrChange w:id="572" w:author="Italo Busi" w:date="2021-11-26T15:54:00Z">
              <w:rPr>
                <w:highlight w:val="yellow"/>
              </w:rPr>
            </w:rPrChange>
          </w:rPr>
          <w:t xml:space="preserve">primary focus is </w:t>
        </w:r>
        <w:r w:rsidRPr="000A43A6" w:rsidDel="00ED4616">
          <w:rPr>
            <w:rPrChange w:id="573" w:author="Italo Busi" w:date="2021-11-26T15:54:00Z">
              <w:rPr>
                <w:highlight w:val="yellow"/>
              </w:rPr>
            </w:rPrChange>
          </w:rPr>
          <w:t xml:space="preserve">the </w:t>
        </w:r>
        <w:r w:rsidR="00F36068" w:rsidRPr="000A43A6" w:rsidDel="00ED4616">
          <w:rPr>
            <w:rPrChange w:id="574" w:author="Italo Busi" w:date="2021-11-26T15:54:00Z">
              <w:rPr>
                <w:highlight w:val="yellow"/>
              </w:rPr>
            </w:rPrChange>
          </w:rPr>
          <w:t>MPI</w:t>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575" w:author="Italo Busi" w:date="2021-10-11T19:19:00Z"/>
        </w:rPr>
      </w:pPr>
      <w:moveFrom w:id="576"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577" w:author="Italo Busi" w:date="2021-10-11T19:19:00Z"/>
        </w:rPr>
      </w:pPr>
      <w:moveFrom w:id="578"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r w:rsidRPr="000A43A6" w:rsidDel="00ED4616">
          <w:rPr>
            <w:rPrChange w:id="579" w:author="Italo Busi" w:date="2021-11-26T15:54:00Z">
              <w:rPr>
                <w:highlight w:val="yellow"/>
              </w:rPr>
            </w:rPrChange>
          </w:rPr>
          <w:t>instance</w:t>
        </w:r>
        <w:r w:rsidR="006A1DC3" w:rsidRPr="000A43A6" w:rsidDel="00ED4616">
          <w:rPr>
            <w:rPrChange w:id="580" w:author="Italo Busi" w:date="2021-11-26T15:54:00Z">
              <w:rPr>
                <w:highlight w:val="yellow"/>
              </w:rPr>
            </w:rPrChange>
          </w:rPr>
          <w:t>s</w:t>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81" w:author="Italo Busi" w:date="2021-10-11T19:19:00Z"/>
        </w:rPr>
      </w:pPr>
      <w:moveFrom w:id="582"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83" w:author="Italo Busi" w:date="2021-10-11T19:19:00Z"/>
        </w:rPr>
      </w:pPr>
      <w:moveFrom w:id="584"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85" w:author="Italo Busi" w:date="2021-10-11T19:26:00Z"/>
        </w:rPr>
      </w:pPr>
      <w:bookmarkStart w:id="586" w:name="_Ref40961280"/>
      <w:bookmarkStart w:id="587" w:name="_Toc53130236"/>
      <w:bookmarkStart w:id="588" w:name="_Toc85018174"/>
      <w:bookmarkStart w:id="589" w:name="_Toc85018213"/>
      <w:bookmarkStart w:id="590" w:name="_Toc90915356"/>
      <w:bookmarkStart w:id="591" w:name="_Toc92820309"/>
      <w:bookmarkStart w:id="592" w:name="_Toc92820357"/>
      <w:bookmarkStart w:id="593" w:name="_Toc93315440"/>
      <w:bookmarkStart w:id="594" w:name="_Toc93315488"/>
      <w:bookmarkStart w:id="595" w:name="_Toc93315536"/>
      <w:bookmarkStart w:id="596" w:name="_Toc93315912"/>
      <w:bookmarkStart w:id="597" w:name="_Toc93315960"/>
      <w:bookmarkStart w:id="598" w:name="_Toc93316116"/>
      <w:bookmarkStart w:id="599" w:name="_Toc93316164"/>
      <w:bookmarkStart w:id="600" w:name="_Toc93945128"/>
      <w:bookmarkStart w:id="601" w:name="_Toc93945177"/>
      <w:bookmarkStart w:id="602" w:name="_Toc94032908"/>
      <w:bookmarkStart w:id="603" w:name="_Toc94032957"/>
      <w:bookmarkStart w:id="604" w:name="_Toc94525725"/>
      <w:bookmarkStart w:id="605" w:name="_Toc94525774"/>
      <w:bookmarkStart w:id="606" w:name="_Toc94525823"/>
      <w:bookmarkStart w:id="607" w:name="_Toc94525872"/>
      <w:moveFromRangeEnd w:id="509"/>
      <w:del w:id="608" w:author="Italo Busi" w:date="2021-10-11T19:26:00Z">
        <w:r w:rsidRPr="000A43A6" w:rsidDel="00ED4616">
          <w:delText>Service and Network Orchestration</w:delText>
        </w:r>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del>
    </w:p>
    <w:p w14:paraId="2396CF83" w14:textId="43CA38B5" w:rsidR="004B0663" w:rsidRDefault="004B0663" w:rsidP="004B0663">
      <w:pPr>
        <w:rPr>
          <w:moveTo w:id="609" w:author="Italo Busi" w:date="2022-01-24T13:09:00Z"/>
        </w:rPr>
      </w:pPr>
      <w:ins w:id="610" w:author="Italo Busi" w:date="2022-01-24T13:11:00Z">
        <w:r>
          <w:fldChar w:fldCharType="begin"/>
        </w:r>
        <w:r>
          <w:instrText xml:space="preserve"> REF _Ref93922317 \r \h </w:instrText>
        </w:r>
      </w:ins>
      <w:r>
        <w:fldChar w:fldCharType="separate"/>
      </w:r>
      <w:ins w:id="611" w:author="Italo Busi" w:date="2022-01-31T12:49:00Z">
        <w:r w:rsidR="00892580">
          <w:t>Figure 2</w:t>
        </w:r>
      </w:ins>
      <w:ins w:id="612" w:author="Italo Busi" w:date="2022-01-24T13:11:00Z">
        <w:r>
          <w:fldChar w:fldCharType="end"/>
        </w:r>
      </w:ins>
      <w:moveToRangeStart w:id="613" w:author="Italo Busi" w:date="2022-01-24T13:09:00Z" w:name="move93922166"/>
      <w:moveTo w:id="614" w:author="Italo Busi" w:date="2022-01-24T13:09:00Z">
        <w:del w:id="615" w:author="Italo Busi" w:date="2022-01-24T13:11:00Z">
          <w:r w:rsidDel="004B0663">
            <w:fldChar w:fldCharType="begin"/>
          </w:r>
          <w:r w:rsidDel="004B0663">
            <w:delInstrText xml:space="preserve"> REF _Ref73979994 \r \h </w:delInstrText>
          </w:r>
        </w:del>
      </w:moveTo>
      <w:del w:id="616" w:author="Italo Busi" w:date="2022-01-24T13:11:00Z"/>
      <w:moveTo w:id="617" w:author="Italo Busi" w:date="2022-01-24T13:09:00Z">
        <w:del w:id="618" w:author="Italo Busi" w:date="2022-01-24T13:11:00Z">
          <w:r w:rsidDel="004B0663">
            <w:fldChar w:fldCharType="separate"/>
          </w:r>
        </w:del>
        <w:del w:id="619" w:author="Italo Busi" w:date="2022-01-24T13:09:00Z">
          <w:r w:rsidDel="004B0663">
            <w:delText>Figure 4</w:delText>
          </w:r>
        </w:del>
        <w:del w:id="620" w:author="Italo Busi" w:date="2022-01-24T13:11:00Z">
          <w:r w:rsidDel="004B0663">
            <w:fldChar w:fldCharType="end"/>
          </w:r>
        </w:del>
        <w:r>
          <w:t xml:space="preserve"> provides an example of an hub&amp;spoke </w:t>
        </w:r>
      </w:moveTo>
      <w:ins w:id="621" w:author="Italo Busi" w:date="2022-01-24T18:58:00Z">
        <w:r w:rsidR="003F2231">
          <w:t xml:space="preserve">multi-domain </w:t>
        </w:r>
      </w:ins>
      <w:ins w:id="622" w:author="Italo Busi" w:date="2022-01-31T09:57:00Z">
        <w:r w:rsidR="00D15928">
          <w:t>L2/</w:t>
        </w:r>
      </w:ins>
      <w:moveTo w:id="623" w:author="Italo Busi" w:date="2022-01-24T13:09:00Z">
        <w:r w:rsidRPr="000D344F">
          <w:t>L3</w:t>
        </w:r>
      </w:moveTo>
      <w:ins w:id="624" w:author="Italo Busi" w:date="2022-01-31T09:57:00Z">
        <w:r w:rsidR="00D15928">
          <w:t xml:space="preserve"> </w:t>
        </w:r>
      </w:ins>
      <w:moveTo w:id="625" w:author="Italo Busi" w:date="2022-01-24T13:09:00Z">
        <w:r w:rsidRPr="000D344F">
          <w:t>VPN with three PEs where the hub PE (PE13) and one spoke PE (PE14) are within the same packet domain and the other spoke PE (PE23) is within a different packet domain</w:t>
        </w:r>
        <w:r>
          <w:t>.</w:t>
        </w:r>
      </w:moveTo>
    </w:p>
    <w:p w14:paraId="6BA396D3" w14:textId="77777777" w:rsidR="004B0663" w:rsidRDefault="004B0663" w:rsidP="004B0663">
      <w:pPr>
        <w:pStyle w:val="RFCFigure"/>
        <w:rPr>
          <w:moveTo w:id="626" w:author="Italo Busi" w:date="2022-01-24T13:09:00Z"/>
        </w:rPr>
      </w:pPr>
      <w:moveTo w:id="627" w:author="Italo Busi" w:date="2022-01-24T13:09:00Z">
        <w:r>
          <w:lastRenderedPageBreak/>
          <w:t xml:space="preserve">     ------</w:t>
        </w:r>
      </w:moveTo>
    </w:p>
    <w:p w14:paraId="7DDE0C5E" w14:textId="77777777" w:rsidR="004B0663" w:rsidRDefault="004B0663" w:rsidP="004B0663">
      <w:pPr>
        <w:pStyle w:val="RFCFigure"/>
        <w:rPr>
          <w:moveTo w:id="628" w:author="Italo Busi" w:date="2022-01-24T13:09:00Z"/>
        </w:rPr>
      </w:pPr>
      <w:moveTo w:id="629" w:author="Italo Busi" w:date="2022-01-24T13:09:00Z">
        <w:r>
          <w:t xml:space="preserve">    | CE13 |___________________</w:t>
        </w:r>
      </w:moveTo>
    </w:p>
    <w:p w14:paraId="4A8D6BC2" w14:textId="77777777" w:rsidR="004B0663" w:rsidRDefault="004B0663" w:rsidP="004B0663">
      <w:pPr>
        <w:pStyle w:val="RFCFigure"/>
        <w:rPr>
          <w:moveTo w:id="630" w:author="Italo Busi" w:date="2022-01-24T13:09:00Z"/>
        </w:rPr>
      </w:pPr>
      <w:moveTo w:id="631" w:author="Italo Busi" w:date="2022-01-24T13:09:00Z">
        <w:r>
          <w:t xml:space="preserve">     ------                    )           __________________</w:t>
        </w:r>
      </w:moveTo>
    </w:p>
    <w:p w14:paraId="2E6BC3D3" w14:textId="77777777" w:rsidR="004B0663" w:rsidRDefault="004B0663" w:rsidP="004B0663">
      <w:pPr>
        <w:pStyle w:val="RFCFigure"/>
        <w:rPr>
          <w:moveTo w:id="632" w:author="Italo Busi" w:date="2022-01-24T13:09:00Z"/>
        </w:rPr>
      </w:pPr>
      <w:moveTo w:id="633" w:author="Italo Busi" w:date="2022-01-24T13:09:00Z">
        <w:r>
          <w:t xml:space="preserve">    ( |                         )         (                  )</w:t>
        </w:r>
      </w:moveTo>
    </w:p>
    <w:p w14:paraId="77444107" w14:textId="77777777" w:rsidR="004B0663" w:rsidRDefault="004B0663" w:rsidP="004B0663">
      <w:pPr>
        <w:pStyle w:val="RFCFigure"/>
        <w:rPr>
          <w:moveTo w:id="634" w:author="Italo Busi" w:date="2022-01-24T13:09:00Z"/>
        </w:rPr>
      </w:pPr>
      <w:moveTo w:id="635" w:author="Italo Busi" w:date="2022-01-24T13:09:00Z">
        <w:r>
          <w:t xml:space="preserve">   (  | PE13     P15       BR11  )       (  BR21         P24  )</w:t>
        </w:r>
      </w:moveTo>
    </w:p>
    <w:p w14:paraId="107F9F69" w14:textId="77777777" w:rsidR="004B0663" w:rsidRDefault="004B0663" w:rsidP="004B0663">
      <w:pPr>
        <w:pStyle w:val="RFCFigure"/>
        <w:rPr>
          <w:moveTo w:id="636" w:author="Italo Busi" w:date="2022-01-24T13:09:00Z"/>
        </w:rPr>
      </w:pPr>
      <w:moveTo w:id="637" w:author="Italo Busi" w:date="2022-01-24T13:09:00Z">
        <w:r>
          <w:t xml:space="preserve">  ( ____         ___       ____   )     (   ____         ___   )</w:t>
        </w:r>
      </w:moveTo>
    </w:p>
    <w:p w14:paraId="0B1327FC" w14:textId="77777777" w:rsidR="004B0663" w:rsidRDefault="004B0663" w:rsidP="004B0663">
      <w:pPr>
        <w:pStyle w:val="RFCFigure"/>
        <w:rPr>
          <w:moveTo w:id="638" w:author="Italo Busi" w:date="2022-01-24T13:09:00Z"/>
        </w:rPr>
      </w:pPr>
      <w:moveTo w:id="639" w:author="Italo Busi" w:date="2022-01-24T13:09:00Z">
        <w:r>
          <w:t xml:space="preserve"> ( / H  \ _ _ _ /   \ _ _ /    \ _)_ _ _(_ /    \ _ _ _ /   \  )</w:t>
        </w:r>
      </w:moveTo>
    </w:p>
    <w:p w14:paraId="78F1A1CB" w14:textId="77777777" w:rsidR="004B0663" w:rsidRDefault="004B0663" w:rsidP="004B0663">
      <w:pPr>
        <w:pStyle w:val="RFCFigure"/>
        <w:rPr>
          <w:moveTo w:id="640" w:author="Italo Busi" w:date="2022-01-24T13:09:00Z"/>
        </w:rPr>
      </w:pPr>
      <w:moveTo w:id="641" w:author="Italo Busi" w:date="2022-01-24T13:09:00Z">
        <w:r>
          <w:t>(  \____/...    \___/     \____/   )   (   \____/       \___/   )</w:t>
        </w:r>
      </w:moveTo>
    </w:p>
    <w:p w14:paraId="68D8F23D" w14:textId="77777777" w:rsidR="004B0663" w:rsidRDefault="004B0663" w:rsidP="004B0663">
      <w:pPr>
        <w:pStyle w:val="RFCFigure"/>
        <w:rPr>
          <w:moveTo w:id="642" w:author="Italo Busi" w:date="2022-01-24T13:09:00Z"/>
        </w:rPr>
      </w:pPr>
      <w:moveTo w:id="643" w:author="Italo Busi" w:date="2022-01-24T13:09:00Z">
        <w:r>
          <w:t>(          :.....                   )  (                  |     )</w:t>
        </w:r>
      </w:moveTo>
    </w:p>
    <w:p w14:paraId="65D1F3FC" w14:textId="77777777" w:rsidR="004B0663" w:rsidRDefault="004B0663" w:rsidP="004B0663">
      <w:pPr>
        <w:pStyle w:val="RFCFigure"/>
        <w:rPr>
          <w:moveTo w:id="644" w:author="Italo Busi" w:date="2022-01-24T13:09:00Z"/>
        </w:rPr>
      </w:pPr>
      <w:moveTo w:id="645" w:author="Italo Busi" w:date="2022-01-24T13:09:00Z">
        <w:r>
          <w:t>(    ____       :__       ____      )  (  ____           _|__   )</w:t>
        </w:r>
      </w:moveTo>
    </w:p>
    <w:p w14:paraId="428A04FB" w14:textId="77777777" w:rsidR="004B0663" w:rsidRDefault="004B0663" w:rsidP="004B0663">
      <w:pPr>
        <w:pStyle w:val="RFCFigure"/>
        <w:rPr>
          <w:moveTo w:id="646" w:author="Italo Busi" w:date="2022-01-24T13:09:00Z"/>
        </w:rPr>
      </w:pPr>
      <w:moveTo w:id="647" w:author="Italo Busi" w:date="2022-01-24T13:09:00Z">
        <w:r>
          <w:t xml:space="preserve"> (  / S  \...../   \._._./    \__________/    \._._._._./  S \  )</w:t>
        </w:r>
      </w:moveTo>
    </w:p>
    <w:p w14:paraId="43EDE361" w14:textId="77777777" w:rsidR="004B0663" w:rsidRDefault="004B0663" w:rsidP="004B0663">
      <w:pPr>
        <w:pStyle w:val="RFCFigure"/>
        <w:rPr>
          <w:moveTo w:id="648" w:author="Italo Busi" w:date="2022-01-24T13:09:00Z"/>
        </w:rPr>
      </w:pPr>
      <w:moveTo w:id="649" w:author="Italo Busi" w:date="2022-01-24T13:09:00Z">
        <w:r>
          <w:t xml:space="preserve">  ( \____/     \___/     \____/     )  ( \____/         \____/  )</w:t>
        </w:r>
      </w:moveTo>
    </w:p>
    <w:p w14:paraId="1838E40C" w14:textId="77777777" w:rsidR="004B0663" w:rsidRDefault="004B0663" w:rsidP="004B0663">
      <w:pPr>
        <w:pStyle w:val="RFCFigure"/>
        <w:rPr>
          <w:moveTo w:id="650" w:author="Italo Busi" w:date="2022-01-24T13:09:00Z"/>
        </w:rPr>
      </w:pPr>
      <w:moveTo w:id="651" w:author="Italo Busi" w:date="2022-01-24T13:09:00Z">
        <w:r>
          <w:t xml:space="preserve">   (   |                           )    (                   |  )</w:t>
        </w:r>
      </w:moveTo>
    </w:p>
    <w:p w14:paraId="599151BC" w14:textId="77777777" w:rsidR="004B0663" w:rsidRDefault="004B0663" w:rsidP="004B0663">
      <w:pPr>
        <w:pStyle w:val="RFCFigure"/>
        <w:rPr>
          <w:moveTo w:id="652" w:author="Italo Busi" w:date="2022-01-24T13:09:00Z"/>
        </w:rPr>
      </w:pPr>
      <w:moveTo w:id="653" w:author="Italo Busi" w:date="2022-01-24T13:09:00Z">
        <w:r>
          <w:t xml:space="preserve">    (  | PE14   P16       BR12     )    ( BR22         PE23 |  )</w:t>
        </w:r>
      </w:moveTo>
    </w:p>
    <w:p w14:paraId="36F98E09" w14:textId="77777777" w:rsidR="004B0663" w:rsidRDefault="004B0663" w:rsidP="004B0663">
      <w:pPr>
        <w:pStyle w:val="RFCFigure"/>
        <w:rPr>
          <w:moveTo w:id="654" w:author="Italo Busi" w:date="2022-01-24T13:09:00Z"/>
        </w:rPr>
      </w:pPr>
      <w:moveTo w:id="655" w:author="Italo Busi" w:date="2022-01-24T13:09:00Z">
        <w:r>
          <w:t xml:space="preserve">     ( |                          )      (                  | )</w:t>
        </w:r>
      </w:moveTo>
    </w:p>
    <w:p w14:paraId="1ECAC8F6" w14:textId="77777777" w:rsidR="004B0663" w:rsidRDefault="004B0663" w:rsidP="004B0663">
      <w:pPr>
        <w:pStyle w:val="RFCFigure"/>
        <w:rPr>
          <w:moveTo w:id="656" w:author="Italo Busi" w:date="2022-01-24T13:09:00Z"/>
        </w:rPr>
      </w:pPr>
      <w:moveTo w:id="657" w:author="Italo Busi" w:date="2022-01-24T13:09:00Z">
        <w:r>
          <w:t xml:space="preserve">     ------                      )        (               ------</w:t>
        </w:r>
      </w:moveTo>
    </w:p>
    <w:p w14:paraId="648C491A" w14:textId="77777777" w:rsidR="004B0663" w:rsidRDefault="004B0663" w:rsidP="004B0663">
      <w:pPr>
        <w:pStyle w:val="RFCFigure"/>
        <w:rPr>
          <w:moveTo w:id="658" w:author="Italo Busi" w:date="2022-01-24T13:09:00Z"/>
        </w:rPr>
      </w:pPr>
      <w:moveTo w:id="659" w:author="Italo Busi" w:date="2022-01-24T13:09:00Z">
        <w:r>
          <w:t xml:space="preserve">    | CE14 | ___________________)          (_____________| CE23 |</w:t>
        </w:r>
      </w:moveTo>
    </w:p>
    <w:p w14:paraId="74DD4C13" w14:textId="77777777" w:rsidR="004B0663" w:rsidRDefault="004B0663" w:rsidP="004B0663">
      <w:pPr>
        <w:pStyle w:val="RFCFigure"/>
        <w:rPr>
          <w:moveTo w:id="660" w:author="Italo Busi" w:date="2022-01-24T13:09:00Z"/>
        </w:rPr>
      </w:pPr>
      <w:moveTo w:id="661" w:author="Italo Busi" w:date="2022-01-24T13:09:00Z">
        <w:r>
          <w:t xml:space="preserve">     ------                                               ------</w:t>
        </w:r>
      </w:moveTo>
    </w:p>
    <w:p w14:paraId="68BC68BD" w14:textId="77777777" w:rsidR="004B0663" w:rsidRDefault="004B0663" w:rsidP="004B0663">
      <w:pPr>
        <w:pStyle w:val="RFCFigure"/>
        <w:rPr>
          <w:moveTo w:id="662" w:author="Italo Busi" w:date="2022-01-24T13:09:00Z"/>
        </w:rPr>
      </w:pPr>
    </w:p>
    <w:p w14:paraId="1F0B13F9" w14:textId="77777777" w:rsidR="004B0663" w:rsidRDefault="004B0663" w:rsidP="004B0663">
      <w:pPr>
        <w:pStyle w:val="RFCFigure"/>
        <w:rPr>
          <w:moveTo w:id="663" w:author="Italo Busi" w:date="2022-01-24T13:09:00Z"/>
        </w:rPr>
      </w:pPr>
      <w:moveTo w:id="664" w:author="Italo Busi" w:date="2022-01-24T13:09:00Z">
        <w:r>
          <w:t xml:space="preserve">    _____________________________         ___________________</w:t>
        </w:r>
      </w:moveTo>
    </w:p>
    <w:p w14:paraId="0709EDDC" w14:textId="77777777" w:rsidR="004B0663" w:rsidRDefault="004B0663" w:rsidP="004B0663">
      <w:pPr>
        <w:pStyle w:val="RFCFigure"/>
        <w:rPr>
          <w:moveTo w:id="665" w:author="Italo Busi" w:date="2022-01-24T13:09:00Z"/>
        </w:rPr>
      </w:pPr>
      <w:moveTo w:id="666" w:author="Italo Busi" w:date="2022-01-24T13:09:00Z">
        <w:r>
          <w:t xml:space="preserve">   (                             )       (                   )</w:t>
        </w:r>
      </w:moveTo>
    </w:p>
    <w:p w14:paraId="22F6BF74" w14:textId="77777777" w:rsidR="004B0663" w:rsidRDefault="004B0663" w:rsidP="004B0663">
      <w:pPr>
        <w:pStyle w:val="RFCFigure"/>
        <w:rPr>
          <w:moveTo w:id="667" w:author="Italo Busi" w:date="2022-01-24T13:09:00Z"/>
        </w:rPr>
      </w:pPr>
      <w:moveTo w:id="668" w:author="Italo Busi" w:date="2022-01-24T13:09:00Z">
        <w:r>
          <w:t xml:space="preserve">  ( ____              ____        )     (       ____          )</w:t>
        </w:r>
      </w:moveTo>
    </w:p>
    <w:p w14:paraId="6F1B9742" w14:textId="77777777" w:rsidR="004B0663" w:rsidRDefault="004B0663" w:rsidP="004B0663">
      <w:pPr>
        <w:pStyle w:val="RFCFigure"/>
        <w:rPr>
          <w:moveTo w:id="669" w:author="Italo Busi" w:date="2022-01-24T13:09:00Z"/>
        </w:rPr>
      </w:pPr>
      <w:moveTo w:id="670" w:author="Italo Busi" w:date="2022-01-24T13:09:00Z">
        <w:r>
          <w:t xml:space="preserve"> ( /    \ __ _ _ _ _ /    \        )   (       /    \ _ _      )</w:t>
        </w:r>
      </w:moveTo>
    </w:p>
    <w:p w14:paraId="1086C22E" w14:textId="77777777" w:rsidR="004B0663" w:rsidRDefault="004B0663" w:rsidP="004B0663">
      <w:pPr>
        <w:pStyle w:val="RFCFigure"/>
        <w:rPr>
          <w:moveTo w:id="671" w:author="Italo Busi" w:date="2022-01-24T13:09:00Z"/>
        </w:rPr>
      </w:pPr>
      <w:moveTo w:id="672" w:author="Italo Busi" w:date="2022-01-24T13:09:00Z">
        <w:r>
          <w:t>(  \____/..          \____/         )  (       \____/    \     )</w:t>
        </w:r>
      </w:moveTo>
    </w:p>
    <w:p w14:paraId="1CD4144A" w14:textId="77777777" w:rsidR="004B0663" w:rsidRDefault="004B0663" w:rsidP="004B0663">
      <w:pPr>
        <w:pStyle w:val="RFCFigure"/>
        <w:rPr>
          <w:moveTo w:id="673" w:author="Italo Busi" w:date="2022-01-24T13:09:00Z"/>
        </w:rPr>
      </w:pPr>
      <w:moveTo w:id="674" w:author="Italo Busi" w:date="2022-01-24T13:09:00Z">
        <w:r>
          <w:t>(     |   :.....  ...:   \          )  (        /         \    )</w:t>
        </w:r>
      </w:moveTo>
    </w:p>
    <w:p w14:paraId="0F1B097E" w14:textId="77777777" w:rsidR="004B0663" w:rsidRDefault="004B0663" w:rsidP="004B0663">
      <w:pPr>
        <w:pStyle w:val="RFCFigure"/>
        <w:rPr>
          <w:moveTo w:id="675" w:author="Italo Busi" w:date="2022-01-24T13:09:00Z"/>
        </w:rPr>
      </w:pPr>
      <w:moveTo w:id="676" w:author="Italo Busi" w:date="2022-01-24T13:09:00Z">
        <w:r>
          <w:t>(    _|__      :__:        \____    )  (    ___/         __\_  )</w:t>
        </w:r>
      </w:moveTo>
    </w:p>
    <w:p w14:paraId="1B47D981" w14:textId="77777777" w:rsidR="004B0663" w:rsidRDefault="004B0663" w:rsidP="004B0663">
      <w:pPr>
        <w:pStyle w:val="RFCFigure"/>
        <w:rPr>
          <w:moveTo w:id="677" w:author="Italo Busi" w:date="2022-01-24T13:09:00Z"/>
        </w:rPr>
      </w:pPr>
      <w:moveTo w:id="678" w:author="Italo Busi" w:date="2022-01-24T13:09:00Z">
        <w:r>
          <w:t>(   /    \_ _ /    \ _ _ _ /    \   )  (   /    \ _ _ _ /    \ )</w:t>
        </w:r>
      </w:moveTo>
    </w:p>
    <w:p w14:paraId="2E6FDC37" w14:textId="77777777" w:rsidR="004B0663" w:rsidRDefault="004B0663" w:rsidP="004B0663">
      <w:pPr>
        <w:pStyle w:val="RFCFigure"/>
        <w:rPr>
          <w:moveTo w:id="679" w:author="Italo Busi" w:date="2022-01-24T13:09:00Z"/>
        </w:rPr>
      </w:pPr>
      <w:moveTo w:id="680" w:author="Italo Busi" w:date="2022-01-24T13:09:00Z">
        <w:r>
          <w:t xml:space="preserve"> (  \____/    \____/       \____/  )   (   \____/       \____/ )</w:t>
        </w:r>
      </w:moveTo>
    </w:p>
    <w:p w14:paraId="14600638" w14:textId="77777777" w:rsidR="004B0663" w:rsidRDefault="004B0663" w:rsidP="004B0663">
      <w:pPr>
        <w:pStyle w:val="RFCFigure"/>
        <w:rPr>
          <w:moveTo w:id="681" w:author="Italo Busi" w:date="2022-01-24T13:09:00Z"/>
        </w:rPr>
      </w:pPr>
      <w:moveTo w:id="682" w:author="Italo Busi" w:date="2022-01-24T13:09:00Z">
        <w:r>
          <w:t xml:space="preserve">  (                               )     (                     )</w:t>
        </w:r>
      </w:moveTo>
    </w:p>
    <w:p w14:paraId="42DB5CD3" w14:textId="77777777" w:rsidR="004B0663" w:rsidRDefault="004B0663" w:rsidP="004B0663">
      <w:pPr>
        <w:pStyle w:val="RFCFigure"/>
        <w:rPr>
          <w:moveTo w:id="683" w:author="Italo Busi" w:date="2022-01-24T13:09:00Z"/>
        </w:rPr>
      </w:pPr>
      <w:moveTo w:id="684" w:author="Italo Busi" w:date="2022-01-24T13:09:00Z">
        <w:r>
          <w:t xml:space="preserve">   (_____________________________)       (___________________)</w:t>
        </w:r>
      </w:moveTo>
    </w:p>
    <w:p w14:paraId="7484D341" w14:textId="77777777" w:rsidR="004B0663" w:rsidRDefault="004B0663" w:rsidP="004B0663">
      <w:pPr>
        <w:pStyle w:val="RFCFigure"/>
        <w:rPr>
          <w:moveTo w:id="685" w:author="Italo Busi" w:date="2022-01-24T13:09:00Z"/>
        </w:rPr>
      </w:pPr>
    </w:p>
    <w:p w14:paraId="26A96531" w14:textId="77777777" w:rsidR="004B0663" w:rsidRDefault="004B0663" w:rsidP="004B0663">
      <w:pPr>
        <w:pStyle w:val="RFCFigure"/>
        <w:rPr>
          <w:moveTo w:id="686" w:author="Italo Busi" w:date="2022-01-24T13:09:00Z"/>
        </w:rPr>
      </w:pPr>
      <w:moveTo w:id="687" w:author="Italo Busi" w:date="2022-01-24T13:09:00Z">
        <w:r>
          <w:t xml:space="preserve">          Optical Domain 1                  Optical Domain 2</w:t>
        </w:r>
      </w:moveTo>
    </w:p>
    <w:p w14:paraId="4B9BD6F3" w14:textId="77777777" w:rsidR="004B0663" w:rsidRDefault="004B0663" w:rsidP="004B0663">
      <w:pPr>
        <w:pStyle w:val="RFCFigure"/>
        <w:rPr>
          <w:moveTo w:id="688" w:author="Italo Busi" w:date="2022-01-24T13:09:00Z"/>
        </w:rPr>
      </w:pPr>
    </w:p>
    <w:p w14:paraId="3492136D" w14:textId="77777777" w:rsidR="004B0663" w:rsidRDefault="004B0663" w:rsidP="004B0663">
      <w:pPr>
        <w:pStyle w:val="RFCFigure"/>
        <w:rPr>
          <w:moveTo w:id="689" w:author="Italo Busi" w:date="2022-01-24T13:09:00Z"/>
        </w:rPr>
      </w:pPr>
    </w:p>
    <w:p w14:paraId="63000CB2" w14:textId="77777777" w:rsidR="004B0663" w:rsidRDefault="004B0663" w:rsidP="004B0663">
      <w:pPr>
        <w:pStyle w:val="RFCFigure"/>
        <w:rPr>
          <w:moveTo w:id="690" w:author="Italo Busi" w:date="2022-01-24T13:09:00Z"/>
        </w:rPr>
      </w:pPr>
      <w:moveTo w:id="691" w:author="Italo Busi" w:date="2022-01-24T13:09:00Z">
        <w:r>
          <w:t xml:space="preserve">     H / S = Hub VRF / Spoke VRF</w:t>
        </w:r>
      </w:moveTo>
    </w:p>
    <w:p w14:paraId="13F3E92D" w14:textId="77777777" w:rsidR="004B0663" w:rsidRDefault="004B0663" w:rsidP="004B0663">
      <w:pPr>
        <w:pStyle w:val="RFCFigure"/>
        <w:rPr>
          <w:moveTo w:id="692" w:author="Italo Busi" w:date="2022-01-24T13:09:00Z"/>
        </w:rPr>
      </w:pPr>
      <w:moveTo w:id="693" w:author="Italo Busi" w:date="2022-01-24T13:09:00Z">
        <w:r>
          <w:t xml:space="preserve">    ____   = Inter-domain interconnections</w:t>
        </w:r>
      </w:moveTo>
    </w:p>
    <w:p w14:paraId="0F451507" w14:textId="77777777" w:rsidR="004B0663" w:rsidRDefault="004B0663" w:rsidP="004B0663">
      <w:pPr>
        <w:pStyle w:val="RFCFigure"/>
        <w:rPr>
          <w:moveTo w:id="694" w:author="Italo Busi" w:date="2022-01-24T13:09:00Z"/>
        </w:rPr>
      </w:pPr>
      <w:moveTo w:id="695" w:author="Italo Busi" w:date="2022-01-24T13:09:00Z">
        <w:r>
          <w:t xml:space="preserve">    .....  = SR policy Path 1</w:t>
        </w:r>
      </w:moveTo>
    </w:p>
    <w:p w14:paraId="6844716D" w14:textId="77777777" w:rsidR="004B0663" w:rsidRDefault="004B0663" w:rsidP="004B0663">
      <w:pPr>
        <w:pStyle w:val="RFCFigure"/>
        <w:rPr>
          <w:moveTo w:id="696" w:author="Italo Busi" w:date="2022-01-24T13:09:00Z"/>
        </w:rPr>
      </w:pPr>
      <w:moveTo w:id="697" w:author="Italo Busi" w:date="2022-01-24T13:09:00Z">
        <w:r>
          <w:t xml:space="preserve">    _ _ _  = SR policy Path 2</w:t>
        </w:r>
      </w:moveTo>
    </w:p>
    <w:p w14:paraId="24C0522B" w14:textId="77777777" w:rsidR="004B0663" w:rsidRDefault="004B0663" w:rsidP="004B0663">
      <w:pPr>
        <w:pStyle w:val="RFCFigure"/>
        <w:rPr>
          <w:moveTo w:id="698" w:author="Italo Busi" w:date="2022-01-24T13:09:00Z"/>
        </w:rPr>
      </w:pPr>
    </w:p>
    <w:p w14:paraId="011D00DC" w14:textId="3EC9480C" w:rsidR="004B0663" w:rsidRPr="004B0663" w:rsidRDefault="00B9566D" w:rsidP="004B0663">
      <w:pPr>
        <w:pStyle w:val="Caption"/>
      </w:pPr>
      <w:bookmarkStart w:id="699" w:name="_Ref93922317"/>
      <w:commentRangeStart w:id="700"/>
      <w:ins w:id="701" w:author="Italo Busi" w:date="2022-01-25T17:21:00Z">
        <w:r>
          <w:t xml:space="preserve">- </w:t>
        </w:r>
      </w:ins>
      <w:r w:rsidR="004B0663" w:rsidRPr="004B0663">
        <w:t>Multi-domain L3VPN example</w:t>
      </w:r>
      <w:bookmarkEnd w:id="699"/>
      <w:commentRangeEnd w:id="700"/>
      <w:r w:rsidR="00021186">
        <w:rPr>
          <w:rStyle w:val="CommentReference"/>
          <w:bCs w:val="0"/>
        </w:rPr>
        <w:commentReference w:id="700"/>
      </w:r>
    </w:p>
    <w:p w14:paraId="50B6A51A" w14:textId="1F0A63DA" w:rsidR="004B0663" w:rsidRPr="00267F75" w:rsidDel="00021186" w:rsidRDefault="004B0663" w:rsidP="004B0663">
      <w:pPr>
        <w:rPr>
          <w:del w:id="702" w:author="Italo Busi" w:date="2022-01-31T12:44:00Z"/>
          <w:moveTo w:id="703" w:author="Italo Busi" w:date="2022-01-24T13:09:00Z"/>
          <w:i/>
        </w:rPr>
      </w:pPr>
      <w:moveTo w:id="704" w:author="Italo Busi" w:date="2022-01-24T13:09:00Z">
        <w:del w:id="705" w:author="Italo Busi" w:date="2022-01-31T12:44:00Z">
          <w:r w:rsidRPr="00267F75" w:rsidDel="00021186">
            <w:rPr>
              <w:b/>
              <w:i/>
              <w:highlight w:val="yellow"/>
            </w:rPr>
            <w:delText>[Editors’ note:]</w:delText>
          </w:r>
          <w:r w:rsidRPr="00267F75" w:rsidDel="00021186">
            <w:rPr>
              <w:i/>
              <w:highlight w:val="yellow"/>
            </w:rPr>
            <w:delText xml:space="preserve"> Update the SR policy paths to show the intra-domain PE13-P16-P14 and inter-domain PE13-BR11-BR12-P24-PE23 paths. No need to show the TI-LFA in this figure</w:delText>
          </w:r>
          <w:r w:rsidDel="00021186">
            <w:rPr>
              <w:i/>
              <w:highlight w:val="yellow"/>
            </w:rPr>
            <w:delText>.</w:delText>
          </w:r>
          <w:r w:rsidRPr="00B47F15" w:rsidDel="00021186">
            <w:rPr>
              <w:i/>
              <w:highlight w:val="yellow"/>
            </w:rPr>
            <w:delText xml:space="preserve"> </w:delText>
          </w:r>
          <w:r w:rsidDel="00021186">
            <w:rPr>
              <w:i/>
              <w:highlight w:val="yellow"/>
            </w:rPr>
            <w:delText>Remove also the intra-domain TI-LFA</w:delText>
          </w:r>
          <w:r w:rsidRPr="00267F75" w:rsidDel="00021186">
            <w:rPr>
              <w:i/>
              <w:highlight w:val="yellow"/>
            </w:rPr>
            <w:delText>.</w:delText>
          </w:r>
        </w:del>
      </w:moveTo>
    </w:p>
    <w:p w14:paraId="2312E053" w14:textId="6A88CD22" w:rsidR="00176017" w:rsidRPr="00B9566D" w:rsidRDefault="00176017" w:rsidP="00176017">
      <w:pPr>
        <w:rPr>
          <w:moveTo w:id="706" w:author="Italo Busi" w:date="2022-01-24T13:02:00Z"/>
        </w:rPr>
      </w:pPr>
      <w:moveToRangeStart w:id="707" w:author="Italo Busi" w:date="2022-01-24T13:02:00Z" w:name="move93921786"/>
      <w:moveToRangeEnd w:id="613"/>
      <w:moveTo w:id="708" w:author="Italo Busi" w:date="2022-01-24T13:02:00Z">
        <w:r w:rsidRPr="00B9566D">
          <w:lastRenderedPageBreak/>
          <w:t>There are many options to implement multi</w:t>
        </w:r>
        <w:r w:rsidRPr="00B9566D">
          <w:noBreakHyphen/>
          <w:t xml:space="preserve">domain </w:t>
        </w:r>
      </w:moveTo>
      <w:ins w:id="709" w:author="Italo Busi" w:date="2022-01-24T13:03:00Z">
        <w:r w:rsidRPr="00B9566D">
          <w:t>L2/</w:t>
        </w:r>
      </w:ins>
      <w:moveTo w:id="710" w:author="Italo Busi" w:date="2022-01-24T13:02:00Z">
        <w:r w:rsidRPr="00B9566D">
          <w:t>L3</w:t>
        </w:r>
      </w:moveTo>
      <w:ins w:id="711" w:author="Italo Busi" w:date="2022-01-24T13:03:00Z">
        <w:r w:rsidRPr="00B9566D">
          <w:t xml:space="preserve"> </w:t>
        </w:r>
      </w:ins>
      <w:moveTo w:id="712" w:author="Italo Busi" w:date="2022-01-24T13:02:00Z">
        <w:r w:rsidRPr="00B9566D">
          <w:t>VPN</w:t>
        </w:r>
      </w:moveTo>
      <w:ins w:id="713" w:author="Italo Busi" w:date="2022-01-24T13:03:00Z">
        <w:r w:rsidRPr="00B9566D">
          <w:t>s</w:t>
        </w:r>
      </w:ins>
      <w:moveTo w:id="714" w:author="Italo Busi" w:date="2022-01-24T13:02:00Z">
        <w:r w:rsidRPr="00B9566D">
          <w:t>, including:</w:t>
        </w:r>
      </w:moveTo>
    </w:p>
    <w:p w14:paraId="26348DAC" w14:textId="77777777" w:rsidR="00176017" w:rsidRPr="00B9566D" w:rsidRDefault="00176017" w:rsidP="00176017">
      <w:pPr>
        <w:pStyle w:val="ListParagraph"/>
        <w:numPr>
          <w:ilvl w:val="0"/>
          <w:numId w:val="60"/>
        </w:numPr>
        <w:rPr>
          <w:moveTo w:id="715" w:author="Italo Busi" w:date="2022-01-24T13:02:00Z"/>
        </w:rPr>
      </w:pPr>
      <w:moveTo w:id="716" w:author="Italo Busi" w:date="2022-01-24T13:02:00Z">
        <w:r w:rsidRPr="00B9566D">
          <w:t>BGP-LU (seamless MPLS)</w:t>
        </w:r>
      </w:moveTo>
    </w:p>
    <w:p w14:paraId="492BB7D5" w14:textId="77777777" w:rsidR="00176017" w:rsidRPr="00B9566D" w:rsidRDefault="00176017" w:rsidP="00176017">
      <w:pPr>
        <w:pStyle w:val="ListParagraph"/>
        <w:numPr>
          <w:ilvl w:val="0"/>
          <w:numId w:val="60"/>
        </w:numPr>
        <w:rPr>
          <w:moveTo w:id="717" w:author="Italo Busi" w:date="2022-01-24T13:02:00Z"/>
        </w:rPr>
      </w:pPr>
      <w:moveTo w:id="718" w:author="Italo Busi" w:date="2022-01-24T13:02:00Z">
        <w:r w:rsidRPr="00B9566D">
          <w:t>Inter-domain RSVP-TE</w:t>
        </w:r>
      </w:moveTo>
    </w:p>
    <w:p w14:paraId="2D3830A2" w14:textId="77777777" w:rsidR="00176017" w:rsidRPr="00B9566D" w:rsidRDefault="00176017" w:rsidP="00176017">
      <w:pPr>
        <w:pStyle w:val="ListParagraph"/>
        <w:numPr>
          <w:ilvl w:val="0"/>
          <w:numId w:val="60"/>
        </w:numPr>
        <w:rPr>
          <w:moveTo w:id="719" w:author="Italo Busi" w:date="2022-01-24T13:02:00Z"/>
        </w:rPr>
      </w:pPr>
      <w:moveTo w:id="720" w:author="Italo Busi" w:date="2022-01-24T13:02:00Z">
        <w:r w:rsidRPr="00B9566D">
          <w:t>Inter-domain SR-TE</w:t>
        </w:r>
      </w:moveTo>
    </w:p>
    <w:p w14:paraId="5FAE90EA" w14:textId="518EF5DB" w:rsidR="00176017" w:rsidRPr="00B9566D" w:rsidRDefault="00176017" w:rsidP="00176017">
      <w:pPr>
        <w:rPr>
          <w:moveTo w:id="721" w:author="Italo Busi" w:date="2022-01-24T13:02:00Z"/>
        </w:rPr>
      </w:pPr>
      <w:moveTo w:id="722" w:author="Italo Busi" w:date="2022-01-24T13:02:00Z">
        <w:r w:rsidRPr="00B9566D">
          <w:t xml:space="preserve">This </w:t>
        </w:r>
        <w:del w:id="723" w:author="Italo Busi" w:date="2022-01-24T13:04:00Z">
          <w:r w:rsidRPr="00B9566D" w:rsidDel="004B0663">
            <w:delText>version of the draft</w:delText>
          </w:r>
        </w:del>
      </w:moveTo>
      <w:ins w:id="724" w:author="Italo Busi" w:date="2022-01-24T13:04:00Z">
        <w:r w:rsidR="004B0663" w:rsidRPr="00B9566D">
          <w:t>document</w:t>
        </w:r>
      </w:ins>
      <w:moveTo w:id="725" w:author="Italo Busi" w:date="2022-01-24T13:02:00Z">
        <w:r w:rsidRPr="00B9566D">
          <w:t xml:space="preserve"> provides an analysis of the inter</w:t>
        </w:r>
        <w:r w:rsidRPr="00B9566D">
          <w:noBreakHyphen/>
          <w:t xml:space="preserve">domain SR-TE option. </w:t>
        </w:r>
        <w:del w:id="726" w:author="Italo Busi" w:date="2022-01-24T13:04:00Z">
          <w:r w:rsidRPr="00B9566D" w:rsidDel="004B0663">
            <w:delText>A future update of this draft will provide a high-level analysis of the BGP-LU option</w:delText>
          </w:r>
        </w:del>
      </w:moveTo>
      <w:ins w:id="727" w:author="Italo Busi" w:date="2022-01-24T13:04:00Z">
        <w:r w:rsidR="004B0663" w:rsidRPr="00B9566D">
          <w:t>The analysis of other options is outside the scope of this draft</w:t>
        </w:r>
      </w:ins>
      <w:moveTo w:id="728" w:author="Italo Busi" w:date="2022-01-24T13:02:00Z">
        <w:r w:rsidRPr="00B9566D">
          <w:t xml:space="preserve">. </w:t>
        </w:r>
      </w:moveTo>
    </w:p>
    <w:p w14:paraId="242B7496" w14:textId="33CB90C1" w:rsidR="004B0663" w:rsidRPr="00B9566D" w:rsidRDefault="00176017" w:rsidP="00176017">
      <w:pPr>
        <w:rPr>
          <w:ins w:id="729" w:author="Italo Busi" w:date="2022-01-24T13:04:00Z"/>
        </w:rPr>
      </w:pPr>
      <w:moveTo w:id="730" w:author="Italo Busi" w:date="2022-01-24T13:02:00Z">
        <w:r w:rsidRPr="00B9566D">
          <w:t xml:space="preserve">It is </w:t>
        </w:r>
      </w:moveTo>
      <w:ins w:id="731" w:author="Italo Busi" w:date="2022-01-31T09:57:00Z">
        <w:r w:rsidR="00D15928">
          <w:t xml:space="preserve">also </w:t>
        </w:r>
      </w:ins>
      <w:moveTo w:id="732" w:author="Italo Busi" w:date="2022-01-24T13:02:00Z">
        <w:r w:rsidRPr="00B9566D">
          <w:t>assumed that</w:t>
        </w:r>
        <w:del w:id="733" w:author="Italo Busi" w:date="2022-01-24T13:04:00Z">
          <w:r w:rsidRPr="00B9566D" w:rsidDel="004B0663">
            <w:delText xml:space="preserve"> </w:delText>
          </w:r>
        </w:del>
      </w:moveTo>
      <w:ins w:id="734" w:author="Italo Busi" w:date="2022-01-31T09:57:00Z">
        <w:r w:rsidR="00D15928">
          <w:t>:</w:t>
        </w:r>
      </w:ins>
    </w:p>
    <w:p w14:paraId="6F877251" w14:textId="237D1667" w:rsidR="004B0663" w:rsidRPr="00B9566D" w:rsidRDefault="00176017" w:rsidP="004B0663">
      <w:pPr>
        <w:pStyle w:val="RFCListBullet"/>
        <w:rPr>
          <w:ins w:id="735" w:author="Italo Busi" w:date="2022-01-24T13:07:00Z"/>
          <w:iCs/>
        </w:rPr>
      </w:pPr>
      <w:moveTo w:id="736" w:author="Italo Busi" w:date="2022-01-24T13:02:00Z">
        <w:r w:rsidRPr="00B9566D">
          <w:rPr>
            <w:iCs/>
          </w:rPr>
          <w:t xml:space="preserve">each packet domain in </w:t>
        </w:r>
      </w:moveTo>
      <w:ins w:id="737" w:author="Italo Busi" w:date="2022-01-24T13:11:00Z">
        <w:r w:rsidR="004B0663" w:rsidRPr="00B9566D">
          <w:fldChar w:fldCharType="begin"/>
        </w:r>
        <w:r w:rsidR="004B0663" w:rsidRPr="00B9566D">
          <w:instrText xml:space="preserve"> REF _Ref93922317 \r \h </w:instrText>
        </w:r>
      </w:ins>
      <w:r w:rsidR="00B9566D">
        <w:instrText xml:space="preserve"> \* MERGEFORMAT </w:instrText>
      </w:r>
      <w:ins w:id="738" w:author="Italo Busi" w:date="2022-01-24T13:11:00Z">
        <w:r w:rsidR="004B0663" w:rsidRPr="00B9566D">
          <w:fldChar w:fldCharType="separate"/>
        </w:r>
      </w:ins>
      <w:ins w:id="739" w:author="Italo Busi" w:date="2022-01-31T12:49:00Z">
        <w:r w:rsidR="00892580">
          <w:t>Figure 2</w:t>
        </w:r>
      </w:ins>
      <w:ins w:id="740" w:author="Italo Busi" w:date="2022-01-24T13:11:00Z">
        <w:r w:rsidR="004B0663" w:rsidRPr="00B9566D">
          <w:fldChar w:fldCharType="end"/>
        </w:r>
      </w:ins>
      <w:moveTo w:id="741" w:author="Italo Busi" w:date="2022-01-24T13:02:00Z">
        <w:del w:id="742" w:author="Italo Busi" w:date="2022-01-24T13:11:00Z">
          <w:r w:rsidRPr="00B9566D" w:rsidDel="004B0663">
            <w:rPr>
              <w:iCs/>
            </w:rPr>
            <w:fldChar w:fldCharType="begin"/>
          </w:r>
          <w:r w:rsidRPr="00B9566D" w:rsidDel="004B0663">
            <w:rPr>
              <w:iCs/>
            </w:rPr>
            <w:delInstrText xml:space="preserve"> REF _Ref73979994 \r \h  \* MERGEFORMAT </w:delInstrText>
          </w:r>
        </w:del>
      </w:moveTo>
      <w:del w:id="743" w:author="Italo Busi" w:date="2022-01-24T13:11:00Z">
        <w:r w:rsidRPr="00B9566D" w:rsidDel="004B0663">
          <w:rPr>
            <w:iCs/>
          </w:rPr>
        </w:r>
      </w:del>
      <w:moveTo w:id="744" w:author="Italo Busi" w:date="2022-01-24T13:02:00Z">
        <w:del w:id="745" w:author="Italo Busi" w:date="2022-01-24T13:11:00Z">
          <w:r w:rsidRPr="00B9566D" w:rsidDel="004B0663">
            <w:rPr>
              <w:iCs/>
            </w:rPr>
            <w:fldChar w:fldCharType="separate"/>
          </w:r>
        </w:del>
        <w:del w:id="746" w:author="Italo Busi" w:date="2022-01-24T13:06:00Z">
          <w:r w:rsidRPr="00B9566D" w:rsidDel="004B0663">
            <w:rPr>
              <w:iCs/>
            </w:rPr>
            <w:delText>Figure 4</w:delText>
          </w:r>
        </w:del>
        <w:del w:id="747" w:author="Italo Busi" w:date="2022-01-24T13:11:00Z">
          <w:r w:rsidRPr="00B9566D" w:rsidDel="004B0663">
            <w:rPr>
              <w:iCs/>
            </w:rPr>
            <w:fldChar w:fldCharType="end"/>
          </w:r>
        </w:del>
        <w:r w:rsidRPr="00B9566D">
          <w:rPr>
            <w:iCs/>
          </w:rPr>
          <w:t xml:space="preserve"> is implementing SR-TE and the stitching between two domains is done using end-to-end/multi-domain SR-TE</w:t>
        </w:r>
      </w:moveTo>
      <w:ins w:id="748" w:author="Italo Busi" w:date="2022-01-31T09:57:00Z">
        <w:r w:rsidR="00D15928">
          <w:rPr>
            <w:iCs/>
          </w:rPr>
          <w:t>;</w:t>
        </w:r>
      </w:ins>
      <w:moveTo w:id="749" w:author="Italo Busi" w:date="2022-01-24T13:02:00Z">
        <w:del w:id="750" w:author="Italo Busi" w:date="2022-01-24T13:07:00Z">
          <w:r w:rsidRPr="00B9566D" w:rsidDel="004B0663">
            <w:rPr>
              <w:iCs/>
            </w:rPr>
            <w:delText xml:space="preserve">. It is assumed that </w:delText>
          </w:r>
        </w:del>
      </w:moveTo>
    </w:p>
    <w:p w14:paraId="06838609" w14:textId="10D1428A" w:rsidR="004B0663" w:rsidRPr="00B9566D" w:rsidRDefault="00176017" w:rsidP="004B0663">
      <w:pPr>
        <w:pStyle w:val="RFCListBullet"/>
        <w:rPr>
          <w:ins w:id="751" w:author="Italo Busi" w:date="2022-01-24T13:07:00Z"/>
          <w:iCs/>
        </w:rPr>
      </w:pPr>
      <w:moveTo w:id="752" w:author="Italo Busi" w:date="2022-01-24T13:02:00Z">
        <w:r w:rsidRPr="00B9566D">
          <w:rPr>
            <w:iCs/>
          </w:rPr>
          <w:t>the bandwidth of each intra</w:t>
        </w:r>
        <w:r w:rsidRPr="00B9566D">
          <w:rPr>
            <w:iCs/>
          </w:rPr>
          <w:noBreakHyphen/>
          <w:t>domain SR-TE path is managed by its respective P-PNC</w:t>
        </w:r>
        <w:del w:id="753" w:author="Italo Busi" w:date="2022-01-24T13:07:00Z">
          <w:r w:rsidRPr="00B9566D" w:rsidDel="004B0663">
            <w:rPr>
              <w:iCs/>
            </w:rPr>
            <w:delText xml:space="preserve"> and that </w:delText>
          </w:r>
        </w:del>
      </w:moveTo>
      <w:ins w:id="754" w:author="Italo Busi" w:date="2022-01-31T09:57:00Z">
        <w:r w:rsidR="00D15928">
          <w:rPr>
            <w:iCs/>
          </w:rPr>
          <w:t>;</w:t>
        </w:r>
      </w:ins>
    </w:p>
    <w:p w14:paraId="53332279" w14:textId="46F268CC" w:rsidR="004B0663" w:rsidRPr="00B9566D" w:rsidRDefault="00176017" w:rsidP="004B0663">
      <w:pPr>
        <w:pStyle w:val="RFCListBullet"/>
        <w:rPr>
          <w:ins w:id="755" w:author="Italo Busi" w:date="2022-01-24T13:07:00Z"/>
          <w:iCs/>
        </w:rPr>
      </w:pPr>
      <w:moveTo w:id="756" w:author="Italo Busi" w:date="2022-01-24T13:02:00Z">
        <w:r w:rsidRPr="00B9566D">
          <w:rPr>
            <w:iCs/>
          </w:rPr>
          <w:t>binding SID is used for the end-to-end SR-TE path stitching</w:t>
        </w:r>
        <w:del w:id="757" w:author="Italo Busi" w:date="2022-01-24T13:07:00Z">
          <w:r w:rsidRPr="00B9566D" w:rsidDel="004B0663">
            <w:rPr>
              <w:iCs/>
            </w:rPr>
            <w:delText>. It is assumed that</w:delText>
          </w:r>
        </w:del>
      </w:moveTo>
      <w:ins w:id="758" w:author="Italo Busi" w:date="2022-01-31T09:57:00Z">
        <w:r w:rsidR="00D15928">
          <w:rPr>
            <w:iCs/>
          </w:rPr>
          <w:t>;</w:t>
        </w:r>
      </w:ins>
    </w:p>
    <w:p w14:paraId="46FA4796" w14:textId="435AF0A2" w:rsidR="00176017" w:rsidRPr="00B9566D" w:rsidRDefault="00176017" w:rsidP="004B0663">
      <w:pPr>
        <w:pStyle w:val="RFCListBullet"/>
        <w:rPr>
          <w:moveTo w:id="759" w:author="Italo Busi" w:date="2022-01-24T13:02:00Z"/>
          <w:iCs/>
        </w:rPr>
      </w:pPr>
      <w:moveTo w:id="760" w:author="Italo Busi" w:date="2022-01-24T13:02:00Z">
        <w:del w:id="761" w:author="Italo Busi" w:date="2022-01-24T13:07:00Z">
          <w:r w:rsidRPr="00B9566D" w:rsidDel="004B0663">
            <w:rPr>
              <w:iCs/>
            </w:rPr>
            <w:delText xml:space="preserve"> </w:delText>
          </w:r>
        </w:del>
        <w:r w:rsidRPr="00B9566D">
          <w:rPr>
            <w:iCs/>
          </w:rPr>
          <w:t xml:space="preserve">each packet domain in </w:t>
        </w:r>
      </w:moveTo>
      <w:ins w:id="762" w:author="Italo Busi" w:date="2022-01-24T13:12:00Z">
        <w:r w:rsidR="004B0663" w:rsidRPr="00B9566D">
          <w:fldChar w:fldCharType="begin"/>
        </w:r>
        <w:r w:rsidR="004B0663" w:rsidRPr="00B9566D">
          <w:instrText xml:space="preserve"> REF _Ref93922317 \r \h </w:instrText>
        </w:r>
      </w:ins>
      <w:r w:rsidR="00B9566D">
        <w:instrText xml:space="preserve"> \* MERGEFORMAT </w:instrText>
      </w:r>
      <w:ins w:id="763" w:author="Italo Busi" w:date="2022-01-24T13:12:00Z">
        <w:r w:rsidR="004B0663" w:rsidRPr="00B9566D">
          <w:fldChar w:fldCharType="separate"/>
        </w:r>
      </w:ins>
      <w:ins w:id="764" w:author="Italo Busi" w:date="2022-01-31T12:49:00Z">
        <w:r w:rsidR="00892580">
          <w:t>Figure 2</w:t>
        </w:r>
      </w:ins>
      <w:ins w:id="765" w:author="Italo Busi" w:date="2022-01-24T13:12:00Z">
        <w:r w:rsidR="004B0663" w:rsidRPr="00B9566D">
          <w:fldChar w:fldCharType="end"/>
        </w:r>
      </w:ins>
      <w:moveTo w:id="766" w:author="Italo Busi" w:date="2022-01-24T13:02:00Z">
        <w:del w:id="767" w:author="Italo Busi" w:date="2022-01-24T13:12:00Z">
          <w:r w:rsidRPr="00B9566D" w:rsidDel="004B0663">
            <w:rPr>
              <w:iCs/>
            </w:rPr>
            <w:fldChar w:fldCharType="begin"/>
          </w:r>
          <w:r w:rsidRPr="00B9566D" w:rsidDel="004B0663">
            <w:rPr>
              <w:iCs/>
            </w:rPr>
            <w:delInstrText xml:space="preserve"> REF _Ref73979994 \r \h  \* MERGEFORMAT </w:delInstrText>
          </w:r>
        </w:del>
      </w:moveTo>
      <w:del w:id="768" w:author="Italo Busi" w:date="2022-01-24T13:12:00Z">
        <w:r w:rsidRPr="00B9566D" w:rsidDel="004B0663">
          <w:rPr>
            <w:iCs/>
          </w:rPr>
        </w:r>
      </w:del>
      <w:moveTo w:id="769" w:author="Italo Busi" w:date="2022-01-24T13:02:00Z">
        <w:del w:id="770" w:author="Italo Busi" w:date="2022-01-24T13:12:00Z">
          <w:r w:rsidRPr="00B9566D" w:rsidDel="004B0663">
            <w:rPr>
              <w:iCs/>
            </w:rPr>
            <w:fldChar w:fldCharType="separate"/>
          </w:r>
        </w:del>
        <w:del w:id="771" w:author="Italo Busi" w:date="2022-01-24T13:07:00Z">
          <w:r w:rsidRPr="00B9566D" w:rsidDel="004B0663">
            <w:rPr>
              <w:iCs/>
            </w:rPr>
            <w:delText>Figure 4</w:delText>
          </w:r>
        </w:del>
        <w:del w:id="772" w:author="Italo Busi" w:date="2022-01-24T13:12:00Z">
          <w:r w:rsidRPr="00B9566D" w:rsidDel="004B0663">
            <w:rPr>
              <w:iCs/>
            </w:rPr>
            <w:fldChar w:fldCharType="end"/>
          </w:r>
        </w:del>
        <w:r w:rsidRPr="00B9566D">
          <w:rPr>
            <w:iCs/>
          </w:rPr>
          <w:t xml:space="preserve"> is using TI-LFA, with SRLG awareness, for local protection within each domain.</w:t>
        </w:r>
      </w:moveTo>
    </w:p>
    <w:p w14:paraId="0A991286" w14:textId="24962E60" w:rsidR="00176017" w:rsidRPr="00B9566D" w:rsidDel="004B0663" w:rsidRDefault="00176017" w:rsidP="00176017">
      <w:pPr>
        <w:rPr>
          <w:del w:id="773" w:author="Italo Busi" w:date="2022-01-24T13:07:00Z"/>
          <w:moveTo w:id="774" w:author="Italo Busi" w:date="2022-01-24T13:02:00Z"/>
          <w:i/>
        </w:rPr>
      </w:pPr>
      <w:moveTo w:id="775" w:author="Italo Busi" w:date="2022-01-24T13:02:00Z">
        <w:del w:id="776" w:author="Italo Busi" w:date="2022-01-24T13:07:00Z">
          <w:r w:rsidRPr="00B9566D" w:rsidDel="004B0663">
            <w:rPr>
              <w:b/>
              <w:i/>
            </w:rPr>
            <w:delText>[Editor’s note:]</w:delText>
          </w:r>
          <w:r w:rsidRPr="00B9566D" w:rsidDel="004B0663">
            <w:rPr>
              <w:i/>
            </w:rPr>
            <w:delText xml:space="preserve"> Analyze how TI-LFA can take into account multi-layer SRLG disjointness, providing that SRLG information is provided by the O-PNCs to the P-PNC throught the MDSC.</w:delText>
          </w:r>
        </w:del>
      </w:moveTo>
    </w:p>
    <w:p w14:paraId="2D6847AB" w14:textId="43E5F932" w:rsidR="00176017" w:rsidRPr="00E36A9F" w:rsidDel="004B0663" w:rsidRDefault="00176017" w:rsidP="00176017">
      <w:pPr>
        <w:rPr>
          <w:del w:id="777" w:author="Italo Busi" w:date="2022-01-24T13:07:00Z"/>
          <w:moveTo w:id="778" w:author="Italo Busi" w:date="2022-01-24T13:02:00Z"/>
          <w:i/>
        </w:rPr>
      </w:pPr>
      <w:moveTo w:id="779" w:author="Italo Busi" w:date="2022-01-24T13:02:00Z">
        <w:del w:id="780" w:author="Italo Busi" w:date="2022-01-24T13:07:00Z">
          <w:r w:rsidRPr="00B9566D" w:rsidDel="004B0663">
            <w:delText xml:space="preserve">It is assumed that the MDSC adopts the partial summarization model, described in section </w:delText>
          </w:r>
          <w:r w:rsidRPr="00B9566D" w:rsidDel="004B0663">
            <w:fldChar w:fldCharType="begin"/>
          </w:r>
          <w:r w:rsidRPr="00B9566D" w:rsidDel="004B0663">
            <w:delInstrText xml:space="preserve"> REF _Ref40961280 \r \h \t \* MERGEFORMAT </w:delInstrText>
          </w:r>
        </w:del>
      </w:moveTo>
      <w:del w:id="781" w:author="Italo Busi" w:date="2022-01-24T13:07:00Z"/>
      <w:moveTo w:id="782" w:author="Italo Busi" w:date="2022-01-24T13:02:00Z">
        <w:del w:id="783" w:author="Italo Busi" w:date="2022-01-24T13:07:00Z">
          <w:r w:rsidRPr="00B9566D" w:rsidDel="004B0663">
            <w:fldChar w:fldCharType="separate"/>
          </w:r>
          <w:r w:rsidRPr="00B9566D" w:rsidDel="004B0663">
            <w:delText>2.2</w:delText>
          </w:r>
          <w:r w:rsidRPr="00B9566D" w:rsidDel="004B0663">
            <w:fldChar w:fldCharType="end"/>
          </w:r>
          <w:r w:rsidRPr="00B9566D" w:rsidDel="004B0663">
            <w:delText>, having full visibility of the packet layer TE topology and an abstract view of the underlay optical layer TE topology.</w:delText>
          </w:r>
        </w:del>
      </w:moveTo>
    </w:p>
    <w:moveToRangeEnd w:id="707"/>
    <w:p w14:paraId="047F3D71" w14:textId="6775D099" w:rsidR="008B71BA" w:rsidDel="008A1DE1" w:rsidRDefault="004034E4" w:rsidP="000135F0">
      <w:pPr>
        <w:rPr>
          <w:del w:id="784" w:author="Italo Busi" w:date="2021-10-18T12:09:00Z"/>
        </w:rPr>
      </w:pPr>
      <w:del w:id="785"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4742E3ED" w:rsidR="008950FE" w:rsidRDefault="000135F0" w:rsidP="000135F0">
      <w:pPr>
        <w:rPr>
          <w:ins w:id="786" w:author="Italo Busi" w:date="2022-01-24T19:03:00Z"/>
        </w:rPr>
      </w:pPr>
      <w:del w:id="787" w:author="Italo Busi" w:date="2022-01-31T09:58:00Z">
        <w:r w:rsidDel="00D15928">
          <w:delText xml:space="preserve">One </w:delText>
        </w:r>
      </w:del>
      <w:ins w:id="788" w:author="Italo Busi" w:date="2022-01-31T09:58:00Z">
        <w:r w:rsidR="00D15928">
          <w:t xml:space="preserve">In this scenario, one </w:t>
        </w:r>
      </w:ins>
      <w:r>
        <w:t xml:space="preserve">of the </w:t>
      </w:r>
      <w:del w:id="789" w:author="Italo Busi" w:date="2021-10-18T19:33:00Z">
        <w:r w:rsidDel="00486C67">
          <w:delText xml:space="preserve">important </w:delText>
        </w:r>
      </w:del>
      <w:ins w:id="790" w:author="Italo Busi" w:date="2021-10-18T19:33:00Z">
        <w:r w:rsidR="00486C67">
          <w:t xml:space="preserve">key </w:t>
        </w:r>
      </w:ins>
      <w:r w:rsidR="002E7C2B">
        <w:t xml:space="preserve">MDSC </w:t>
      </w:r>
      <w:r>
        <w:t xml:space="preserve">functions is to identify </w:t>
      </w:r>
      <w:del w:id="791" w:author="Italo Busi" w:date="2021-11-26T16:00:00Z">
        <w:r w:rsidDel="000664D9">
          <w:delText xml:space="preserve">which </w:delText>
        </w:r>
      </w:del>
      <w:ins w:id="792" w:author="Italo Busi" w:date="2021-11-26T16:00:00Z">
        <w:r w:rsidR="000664D9">
          <w:t xml:space="preserve">the </w:t>
        </w:r>
      </w:ins>
      <w:ins w:id="793" w:author="Italo Busi" w:date="2021-10-18T19:43:00Z">
        <w:r w:rsidR="00CF7DF8">
          <w:t xml:space="preserve">underlay </w:t>
        </w:r>
      </w:ins>
      <w:ins w:id="794" w:author="Italo Busi" w:date="2021-10-18T19:22:00Z">
        <w:r w:rsidR="001A434E">
          <w:t>multi</w:t>
        </w:r>
        <w:r w:rsidR="001A434E">
          <w:noBreakHyphen/>
          <w:t>dom</w:t>
        </w:r>
      </w:ins>
      <w:ins w:id="795" w:author="Italo Busi" w:date="2021-10-18T19:24:00Z">
        <w:r w:rsidR="001A434E">
          <w:t>a</w:t>
        </w:r>
      </w:ins>
      <w:ins w:id="796" w:author="Italo Busi" w:date="2021-10-18T19:22:00Z">
        <w:r w:rsidR="001A434E">
          <w:t>in</w:t>
        </w:r>
      </w:ins>
      <w:ins w:id="797" w:author="Italo Busi" w:date="2021-11-26T16:01:00Z">
        <w:r w:rsidR="000664D9">
          <w:t>/multi-</w:t>
        </w:r>
      </w:ins>
      <w:ins w:id="798" w:author="Italo Busi" w:date="2021-11-26T16:02:00Z">
        <w:r w:rsidR="000664D9">
          <w:t>layer</w:t>
        </w:r>
      </w:ins>
      <w:ins w:id="799" w:author="Italo Busi" w:date="2021-10-18T19:22:00Z">
        <w:r w:rsidR="001A434E">
          <w:t xml:space="preserve"> </w:t>
        </w:r>
      </w:ins>
      <w:del w:id="800" w:author="Italo Busi" w:date="2021-11-26T16:00:00Z">
        <w:r w:rsidDel="000664D9">
          <w:delText xml:space="preserve">TE </w:delText>
        </w:r>
      </w:del>
      <w:del w:id="801" w:author="Italo Busi" w:date="2021-10-18T19:26:00Z">
        <w:r w:rsidDel="001A434E">
          <w:delText>T</w:delText>
        </w:r>
      </w:del>
      <w:del w:id="802" w:author="Italo Busi" w:date="2021-11-26T16:00:00Z">
        <w:r w:rsidDel="000664D9">
          <w:delText xml:space="preserve">unnels should </w:delText>
        </w:r>
      </w:del>
      <w:ins w:id="803" w:author="Italo Busi" w:date="2022-01-24T19:01:00Z">
        <w:r w:rsidR="003F2231">
          <w:t xml:space="preserve">SR-TE </w:t>
        </w:r>
      </w:ins>
      <w:ins w:id="804" w:author="Italo Busi" w:date="2021-11-26T16:00:00Z">
        <w:r w:rsidR="000664D9">
          <w:t>path</w:t>
        </w:r>
      </w:ins>
      <w:ins w:id="805" w:author="Italo Busi" w:date="2021-11-26T16:02:00Z">
        <w:r w:rsidR="000664D9">
          <w:t>s</w:t>
        </w:r>
      </w:ins>
      <w:ins w:id="806" w:author="Italo Busi" w:date="2021-11-26T16:00:00Z">
        <w:r w:rsidR="000664D9">
          <w:t xml:space="preserve"> used to </w:t>
        </w:r>
      </w:ins>
      <w:r>
        <w:t xml:space="preserve">carry the </w:t>
      </w:r>
      <w:r w:rsidR="00F758C0">
        <w:t>L2/</w:t>
      </w:r>
      <w:r>
        <w:t>L3</w:t>
      </w:r>
      <w:ins w:id="807" w:author="Italo Busi" w:date="2021-10-18T12:17:00Z">
        <w:r w:rsidR="008A1DE1">
          <w:t xml:space="preserve"> </w:t>
        </w:r>
      </w:ins>
      <w:r>
        <w:t xml:space="preserve">VPN traffic </w:t>
      </w:r>
      <w:ins w:id="808" w:author="Italo Busi" w:date="2022-01-31T09:58:00Z">
        <w:r w:rsidR="00D15928">
          <w:t xml:space="preserve">between PEs belonging to different packet domains </w:t>
        </w:r>
      </w:ins>
      <w:del w:id="809" w:author="Italo Busi" w:date="2021-10-18T12:17:00Z">
        <w:r w:rsidDel="008A1DE1">
          <w:delText>(</w:delText>
        </w:r>
        <w:r w:rsidR="00F758C0" w:rsidDel="008A1DE1">
          <w:delText xml:space="preserve">e.g., </w:delText>
        </w:r>
        <w:r w:rsidDel="008A1DE1">
          <w:delText xml:space="preserve">from TE &amp; Service </w:delText>
        </w:r>
        <w:r w:rsidDel="008A1DE1">
          <w:lastRenderedPageBreak/>
          <w:delText xml:space="preserve">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810"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811" w:author="Italo Busi" w:date="2021-10-18T19:23:00Z">
        <w:r w:rsidDel="001A434E">
          <w:delText>populated</w:delText>
        </w:r>
        <w:r w:rsidR="002E7C2B" w:rsidDel="001A434E">
          <w:delText>,</w:delText>
        </w:r>
        <w:r w:rsidDel="001A434E">
          <w:delText xml:space="preserve"> according to the TE binding requirement </w:delText>
        </w:r>
      </w:del>
      <w:del w:id="812" w:author="Italo Busi" w:date="2021-10-18T12:20:00Z">
        <w:r w:rsidDel="008A1DE1">
          <w:delText xml:space="preserve">for </w:delText>
        </w:r>
      </w:del>
      <w:del w:id="813" w:author="Italo Busi" w:date="2021-10-18T12:22:00Z">
        <w:r w:rsidDel="008A1DE1">
          <w:delText>the</w:delText>
        </w:r>
      </w:del>
      <w:del w:id="814" w:author="Italo Busi" w:date="2021-10-18T19:23:00Z">
        <w:r w:rsidDel="001A434E">
          <w:delText xml:space="preserve"> </w:delText>
        </w:r>
        <w:r w:rsidR="00F758C0" w:rsidDel="001A434E">
          <w:delText>L2/</w:delText>
        </w:r>
        <w:r w:rsidDel="001A434E">
          <w:delText>L3VPN</w:delText>
        </w:r>
      </w:del>
      <w:ins w:id="815" w:author="Italo Busi" w:date="2021-10-18T19:23:00Z">
        <w:r w:rsidR="001A434E">
          <w:t xml:space="preserve">configured to steer the L2/L3 VPN traffic over </w:t>
        </w:r>
      </w:ins>
      <w:ins w:id="816" w:author="Italo Busi" w:date="2021-10-18T19:27:00Z">
        <w:r w:rsidR="001A434E">
          <w:t>the intended</w:t>
        </w:r>
      </w:ins>
      <w:ins w:id="817" w:author="Italo Busi" w:date="2021-10-18T19:23:00Z">
        <w:r w:rsidR="001A434E">
          <w:t xml:space="preserve"> multi</w:t>
        </w:r>
        <w:r w:rsidR="001A434E">
          <w:noBreakHyphen/>
          <w:t>domai</w:t>
        </w:r>
      </w:ins>
      <w:ins w:id="818" w:author="Italo Busi" w:date="2021-11-26T16:02:00Z">
        <w:r w:rsidR="000664D9">
          <w:t xml:space="preserve">/multi-layer </w:t>
        </w:r>
      </w:ins>
      <w:ins w:id="819" w:author="Italo Busi" w:date="2022-01-24T19:02:00Z">
        <w:r w:rsidR="00A65CF9">
          <w:t xml:space="preserve">SR-TE </w:t>
        </w:r>
      </w:ins>
      <w:ins w:id="820" w:author="Italo Busi" w:date="2021-11-26T16:03:00Z">
        <w:r w:rsidR="000664D9">
          <w:t>paths</w:t>
        </w:r>
      </w:ins>
      <w:r>
        <w:t>.</w:t>
      </w:r>
    </w:p>
    <w:p w14:paraId="2407B2DA" w14:textId="6C2ED1A3" w:rsidR="00A65CF9" w:rsidRDefault="00A65CF9" w:rsidP="00A65CF9">
      <w:pPr>
        <w:rPr>
          <w:moveTo w:id="821" w:author="Italo Busi" w:date="2022-01-24T19:05:00Z"/>
        </w:rPr>
      </w:pPr>
      <w:moveToRangeStart w:id="822" w:author="Italo Busi" w:date="2022-01-24T19:05:00Z" w:name="move93943519"/>
      <w:moveTo w:id="823" w:author="Italo Busi" w:date="2022-01-24T19:05:00Z">
        <w:r>
          <w:t>For each</w:t>
        </w:r>
      </w:moveTo>
      <w:ins w:id="824" w:author="Italo Busi" w:date="2022-01-31T09:59:00Z">
        <w:r w:rsidR="00D15928">
          <w:t xml:space="preserve"> underlay</w:t>
        </w:r>
      </w:ins>
      <w:moveTo w:id="825" w:author="Italo Busi" w:date="2022-01-24T19:05:00Z">
        <w:r>
          <w:t xml:space="preserve"> </w:t>
        </w:r>
        <w:r w:rsidRPr="003D0755">
          <w:rPr>
            <w:highlight w:val="yellow"/>
          </w:rPr>
          <w:t>SR-TE path</w:t>
        </w:r>
        <w:r>
          <w:t xml:space="preserve"> required to support the </w:t>
        </w:r>
        <w:del w:id="826" w:author="Italo Busi" w:date="2022-01-24T19:05:00Z">
          <w:r w:rsidDel="00A65CF9">
            <w:delText>L3VPN</w:delText>
          </w:r>
        </w:del>
      </w:moveTo>
      <w:ins w:id="827" w:author="Italo Busi" w:date="2022-01-24T19:05:00Z">
        <w:r>
          <w:t>a L2/L3 VPN network service</w:t>
        </w:r>
      </w:ins>
      <w:moveTo w:id="828" w:author="Italo Busi" w:date="2022-01-24T19:05:00Z">
        <w:r>
          <w:t>, it is possible that:</w:t>
        </w:r>
      </w:moveTo>
    </w:p>
    <w:p w14:paraId="566522E5" w14:textId="77777777" w:rsidR="00A65CF9" w:rsidRDefault="00A65CF9" w:rsidP="00A65CF9">
      <w:pPr>
        <w:pStyle w:val="RFCListNumbered"/>
        <w:numPr>
          <w:ilvl w:val="0"/>
          <w:numId w:val="64"/>
        </w:numPr>
        <w:rPr>
          <w:moveTo w:id="829" w:author="Italo Busi" w:date="2022-01-24T19:05:00Z"/>
        </w:rPr>
      </w:pPr>
      <w:moveTo w:id="830" w:author="Italo Busi" w:date="2022-01-24T19:05:00Z">
        <w:r>
          <w:t xml:space="preserve">A </w:t>
        </w:r>
        <w:r w:rsidRPr="003D0755">
          <w:rPr>
            <w:highlight w:val="yellow"/>
          </w:rPr>
          <w:t>SR-TE path</w:t>
        </w:r>
        <w:r w:rsidRPr="00B70255">
          <w:t xml:space="preserve"> that meets th</w:t>
        </w:r>
        <w:r>
          <w:t>e TE requirements already exist</w:t>
        </w:r>
        <w:r w:rsidRPr="00B70255">
          <w:t xml:space="preserve"> in the network</w:t>
        </w:r>
        <w:r w:rsidRPr="00A37F5E">
          <w:t>.</w:t>
        </w:r>
      </w:moveTo>
    </w:p>
    <w:p w14:paraId="00F892E5" w14:textId="77777777" w:rsidR="00A65CF9" w:rsidRDefault="00A65CF9" w:rsidP="00A65CF9">
      <w:pPr>
        <w:pStyle w:val="RFCListNumbered"/>
        <w:numPr>
          <w:ilvl w:val="0"/>
          <w:numId w:val="64"/>
        </w:numPr>
        <w:rPr>
          <w:moveTo w:id="831" w:author="Italo Busi" w:date="2022-01-24T19:05:00Z"/>
        </w:rPr>
      </w:pPr>
      <w:moveTo w:id="832" w:author="Italo Busi" w:date="2022-01-24T19:05:00Z">
        <w:r>
          <w:t>An existing</w:t>
        </w:r>
        <w:r w:rsidRPr="00B70255">
          <w:t xml:space="preserve"> </w:t>
        </w:r>
        <w:r w:rsidRPr="003D0755">
          <w:rPr>
            <w:highlight w:val="yellow"/>
          </w:rPr>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moveTo>
    </w:p>
    <w:p w14:paraId="5B281DA7" w14:textId="77777777" w:rsidR="00A65CF9" w:rsidRDefault="00A65CF9" w:rsidP="00A65CF9">
      <w:pPr>
        <w:pStyle w:val="RFCListNumbered"/>
        <w:numPr>
          <w:ilvl w:val="1"/>
          <w:numId w:val="64"/>
        </w:numPr>
        <w:rPr>
          <w:moveTo w:id="833" w:author="Italo Busi" w:date="2022-01-24T19:05:00Z"/>
        </w:rPr>
      </w:pPr>
      <w:moveTo w:id="834" w:author="Italo Busi" w:date="2022-01-24T19:05:00Z">
        <w:r>
          <w:t xml:space="preserve">The </w:t>
        </w:r>
        <w:r w:rsidRPr="003D0755">
          <w:rPr>
            <w:highlight w:val="yellow"/>
          </w:rPr>
          <w:t>SR-TE path</w:t>
        </w:r>
        <w:r>
          <w:t xml:space="preserve"> characteristics can be modified only in the packet </w:t>
        </w:r>
        <w:r w:rsidRPr="00B70255">
          <w:t>la</w:t>
        </w:r>
        <w:r>
          <w:t>yer.</w:t>
        </w:r>
      </w:moveTo>
    </w:p>
    <w:p w14:paraId="2D066DEE" w14:textId="77777777" w:rsidR="00A65CF9" w:rsidRDefault="00A65CF9" w:rsidP="00A65CF9">
      <w:pPr>
        <w:pStyle w:val="RFCListNumbered"/>
        <w:numPr>
          <w:ilvl w:val="1"/>
          <w:numId w:val="64"/>
        </w:numPr>
        <w:rPr>
          <w:moveTo w:id="835" w:author="Italo Busi" w:date="2022-01-24T19:05:00Z"/>
        </w:rPr>
      </w:pPr>
      <w:moveTo w:id="836" w:author="Italo Busi" w:date="2022-01-24T19:05:00Z">
        <w:r>
          <w:t xml:space="preserve">One or more </w:t>
        </w:r>
        <w:r w:rsidRPr="00B70255">
          <w:t xml:space="preserve">new </w:t>
        </w:r>
        <w:r>
          <w:t xml:space="preserve">underlay </w:t>
        </w:r>
        <w:r w:rsidRPr="00B70255">
          <w:t xml:space="preserve">Optical tunnels </w:t>
        </w:r>
        <w:r>
          <w:t xml:space="preserve">need to be setup to support the requested changes of the overlay </w:t>
        </w:r>
        <w:r w:rsidRPr="003D0755">
          <w:rPr>
            <w:highlight w:val="yellow"/>
          </w:rPr>
          <w:t>SR-TE paths</w:t>
        </w:r>
        <w:r>
          <w:t xml:space="preserve">  </w:t>
        </w:r>
        <w:r w:rsidRPr="00B70255">
          <w:t xml:space="preserve">(multi-layer </w:t>
        </w:r>
        <w:r w:rsidRPr="00267F75">
          <w:t>coordinatio</w:t>
        </w:r>
        <w:r w:rsidRPr="00FE13F0">
          <w:t>n</w:t>
        </w:r>
        <w:r>
          <w:t xml:space="preserve"> is required</w:t>
        </w:r>
        <w:r w:rsidRPr="00B70255">
          <w:t>)</w:t>
        </w:r>
        <w:r>
          <w:t>.</w:t>
        </w:r>
      </w:moveTo>
    </w:p>
    <w:p w14:paraId="6AB415BB" w14:textId="77777777" w:rsidR="00A65CF9" w:rsidRDefault="00A65CF9" w:rsidP="00A65CF9">
      <w:pPr>
        <w:pStyle w:val="RFCListNumbered"/>
        <w:numPr>
          <w:ilvl w:val="0"/>
          <w:numId w:val="64"/>
        </w:numPr>
        <w:rPr>
          <w:moveTo w:id="837" w:author="Italo Busi" w:date="2022-01-24T19:05:00Z"/>
        </w:rPr>
      </w:pPr>
      <w:moveTo w:id="838" w:author="Italo Busi" w:date="2022-01-24T19:05:00Z">
        <w:r w:rsidRPr="00B70255">
          <w:t xml:space="preserve">A </w:t>
        </w:r>
        <w:r>
          <w:t xml:space="preserve">new </w:t>
        </w:r>
        <w:r w:rsidRPr="003D0755">
          <w:rPr>
            <w:highlight w:val="yellow"/>
          </w:rPr>
          <w:t>SR-TE path</w:t>
        </w:r>
        <w:r w:rsidRPr="00B70255">
          <w:t xml:space="preserve"> needs to be setup</w:t>
        </w:r>
        <w:r>
          <w:t>:</w:t>
        </w:r>
      </w:moveTo>
    </w:p>
    <w:p w14:paraId="19B291B6" w14:textId="77777777" w:rsidR="00A65CF9" w:rsidRDefault="00A65CF9" w:rsidP="00A65CF9">
      <w:pPr>
        <w:pStyle w:val="RFCListNumbered"/>
        <w:numPr>
          <w:ilvl w:val="1"/>
          <w:numId w:val="64"/>
        </w:numPr>
        <w:rPr>
          <w:moveTo w:id="839" w:author="Italo Busi" w:date="2022-01-24T19:05:00Z"/>
        </w:rPr>
      </w:pPr>
      <w:moveTo w:id="840" w:author="Italo Busi" w:date="2022-01-24T19:05:00Z">
        <w:r>
          <w:t xml:space="preserve">The new </w:t>
        </w:r>
        <w:r w:rsidRPr="003D0755">
          <w:rPr>
            <w:highlight w:val="yellow"/>
          </w:rPr>
          <w:t>SR-TE path</w:t>
        </w:r>
        <w:r>
          <w:t xml:space="preserve"> reuses existing underlay optical tunnels;</w:t>
        </w:r>
      </w:moveTo>
    </w:p>
    <w:p w14:paraId="728CA05F" w14:textId="77777777" w:rsidR="00A65CF9" w:rsidRPr="00A37F5E" w:rsidRDefault="00A65CF9" w:rsidP="00A65CF9">
      <w:pPr>
        <w:pStyle w:val="RFCListNumbered"/>
        <w:numPr>
          <w:ilvl w:val="1"/>
          <w:numId w:val="64"/>
        </w:numPr>
        <w:rPr>
          <w:moveTo w:id="841" w:author="Italo Busi" w:date="2022-01-24T19:05:00Z"/>
        </w:rPr>
      </w:pPr>
      <w:moveTo w:id="842" w:author="Italo Busi" w:date="2022-01-24T19:05:00Z">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Pr="003D0755">
          <w:rPr>
            <w:highlight w:val="yellow"/>
          </w:rPr>
          <w:t>SR-TE path</w:t>
        </w:r>
        <w:r>
          <w:t xml:space="preserve"> </w:t>
        </w:r>
        <w:r w:rsidRPr="00B70255">
          <w:t xml:space="preserve"> (multi-layer </w:t>
        </w:r>
        <w:r w:rsidRPr="00267F75">
          <w:t>coordination</w:t>
        </w:r>
        <w:r>
          <w:t xml:space="preserve"> is required</w:t>
        </w:r>
        <w:r w:rsidRPr="00B70255">
          <w:t>)</w:t>
        </w:r>
        <w:r>
          <w:t>.</w:t>
        </w:r>
      </w:moveTo>
    </w:p>
    <w:moveToRangeEnd w:id="822"/>
    <w:p w14:paraId="0C6FDDEE" w14:textId="19C1BEB5" w:rsidR="00A65CF9" w:rsidRPr="00B9566D" w:rsidRDefault="00B9566D" w:rsidP="000135F0">
      <w:pPr>
        <w:rPr>
          <w:ins w:id="843" w:author="Italo Busi" w:date="2021-10-18T19:44:00Z"/>
          <w:i/>
        </w:rPr>
      </w:pPr>
      <w:ins w:id="844" w:author="Italo Busi" w:date="2022-01-25T17:28:00Z">
        <w:r w:rsidRPr="00B9566D">
          <w:rPr>
            <w:i/>
            <w:highlight w:val="yellow"/>
          </w:rPr>
          <w:t>[</w:t>
        </w:r>
        <w:r w:rsidRPr="00B9566D">
          <w:rPr>
            <w:b/>
            <w:i/>
            <w:highlight w:val="yellow"/>
          </w:rPr>
          <w:t>Editors’ Note</w:t>
        </w:r>
        <w:r w:rsidRPr="00B9566D">
          <w:rPr>
            <w:i/>
            <w:highlight w:val="yellow"/>
          </w:rPr>
          <w:t>:] Sergio to provide some text proposal here to describe the TE binding requirements and isolation requirements replacing the text below</w:t>
        </w:r>
      </w:ins>
      <w:ins w:id="845" w:author="Italo Busi" w:date="2022-01-31T10:00:00Z">
        <w:r w:rsidR="009B2942">
          <w:rPr>
            <w:i/>
            <w:highlight w:val="yellow"/>
          </w:rPr>
          <w:t xml:space="preserve"> (highlighted in grey)</w:t>
        </w:r>
      </w:ins>
      <w:ins w:id="846" w:author="Italo Busi" w:date="2022-01-25T17:28:00Z">
        <w:r w:rsidRPr="00B9566D">
          <w:rPr>
            <w:i/>
            <w:highlight w:val="yellow"/>
          </w:rPr>
          <w:t xml:space="preserve"> as well as the text in sections </w:t>
        </w:r>
      </w:ins>
      <w:ins w:id="847" w:author="Italo Busi" w:date="2022-01-31T10:05:00Z">
        <w:r w:rsidR="009B2942">
          <w:rPr>
            <w:i/>
            <w:highlight w:val="yellow"/>
          </w:rPr>
          <w:fldChar w:fldCharType="begin"/>
        </w:r>
        <w:r w:rsidR="009B2942">
          <w:rPr>
            <w:i/>
            <w:highlight w:val="yellow"/>
          </w:rPr>
          <w:instrText xml:space="preserve"> REF _Ref94515956 \r \h \T </w:instrText>
        </w:r>
      </w:ins>
      <w:r w:rsidR="009B2942">
        <w:rPr>
          <w:i/>
          <w:highlight w:val="yellow"/>
        </w:rPr>
      </w:r>
      <w:r w:rsidR="009B2942">
        <w:rPr>
          <w:i/>
          <w:highlight w:val="yellow"/>
        </w:rPr>
        <w:fldChar w:fldCharType="separate"/>
      </w:r>
      <w:ins w:id="848" w:author="Italo Busi" w:date="2022-01-31T12:49:00Z">
        <w:r w:rsidR="00892580">
          <w:rPr>
            <w:i/>
            <w:highlight w:val="yellow"/>
          </w:rPr>
          <w:t>2.1.3</w:t>
        </w:r>
      </w:ins>
      <w:ins w:id="849" w:author="Italo Busi" w:date="2022-01-31T10:05:00Z">
        <w:r w:rsidR="009B2942">
          <w:rPr>
            <w:i/>
            <w:highlight w:val="yellow"/>
          </w:rPr>
          <w:fldChar w:fldCharType="end"/>
        </w:r>
        <w:r w:rsidR="009B2942">
          <w:rPr>
            <w:i/>
            <w:highlight w:val="yellow"/>
          </w:rPr>
          <w:t xml:space="preserve"> </w:t>
        </w:r>
      </w:ins>
      <w:ins w:id="850" w:author="Italo Busi" w:date="2022-01-25T17:28:00Z">
        <w:r w:rsidRPr="00B9566D">
          <w:rPr>
            <w:i/>
            <w:highlight w:val="yellow"/>
          </w:rPr>
          <w:t xml:space="preserve">and </w:t>
        </w:r>
      </w:ins>
      <w:ins w:id="851" w:author="Italo Busi" w:date="2022-01-31T10:05:00Z">
        <w:r w:rsidR="009B2942">
          <w:rPr>
            <w:i/>
            <w:highlight w:val="yellow"/>
          </w:rPr>
          <w:fldChar w:fldCharType="begin"/>
        </w:r>
        <w:r w:rsidR="009B2942">
          <w:rPr>
            <w:i/>
            <w:highlight w:val="yellow"/>
          </w:rPr>
          <w:instrText xml:space="preserve"> REF _Ref94515965 \r \h</w:instrText>
        </w:r>
      </w:ins>
      <w:ins w:id="852" w:author="Italo Busi" w:date="2022-01-31T10:06:00Z">
        <w:r w:rsidR="009B2942">
          <w:rPr>
            <w:i/>
            <w:highlight w:val="yellow"/>
          </w:rPr>
          <w:instrText xml:space="preserve"> \t</w:instrText>
        </w:r>
      </w:ins>
      <w:ins w:id="853" w:author="Italo Busi" w:date="2022-01-31T10:05:00Z">
        <w:r w:rsidR="009B2942">
          <w:rPr>
            <w:i/>
            <w:highlight w:val="yellow"/>
          </w:rPr>
          <w:instrText xml:space="preserve"> </w:instrText>
        </w:r>
      </w:ins>
      <w:r w:rsidR="009B2942">
        <w:rPr>
          <w:i/>
          <w:highlight w:val="yellow"/>
        </w:rPr>
      </w:r>
      <w:r w:rsidR="009B2942">
        <w:rPr>
          <w:i/>
          <w:highlight w:val="yellow"/>
        </w:rPr>
        <w:fldChar w:fldCharType="separate"/>
      </w:r>
      <w:ins w:id="854" w:author="Italo Busi" w:date="2022-01-31T12:49:00Z">
        <w:r w:rsidR="00892580">
          <w:rPr>
            <w:i/>
            <w:highlight w:val="yellow"/>
          </w:rPr>
          <w:t>2.1.4</w:t>
        </w:r>
      </w:ins>
      <w:ins w:id="855" w:author="Italo Busi" w:date="2022-01-31T10:05:00Z">
        <w:r w:rsidR="009B2942">
          <w:rPr>
            <w:i/>
            <w:highlight w:val="yellow"/>
          </w:rPr>
          <w:fldChar w:fldCharType="end"/>
        </w:r>
      </w:ins>
      <w:ins w:id="856" w:author="Italo Busi" w:date="2022-01-31T10:06:00Z">
        <w:r w:rsidR="009B2942">
          <w:rPr>
            <w:i/>
            <w:highlight w:val="yellow"/>
          </w:rPr>
          <w:t xml:space="preserve"> </w:t>
        </w:r>
      </w:ins>
      <w:ins w:id="857" w:author="Italo Busi" w:date="2022-01-25T17:28:00Z">
        <w:r w:rsidRPr="00B9566D">
          <w:rPr>
            <w:i/>
            <w:highlight w:val="yellow"/>
          </w:rPr>
          <w:t>that will be remove</w:t>
        </w:r>
      </w:ins>
      <w:ins w:id="858" w:author="Italo Busi" w:date="2022-01-31T10:00:00Z">
        <w:r w:rsidR="009B2942">
          <w:rPr>
            <w:i/>
            <w:highlight w:val="yellow"/>
          </w:rPr>
          <w:t>d</w:t>
        </w:r>
      </w:ins>
      <w:ins w:id="859" w:author="Italo Busi" w:date="2022-01-25T17:28:00Z">
        <w:r w:rsidRPr="00B9566D">
          <w:rPr>
            <w:i/>
            <w:highlight w:val="yellow"/>
          </w:rPr>
          <w:t xml:space="preserve"> in the next update.</w:t>
        </w:r>
      </w:ins>
    </w:p>
    <w:p w14:paraId="2DE5750C" w14:textId="75FD65F6" w:rsidR="00CF7DF8" w:rsidRPr="00723F72" w:rsidDel="00081D54" w:rsidRDefault="00CF7DF8" w:rsidP="000135F0">
      <w:pPr>
        <w:rPr>
          <w:del w:id="860" w:author="Italo Busi" w:date="2022-01-05T21:12:00Z"/>
          <w:i/>
        </w:rPr>
      </w:pPr>
    </w:p>
    <w:p w14:paraId="55F98215" w14:textId="7868C481" w:rsidR="006A08E3" w:rsidRPr="009B2942" w:rsidRDefault="006A08E3" w:rsidP="006A08E3">
      <w:pPr>
        <w:rPr>
          <w:highlight w:val="lightGray"/>
        </w:rPr>
      </w:pPr>
      <w:commentRangeStart w:id="861"/>
      <w:commentRangeStart w:id="862"/>
      <w:commentRangeStart w:id="863"/>
      <w:r w:rsidRPr="009B2942">
        <w:rPr>
          <w:highlight w:val="lightGray"/>
        </w:rPr>
        <w:t>TE binding requirement types [TSM] are:</w:t>
      </w:r>
      <w:commentRangeEnd w:id="861"/>
      <w:r w:rsidRPr="009B2942">
        <w:rPr>
          <w:rStyle w:val="CommentReference"/>
          <w:highlight w:val="lightGray"/>
        </w:rPr>
        <w:commentReference w:id="861"/>
      </w:r>
      <w:commentRangeEnd w:id="862"/>
      <w:r w:rsidR="00840E9D" w:rsidRPr="009B2942">
        <w:rPr>
          <w:rStyle w:val="CommentReference"/>
          <w:highlight w:val="lightGray"/>
        </w:rPr>
        <w:commentReference w:id="862"/>
      </w:r>
    </w:p>
    <w:p w14:paraId="600055CA" w14:textId="6A6B2DA7"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Hard Isolation with deterministic latency: The L2/L3VPN </w:t>
      </w:r>
      <w:ins w:id="864" w:author="Italo Busi" w:date="2022-01-10T16:39:00Z">
        <w:r w:rsidR="002A3FAD" w:rsidRPr="009B2942">
          <w:rPr>
            <w:highlight w:val="lightGray"/>
          </w:rPr>
          <w:t xml:space="preserve">network </w:t>
        </w:r>
      </w:ins>
      <w:r w:rsidRPr="009B2942">
        <w:rPr>
          <w:highlight w:val="lightGray"/>
        </w:rPr>
        <w:t>service requires a set of dedicated TE Tunnels providing deterministic latency performances and that cannot be not shared with other services, nor compete for bandwidth with other Tunnels.</w:t>
      </w:r>
    </w:p>
    <w:p w14:paraId="07E81162" w14:textId="77777777" w:rsidR="006A08E3" w:rsidRPr="009B2942" w:rsidRDefault="006A08E3" w:rsidP="00CE62E9">
      <w:pPr>
        <w:pStyle w:val="RFCListNumbered"/>
        <w:numPr>
          <w:ilvl w:val="0"/>
          <w:numId w:val="17"/>
        </w:numPr>
        <w:tabs>
          <w:tab w:val="clear" w:pos="864"/>
        </w:tabs>
        <w:rPr>
          <w:highlight w:val="lightGray"/>
        </w:rPr>
      </w:pPr>
      <w:r w:rsidRPr="009B2942">
        <w:rPr>
          <w:highlight w:val="lightGray"/>
        </w:rPr>
        <w:lastRenderedPageBreak/>
        <w:t xml:space="preserve">Hard Isolation: This is similar to the above case without deterministic latency requirements. </w:t>
      </w:r>
    </w:p>
    <w:p w14:paraId="6CEF9EC3" w14:textId="2CC35DB3"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Soft Isolation: The L2/L3VPN </w:t>
      </w:r>
      <w:ins w:id="865" w:author="Italo Busi" w:date="2022-01-10T16:39:00Z">
        <w:r w:rsidR="002A3FAD" w:rsidRPr="009B2942">
          <w:rPr>
            <w:highlight w:val="lightGray"/>
          </w:rPr>
          <w:t xml:space="preserve">network </w:t>
        </w:r>
      </w:ins>
      <w:r w:rsidRPr="009B2942">
        <w:rPr>
          <w:highlight w:val="lightGray"/>
        </w:rPr>
        <w:t xml:space="preserve">service requires a set of dedicated MPLS-TE tunnels </w:t>
      </w:r>
      <w:r w:rsidR="00EA3B84" w:rsidRPr="009B2942">
        <w:rPr>
          <w:highlight w:val="lightGray"/>
        </w:rPr>
        <w:t xml:space="preserve">that </w:t>
      </w:r>
      <w:r w:rsidRPr="009B2942">
        <w:rPr>
          <w:highlight w:val="lightGray"/>
        </w:rPr>
        <w:t xml:space="preserve">cannot be shared with other services, but which could compete for bandwidth with other Tunnels. </w:t>
      </w:r>
    </w:p>
    <w:p w14:paraId="3FAA8797" w14:textId="5DEE636F" w:rsidR="006A08E3" w:rsidRPr="009B2942" w:rsidRDefault="006A08E3" w:rsidP="00CE62E9">
      <w:pPr>
        <w:pStyle w:val="RFCListNumbered"/>
        <w:numPr>
          <w:ilvl w:val="0"/>
          <w:numId w:val="17"/>
        </w:numPr>
        <w:tabs>
          <w:tab w:val="clear" w:pos="864"/>
        </w:tabs>
        <w:rPr>
          <w:highlight w:val="lightGray"/>
        </w:rPr>
      </w:pPr>
      <w:r w:rsidRPr="009B2942">
        <w:rPr>
          <w:highlight w:val="lightGray"/>
        </w:rPr>
        <w:t xml:space="preserve">Sharing: The L2/L3VPN </w:t>
      </w:r>
      <w:ins w:id="866" w:author="Italo Busi" w:date="2022-01-10T16:39:00Z">
        <w:r w:rsidR="002A3FAD" w:rsidRPr="009B2942">
          <w:rPr>
            <w:highlight w:val="lightGray"/>
          </w:rPr>
          <w:t xml:space="preserve">network </w:t>
        </w:r>
      </w:ins>
      <w:r w:rsidRPr="009B2942">
        <w:rPr>
          <w:highlight w:val="lightGray"/>
        </w:rPr>
        <w:t xml:space="preserve">service allows sharing the MPLS-TE Tunnels supporting it with other services. </w:t>
      </w:r>
    </w:p>
    <w:p w14:paraId="0C20834D" w14:textId="6D1F0F42" w:rsidR="006A08E3" w:rsidRDefault="00EA3B84" w:rsidP="006A08E3">
      <w:r w:rsidRPr="009B2942">
        <w:rPr>
          <w:highlight w:val="lightGray"/>
        </w:rPr>
        <w:t>There could be additional TE binding requirements for the first three type</w:t>
      </w:r>
      <w:r w:rsidR="006A08E3" w:rsidRPr="009B2942">
        <w:rPr>
          <w:highlight w:val="lightGray"/>
        </w:rPr>
        <w:t>s with respect to different VN members of the same VN</w:t>
      </w:r>
      <w:r w:rsidR="00250756" w:rsidRPr="009B2942">
        <w:rPr>
          <w:highlight w:val="lightGray"/>
        </w:rPr>
        <w:t xml:space="preserve"> (on how different VN members, belonging to the same VN, can share or not network resources)</w:t>
      </w:r>
      <w:r w:rsidR="006A08E3" w:rsidRPr="009B2942">
        <w:rPr>
          <w:highlight w:val="lightGray"/>
        </w:rPr>
        <w:t>. For the first two cases, VN members can be hard</w:t>
      </w:r>
      <w:r w:rsidR="008D08C7" w:rsidRPr="009B2942">
        <w:rPr>
          <w:highlight w:val="lightGray"/>
        </w:rPr>
        <w:noBreakHyphen/>
      </w:r>
      <w:r w:rsidR="006A08E3" w:rsidRPr="009B2942">
        <w:rPr>
          <w:highlight w:val="lightGray"/>
        </w:rPr>
        <w:t>isolated, soft-isolated, or shared. For the third case, VN members can be soft-isolated or shared.</w:t>
      </w:r>
      <w:commentRangeEnd w:id="863"/>
      <w:r w:rsidR="00486C67" w:rsidRPr="009B2942">
        <w:rPr>
          <w:rStyle w:val="CommentReference"/>
          <w:highlight w:val="lightGray"/>
        </w:rPr>
        <w:commentReference w:id="863"/>
      </w:r>
    </w:p>
    <w:p w14:paraId="5EEEA95C" w14:textId="75ABDC19" w:rsidR="00CF7DF8" w:rsidRDefault="00CF7DF8">
      <w:pPr>
        <w:pStyle w:val="Heading3"/>
        <w:rPr>
          <w:ins w:id="867" w:author="Italo Busi" w:date="2021-10-18T19:47:00Z"/>
        </w:rPr>
        <w:pPrChange w:id="868" w:author="Italo Busi" w:date="2021-10-18T19:47:00Z">
          <w:pPr/>
        </w:pPrChange>
      </w:pPr>
      <w:bookmarkStart w:id="869" w:name="_Ref89108252"/>
      <w:bookmarkStart w:id="870" w:name="_Toc94525873"/>
      <w:ins w:id="871" w:author="Italo Busi" w:date="2021-10-18T19:47:00Z">
        <w:r>
          <w:t>Multi-domain and multi-layer path computation</w:t>
        </w:r>
        <w:bookmarkEnd w:id="869"/>
        <w:bookmarkEnd w:id="870"/>
      </w:ins>
    </w:p>
    <w:p w14:paraId="483DF1E5" w14:textId="5242266B" w:rsidR="00250756" w:rsidRDefault="00CF7DF8">
      <w:ins w:id="872" w:author="Italo Busi" w:date="2021-10-18T19:49:00Z">
        <w:r>
          <w:t xml:space="preserve">When a new </w:t>
        </w:r>
      </w:ins>
      <w:ins w:id="873" w:author="Italo Busi" w:date="2022-01-24T19:02:00Z">
        <w:r w:rsidR="00A65CF9">
          <w:t>SR-</w:t>
        </w:r>
      </w:ins>
      <w:ins w:id="874" w:author="Italo Busi" w:date="2021-10-18T19:49:00Z">
        <w:r>
          <w:t xml:space="preserve">TE </w:t>
        </w:r>
      </w:ins>
      <w:ins w:id="875" w:author="Italo Busi" w:date="2022-01-31T10:01:00Z">
        <w:r w:rsidR="009B2942">
          <w:t>path</w:t>
        </w:r>
      </w:ins>
      <w:ins w:id="876" w:author="Italo Busi" w:date="2021-10-18T19:49:00Z">
        <w:r>
          <w:t xml:space="preserve"> needs to be setup, the </w:t>
        </w:r>
      </w:ins>
      <w:del w:id="87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878" w:author="Italo Busi" w:date="2021-10-18T19:49:00Z">
        <w:r w:rsidR="00250756" w:rsidDel="00CF7DF8">
          <w:delText xml:space="preserve">needs </w:delText>
        </w:r>
      </w:del>
      <w:ins w:id="879" w:author="Italo Busi" w:date="2021-10-18T19:49:00Z">
        <w:r>
          <w:t xml:space="preserve">is also responsible </w:t>
        </w:r>
      </w:ins>
      <w:r w:rsidR="00250756">
        <w:t xml:space="preserve">to </w:t>
      </w:r>
      <w:del w:id="880" w:author="Italo Busi" w:date="2021-10-18T19:50:00Z">
        <w:r w:rsidR="00250756" w:rsidDel="00CF7DF8">
          <w:delText xml:space="preserve">perform </w:delText>
        </w:r>
      </w:del>
      <w:ins w:id="881" w:author="Italo Busi" w:date="2021-10-18T19:50:00Z">
        <w:r>
          <w:t xml:space="preserve">coordinate the </w:t>
        </w:r>
      </w:ins>
      <w:r w:rsidR="00250756">
        <w:t>multi-layer/multi-domain path computation</w:t>
      </w:r>
      <w:del w:id="88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883" w:author="Italo Busi" w:date="2021-10-18T19:51:00Z">
        <w:r w:rsidDel="00560CAB">
          <w:delText xml:space="preserve">models </w:delText>
        </w:r>
      </w:del>
      <w:ins w:id="884" w:author="Italo Busi" w:date="2021-10-18T19:51:00Z">
        <w:r w:rsidR="00560CAB">
          <w:t xml:space="preserve">approaches </w:t>
        </w:r>
      </w:ins>
      <w:r>
        <w:t xml:space="preserve">for performing </w:t>
      </w:r>
      <w:ins w:id="885" w:author="Italo Busi" w:date="2021-10-18T19:50:00Z">
        <w:r w:rsidR="00560CAB">
          <w:t xml:space="preserve">multi-layer/multi-domain </w:t>
        </w:r>
      </w:ins>
      <w:r>
        <w:t>path computation are possible:</w:t>
      </w:r>
    </w:p>
    <w:p w14:paraId="1CA176CB" w14:textId="647E306B" w:rsidR="00FA387D" w:rsidRPr="00391AF8" w:rsidRDefault="00560CAB" w:rsidP="00FA387D">
      <w:pPr>
        <w:pStyle w:val="RFCListNumbered"/>
      </w:pPr>
      <w:ins w:id="886" w:author="Italo Busi" w:date="2021-10-18T19:50:00Z">
        <w:r>
          <w:lastRenderedPageBreak/>
          <w:t xml:space="preserve">Full </w:t>
        </w:r>
      </w:ins>
      <w:r w:rsidR="008B71BA" w:rsidRPr="00391AF8">
        <w:t xml:space="preserve">Summarization: </w:t>
      </w:r>
      <w:ins w:id="887" w:author="Lopez, Victor (Nokia - ES/Madrid)" w:date="2021-10-18T14:39:00Z">
        <w:r w:rsidR="00C24FD0">
          <w:t xml:space="preserve">In this </w:t>
        </w:r>
        <w:del w:id="888" w:author="Italo Busi" w:date="2022-01-24T19:06:00Z">
          <w:r w:rsidR="00C24FD0" w:rsidRPr="00A65CF9" w:rsidDel="00A65CF9">
            <w:delText>model</w:delText>
          </w:r>
        </w:del>
      </w:ins>
      <w:ins w:id="889" w:author="Italo Busi" w:date="2021-11-26T15:30:00Z">
        <w:r w:rsidR="00C24FD0" w:rsidRPr="00A65CF9">
          <w:t>approach</w:t>
        </w:r>
      </w:ins>
      <w:ins w:id="890" w:author="Lopez, Victor (Nokia - ES/Madrid)" w:date="2021-10-18T14:39:00Z">
        <w:r w:rsidR="00C24FD0">
          <w:t xml:space="preserve">, </w:t>
        </w:r>
      </w:ins>
      <w:ins w:id="891"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892" w:author="Italo Busi" w:date="2021-10-18T19:51:00Z">
        <w:r w:rsidR="008B71BA" w:rsidRPr="00391AF8" w:rsidDel="00560CAB">
          <w:delText xml:space="preserve">the </w:delText>
        </w:r>
      </w:del>
      <w:ins w:id="893" w:author="Italo Busi" w:date="2021-10-18T19:51:00Z">
        <w:r>
          <w:t>its, packet and optical,</w:t>
        </w:r>
        <w:r w:rsidRPr="00391AF8">
          <w:t xml:space="preserve"> </w:t>
        </w:r>
      </w:ins>
      <w:r w:rsidR="008B71BA" w:rsidRPr="00391AF8">
        <w:t>underlying domains</w:t>
      </w:r>
      <w:del w:id="894" w:author="Italo Busi" w:date="2021-10-18T19:52:00Z">
        <w:r w:rsidR="008B71BA" w:rsidRPr="00391AF8" w:rsidDel="00560CAB">
          <w:delText>, both packet and optical</w:delText>
        </w:r>
      </w:del>
      <w:del w:id="895" w:author="Italo Busi" w:date="2021-10-18T19:58:00Z">
        <w:r w:rsidR="008B71BA" w:rsidRPr="00391AF8" w:rsidDel="00560CAB">
          <w:delText xml:space="preserve">. </w:delText>
        </w:r>
      </w:del>
      <w:ins w:id="896" w:author="Italo Busi" w:date="2021-10-18T19:58:00Z">
        <w:r w:rsidRPr="00391AF8">
          <w:t>.</w:t>
        </w:r>
        <w:r>
          <w:br/>
        </w:r>
        <w:r>
          <w:br/>
        </w:r>
      </w:ins>
      <w:ins w:id="897" w:author="Lopez, Victor (Nokia - ES/Madrid)" w:date="2021-10-18T14:34:00Z">
        <w:r w:rsidR="00C24FD0">
          <w:t xml:space="preserve">In this case, </w:t>
        </w:r>
      </w:ins>
      <w:ins w:id="898"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899" w:author="Lopez, Victor (Nokia - ES/Madrid)" w:date="2021-10-18T14:34:00Z">
        <w:r w:rsidR="00C24FD0" w:rsidRPr="00391AF8" w:rsidDel="00AD5962">
          <w:noBreakHyphen/>
        </w:r>
      </w:del>
      <w:ins w:id="900" w:author="Lopez, Victor (Nokia - ES/Madrid)" w:date="2021-10-18T14:34:00Z">
        <w:r w:rsidR="00C24FD0">
          <w:t>-</w:t>
        </w:r>
      </w:ins>
      <w:r w:rsidR="00C24FD0" w:rsidRPr="00391AF8">
        <w:t>layer/multi</w:t>
      </w:r>
      <w:ins w:id="901" w:author="Lopez, Victor (Nokia - ES/Madrid)" w:date="2021-10-18T14:34:00Z">
        <w:r w:rsidR="00C24FD0">
          <w:t>-</w:t>
        </w:r>
      </w:ins>
      <w:del w:id="902" w:author="Lopez, Victor (Nokia - ES/Madrid)" w:date="2021-10-18T14:34:00Z">
        <w:r w:rsidR="00C24FD0" w:rsidRPr="00391AF8" w:rsidDel="00AD5962">
          <w:noBreakHyphen/>
        </w:r>
      </w:del>
      <w:r w:rsidR="00C24FD0" w:rsidRPr="00391AF8">
        <w:t>domain path computation</w:t>
      </w:r>
      <w:r w:rsidR="00464985" w:rsidRPr="00391AF8">
        <w:t xml:space="preserve">. Therefore </w:t>
      </w:r>
      <w:ins w:id="903"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904"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905" w:author="Italo Busi" w:date="2021-10-18T19:52:00Z">
        <w:r>
          <w:br/>
        </w:r>
      </w:ins>
      <w:r w:rsidR="005F6CB4" w:rsidRPr="00391AF8">
        <w:t xml:space="preserve">This </w:t>
      </w:r>
      <w:del w:id="906" w:author="Italo Busi" w:date="2021-10-18T19:52:00Z">
        <w:r w:rsidR="005F6CB4" w:rsidRPr="00391AF8" w:rsidDel="00560CAB">
          <w:delText xml:space="preserve">model </w:delText>
        </w:r>
      </w:del>
      <w:ins w:id="907" w:author="Italo Busi" w:date="2021-10-18T19:52:00Z">
        <w:r>
          <w:t>approach</w:t>
        </w:r>
        <w:r w:rsidRPr="00391AF8">
          <w:t xml:space="preserve"> </w:t>
        </w:r>
      </w:ins>
      <w:r w:rsidR="005F6CB4" w:rsidRPr="00391AF8">
        <w:t>presents an issue to P-PNC, which does not have the capability of performing a single-domain/multi-layer path computation</w:t>
      </w:r>
      <w:ins w:id="908" w:author="Italo Busi" w:date="2021-10-18T19:53:00Z">
        <w:r>
          <w:t xml:space="preserve">, since it </w:t>
        </w:r>
      </w:ins>
      <w:del w:id="909" w:author="Italo Busi" w:date="2021-10-18T19:53:00Z">
        <w:r w:rsidR="005F6CB4" w:rsidRPr="00391AF8" w:rsidDel="00560CAB">
          <w:delText xml:space="preserve"> (that is, P-PNC does not have any possibility to </w:delText>
        </w:r>
      </w:del>
      <w:ins w:id="910" w:author="Italo Busi" w:date="2021-10-18T19:53:00Z">
        <w:r>
          <w:t xml:space="preserve">can not </w:t>
        </w:r>
      </w:ins>
      <w:r w:rsidR="005F6CB4" w:rsidRPr="00391AF8">
        <w:t>retrieve the topology</w:t>
      </w:r>
      <w:del w:id="911" w:author="Italo Busi" w:date="2021-10-18T19:54:00Z">
        <w:r w:rsidR="005F6CB4" w:rsidRPr="00391AF8" w:rsidDel="00560CAB">
          <w:delText>/configuration</w:delText>
        </w:r>
      </w:del>
      <w:r w:rsidR="005F6CB4" w:rsidRPr="00391AF8">
        <w:t xml:space="preserve"> information from the </w:t>
      </w:r>
      <w:del w:id="912" w:author="Italo Busi" w:date="2021-10-18T19:54:00Z">
        <w:r w:rsidR="008D08C7" w:rsidRPr="00391AF8" w:rsidDel="00560CAB">
          <w:delText xml:space="preserve">Optical </w:delText>
        </w:r>
        <w:r w:rsidR="005F6CB4" w:rsidRPr="00391AF8" w:rsidDel="00560CAB">
          <w:delText>controller)</w:delText>
        </w:r>
      </w:del>
      <w:ins w:id="913" w:author="Italo Busi" w:date="2021-10-18T19:54:00Z">
        <w:r>
          <w:t>O</w:t>
        </w:r>
        <w:r>
          <w:noBreakHyphen/>
          <w:t xml:space="preserve">PNCs nor </w:t>
        </w:r>
      </w:ins>
      <w:ins w:id="914" w:author="Italo Busi" w:date="2021-10-18T19:57:00Z">
        <w:r>
          <w:t xml:space="preserve">delegate </w:t>
        </w:r>
      </w:ins>
      <w:ins w:id="915" w:author="Italo Busi" w:date="2021-10-18T19:54:00Z">
        <w:r>
          <w:t>the O</w:t>
        </w:r>
        <w:r>
          <w:noBreakHyphen/>
          <w:t>PNC to perform optical path computation</w:t>
        </w:r>
      </w:ins>
      <w:del w:id="916" w:author="Italo Busi" w:date="2021-10-18T19:55:00Z">
        <w:r w:rsidR="005F6CB4" w:rsidRPr="00391AF8" w:rsidDel="00560CAB">
          <w:delText>.</w:delText>
        </w:r>
        <w:r w:rsidR="00ED44F0" w:rsidRPr="00391AF8" w:rsidDel="00560CAB">
          <w:delText xml:space="preserve"> </w:delText>
        </w:r>
      </w:del>
      <w:ins w:id="917" w:author="Italo Busi" w:date="2021-10-18T19:55:00Z">
        <w:r w:rsidRPr="00391AF8">
          <w:t>.</w:t>
        </w:r>
        <w:r>
          <w:br/>
        </w:r>
        <w:r>
          <w:br/>
        </w:r>
      </w:ins>
      <w:r w:rsidR="00ED44F0" w:rsidRPr="00391AF8">
        <w:t xml:space="preserve">A possible solution could be to include a CNC function </w:t>
      </w:r>
      <w:ins w:id="918" w:author="Italo Busi" w:date="2021-10-18T19:55:00Z">
        <w:r>
          <w:t>with</w:t>
        </w:r>
      </w:ins>
      <w:r w:rsidR="00ED44F0" w:rsidRPr="00391AF8">
        <w:t xml:space="preserve">in the </w:t>
      </w:r>
      <w:r w:rsidR="00C24FD0" w:rsidRPr="00391AF8">
        <w:t>P</w:t>
      </w:r>
      <w:del w:id="919" w:author="Lopez, Victor (Nokia - ES/Madrid)" w:date="2021-10-18T14:34:00Z">
        <w:r w:rsidR="00C24FD0" w:rsidRPr="00391AF8" w:rsidDel="00AD5962">
          <w:noBreakHyphen/>
        </w:r>
      </w:del>
      <w:ins w:id="920"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921" w:author="Italo Busi" w:date="2021-10-18T19:55:00Z">
        <w:r>
          <w:br/>
        </w:r>
      </w:ins>
      <w:r w:rsidR="00FA387D" w:rsidRPr="00A71036">
        <w:t xml:space="preserve">Another </w:t>
      </w:r>
      <w:ins w:id="922" w:author="Paolo - Italo" w:date="2021-08-11T19:04:00Z">
        <w:del w:id="923"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924" w:author="Italo Busi" w:date="2021-11-26T16:07:00Z">
        <w:r w:rsidR="000664D9">
          <w:t xml:space="preserve">In this </w:t>
        </w:r>
        <w:r w:rsidR="000664D9" w:rsidRPr="00A65CF9">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925" w:author="Italo Busi" w:date="2021-10-18T19:58:00Z">
        <w:r w:rsidR="00560CAB">
          <w:br/>
        </w:r>
      </w:ins>
      <w:ins w:id="926"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927" w:author="Lopez, Victor (Nokia - ES/Madrid)" w:date="2021-10-18T14:38:00Z">
        <w:r w:rsidR="00C24FD0">
          <w:t>,</w:t>
        </w:r>
      </w:ins>
      <w:r w:rsidR="00C24FD0" w:rsidRPr="00391AF8">
        <w:t xml:space="preserve"> </w:t>
      </w:r>
      <w:ins w:id="928"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929" w:author="Lopez, Victor (Nokia - ES/Madrid)" w:date="2021-10-18T14:38:00Z">
        <w:r w:rsidR="00C24FD0" w:rsidRPr="00391AF8" w:rsidDel="00AD5962">
          <w:noBreakHyphen/>
        </w:r>
      </w:del>
      <w:ins w:id="930"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931" w:author="Lopez, Victor (Nokia - ES/Madrid)" w:date="2021-10-18T14:46:00Z">
        <w:r w:rsidR="00C24FD0" w:rsidRPr="00391AF8" w:rsidDel="005D30F1">
          <w:noBreakHyphen/>
        </w:r>
      </w:del>
      <w:ins w:id="932"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933" w:author="Lopez, Victor (Nokia - ES/Madrid)" w:date="2021-10-18T14:38:00Z">
        <w:r w:rsidR="00C24FD0">
          <w:t>-</w:t>
        </w:r>
      </w:ins>
      <w:del w:id="934" w:author="Lopez, Victor (Nokia - ES/Madrid)" w:date="2021-10-18T14:38:00Z">
        <w:r w:rsidR="00C24FD0" w:rsidRPr="00391AF8" w:rsidDel="00AD5962">
          <w:noBreakHyphen/>
        </w:r>
      </w:del>
      <w:r w:rsidR="00C24FD0" w:rsidRPr="00391AF8">
        <w:t>layer/multi</w:t>
      </w:r>
      <w:ins w:id="935" w:author="Lopez, Victor (Nokia - ES/Madrid)" w:date="2021-10-18T14:38:00Z">
        <w:r w:rsidR="00C24FD0">
          <w:t>-</w:t>
        </w:r>
      </w:ins>
      <w:del w:id="936"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937" w:author="Italo Busi" w:date="2021-10-18T19:58:00Z">
        <w:r w:rsidR="00560CAB">
          <w:br/>
        </w:r>
      </w:ins>
      <w:commentRangeStart w:id="938"/>
      <w:del w:id="939" w:author="Italo Busi" w:date="2021-10-18T19:59:00Z">
        <w:r w:rsidR="008E2658" w:rsidRPr="00391AF8" w:rsidDel="00560CAB">
          <w:delText xml:space="preserve">The </w:delText>
        </w:r>
      </w:del>
      <w:ins w:id="940" w:author="Italo Busi" w:date="2021-10-18T19:59:00Z">
        <w:r w:rsidR="00560CAB">
          <w:t>With this approach the</w:t>
        </w:r>
        <w:r w:rsidR="00560CAB" w:rsidRPr="00391AF8">
          <w:t xml:space="preserve"> </w:t>
        </w:r>
      </w:ins>
      <w:r w:rsidR="008E2658" w:rsidRPr="00391AF8">
        <w:t>role of P-PNC is minimized, i.e. is limited to management.</w:t>
      </w:r>
      <w:commentRangeEnd w:id="938"/>
      <w:r w:rsidR="00560CAB">
        <w:rPr>
          <w:rStyle w:val="CommentReference"/>
        </w:rPr>
        <w:commentReference w:id="938"/>
      </w:r>
    </w:p>
    <w:p w14:paraId="11A6A18F" w14:textId="19D4F4C9" w:rsidR="008B71BA" w:rsidRPr="00391AF8" w:rsidRDefault="008E2658" w:rsidP="00391AF8">
      <w:pPr>
        <w:pStyle w:val="RFCListNumbered"/>
      </w:pPr>
      <w:r w:rsidRPr="00391AF8">
        <w:t xml:space="preserve">Full knowledge: </w:t>
      </w:r>
      <w:ins w:id="941" w:author="Italo Busi" w:date="2021-11-26T16:08:00Z">
        <w:r w:rsidR="00081DF7">
          <w:t xml:space="preserve">In this </w:t>
        </w:r>
        <w:r w:rsidR="00081DF7" w:rsidRPr="00A65CF9">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942" w:author="Italo Busi" w:date="2021-10-18T20:01:00Z">
        <w:r w:rsidRPr="00391AF8" w:rsidDel="00C04B2A">
          <w:delText xml:space="preserve">). </w:delText>
        </w:r>
      </w:del>
      <w:ins w:id="943"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944" w:author="Italo Busi" w:date="2021-10-18T20:01:00Z">
        <w:r w:rsidRPr="00391AF8" w:rsidDel="00C04B2A">
          <w:delText xml:space="preserve">model </w:delText>
        </w:r>
      </w:del>
      <w:ins w:id="945"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946" w:author="Italo Busi" w:date="2021-11-26T16:08:00Z">
        <w:r w:rsidDel="00081DF7">
          <w:delText xml:space="preserve">The </w:delText>
        </w:r>
      </w:del>
      <w:del w:id="947"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948" w:author="Italo Busi" w:date="2021-11-26T16:08:00Z">
        <w:r w:rsidR="00081DF7">
          <w:t>This document</w:t>
        </w:r>
      </w:ins>
      <w:ins w:id="949" w:author="Italo Busi" w:date="2021-10-18T20:01:00Z">
        <w:r w:rsidR="00C04B2A">
          <w:t xml:space="preserve"> analyses scenarios where the MDSC uses the p</w:t>
        </w:r>
      </w:ins>
      <w:r w:rsidR="00D754C7">
        <w:t>artial summarization</w:t>
      </w:r>
      <w:del w:id="950" w:author="Italo Busi" w:date="2021-10-18T20:02:00Z">
        <w:r w:rsidR="00D754C7" w:rsidDel="00C04B2A">
          <w:delText>).</w:delText>
        </w:r>
      </w:del>
      <w:ins w:id="951"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952" w:author="Italo Busi" w:date="2021-11-26T16:19:00Z"/>
        </w:rPr>
      </w:pPr>
      <w:ins w:id="953"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2DF044E2" w:rsidR="00286A1B" w:rsidRPr="00081DF7" w:rsidRDefault="00286A1B" w:rsidP="00286A1B">
      <w:pPr>
        <w:rPr>
          <w:ins w:id="954" w:author="Italo Busi" w:date="2021-11-26T16:19:00Z"/>
        </w:rPr>
      </w:pPr>
      <w:ins w:id="955" w:author="Italo Busi" w:date="2021-11-26T16:19:00Z">
        <w:r w:rsidRPr="00081DF7">
          <w:lastRenderedPageBreak/>
          <w:t>The methods and types of path requirements and impairments, such as those detailed in [</w:t>
        </w:r>
      </w:ins>
      <w:ins w:id="956" w:author="Italo Busi" w:date="2021-11-26T16:20:00Z">
        <w:r>
          <w:t>OIA-</w:t>
        </w:r>
      </w:ins>
      <w:ins w:id="957" w:author="Italo Busi" w:date="2022-01-17T12:51:00Z">
        <w:r w:rsidR="003D0695">
          <w:t>TOPO</w:t>
        </w:r>
      </w:ins>
      <w:ins w:id="958"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9B2942" w:rsidDel="00C04B2A" w:rsidRDefault="00195C3F" w:rsidP="00286A1B">
      <w:pPr>
        <w:rPr>
          <w:del w:id="959" w:author="Italo Busi" w:date="2021-10-18T20:02:00Z"/>
          <w:i/>
          <w:highlight w:val="lightGray"/>
        </w:rPr>
      </w:pPr>
      <w:del w:id="960" w:author="Italo Busi" w:date="2021-10-18T20:02:00Z">
        <w:r w:rsidRPr="009B2942" w:rsidDel="00C04B2A">
          <w:rPr>
            <w:i/>
            <w:highlight w:val="lightGray"/>
          </w:rPr>
          <w:delText>[Note: check with opeerators for some references on real deployment]</w:delText>
        </w:r>
        <w:bookmarkStart w:id="961" w:name="_Toc92720180"/>
        <w:bookmarkStart w:id="962" w:name="_Toc92720237"/>
        <w:bookmarkEnd w:id="961"/>
        <w:bookmarkEnd w:id="962"/>
      </w:del>
    </w:p>
    <w:p w14:paraId="7E0398A3" w14:textId="6B03A185" w:rsidR="00A65881" w:rsidRPr="009B2942" w:rsidRDefault="00A65881" w:rsidP="00723F72">
      <w:pPr>
        <w:pStyle w:val="Heading3"/>
        <w:rPr>
          <w:highlight w:val="lightGray"/>
        </w:rPr>
      </w:pPr>
      <w:bookmarkStart w:id="963" w:name="_Toc53130237"/>
      <w:bookmarkStart w:id="964" w:name="_Ref94515956"/>
      <w:bookmarkStart w:id="965" w:name="_Toc94525874"/>
      <w:commentRangeStart w:id="966"/>
      <w:commentRangeStart w:id="967"/>
      <w:r w:rsidRPr="009B2942">
        <w:rPr>
          <w:highlight w:val="lightGray"/>
        </w:rPr>
        <w:t>Hard Isolation</w:t>
      </w:r>
      <w:commentRangeEnd w:id="966"/>
      <w:r w:rsidR="00BF728F" w:rsidRPr="009B2942">
        <w:rPr>
          <w:rStyle w:val="CommentReference"/>
          <w:rFonts w:cs="Courier New"/>
          <w:bCs w:val="0"/>
          <w:highlight w:val="lightGray"/>
        </w:rPr>
        <w:commentReference w:id="966"/>
      </w:r>
      <w:bookmarkEnd w:id="963"/>
      <w:bookmarkEnd w:id="964"/>
      <w:bookmarkEnd w:id="965"/>
    </w:p>
    <w:p w14:paraId="0757627B" w14:textId="6065A7F6" w:rsidR="008E6DEE" w:rsidRPr="009B2942" w:rsidRDefault="00ED44F0" w:rsidP="008E6DEE">
      <w:pPr>
        <w:rPr>
          <w:highlight w:val="lightGray"/>
        </w:rPr>
      </w:pPr>
      <w:r w:rsidRPr="009B2942">
        <w:rPr>
          <w:highlight w:val="lightGray"/>
        </w:rPr>
        <w:t>For example, when “Hard Isolation with</w:t>
      </w:r>
      <w:r w:rsidR="00EA3B84" w:rsidRPr="009B2942">
        <w:rPr>
          <w:highlight w:val="lightGray"/>
        </w:rPr>
        <w:t>,</w:t>
      </w:r>
      <w:r w:rsidRPr="009B2942">
        <w:rPr>
          <w:highlight w:val="lightGray"/>
        </w:rPr>
        <w:t xml:space="preserve"> or </w:t>
      </w:r>
      <w:r w:rsidR="00EA3B84" w:rsidRPr="009B2942">
        <w:rPr>
          <w:highlight w:val="lightGray"/>
        </w:rPr>
        <w:t>without,</w:t>
      </w:r>
      <w:r w:rsidRPr="009B2942">
        <w:rPr>
          <w:highlight w:val="lightGray"/>
        </w:rPr>
        <w:t xml:space="preserve"> deterministic latency” TE binding requirement is applied for a L2/L3</w:t>
      </w:r>
      <w:ins w:id="968" w:author="Italo Busi" w:date="2021-10-18T12:25:00Z">
        <w:r w:rsidR="00D92914" w:rsidRPr="009B2942">
          <w:rPr>
            <w:highlight w:val="lightGray"/>
          </w:rPr>
          <w:t xml:space="preserve"> </w:t>
        </w:r>
      </w:ins>
      <w:r w:rsidRPr="009B2942">
        <w:rPr>
          <w:highlight w:val="lightGray"/>
        </w:rPr>
        <w:t>VPN</w:t>
      </w:r>
      <w:ins w:id="969" w:author="Italo Busi" w:date="2021-10-18T12:25:00Z">
        <w:r w:rsidR="00D92914" w:rsidRPr="009B2942">
          <w:rPr>
            <w:highlight w:val="lightGray"/>
          </w:rPr>
          <w:t xml:space="preserve"> </w:t>
        </w:r>
        <w:r w:rsidR="00D92914" w:rsidRPr="009B2942">
          <w:rPr>
            <w:highlight w:val="lightGray"/>
            <w:rPrChange w:id="970" w:author="Italo Busi" w:date="2021-10-18T12:25:00Z">
              <w:rPr/>
            </w:rPrChange>
          </w:rPr>
          <w:t>network service</w:t>
        </w:r>
      </w:ins>
      <w:r w:rsidRPr="009B2942">
        <w:rPr>
          <w:highlight w:val="lightGray"/>
        </w:rPr>
        <w:t xml:space="preserve">, new Optical Tunnels need </w:t>
      </w:r>
      <w:r w:rsidR="008E6DEE" w:rsidRPr="009B2942">
        <w:rPr>
          <w:highlight w:val="lightGray"/>
        </w:rPr>
        <w:t xml:space="preserve">to be setup </w:t>
      </w:r>
      <w:r w:rsidR="00B50EBB" w:rsidRPr="009B2942">
        <w:rPr>
          <w:highlight w:val="lightGray"/>
        </w:rPr>
        <w:t xml:space="preserve">to support </w:t>
      </w:r>
      <w:del w:id="971" w:author="Italo Busi" w:date="2021-10-18T19:36:00Z">
        <w:r w:rsidR="00B50EBB" w:rsidRPr="009B2942" w:rsidDel="00486C67">
          <w:rPr>
            <w:highlight w:val="lightGray"/>
          </w:rPr>
          <w:delText xml:space="preserve">dedicated </w:delText>
        </w:r>
      </w:del>
      <w:ins w:id="972" w:author="Italo Busi" w:date="2021-10-18T19:36:00Z">
        <w:r w:rsidR="00486C67" w:rsidRPr="009B2942">
          <w:rPr>
            <w:highlight w:val="lightGray"/>
          </w:rPr>
          <w:t xml:space="preserve">new </w:t>
        </w:r>
      </w:ins>
      <w:r w:rsidR="00B50EBB" w:rsidRPr="009B2942">
        <w:rPr>
          <w:highlight w:val="lightGray"/>
        </w:rPr>
        <w:t xml:space="preserve">IP </w:t>
      </w:r>
      <w:r w:rsidR="00F13CC9" w:rsidRPr="009B2942">
        <w:rPr>
          <w:highlight w:val="lightGray"/>
        </w:rPr>
        <w:t xml:space="preserve">links </w:t>
      </w:r>
      <w:r w:rsidR="008E6DEE" w:rsidRPr="009B2942">
        <w:rPr>
          <w:highlight w:val="lightGray"/>
        </w:rPr>
        <w:t>between PEs and BRs</w:t>
      </w:r>
      <w:ins w:id="973" w:author="Italo Busi" w:date="2021-10-18T19:36:00Z">
        <w:r w:rsidR="00486C67" w:rsidRPr="009B2942">
          <w:rPr>
            <w:highlight w:val="lightGray"/>
          </w:rPr>
          <w:t xml:space="preserve"> dedicated only to carry the traffic for the given L2/L3 VPN</w:t>
        </w:r>
      </w:ins>
      <w:r w:rsidR="008E6DEE" w:rsidRPr="009B2942">
        <w:rPr>
          <w:highlight w:val="lightGray"/>
        </w:rPr>
        <w:t>.</w:t>
      </w:r>
    </w:p>
    <w:p w14:paraId="469A5DB6" w14:textId="51AF4F44" w:rsidR="00ED44F0" w:rsidRPr="009B2942" w:rsidRDefault="008E6DEE" w:rsidP="008E6DEE">
      <w:pPr>
        <w:rPr>
          <w:highlight w:val="lightGray"/>
        </w:rPr>
      </w:pPr>
      <w:r w:rsidRPr="009B2942">
        <w:rPr>
          <w:highlight w:val="lightGray"/>
        </w:rPr>
        <w:t>T</w:t>
      </w:r>
      <w:r w:rsidR="00980B53" w:rsidRPr="009B2942">
        <w:rPr>
          <w:highlight w:val="lightGray"/>
        </w:rPr>
        <w:t xml:space="preserve">he MDSC needs to identify the set of </w:t>
      </w:r>
      <w:del w:id="974" w:author="Italo Busi" w:date="2021-10-18T19:37:00Z">
        <w:r w:rsidR="00980B53" w:rsidRPr="009B2942" w:rsidDel="00486C67">
          <w:rPr>
            <w:highlight w:val="lightGray"/>
          </w:rPr>
          <w:delText>IP/MPLS</w:delText>
        </w:r>
      </w:del>
      <w:ins w:id="975" w:author="Italo Busi" w:date="2021-10-18T19:37:00Z">
        <w:r w:rsidR="00486C67" w:rsidRPr="009B2942">
          <w:rPr>
            <w:highlight w:val="lightGray"/>
          </w:rPr>
          <w:t>packet</w:t>
        </w:r>
      </w:ins>
      <w:r w:rsidR="00980B53" w:rsidRPr="009B2942">
        <w:rPr>
          <w:highlight w:val="lightGray"/>
        </w:rPr>
        <w:t xml:space="preserve"> domains </w:t>
      </w:r>
      <w:ins w:id="976" w:author="Italo Busi" w:date="2021-10-18T19:37:00Z">
        <w:r w:rsidR="00486C67" w:rsidRPr="009B2942">
          <w:rPr>
            <w:highlight w:val="lightGray"/>
          </w:rPr>
          <w:t xml:space="preserve">to traverse </w:t>
        </w:r>
      </w:ins>
      <w:r w:rsidR="00980B53" w:rsidRPr="009B2942">
        <w:rPr>
          <w:highlight w:val="lightGray"/>
        </w:rPr>
        <w:t>and their BRs. This requires the MDSC to request each O</w:t>
      </w:r>
      <w:r w:rsidR="00980B53" w:rsidRPr="009B2942">
        <w:rPr>
          <w:highlight w:val="lightGray"/>
        </w:rPr>
        <w:noBreakHyphen/>
        <w:t>PNC to compute the intra</w:t>
      </w:r>
      <w:r w:rsidR="00980B53" w:rsidRPr="009B2942">
        <w:rPr>
          <w:highlight w:val="lightGray"/>
        </w:rPr>
        <w:noBreakHyphen/>
        <w:t>domain optical paths between each PEs/BRs pairs.</w:t>
      </w:r>
    </w:p>
    <w:p w14:paraId="77141D34" w14:textId="71C1F039" w:rsidR="008E6DEE" w:rsidRPr="009B2942" w:rsidRDefault="008E6DEE" w:rsidP="008E6DEE">
      <w:pPr>
        <w:rPr>
          <w:highlight w:val="lightGray"/>
        </w:rPr>
      </w:pPr>
      <w:r w:rsidRPr="009B2942">
        <w:rPr>
          <w:highlight w:val="lightGray"/>
        </w:rPr>
        <w:t xml:space="preserve">When </w:t>
      </w:r>
      <w:r w:rsidR="00E76025" w:rsidRPr="009B2942">
        <w:rPr>
          <w:highlight w:val="lightGray"/>
        </w:rPr>
        <w:t>requesting</w:t>
      </w:r>
      <w:r w:rsidRPr="009B2942">
        <w:rPr>
          <w:highlight w:val="lightGray"/>
        </w:rP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Pr="009B2942" w:rsidRDefault="00E76025" w:rsidP="00E76025">
      <w:pPr>
        <w:rPr>
          <w:highlight w:val="lightGray"/>
        </w:rPr>
      </w:pPr>
      <w:r w:rsidRPr="009B2942">
        <w:rPr>
          <w:highlight w:val="lightGray"/>
        </w:rPr>
        <w:t xml:space="preserve">When the optimal </w:t>
      </w:r>
      <w:r w:rsidR="00C24FD0" w:rsidRPr="009B2942">
        <w:rPr>
          <w:highlight w:val="lightGray"/>
        </w:rPr>
        <w:t>multi</w:t>
      </w:r>
      <w:del w:id="977" w:author="Lopez, Victor (Nokia - ES/Madrid)" w:date="2021-10-18T14:40:00Z">
        <w:r w:rsidR="00C24FD0" w:rsidRPr="009B2942" w:rsidDel="00AD5962">
          <w:rPr>
            <w:highlight w:val="lightGray"/>
          </w:rPr>
          <w:noBreakHyphen/>
        </w:r>
      </w:del>
      <w:ins w:id="978" w:author="Lopez, Victor (Nokia - ES/Madrid)" w:date="2021-10-18T14:40:00Z">
        <w:r w:rsidR="00C24FD0" w:rsidRPr="009B2942">
          <w:rPr>
            <w:highlight w:val="lightGray"/>
          </w:rPr>
          <w:t>-</w:t>
        </w:r>
      </w:ins>
      <w:r w:rsidR="00C24FD0" w:rsidRPr="009B2942">
        <w:rPr>
          <w:highlight w:val="lightGray"/>
        </w:rPr>
        <w:t>layer</w:t>
      </w:r>
      <w:r w:rsidRPr="009B2942">
        <w:rPr>
          <w:highlight w:val="lightGray"/>
        </w:rPr>
        <w:t xml:space="preserve">/multi-domain path has been computed, the MDSC requests each O-PNC to setup the </w:t>
      </w:r>
      <w:r w:rsidR="006716FF" w:rsidRPr="009B2942">
        <w:rPr>
          <w:highlight w:val="lightGray"/>
        </w:rPr>
        <w:t xml:space="preserve">selected </w:t>
      </w:r>
      <w:r w:rsidRPr="009B2942">
        <w:rPr>
          <w:highlight w:val="lightGray"/>
        </w:rPr>
        <w:t>Optical Tunnels and P</w:t>
      </w:r>
      <w:r w:rsidRPr="009B2942">
        <w:rPr>
          <w:highlight w:val="lightGray"/>
        </w:rPr>
        <w:noBreakHyphen/>
        <w:t>PNC to setup the intra</w:t>
      </w:r>
      <w:r w:rsidRPr="009B2942">
        <w:rPr>
          <w:highlight w:val="lightGray"/>
        </w:rPr>
        <w:noBreakHyphen/>
        <w:t>domain MPLS</w:t>
      </w:r>
      <w:r w:rsidRPr="009B2942">
        <w:rPr>
          <w:highlight w:val="lightGray"/>
        </w:rPr>
        <w:noBreakHyphen/>
        <w:t>TE Tunnels</w:t>
      </w:r>
      <w:r w:rsidR="006716FF" w:rsidRPr="009B2942">
        <w:rPr>
          <w:highlight w:val="lightGray"/>
        </w:rPr>
        <w:t xml:space="preserve">, over the selected Optical Tunnels. MDSC also </w:t>
      </w:r>
      <w:ins w:id="979" w:author="Italo Busi" w:date="2021-10-18T19:38:00Z">
        <w:r w:rsidR="00486C67" w:rsidRPr="009B2942">
          <w:rPr>
            <w:highlight w:val="lightGray"/>
          </w:rPr>
          <w:t xml:space="preserve">request P-PNCs to </w:t>
        </w:r>
      </w:ins>
      <w:r w:rsidR="006716FF" w:rsidRPr="009B2942">
        <w:rPr>
          <w:highlight w:val="lightGray"/>
        </w:rPr>
        <w:t xml:space="preserve">properly configures </w:t>
      </w:r>
      <w:del w:id="980" w:author="Italo Busi" w:date="2021-10-18T19:38:00Z">
        <w:r w:rsidR="006716FF" w:rsidRPr="009B2942" w:rsidDel="00486C67">
          <w:rPr>
            <w:highlight w:val="lightGray"/>
          </w:rPr>
          <w:delText xml:space="preserve">its </w:delText>
        </w:r>
      </w:del>
      <w:ins w:id="981" w:author="Italo Busi" w:date="2021-10-18T19:38:00Z">
        <w:r w:rsidR="00486C67" w:rsidRPr="009B2942">
          <w:rPr>
            <w:highlight w:val="lightGray"/>
          </w:rPr>
          <w:t xml:space="preserve">their </w:t>
        </w:r>
      </w:ins>
      <w:r w:rsidR="006716FF" w:rsidRPr="009B2942">
        <w:rPr>
          <w:highlight w:val="lightGray"/>
        </w:rPr>
        <w:t xml:space="preserve">BGP speakers and </w:t>
      </w:r>
      <w:ins w:id="982" w:author="Italo Busi" w:date="2021-10-18T19:38:00Z">
        <w:r w:rsidR="00486C67" w:rsidRPr="009B2942">
          <w:rPr>
            <w:highlight w:val="lightGray"/>
          </w:rPr>
          <w:t xml:space="preserve">the </w:t>
        </w:r>
      </w:ins>
      <w:r w:rsidR="006716FF" w:rsidRPr="009B2942">
        <w:rPr>
          <w:highlight w:val="lightGray"/>
        </w:rPr>
        <w:t xml:space="preserve">PE/BR forwarding tables to ensure that the </w:t>
      </w:r>
      <w:ins w:id="983" w:author="Italo Busi" w:date="2021-10-18T19:39:00Z">
        <w:r w:rsidR="00486C67" w:rsidRPr="009B2942">
          <w:rPr>
            <w:highlight w:val="lightGray"/>
          </w:rPr>
          <w:t xml:space="preserve">L2/L3 </w:t>
        </w:r>
      </w:ins>
      <w:r w:rsidR="006716FF" w:rsidRPr="009B2942">
        <w:rPr>
          <w:highlight w:val="lightGray"/>
        </w:rPr>
        <w:t>VPN traffic is properly forwarded.</w:t>
      </w:r>
    </w:p>
    <w:p w14:paraId="700B5688" w14:textId="174E5742" w:rsidR="00A65881" w:rsidRPr="009B2942" w:rsidRDefault="00A65881" w:rsidP="00723F72">
      <w:pPr>
        <w:pStyle w:val="Heading3"/>
        <w:rPr>
          <w:highlight w:val="lightGray"/>
        </w:rPr>
      </w:pPr>
      <w:bookmarkStart w:id="984" w:name="_Toc53130238"/>
      <w:bookmarkStart w:id="985" w:name="_Ref94515965"/>
      <w:bookmarkStart w:id="986" w:name="_Toc94525875"/>
      <w:r w:rsidRPr="009B2942">
        <w:rPr>
          <w:highlight w:val="lightGray"/>
        </w:rPr>
        <w:t>Sha</w:t>
      </w:r>
      <w:r w:rsidR="002E59DC" w:rsidRPr="009B2942">
        <w:rPr>
          <w:highlight w:val="lightGray"/>
        </w:rPr>
        <w:t>red Tunnel Selection</w:t>
      </w:r>
      <w:bookmarkEnd w:id="984"/>
      <w:bookmarkEnd w:id="985"/>
      <w:bookmarkEnd w:id="986"/>
    </w:p>
    <w:p w14:paraId="41A0E474" w14:textId="4AAFEEA6" w:rsidR="00A65881" w:rsidRPr="009B2942" w:rsidRDefault="00A65881">
      <w:pPr>
        <w:rPr>
          <w:highlight w:val="lightGray"/>
        </w:rPr>
      </w:pPr>
      <w:r w:rsidRPr="009B2942">
        <w:rPr>
          <w:highlight w:val="lightGray"/>
        </w:rPr>
        <w:t xml:space="preserve">In case </w:t>
      </w:r>
      <w:r w:rsidR="002E59DC" w:rsidRPr="009B2942">
        <w:rPr>
          <w:highlight w:val="lightGray"/>
        </w:rPr>
        <w:t>of shared tunnel selection</w:t>
      </w:r>
      <w:r w:rsidRPr="009B2942">
        <w:rPr>
          <w:highlight w:val="lightGray"/>
        </w:rPr>
        <w:t xml:space="preserve">, </w:t>
      </w:r>
      <w:r w:rsidR="002E59DC" w:rsidRPr="009B2942">
        <w:rPr>
          <w:highlight w:val="lightGray"/>
        </w:rPr>
        <w:t xml:space="preserve">the MDSC needs to check if there is </w:t>
      </w:r>
      <w:r w:rsidR="00EA3B84" w:rsidRPr="009B2942">
        <w:rPr>
          <w:highlight w:val="lightGray"/>
        </w:rPr>
        <w:t xml:space="preserve">a </w:t>
      </w:r>
      <w:r w:rsidR="002204CA" w:rsidRPr="009B2942">
        <w:rPr>
          <w:highlight w:val="lightGray"/>
        </w:rPr>
        <w:t>multi</w:t>
      </w:r>
      <w:ins w:id="987" w:author="Lopez, Victor (Nokia - ES/Madrid)" w:date="2021-10-18T14:47:00Z">
        <w:r w:rsidR="002204CA" w:rsidRPr="009B2942">
          <w:rPr>
            <w:highlight w:val="lightGray"/>
          </w:rPr>
          <w:t>-</w:t>
        </w:r>
      </w:ins>
      <w:del w:id="988" w:author="Lopez, Victor (Nokia - ES/Madrid)" w:date="2021-10-18T14:47:00Z">
        <w:r w:rsidR="002204CA" w:rsidRPr="009B2942" w:rsidDel="005D30F1">
          <w:rPr>
            <w:highlight w:val="lightGray"/>
          </w:rPr>
          <w:noBreakHyphen/>
        </w:r>
      </w:del>
      <w:r w:rsidR="002204CA" w:rsidRPr="009B2942">
        <w:rPr>
          <w:highlight w:val="lightGray"/>
        </w:rPr>
        <w:t xml:space="preserve">domain </w:t>
      </w:r>
      <w:r w:rsidR="002E59DC" w:rsidRPr="009B2942">
        <w:rPr>
          <w:highlight w:val="lightGray"/>
        </w:rPr>
        <w:t>path which can support the L2/L3VPN end-to-end TE service requirements (e.g., bandwidth, latency, etc.) using existing intra-domain MPLS-TE tunnels</w:t>
      </w:r>
      <w:r w:rsidRPr="009B2942">
        <w:rPr>
          <w:highlight w:val="lightGray"/>
        </w:rPr>
        <w:t>.</w:t>
      </w:r>
    </w:p>
    <w:p w14:paraId="33798331" w14:textId="1D697723" w:rsidR="005E65D1" w:rsidRPr="009B2942" w:rsidRDefault="002E59DC" w:rsidP="00A65881">
      <w:pPr>
        <w:rPr>
          <w:highlight w:val="lightGray"/>
        </w:rPr>
      </w:pPr>
      <w:r w:rsidRPr="009B2942">
        <w:rPr>
          <w:highlight w:val="lightGray"/>
        </w:rPr>
        <w:t xml:space="preserve">If such a path is found, the MDSC selects the </w:t>
      </w:r>
      <w:r w:rsidR="00A318A1" w:rsidRPr="009B2942">
        <w:rPr>
          <w:highlight w:val="lightGray"/>
        </w:rPr>
        <w:t xml:space="preserve">optimal </w:t>
      </w:r>
      <w:r w:rsidRPr="009B2942">
        <w:rPr>
          <w:highlight w:val="lightGray"/>
        </w:rPr>
        <w:t>path from the candidate pool and request each P</w:t>
      </w:r>
      <w:r w:rsidRPr="009B2942">
        <w:rPr>
          <w:highlight w:val="lightGray"/>
        </w:rPr>
        <w:noBreakHyphen/>
        <w:t xml:space="preserve">PNC to setup the L2/L3VPN </w:t>
      </w:r>
      <w:ins w:id="989" w:author="Italo Busi" w:date="2022-01-10T16:40:00Z">
        <w:r w:rsidR="002A3FAD" w:rsidRPr="009B2942">
          <w:rPr>
            <w:highlight w:val="lightGray"/>
          </w:rPr>
          <w:t xml:space="preserve">network </w:t>
        </w:r>
      </w:ins>
      <w:r w:rsidRPr="009B2942">
        <w:rPr>
          <w:highlight w:val="lightGray"/>
        </w:rPr>
        <w:t>service using the selected intra</w:t>
      </w:r>
      <w:r w:rsidRPr="009B2942">
        <w:rPr>
          <w:highlight w:val="lightGray"/>
        </w:rPr>
        <w:softHyphen/>
      </w:r>
      <w:r w:rsidRPr="009B2942">
        <w:rPr>
          <w:highlight w:val="lightGray"/>
        </w:rPr>
        <w:noBreakHyphen/>
        <w:t>domain MPLS</w:t>
      </w:r>
      <w:r w:rsidRPr="009B2942">
        <w:rPr>
          <w:highlight w:val="lightGray"/>
        </w:rPr>
        <w:noBreakHyphen/>
        <w:t>TE tunnel</w:t>
      </w:r>
      <w:r w:rsidR="005E65D1" w:rsidRPr="009B2942">
        <w:rPr>
          <w:highlight w:val="lightGray"/>
        </w:rPr>
        <w:t>, between PE/BR nodes</w:t>
      </w:r>
      <w:r w:rsidRPr="009B2942">
        <w:rPr>
          <w:highlight w:val="lightGray"/>
        </w:rPr>
        <w:t>.</w:t>
      </w:r>
      <w:r w:rsidR="005E65D1" w:rsidRPr="009B2942">
        <w:rPr>
          <w:highlight w:val="lightGray"/>
        </w:rPr>
        <w:t xml:space="preserve"> </w:t>
      </w:r>
    </w:p>
    <w:p w14:paraId="5C7A4EA8" w14:textId="5AD45743" w:rsidR="00A65881" w:rsidRPr="009B2942" w:rsidRDefault="00A65881" w:rsidP="00AD68C7">
      <w:pPr>
        <w:rPr>
          <w:highlight w:val="lightGray"/>
        </w:rPr>
      </w:pPr>
      <w:r w:rsidRPr="009B2942">
        <w:rPr>
          <w:highlight w:val="lightGray"/>
        </w:rPr>
        <w:lastRenderedPageBreak/>
        <w:t xml:space="preserve">Otherwise, the </w:t>
      </w:r>
      <w:r w:rsidR="004C3695" w:rsidRPr="009B2942">
        <w:rPr>
          <w:highlight w:val="lightGray"/>
        </w:rPr>
        <w:t>MDSC should detect if the multi</w:t>
      </w:r>
      <w:r w:rsidR="004C3695" w:rsidRPr="009B2942">
        <w:rPr>
          <w:highlight w:val="lightGray"/>
        </w:rPr>
        <w:noBreakHyphen/>
        <w:t>domain path can be setup using existing intra</w:t>
      </w:r>
      <w:r w:rsidR="004C3695" w:rsidRPr="009B2942">
        <w:rPr>
          <w:highlight w:val="lightGray"/>
        </w:rPr>
        <w:noBreakHyphen/>
        <w:t xml:space="preserve">domain MPLS-TE tunnels with modifications </w:t>
      </w:r>
      <w:r w:rsidRPr="009B2942">
        <w:rPr>
          <w:highlight w:val="lightGray"/>
        </w:rPr>
        <w:t xml:space="preserve">(e.g., increasing the tunnel bandwidth) or </w:t>
      </w:r>
      <w:r w:rsidR="004C3695" w:rsidRPr="009B2942">
        <w:rPr>
          <w:highlight w:val="lightGray"/>
        </w:rPr>
        <w:t xml:space="preserve">setting up </w:t>
      </w:r>
      <w:r w:rsidRPr="009B2942">
        <w:rPr>
          <w:highlight w:val="lightGray"/>
        </w:rPr>
        <w:t xml:space="preserve">new </w:t>
      </w:r>
      <w:r w:rsidR="002204CA" w:rsidRPr="009B2942">
        <w:rPr>
          <w:highlight w:val="lightGray"/>
        </w:rPr>
        <w:t>intra</w:t>
      </w:r>
      <w:del w:id="990" w:author="Lopez, Victor (Nokia - ES/Madrid)" w:date="2021-10-18T14:41:00Z">
        <w:r w:rsidR="002204CA" w:rsidRPr="009B2942" w:rsidDel="00AD5962">
          <w:rPr>
            <w:highlight w:val="lightGray"/>
          </w:rPr>
          <w:softHyphen/>
        </w:r>
        <w:r w:rsidR="002204CA" w:rsidRPr="009B2942" w:rsidDel="00AD5962">
          <w:rPr>
            <w:highlight w:val="lightGray"/>
          </w:rPr>
          <w:noBreakHyphen/>
        </w:r>
      </w:del>
      <w:ins w:id="991" w:author="Lopez, Victor (Nokia - ES/Madrid)" w:date="2021-10-18T14:41:00Z">
        <w:r w:rsidR="002204CA" w:rsidRPr="009B2942">
          <w:rPr>
            <w:highlight w:val="lightGray"/>
          </w:rPr>
          <w:t>-</w:t>
        </w:r>
      </w:ins>
      <w:r w:rsidR="002204CA" w:rsidRPr="009B2942">
        <w:rPr>
          <w:highlight w:val="lightGray"/>
        </w:rPr>
        <w:t xml:space="preserve">domain </w:t>
      </w:r>
      <w:r w:rsidRPr="009B2942">
        <w:rPr>
          <w:highlight w:val="lightGray"/>
        </w:rPr>
        <w:t>MPLS</w:t>
      </w:r>
      <w:r w:rsidR="004C3695" w:rsidRPr="009B2942">
        <w:rPr>
          <w:highlight w:val="lightGray"/>
        </w:rPr>
        <w:noBreakHyphen/>
        <w:t>TE</w:t>
      </w:r>
      <w:r w:rsidRPr="009B2942">
        <w:rPr>
          <w:highlight w:val="lightGray"/>
        </w:rPr>
        <w:t xml:space="preserve"> tunnel</w:t>
      </w:r>
      <w:r w:rsidR="004C3695" w:rsidRPr="009B2942">
        <w:rPr>
          <w:highlight w:val="lightGray"/>
        </w:rPr>
        <w:t>(s)</w:t>
      </w:r>
      <w:r w:rsidRPr="009B2942">
        <w:rPr>
          <w:highlight w:val="lightGray"/>
        </w:rPr>
        <w:t>.</w:t>
      </w:r>
    </w:p>
    <w:p w14:paraId="39566D1F" w14:textId="27495840" w:rsidR="005E65D1" w:rsidRPr="00723F72" w:rsidRDefault="005E65D1" w:rsidP="00A65881">
      <w:r w:rsidRPr="009B2942">
        <w:rPr>
          <w:highlight w:val="lightGray"/>
        </w:rPr>
        <w:t>The modification of an existing MPLS</w:t>
      </w:r>
      <w:r w:rsidRPr="009B2942">
        <w:rPr>
          <w:highlight w:val="lightGray"/>
        </w:rPr>
        <w:noBreakHyphen/>
        <w:t xml:space="preserve">TE Tunnel </w:t>
      </w:r>
      <w:r w:rsidR="00797A0C" w:rsidRPr="009B2942">
        <w:rPr>
          <w:highlight w:val="lightGray"/>
        </w:rPr>
        <w:t>a</w:t>
      </w:r>
      <w:r w:rsidR="00EA3B84" w:rsidRPr="009B2942">
        <w:rPr>
          <w:highlight w:val="lightGray"/>
        </w:rPr>
        <w:t>nd</w:t>
      </w:r>
      <w:r w:rsidR="00797A0C" w:rsidRPr="009B2942">
        <w:rPr>
          <w:highlight w:val="lightGray"/>
        </w:rPr>
        <w:t xml:space="preserve"> the setup of a new MPLS</w:t>
      </w:r>
      <w:r w:rsidR="00797A0C" w:rsidRPr="009B2942">
        <w:rPr>
          <w:highlight w:val="lightGray"/>
        </w:rPr>
        <w:noBreakHyphen/>
        <w:t xml:space="preserve">TE Tunnel </w:t>
      </w:r>
      <w:r w:rsidRPr="009B2942">
        <w:rPr>
          <w:highlight w:val="lightGray"/>
        </w:rPr>
        <w:t xml:space="preserve">may also require </w:t>
      </w:r>
      <w:r w:rsidR="002204CA" w:rsidRPr="009B2942">
        <w:rPr>
          <w:highlight w:val="lightGray"/>
        </w:rPr>
        <w:t>multi</w:t>
      </w:r>
      <w:ins w:id="992" w:author="Lopez, Victor (Nokia - ES/Madrid)" w:date="2021-10-18T14:47:00Z">
        <w:r w:rsidR="002204CA" w:rsidRPr="009B2942">
          <w:rPr>
            <w:highlight w:val="lightGray"/>
          </w:rPr>
          <w:t>-</w:t>
        </w:r>
      </w:ins>
      <w:del w:id="993" w:author="Lopez, Victor (Nokia - ES/Madrid)" w:date="2021-10-18T14:47:00Z">
        <w:r w:rsidR="002204CA" w:rsidRPr="009B2942" w:rsidDel="005D30F1">
          <w:rPr>
            <w:highlight w:val="lightGray"/>
          </w:rPr>
          <w:noBreakHyphen/>
        </w:r>
      </w:del>
      <w:r w:rsidR="002204CA" w:rsidRPr="009B2942">
        <w:rPr>
          <w:highlight w:val="lightGray"/>
        </w:rPr>
        <w:t xml:space="preserve">layer </w:t>
      </w:r>
      <w:r w:rsidRPr="009B2942">
        <w:rPr>
          <w:highlight w:val="lightGray"/>
        </w:rPr>
        <w:t>coordination e.g., in case the available bandwidth of underlying Optical Tunnel</w:t>
      </w:r>
      <w:r w:rsidR="00797A0C" w:rsidRPr="009B2942">
        <w:rPr>
          <w:highlight w:val="lightGray"/>
        </w:rPr>
        <w:t>s</w:t>
      </w:r>
      <w:r w:rsidRPr="009B2942">
        <w:rPr>
          <w:highlight w:val="lightGray"/>
        </w:rPr>
        <w:t xml:space="preserve"> is not sufficient.</w:t>
      </w:r>
      <w:r w:rsidR="00797A0C" w:rsidRPr="009B2942">
        <w:rPr>
          <w:highlight w:val="lightGray"/>
        </w:rPr>
        <w:t xml:space="preserve"> Based on </w:t>
      </w:r>
      <w:r w:rsidR="002204CA" w:rsidRPr="009B2942">
        <w:rPr>
          <w:highlight w:val="lightGray"/>
        </w:rPr>
        <w:t>multi</w:t>
      </w:r>
      <w:del w:id="994" w:author="Lopez, Victor (Nokia - ES/Madrid)" w:date="2021-10-18T14:47:00Z">
        <w:r w:rsidR="002204CA" w:rsidRPr="009B2942" w:rsidDel="005D30F1">
          <w:rPr>
            <w:highlight w:val="lightGray"/>
          </w:rPr>
          <w:noBreakHyphen/>
        </w:r>
      </w:del>
      <w:ins w:id="995" w:author="Lopez, Victor (Nokia - ES/Madrid)" w:date="2021-10-18T14:47:00Z">
        <w:r w:rsidR="002204CA" w:rsidRPr="009B2942">
          <w:rPr>
            <w:highlight w:val="lightGray"/>
          </w:rPr>
          <w:t>-</w:t>
        </w:r>
      </w:ins>
      <w:r w:rsidR="002204CA" w:rsidRPr="009B2942">
        <w:rPr>
          <w:highlight w:val="lightGray"/>
        </w:rPr>
        <w:t>domain/multi</w:t>
      </w:r>
      <w:ins w:id="996" w:author="Lopez, Victor (Nokia - ES/Madrid)" w:date="2021-10-18T14:47:00Z">
        <w:r w:rsidR="002204CA" w:rsidRPr="009B2942">
          <w:rPr>
            <w:highlight w:val="lightGray"/>
          </w:rPr>
          <w:t>-</w:t>
        </w:r>
      </w:ins>
      <w:del w:id="997" w:author="Lopez, Victor (Nokia - ES/Madrid)" w:date="2021-10-18T14:47:00Z">
        <w:r w:rsidR="002204CA" w:rsidRPr="009B2942" w:rsidDel="005D30F1">
          <w:rPr>
            <w:highlight w:val="lightGray"/>
          </w:rPr>
          <w:noBreakHyphen/>
        </w:r>
      </w:del>
      <w:r w:rsidR="002204CA" w:rsidRPr="009B2942">
        <w:rPr>
          <w:highlight w:val="lightGray"/>
        </w:rPr>
        <w:t xml:space="preserve">layer </w:t>
      </w:r>
      <w:r w:rsidR="00797A0C" w:rsidRPr="009B2942">
        <w:rPr>
          <w:highlight w:val="lightGray"/>
        </w:rPr>
        <w:t xml:space="preserve">path computation, the MDSC can decide for example to modify the bandwidth of an existing Optical Tunnel (e.g., ODUflex bandwidth increase) or to setup new Optical Tunnels to be used as additional LAG members of an existing IP </w:t>
      </w:r>
      <w:r w:rsidR="00F13CC9" w:rsidRPr="009B2942">
        <w:rPr>
          <w:highlight w:val="lightGray"/>
        </w:rPr>
        <w:t xml:space="preserve">link </w:t>
      </w:r>
      <w:r w:rsidR="00797A0C" w:rsidRPr="009B2942">
        <w:rPr>
          <w:highlight w:val="lightGray"/>
        </w:rPr>
        <w:t xml:space="preserve">or as new IP </w:t>
      </w:r>
      <w:r w:rsidR="00F13CC9" w:rsidRPr="009B2942">
        <w:rPr>
          <w:highlight w:val="lightGray"/>
        </w:rPr>
        <w:t xml:space="preserve">links </w:t>
      </w:r>
      <w:r w:rsidR="00797A0C" w:rsidRPr="009B2942">
        <w:rPr>
          <w:highlight w:val="lightGray"/>
        </w:rPr>
        <w:t>to re-route the MPLS</w:t>
      </w:r>
      <w:r w:rsidR="00797A0C" w:rsidRPr="009B2942">
        <w:rPr>
          <w:highlight w:val="lightGray"/>
        </w:rPr>
        <w:noBreakHyphen/>
        <w:t>TE Tunnel.</w:t>
      </w:r>
      <w:commentRangeEnd w:id="967"/>
      <w:r w:rsidR="00CF7DF8" w:rsidRPr="009B2942">
        <w:rPr>
          <w:rStyle w:val="CommentReference"/>
          <w:highlight w:val="lightGray"/>
        </w:rPr>
        <w:commentReference w:id="967"/>
      </w:r>
    </w:p>
    <w:p w14:paraId="62FCFE19" w14:textId="19C2C40E" w:rsidR="005A5CCB" w:rsidDel="00CF7DF8" w:rsidRDefault="005E65D1" w:rsidP="005A5CCB">
      <w:pPr>
        <w:rPr>
          <w:del w:id="998" w:author="Italo Busi" w:date="2021-10-18T19:45:00Z"/>
        </w:rPr>
      </w:pPr>
      <w:commentRangeStart w:id="999"/>
      <w:commentRangeStart w:id="1000"/>
      <w:del w:id="1001"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999"/>
        <w:r w:rsidR="005A5CCB" w:rsidDel="00CF7DF8">
          <w:rPr>
            <w:rStyle w:val="CommentReference"/>
          </w:rPr>
          <w:commentReference w:id="999"/>
        </w:r>
      </w:del>
      <w:commentRangeEnd w:id="1000"/>
      <w:r w:rsidR="00CF7DF8">
        <w:rPr>
          <w:rStyle w:val="CommentReference"/>
        </w:rPr>
        <w:commentReference w:id="1000"/>
      </w:r>
    </w:p>
    <w:p w14:paraId="51A0632E" w14:textId="5F2F44F5" w:rsidR="00E33E77" w:rsidRDefault="00B50EBB" w:rsidP="00E33E77">
      <w:pPr>
        <w:pStyle w:val="Heading2"/>
      </w:pPr>
      <w:bookmarkStart w:id="1002" w:name="_Toc53130239"/>
      <w:bookmarkStart w:id="1003" w:name="_Toc94525876"/>
      <w:r>
        <w:t xml:space="preserve">IP/MPLS </w:t>
      </w:r>
      <w:r w:rsidR="00E33E77" w:rsidRPr="00E33E77">
        <w:t>Domain Controller and NE Functions</w:t>
      </w:r>
      <w:bookmarkEnd w:id="1002"/>
      <w:bookmarkEnd w:id="1003"/>
    </w:p>
    <w:p w14:paraId="1C7ACB91" w14:textId="7F379725" w:rsidR="00B03FFF" w:rsidRPr="00B03FFF" w:rsidRDefault="00B03FFF" w:rsidP="004B5A98">
      <w:pPr>
        <w:rPr>
          <w:ins w:id="1004" w:author="Italo Busi" w:date="2022-01-24T19:30:00Z"/>
          <w:rFonts w:eastAsiaTheme="minorEastAsia"/>
          <w:i/>
          <w:lang w:val="it-IT" w:eastAsia="zh-CN"/>
        </w:rPr>
      </w:pPr>
      <w:ins w:id="1005" w:author="Italo Busi" w:date="2022-01-24T19:30:00Z">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ins>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1006" w:author="Italo Busi" w:date="2021-10-18T12:27:00Z">
        <w:r w:rsidR="00822D43" w:rsidDel="00D92914">
          <w:delText>MPLS-TE Tunnels</w:delText>
        </w:r>
      </w:del>
      <w:ins w:id="1007" w:author="Italo Busi" w:date="2021-10-18T12:27:00Z">
        <w:r w:rsidR="00D92914">
          <w:t>SR</w:t>
        </w:r>
        <w:r w:rsidR="00D92914">
          <w:noBreakHyphen/>
          <w:t>TE paths</w:t>
        </w:r>
      </w:ins>
      <w:r w:rsidR="00822D43">
        <w:t xml:space="preserve">, between PEs and BRs, and the </w:t>
      </w:r>
      <w:r w:rsidR="00C8345B">
        <w:t xml:space="preserve">configuration of the </w:t>
      </w:r>
      <w:ins w:id="1008" w:author="Italo Busi" w:date="2022-01-10T16:40:00Z">
        <w:r w:rsidR="002A3FAD">
          <w:t xml:space="preserve">L2/L3 </w:t>
        </w:r>
      </w:ins>
      <w:r>
        <w:t xml:space="preserve">VPN </w:t>
      </w:r>
      <w:ins w:id="1009" w:author="Italo Busi" w:date="2022-01-10T16:40:00Z">
        <w:r w:rsidR="002A3FAD">
          <w:t xml:space="preserve">network </w:t>
        </w:r>
      </w:ins>
      <w:r>
        <w:t>service</w:t>
      </w:r>
      <w:r w:rsidR="00C8345B">
        <w:t>s,</w:t>
      </w:r>
      <w:r>
        <w:t xml:space="preserve"> such as </w:t>
      </w:r>
      <w:r w:rsidR="00C8345B">
        <w:t xml:space="preserve">the </w:t>
      </w:r>
      <w:r>
        <w:t>VRF</w:t>
      </w:r>
      <w:ins w:id="1010" w:author="Italo Busi" w:date="2021-10-18T12:28:00Z">
        <w:r w:rsidR="00D92914">
          <w:t>,</w:t>
        </w:r>
      </w:ins>
      <w:r w:rsidR="00195C3F">
        <w:t xml:space="preserve"> </w:t>
      </w:r>
      <w:r w:rsidR="00C8345B">
        <w:t>in the PE nodes</w:t>
      </w:r>
      <w:r>
        <w:t xml:space="preserve">, as shown in </w:t>
      </w:r>
      <w:ins w:id="1011" w:author="Italo Busi" w:date="2021-10-18T12:28:00Z">
        <w:r w:rsidR="00D92914">
          <w:fldChar w:fldCharType="begin"/>
        </w:r>
        <w:r w:rsidR="00D92914">
          <w:instrText xml:space="preserve"> REF _Ref48309454 \r \h </w:instrText>
        </w:r>
      </w:ins>
      <w:r w:rsidR="00D92914">
        <w:fldChar w:fldCharType="separate"/>
      </w:r>
      <w:ins w:id="1012" w:author="Italo Busi" w:date="2022-01-31T12:49:00Z">
        <w:r w:rsidR="00892580">
          <w:t>Figure 3</w:t>
        </w:r>
      </w:ins>
      <w:ins w:id="1013" w:author="Italo Busi" w:date="2021-10-18T12:28:00Z">
        <w:r w:rsidR="00D92914">
          <w:fldChar w:fldCharType="end"/>
        </w:r>
      </w:ins>
      <w:del w:id="1014"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015" w:name="_Ref48309454"/>
      <w:r>
        <w:t>IP/MPLS Domain Controller &amp; NE Functions</w:t>
      </w:r>
      <w:bookmarkEnd w:id="1015"/>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1016"/>
      <w:r>
        <w:t xml:space="preserve">The BGP would be responsible for the </w:t>
      </w:r>
      <w:r w:rsidR="00EA3B84">
        <w:t>end-to-end tunnel label distribution</w:t>
      </w:r>
      <w:r>
        <w:t xml:space="preserve"> on PE and BR nodes.</w:t>
      </w:r>
      <w:r w:rsidR="00A65881">
        <w:t xml:space="preserve"> </w:t>
      </w:r>
      <w:commentRangeEnd w:id="1016"/>
      <w:r w:rsidR="00F36685">
        <w:rPr>
          <w:rStyle w:val="CommentReference"/>
        </w:rPr>
        <w:commentReference w:id="1016"/>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1017"/>
      <w:r>
        <w:lastRenderedPageBreak/>
        <w:t>end</w:t>
      </w:r>
      <w:r>
        <w:noBreakHyphen/>
        <w:t>to</w:t>
      </w:r>
      <w:r>
        <w:noBreakHyphen/>
        <w:t>end LSP label: assigned by the egress BR, selected by the MDSC, and distributed by BGP;</w:t>
      </w:r>
      <w:commentRangeEnd w:id="1017"/>
      <w:r w:rsidR="009619FF">
        <w:rPr>
          <w:rStyle w:val="CommentReference"/>
        </w:rPr>
        <w:commentReference w:id="1017"/>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1A7AE1F7" w:rsidR="00E33E77" w:rsidRDefault="00E33E77" w:rsidP="00E33E77">
      <w:pPr>
        <w:pStyle w:val="Heading2"/>
      </w:pPr>
      <w:bookmarkStart w:id="1018" w:name="_Toc53130240"/>
      <w:bookmarkStart w:id="1019" w:name="_Toc94525877"/>
      <w:r w:rsidRPr="00E33E77">
        <w:t>Optical Domain Controller and NE Functions</w:t>
      </w:r>
      <w:bookmarkEnd w:id="1018"/>
      <w:bookmarkEnd w:id="1019"/>
    </w:p>
    <w:p w14:paraId="1AA7BE0B" w14:textId="77777777" w:rsidR="00B03FFF" w:rsidRPr="00B03FFF" w:rsidRDefault="00B03FFF" w:rsidP="00B03FFF">
      <w:pPr>
        <w:rPr>
          <w:ins w:id="1020" w:author="Italo Busi" w:date="2022-01-24T19:31:00Z"/>
          <w:rFonts w:eastAsiaTheme="minorEastAsia"/>
          <w:i/>
          <w:lang w:val="it-IT" w:eastAsia="zh-CN"/>
        </w:rPr>
      </w:pPr>
      <w:ins w:id="1021" w:author="Italo Busi" w:date="2022-01-24T19:31:00Z">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ins>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1022" w:name="_Toc53130241"/>
      <w:bookmarkStart w:id="1023" w:name="_Toc94525878"/>
      <w:r w:rsidRPr="00954E1B">
        <w:t>Interface protocols and YANG data models for the MPIs</w:t>
      </w:r>
      <w:bookmarkEnd w:id="1022"/>
      <w:bookmarkEnd w:id="1023"/>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1024" w:author="Italo Busi" w:date="2021-10-18T12:29:00Z">
        <w:r w:rsidR="00EA3B84" w:rsidDel="00D92914">
          <w:delText>and</w:delText>
        </w:r>
        <w:r w:rsidDel="00D92914">
          <w:delText xml:space="preserve"> </w:delText>
        </w:r>
        <w:r w:rsidRPr="006F25F5" w:rsidDel="00D92914">
          <w:delText>all</w:delText>
        </w:r>
      </w:del>
      <w:ins w:id="1025"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1026" w:name="_Toc53130242"/>
      <w:bookmarkStart w:id="1027" w:name="_Ref90895329"/>
      <w:bookmarkStart w:id="1028" w:name="_Toc94525879"/>
      <w:r w:rsidRPr="00BB3648">
        <w:t>RESTCONF</w:t>
      </w:r>
      <w:r w:rsidR="00BB3648" w:rsidRPr="00954E1B">
        <w:t xml:space="preserve"> protocol</w:t>
      </w:r>
      <w:r w:rsidR="00BB3648">
        <w:t xml:space="preserve"> at the MPIs</w:t>
      </w:r>
      <w:bookmarkEnd w:id="1026"/>
      <w:bookmarkEnd w:id="1027"/>
      <w:bookmarkEnd w:id="1028"/>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w:t>
      </w:r>
      <w:r w:rsidRPr="0029754E" w:rsidDel="00446B77">
        <w:lastRenderedPageBreak/>
        <w:t xml:space="preserve">[RFC8527], to be compliant with Network Management Datastore Architecture (NMDA) defined in [RFC8342], are assumed to be used as well at these MPI interfaces and also at </w:t>
      </w:r>
      <w:del w:id="1029" w:author="Italo Busi" w:date="2021-10-18T12:30:00Z">
        <w:r w:rsidRPr="0029754E" w:rsidDel="00D92914">
          <w:delText xml:space="preserve">CMI </w:delText>
        </w:r>
      </w:del>
      <w:ins w:id="1030"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1031" w:name="_Toc53130243"/>
      <w:bookmarkStart w:id="1032" w:name="_Ref90895331"/>
      <w:bookmarkStart w:id="1033" w:name="_Ref93944530"/>
      <w:bookmarkStart w:id="1034" w:name="_Toc94525880"/>
      <w:r w:rsidRPr="00954E1B">
        <w:t>YANG data models at the MPIs</w:t>
      </w:r>
      <w:bookmarkEnd w:id="1031"/>
      <w:bookmarkEnd w:id="1032"/>
      <w:bookmarkEnd w:id="1033"/>
      <w:bookmarkEnd w:id="1034"/>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1035" w:name="_Toc53130244"/>
      <w:bookmarkStart w:id="1036" w:name="_Ref54089505"/>
      <w:bookmarkStart w:id="1037" w:name="_Toc94525881"/>
      <w:r>
        <w:t xml:space="preserve">Common YANG </w:t>
      </w:r>
      <w:r w:rsidR="00BB3648">
        <w:t xml:space="preserve">data </w:t>
      </w:r>
      <w:r>
        <w:t xml:space="preserve">models at </w:t>
      </w:r>
      <w:r w:rsidR="00BB3648">
        <w:t xml:space="preserve">the </w:t>
      </w:r>
      <w:r>
        <w:t>MPIs</w:t>
      </w:r>
      <w:bookmarkEnd w:id="1035"/>
      <w:bookmarkEnd w:id="1036"/>
      <w:bookmarkEnd w:id="1037"/>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1038" w:author="Italo Busi" w:date="2021-12-20T12:31:00Z">
        <w:r w:rsidR="001F25C9">
          <w:t xml:space="preserve">data </w:t>
        </w:r>
      </w:ins>
      <w:r>
        <w:t>models at the MPI</w:t>
      </w:r>
      <w:del w:id="1039"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1040" w:author="Italo Busi" w:date="2021-12-20T14:15:00Z">
        <w:r w:rsidDel="00116B77">
          <w:delText xml:space="preserve"> with TE specific information</w:delText>
        </w:r>
      </w:del>
      <w:r>
        <w:t>.</w:t>
      </w:r>
    </w:p>
    <w:p w14:paraId="78AF1CA5" w14:textId="31340250" w:rsidR="00D92914" w:rsidRDefault="00D92914" w:rsidP="00C63185">
      <w:pPr>
        <w:rPr>
          <w:ins w:id="1041" w:author="Italo Busi" w:date="2021-10-18T12:31:00Z"/>
        </w:rPr>
      </w:pPr>
      <w:ins w:id="1042" w:author="Italo Busi" w:date="2021-10-18T12:31:00Z">
        <w:r>
          <w:t xml:space="preserve">Both Optical and Packet PNCs use the </w:t>
        </w:r>
      </w:ins>
      <w:ins w:id="1043" w:author="Italo Busi" w:date="2021-10-18T12:33:00Z">
        <w:r>
          <w:t>common TE Tunnel Model, defined in the “ietf</w:t>
        </w:r>
        <w:r>
          <w:noBreakHyphen/>
          <w:t>te” YANG module of [TE</w:t>
        </w:r>
        <w:r>
          <w:noBreakHyphen/>
          <w:t>TUNNEL]</w:t>
        </w:r>
      </w:ins>
      <w:ins w:id="1044" w:author="Italo Busi" w:date="2021-10-18T12:34:00Z">
        <w:r>
          <w:t>,</w:t>
        </w:r>
      </w:ins>
      <w:ins w:id="1045" w:author="Italo Busi" w:date="2021-10-18T12:33:00Z">
        <w:r>
          <w:t xml:space="preserve"> </w:t>
        </w:r>
      </w:ins>
      <w:ins w:id="1046" w:author="Italo Busi" w:date="2021-10-18T12:31:00Z">
        <w:r>
          <w:t>at the MPI.</w:t>
        </w:r>
      </w:ins>
    </w:p>
    <w:p w14:paraId="23532271" w14:textId="4972F7A5" w:rsidR="00183DAE" w:rsidRDefault="00183DAE" w:rsidP="00183DAE">
      <w:del w:id="1047" w:author="Italo Busi" w:date="2021-10-18T12:35:00Z">
        <w:r w:rsidDel="005D78B2">
          <w:delText xml:space="preserve">These </w:delText>
        </w:r>
      </w:del>
      <w:ins w:id="1048" w:author="Italo Busi" w:date="2021-10-18T12:35:00Z">
        <w:r w:rsidR="005D78B2">
          <w:t xml:space="preserve">All the </w:t>
        </w:r>
      </w:ins>
      <w:r>
        <w:t xml:space="preserve">common YANG </w:t>
      </w:r>
      <w:ins w:id="1049" w:author="Italo Busi" w:date="2021-12-20T12:31:00Z">
        <w:r w:rsidR="001F25C9">
          <w:t xml:space="preserve">data </w:t>
        </w:r>
      </w:ins>
      <w:r>
        <w:t>models are generic and augmented by technology-specific YANG modules</w:t>
      </w:r>
      <w:ins w:id="1050" w:author="Italo Busi" w:date="2021-10-18T12:35:00Z">
        <w:r w:rsidR="005D78B2">
          <w:t>,</w:t>
        </w:r>
      </w:ins>
      <w:r>
        <w:t xml:space="preserve"> as described in the following sections.</w:t>
      </w:r>
    </w:p>
    <w:p w14:paraId="68440F7F" w14:textId="55014194" w:rsidR="00293772" w:rsidRDefault="00293772" w:rsidP="00293772">
      <w:pPr>
        <w:rPr>
          <w:ins w:id="1051" w:author="Italo Busi" w:date="2022-01-03T19:11:00Z"/>
        </w:rPr>
      </w:pPr>
      <w:ins w:id="1052"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1053" w:author="Italo Busi" w:date="2022-01-03T19:13:00Z">
        <w:r>
          <w:t xml:space="preserve"> with Ethernet technology-specific information</w:t>
        </w:r>
      </w:ins>
      <w:ins w:id="1054" w:author="Italo Busi" w:date="2022-01-03T19:11:00Z">
        <w:r>
          <w:t>.</w:t>
        </w:r>
      </w:ins>
    </w:p>
    <w:p w14:paraId="475D0811" w14:textId="24970A24" w:rsidR="00183DAE" w:rsidRPr="0029754E" w:rsidRDefault="00183DAE" w:rsidP="00183DAE">
      <w:r w:rsidRPr="0029754E">
        <w:t xml:space="preserve">Both Optical and Packet PNCs </w:t>
      </w:r>
      <w:del w:id="1055" w:author="Italo Busi" w:date="2021-12-20T12:30:00Z">
        <w:r w:rsidRPr="0029754E" w:rsidDel="001F25C9">
          <w:delText xml:space="preserve">must </w:delText>
        </w:r>
      </w:del>
      <w:r w:rsidRPr="0029754E">
        <w:t xml:space="preserve">use the following common notifications YANG </w:t>
      </w:r>
      <w:ins w:id="1056" w:author="Italo Busi" w:date="2021-12-20T12:31:00Z">
        <w:r w:rsidR="001F25C9">
          <w:t xml:space="preserve">data </w:t>
        </w:r>
      </w:ins>
      <w:r w:rsidRPr="0029754E">
        <w:t>models at the MPI</w:t>
      </w:r>
      <w:del w:id="1057"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1058" w:author="Italo Busi" w:date="2021-12-20T12:30:00Z">
        <w:r w:rsidRPr="0029754E" w:rsidDel="001F25C9">
          <w:delText>must be</w:delText>
        </w:r>
      </w:del>
      <w:ins w:id="1059" w:author="Italo Busi" w:date="2021-12-20T12:30:00Z">
        <w:r w:rsidR="001F25C9">
          <w:t>are</w:t>
        </w:r>
      </w:ins>
      <w:r w:rsidRPr="0029754E">
        <w:t xml:space="preserve"> compliant with subscription requirements as stated in [RFC7923].</w:t>
      </w:r>
    </w:p>
    <w:p w14:paraId="194341AF" w14:textId="154BC69E" w:rsidR="00183DAE" w:rsidRDefault="00183DAE" w:rsidP="00183DAE">
      <w:pPr>
        <w:pStyle w:val="Heading3"/>
      </w:pPr>
      <w:bookmarkStart w:id="1060" w:name="_Toc53130245"/>
      <w:bookmarkStart w:id="1061" w:name="_Toc94525882"/>
      <w:r>
        <w:t xml:space="preserve">YANG models at the </w:t>
      </w:r>
      <w:r w:rsidR="00BB3648">
        <w:t>O</w:t>
      </w:r>
      <w:r>
        <w:t>ptical MPIs</w:t>
      </w:r>
      <w:bookmarkEnd w:id="1060"/>
      <w:bookmarkEnd w:id="1061"/>
    </w:p>
    <w:p w14:paraId="46FAB2D7" w14:textId="3CBD643D" w:rsidR="00183DAE" w:rsidRDefault="00183DAE" w:rsidP="00183DAE">
      <w:pPr>
        <w:pStyle w:val="RFCListBullet"/>
        <w:numPr>
          <w:ilvl w:val="0"/>
          <w:numId w:val="0"/>
        </w:numPr>
        <w:ind w:left="432"/>
      </w:pPr>
      <w:r>
        <w:t xml:space="preserve">The Optical PNC </w:t>
      </w:r>
      <w:del w:id="1062" w:author="Italo Busi" w:date="2021-12-20T14:12:00Z">
        <w:r w:rsidDel="0045682D">
          <w:delText xml:space="preserve">also </w:delText>
        </w:r>
      </w:del>
      <w:r>
        <w:t xml:space="preserve">uses at least </w:t>
      </w:r>
      <w:ins w:id="1063" w:author="Italo Busi" w:date="2021-12-20T14:12:00Z">
        <w:r w:rsidR="0045682D">
          <w:t xml:space="preserve">one of </w:t>
        </w:r>
      </w:ins>
      <w:r>
        <w:t xml:space="preserve">the following technology-specific topology YANG </w:t>
      </w:r>
      <w:ins w:id="1064" w:author="Italo Busi" w:date="2021-12-20T14:24:00Z">
        <w:r w:rsidR="00116B77">
          <w:t xml:space="preserve">data </w:t>
        </w:r>
      </w:ins>
      <w:r>
        <w:t xml:space="preserve">models, </w:t>
      </w:r>
      <w:del w:id="1065" w:author="Italo Busi" w:date="2021-12-20T14:13:00Z">
        <w:r w:rsidDel="0045682D">
          <w:delText>providing WDM and Ethernet technology-specific augmentations of</w:delText>
        </w:r>
      </w:del>
      <w:ins w:id="1066" w:author="Italo Busi" w:date="2021-12-20T14:13:00Z">
        <w:r w:rsidR="0045682D">
          <w:t>which augment</w:t>
        </w:r>
      </w:ins>
      <w:r>
        <w:t xml:space="preserve"> the generic TE Topology Model:</w:t>
      </w:r>
    </w:p>
    <w:p w14:paraId="347094EC" w14:textId="52F52922" w:rsidR="0045682D" w:rsidRDefault="00183DAE" w:rsidP="00183DAE">
      <w:pPr>
        <w:pStyle w:val="RFCListBullet"/>
        <w:rPr>
          <w:ins w:id="1067" w:author="Italo Busi" w:date="2021-12-20T14:13:00Z"/>
        </w:rPr>
      </w:pPr>
      <w:r>
        <w:t>The WSON Topology Model, defined in the “ietf-wson-topology” YANG module</w:t>
      </w:r>
      <w:del w:id="1068" w:author="Italo Busi" w:date="2021-12-20T14:25:00Z">
        <w:r w:rsidDel="007666B8">
          <w:delText>s</w:delText>
        </w:r>
      </w:del>
      <w:r>
        <w:t xml:space="preserve"> of [</w:t>
      </w:r>
      <w:del w:id="1069" w:author="Italo Busi" w:date="2022-01-17T12:31:00Z">
        <w:r w:rsidRPr="00A32AF9" w:rsidDel="00632A07">
          <w:delText>WSON-TOPO</w:delText>
        </w:r>
      </w:del>
      <w:ins w:id="1070" w:author="Italo Busi" w:date="2022-01-17T12:31:00Z">
        <w:r w:rsidR="00632A07">
          <w:t>RFC9094</w:t>
        </w:r>
      </w:ins>
      <w:r>
        <w:t>]</w:t>
      </w:r>
      <w:del w:id="1071" w:author="Italo Busi" w:date="2021-12-20T14:13:00Z">
        <w:r w:rsidDel="0045682D">
          <w:delText xml:space="preserve">, or </w:delText>
        </w:r>
      </w:del>
      <w:ins w:id="1072"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1073" w:author="Italo Busi" w:date="2021-12-20T14:14:00Z"/>
        </w:rPr>
      </w:pPr>
      <w:del w:id="1074" w:author="Italo Busi" w:date="2021-12-20T14:13:00Z">
        <w:r w:rsidRPr="00ED789A" w:rsidDel="0045682D">
          <w:delText>Optionally</w:delText>
        </w:r>
        <w:r w:rsidR="00DF342E" w:rsidRPr="00ED789A" w:rsidDel="0045682D">
          <w:delText xml:space="preserve">, </w:delText>
        </w:r>
      </w:del>
      <w:del w:id="1075"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1076"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1077" w:author="Italo Busi" w:date="2021-12-20T14:14:00Z"/>
        </w:rPr>
        <w:pPrChange w:id="1078" w:author="Italo Busi" w:date="2021-12-20T14:14:00Z">
          <w:pPr>
            <w:pStyle w:val="RFCListBullet"/>
          </w:pPr>
        </w:pPrChange>
      </w:pPr>
      <w:del w:id="1079" w:author="Italo Busi" w:date="2021-12-20T14:14:00Z">
        <w:r w:rsidDel="0045682D">
          <w:delText>;</w:delText>
        </w:r>
      </w:del>
    </w:p>
    <w:p w14:paraId="647480E5" w14:textId="1C6BBE91" w:rsidR="00183DAE" w:rsidDel="00116B77" w:rsidRDefault="00183DAE">
      <w:pPr>
        <w:pStyle w:val="RFCListBullet"/>
        <w:numPr>
          <w:ilvl w:val="0"/>
          <w:numId w:val="0"/>
        </w:numPr>
        <w:ind w:left="432"/>
        <w:rPr>
          <w:del w:id="1080" w:author="Italo Busi" w:date="2021-12-20T14:14:00Z"/>
        </w:rPr>
        <w:pPrChange w:id="1081" w:author="Italo Busi" w:date="2021-12-20T14:14:00Z">
          <w:pPr>
            <w:pStyle w:val="RFCListBullet"/>
          </w:pPr>
        </w:pPrChange>
      </w:pPr>
      <w:del w:id="1082"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1083" w:author="Italo Busi" w:date="2021-10-18T14:33:00Z"/>
          <w:highlight w:val="yellow"/>
        </w:rPr>
      </w:pPr>
      <w:moveFromRangeStart w:id="1084" w:author="Italo Busi" w:date="2021-10-18T14:33:00Z" w:name="move85460010"/>
      <w:moveFrom w:id="1085"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1086" w:author="Italo Busi" w:date="2021-12-20T14:23:00Z"/>
        </w:rPr>
      </w:pPr>
      <w:moveFromRangeStart w:id="1087" w:author="Italo Busi" w:date="2021-12-20T14:23:00Z" w:name="move90902628"/>
      <w:moveFromRangeEnd w:id="1084"/>
      <w:commentRangeStart w:id="1088"/>
      <w:commentRangeStart w:id="1089"/>
      <w:commentRangeStart w:id="1090"/>
      <w:moveFrom w:id="1091"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1088"/>
        <w:r w:rsidRPr="00116B77" w:rsidDel="00116B77">
          <w:rPr>
            <w:rStyle w:val="CommentReference"/>
          </w:rPr>
          <w:commentReference w:id="1088"/>
        </w:r>
        <w:commentRangeEnd w:id="1089"/>
        <w:r w:rsidR="00840E9D" w:rsidRPr="00116B77" w:rsidDel="00116B77">
          <w:rPr>
            <w:rStyle w:val="CommentReference"/>
          </w:rPr>
          <w:commentReference w:id="1089"/>
        </w:r>
        <w:commentRangeEnd w:id="1090"/>
        <w:r w:rsidR="00D57480" w:rsidDel="00116B77">
          <w:rPr>
            <w:rStyle w:val="CommentReference"/>
          </w:rPr>
          <w:commentReference w:id="1090"/>
        </w:r>
        <w:r w:rsidDel="00116B77">
          <w:t>.</w:t>
        </w:r>
      </w:moveFrom>
    </w:p>
    <w:p w14:paraId="68730633" w14:textId="2C533B57" w:rsidR="00183DAE" w:rsidDel="00116B77" w:rsidRDefault="00183DAE" w:rsidP="00183DAE">
      <w:pPr>
        <w:pStyle w:val="RFCListBullet"/>
        <w:numPr>
          <w:ilvl w:val="0"/>
          <w:numId w:val="0"/>
        </w:numPr>
        <w:ind w:left="432"/>
        <w:rPr>
          <w:moveFrom w:id="1092" w:author="Italo Busi" w:date="2021-12-20T14:23:00Z"/>
        </w:rPr>
      </w:pPr>
      <w:moveFrom w:id="1093"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1087"/>
    <w:p w14:paraId="77F88010" w14:textId="455EBE4A" w:rsidR="005A50D7" w:rsidRDefault="005A50D7" w:rsidP="005A50D7">
      <w:pPr>
        <w:pStyle w:val="RFCListBullet"/>
        <w:numPr>
          <w:ilvl w:val="0"/>
          <w:numId w:val="0"/>
        </w:numPr>
        <w:ind w:left="432"/>
      </w:pPr>
      <w:r>
        <w:t xml:space="preserve">The optical PNC uses at least </w:t>
      </w:r>
      <w:ins w:id="1094" w:author="Italo Busi" w:date="2021-12-20T14:24:00Z">
        <w:r w:rsidR="00116B77">
          <w:t xml:space="preserve">one of </w:t>
        </w:r>
      </w:ins>
      <w:r>
        <w:t xml:space="preserve">the following </w:t>
      </w:r>
      <w:ins w:id="1095" w:author="Italo Busi" w:date="2021-12-20T14:24:00Z">
        <w:r w:rsidR="00116B77">
          <w:t xml:space="preserve">technology-specific </w:t>
        </w:r>
      </w:ins>
      <w:ins w:id="1096" w:author="Italo Busi" w:date="2021-10-18T14:29:00Z">
        <w:r w:rsidR="007B033B">
          <w:t xml:space="preserve">tunnel </w:t>
        </w:r>
      </w:ins>
      <w:r>
        <w:t xml:space="preserve">YANG </w:t>
      </w:r>
      <w:ins w:id="1097" w:author="Italo Busi" w:date="2021-12-20T14:24:00Z">
        <w:r w:rsidR="00116B77">
          <w:t xml:space="preserve">data </w:t>
        </w:r>
      </w:ins>
      <w:r>
        <w:t>models</w:t>
      </w:r>
      <w:ins w:id="1098" w:author="Italo Busi" w:date="2021-10-18T14:29:00Z">
        <w:r w:rsidR="007B033B">
          <w:t xml:space="preserve">, </w:t>
        </w:r>
      </w:ins>
      <w:ins w:id="1099" w:author="Italo Busi" w:date="2021-12-20T14:24:00Z">
        <w:r w:rsidR="007666B8">
          <w:t xml:space="preserve">which augments </w:t>
        </w:r>
      </w:ins>
      <w:ins w:id="1100" w:author="Italo Busi" w:date="2021-10-18T14:30:00Z">
        <w:r w:rsidR="007B033B">
          <w:t>the generic TE Tunnel Model</w:t>
        </w:r>
      </w:ins>
      <w:r>
        <w:t>:</w:t>
      </w:r>
    </w:p>
    <w:p w14:paraId="1355DDC7" w14:textId="7DA86A96" w:rsidR="005A50D7" w:rsidDel="007B033B" w:rsidRDefault="005A50D7" w:rsidP="005A50D7">
      <w:pPr>
        <w:pStyle w:val="RFCListBullet"/>
        <w:rPr>
          <w:del w:id="1101" w:author="Italo Busi" w:date="2021-10-18T14:30:00Z"/>
        </w:rPr>
      </w:pPr>
      <w:del w:id="1102" w:author="Italo Busi" w:date="2021-10-18T14:30:00Z">
        <w:r w:rsidDel="007B033B">
          <w:lastRenderedPageBreak/>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1103" w:author="Italo Busi" w:date="2021-12-20T14:25:00Z"/>
        </w:rPr>
      </w:pPr>
      <w:r>
        <w:t>The WSON Tunnel Model, defined in the “</w:t>
      </w:r>
      <w:r w:rsidRPr="00F33CC7">
        <w:t>ietf-wson-tunnel</w:t>
      </w:r>
      <w:r>
        <w:t>” YANG modules of [</w:t>
      </w:r>
      <w:r w:rsidRPr="00A32AF9">
        <w:t>WSON-</w:t>
      </w:r>
      <w:r w:rsidRPr="00C57086">
        <w:t>TUNNEL</w:t>
      </w:r>
      <w:r>
        <w:t>]</w:t>
      </w:r>
      <w:ins w:id="1104" w:author="Italo Busi" w:date="2021-12-20T14:25:00Z">
        <w:r w:rsidR="007666B8">
          <w:t>;</w:t>
        </w:r>
      </w:ins>
    </w:p>
    <w:p w14:paraId="6029C76D" w14:textId="384496CD" w:rsidR="005A50D7" w:rsidRDefault="005A50D7" w:rsidP="0065030E">
      <w:pPr>
        <w:pStyle w:val="RFCListBullet"/>
      </w:pPr>
      <w:del w:id="1105" w:author="Italo Busi" w:date="2021-12-20T14:25:00Z">
        <w:r w:rsidDel="007666B8">
          <w:delText xml:space="preserve">, or </w:delText>
        </w:r>
      </w:del>
      <w:r>
        <w:t>the Flexi</w:t>
      </w:r>
      <w:r>
        <w:noBreakHyphen/>
        <w:t xml:space="preserve">grid </w:t>
      </w:r>
      <w:del w:id="1106" w:author="Italo Busi" w:date="2021-11-26T16:36:00Z">
        <w:r w:rsidDel="0065030E">
          <w:delText>Media Channel</w:delText>
        </w:r>
      </w:del>
      <w:ins w:id="1107" w:author="Italo Busi" w:date="2021-11-26T16:36:00Z">
        <w:r w:rsidR="0065030E">
          <w:t>Tunnel</w:t>
        </w:r>
      </w:ins>
      <w:r>
        <w:t xml:space="preserve"> Model, defined in the “</w:t>
      </w:r>
      <w:ins w:id="1108" w:author="Italo Busi" w:date="2021-11-26T16:37:00Z">
        <w:r w:rsidR="0065030E" w:rsidRPr="0065030E">
          <w:rPr>
            <w:lang w:val="en"/>
          </w:rPr>
          <w:t>ietf-flexi-grid-tunnel</w:t>
        </w:r>
      </w:ins>
      <w:del w:id="1109" w:author="Italo Busi" w:date="2021-11-26T16:37:00Z">
        <w:r w:rsidDel="0065030E">
          <w:rPr>
            <w:lang w:val="en"/>
          </w:rPr>
          <w:delText>ietf-flexi-grid-media-channel</w:delText>
        </w:r>
      </w:del>
      <w:r>
        <w:t>” YANG module of [Flexi</w:t>
      </w:r>
      <w:r>
        <w:noBreakHyphen/>
      </w:r>
      <w:del w:id="1110" w:author="Italo Busi" w:date="2021-11-26T16:37:00Z">
        <w:r w:rsidDel="0065030E">
          <w:delText>MC</w:delText>
        </w:r>
      </w:del>
      <w:ins w:id="1111" w:author="Italo Busi" w:date="2021-11-26T16:37:00Z">
        <w:r w:rsidR="0065030E">
          <w:t>TUNNEL</w:t>
        </w:r>
      </w:ins>
      <w:r>
        <w:t>]</w:t>
      </w:r>
      <w:r w:rsidR="00E24DF6">
        <w:t>;</w:t>
      </w:r>
    </w:p>
    <w:p w14:paraId="1656B5B0" w14:textId="2DCD86FF" w:rsidR="00002975" w:rsidRPr="00ED789A" w:rsidRDefault="00002975" w:rsidP="00002975">
      <w:pPr>
        <w:pStyle w:val="RFCListBullet"/>
      </w:pPr>
      <w:del w:id="1112" w:author="Italo Busi" w:date="2021-12-20T14:25:00Z">
        <w:r w:rsidRPr="00ED789A" w:rsidDel="007666B8">
          <w:delText>Optionally</w:delText>
        </w:r>
        <w:r w:rsidR="00DF342E" w:rsidRPr="00ED789A" w:rsidDel="007666B8">
          <w:delText xml:space="preserve">, </w:delText>
        </w:r>
      </w:del>
      <w:del w:id="1113"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1114" w:author="Italo Busi" w:date="2021-12-20T14:25:00Z">
        <w:r w:rsidRPr="00ED789A" w:rsidDel="007666B8">
          <w:delText>]</w:delText>
        </w:r>
        <w:r w:rsidR="00E24DF6" w:rsidDel="007666B8">
          <w:delText>;</w:delText>
        </w:r>
      </w:del>
      <w:ins w:id="1115" w:author="Italo Busi" w:date="2021-12-20T14:25:00Z">
        <w:r w:rsidR="007666B8" w:rsidRPr="00ED789A">
          <w:t>]</w:t>
        </w:r>
        <w:r w:rsidR="007666B8">
          <w:t>.</w:t>
        </w:r>
      </w:ins>
    </w:p>
    <w:p w14:paraId="3DD479EA" w14:textId="02008412" w:rsidR="005A50D7" w:rsidDel="00995AEE" w:rsidRDefault="005A50D7" w:rsidP="005A50D7">
      <w:pPr>
        <w:pStyle w:val="RFCListBullet"/>
        <w:rPr>
          <w:moveFrom w:id="1116" w:author="Italo Busi" w:date="2021-10-18T14:34:00Z"/>
        </w:rPr>
      </w:pPr>
      <w:moveFromRangeStart w:id="1117" w:author="Italo Busi" w:date="2021-10-18T14:34:00Z" w:name="move85460083"/>
      <w:moveFrom w:id="1118"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1117"/>
    <w:p w14:paraId="1B55CD44" w14:textId="65742CBE" w:rsidR="005A50D7" w:rsidDel="007B033B" w:rsidRDefault="005A50D7" w:rsidP="005A50D7">
      <w:pPr>
        <w:pStyle w:val="RFCListBullet"/>
        <w:numPr>
          <w:ilvl w:val="0"/>
          <w:numId w:val="0"/>
        </w:numPr>
        <w:ind w:left="432"/>
        <w:rPr>
          <w:del w:id="1119" w:author="Italo Busi" w:date="2021-10-18T14:31:00Z"/>
        </w:rPr>
      </w:pPr>
      <w:del w:id="1120"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1121" w:author="Italo Busi" w:date="2021-10-18T20:10:00Z"/>
        </w:rPr>
      </w:pPr>
      <w:del w:id="1122" w:author="Italo Busi" w:date="2021-12-20T14:26:00Z">
        <w:r w:rsidDel="007666B8">
          <w:delText>The WSON Tunnel Model</w:delText>
        </w:r>
        <w:r w:rsidR="00E24DF6" w:rsidDel="007666B8">
          <w:delText>,</w:delText>
        </w:r>
        <w:r w:rsidDel="007666B8">
          <w:delText xml:space="preserve"> </w:delText>
        </w:r>
      </w:del>
      <w:del w:id="1123" w:author="Italo Busi" w:date="2021-10-18T20:14:00Z">
        <w:r w:rsidDel="007D06CF">
          <w:delText xml:space="preserve">or </w:delText>
        </w:r>
      </w:del>
      <w:del w:id="1124"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1125" w:author="Italo Busi" w:date="2021-10-18T14:31:00Z">
        <w:r w:rsidR="00E24DF6" w:rsidDel="007B033B">
          <w:delText>may be</w:delText>
        </w:r>
      </w:del>
      <w:del w:id="1126" w:author="Italo Busi" w:date="2021-12-20T14:26:00Z">
        <w:r w:rsidR="00E24DF6" w:rsidDel="007666B8">
          <w:delText xml:space="preserve">  </w:delText>
        </w:r>
        <w:r w:rsidDel="007666B8">
          <w:delText xml:space="preserve">used to </w:delText>
        </w:r>
      </w:del>
      <w:del w:id="1127" w:author="Italo Busi" w:date="2021-10-18T14:31:00Z">
        <w:r w:rsidDel="007B033B">
          <w:delText xml:space="preserve">setup </w:delText>
        </w:r>
      </w:del>
      <w:del w:id="1128" w:author="Italo Busi" w:date="2021-12-20T14:26:00Z">
        <w:r w:rsidDel="007666B8">
          <w:delText xml:space="preserve">connectivity within the </w:delText>
        </w:r>
      </w:del>
      <w:del w:id="1129" w:author="Italo Busi" w:date="2021-10-18T20:15:00Z">
        <w:r w:rsidDel="007D06CF">
          <w:delText xml:space="preserve">DWDM </w:delText>
        </w:r>
      </w:del>
      <w:del w:id="1130" w:author="Italo Busi" w:date="2021-12-20T14:26:00Z">
        <w:r w:rsidDel="007666B8">
          <w:delText>network</w:delText>
        </w:r>
      </w:del>
      <w:del w:id="1131" w:author="Italo Busi" w:date="2021-10-18T20:17:00Z">
        <w:r w:rsidDel="007D06CF">
          <w:delText xml:space="preserve"> depending on whether </w:delText>
        </w:r>
      </w:del>
      <w:del w:id="1132" w:author="Italo Busi" w:date="2021-10-18T20:15:00Z">
        <w:r w:rsidDel="007D06CF">
          <w:delText xml:space="preserve">the </w:delText>
        </w:r>
        <w:r w:rsidRPr="000F1A74" w:rsidDel="007D06CF">
          <w:delText xml:space="preserve">DWDM optical network is </w:delText>
        </w:r>
      </w:del>
      <w:del w:id="1133" w:author="Italo Busi" w:date="2021-10-18T20:16:00Z">
        <w:r w:rsidRPr="000F1A74" w:rsidDel="007D06CF">
          <w:delText>based on fixed grid or flexible-grid</w:delText>
        </w:r>
      </w:del>
      <w:del w:id="1134" w:author="Italo Busi" w:date="2021-12-20T14:26:00Z">
        <w:r w:rsidDel="007666B8">
          <w:delText>.</w:delText>
        </w:r>
      </w:del>
      <w:ins w:id="1135" w:author="Italo Busi" w:date="2021-10-18T17:27:00Z">
        <w:r w:rsidR="00B058B4">
          <w:t xml:space="preserve">The </w:t>
        </w:r>
      </w:ins>
      <w:ins w:id="1136" w:author="Italo Busi" w:date="2021-10-18T20:07:00Z">
        <w:r w:rsidR="00BA55AB">
          <w:t xml:space="preserve">optical PNC </w:t>
        </w:r>
      </w:ins>
      <w:ins w:id="1137" w:author="Italo Busi" w:date="2021-10-18T20:16:00Z">
        <w:r w:rsidR="007D06CF">
          <w:t xml:space="preserve">can </w:t>
        </w:r>
      </w:ins>
      <w:ins w:id="1138" w:author="Italo Busi" w:date="2021-10-18T20:07:00Z">
        <w:r w:rsidR="00BA55AB">
          <w:t>optionally use the</w:t>
        </w:r>
      </w:ins>
      <w:ins w:id="1139" w:author="Italo Busi" w:date="2021-10-18T20:08:00Z">
        <w:r w:rsidR="00BA55AB">
          <w:t xml:space="preserve"> generic Path Computation </w:t>
        </w:r>
      </w:ins>
      <w:ins w:id="1140" w:author="Italo Busi" w:date="2021-10-18T20:16:00Z">
        <w:r w:rsidR="007D06CF">
          <w:t xml:space="preserve">YANG </w:t>
        </w:r>
      </w:ins>
      <w:ins w:id="1141" w:author="Italo Busi" w:date="2021-10-18T20:08:00Z">
        <w:r w:rsidR="00BA55AB">
          <w:t xml:space="preserve">RPC, defined in </w:t>
        </w:r>
      </w:ins>
      <w:ins w:id="1142" w:author="Italo Busi" w:date="2021-10-18T20:11:00Z">
        <w:r w:rsidR="00BA55AB">
          <w:t>the “</w:t>
        </w:r>
      </w:ins>
      <w:ins w:id="1143" w:author="Italo Busi" w:date="2021-10-18T20:10:00Z">
        <w:r w:rsidR="00BA55AB" w:rsidRPr="00BA55AB">
          <w:t>ietf-te-path-computation</w:t>
        </w:r>
      </w:ins>
      <w:ins w:id="1144" w:author="Italo Busi" w:date="2021-10-18T20:11:00Z">
        <w:r w:rsidR="00BA55AB">
          <w:t>” YANG module</w:t>
        </w:r>
      </w:ins>
      <w:ins w:id="1145" w:author="Italo Busi" w:date="2021-10-18T20:10:00Z">
        <w:r w:rsidR="00BA55AB" w:rsidRPr="00BA55AB">
          <w:t xml:space="preserve"> </w:t>
        </w:r>
      </w:ins>
      <w:ins w:id="1146" w:author="Italo Busi" w:date="2021-10-18T20:08:00Z">
        <w:r w:rsidR="00BA55AB">
          <w:t>of [PATH</w:t>
        </w:r>
        <w:r w:rsidR="00BA55AB">
          <w:noBreakHyphen/>
          <w:t>COMPUTE]</w:t>
        </w:r>
      </w:ins>
      <w:ins w:id="1147" w:author="Italo Busi" w:date="2021-10-18T20:10:00Z">
        <w:r w:rsidR="00BA55AB">
          <w:t>.</w:t>
        </w:r>
      </w:ins>
    </w:p>
    <w:p w14:paraId="584AD018" w14:textId="77777777" w:rsidR="007D06CF" w:rsidRDefault="007D06CF" w:rsidP="007D06CF">
      <w:pPr>
        <w:pStyle w:val="RFCListBullet"/>
        <w:numPr>
          <w:ilvl w:val="0"/>
          <w:numId w:val="0"/>
        </w:numPr>
        <w:ind w:left="432"/>
        <w:rPr>
          <w:ins w:id="1148" w:author="Italo Busi" w:date="2021-10-18T20:12:00Z"/>
        </w:rPr>
      </w:pPr>
      <w:ins w:id="1149"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1150" w:author="Italo Busi" w:date="2021-11-26T16:42:00Z"/>
          <w:moveTo w:id="1151" w:author="Italo Busi" w:date="2021-10-18T14:33:00Z"/>
          <w:rPrChange w:id="1152" w:author="Italo Busi" w:date="2021-11-26T16:42:00Z">
            <w:rPr>
              <w:del w:id="1153" w:author="Italo Busi" w:date="2021-11-26T16:42:00Z"/>
              <w:moveTo w:id="1154" w:author="Italo Busi" w:date="2021-10-18T14:33:00Z"/>
              <w:highlight w:val="yellow"/>
            </w:rPr>
          </w:rPrChange>
        </w:rPr>
        <w:pPrChange w:id="1155" w:author="Italo Busi" w:date="2021-11-26T16:42:00Z">
          <w:pPr>
            <w:pStyle w:val="RFCListBullet"/>
          </w:pPr>
        </w:pPrChange>
      </w:pPr>
      <w:commentRangeStart w:id="1156"/>
      <w:ins w:id="1157" w:author="Italo Busi" w:date="2021-10-18T14:34:00Z">
        <w:r w:rsidRPr="00995AEE">
          <w:t xml:space="preserve">The optical PNC uses </w:t>
        </w:r>
      </w:ins>
      <w:ins w:id="1158" w:author="Italo Busi" w:date="2021-11-26T16:42:00Z">
        <w:r w:rsidR="005B60B2">
          <w:t xml:space="preserve">the </w:t>
        </w:r>
      </w:ins>
      <w:moveToRangeStart w:id="1159" w:author="Italo Busi" w:date="2021-10-18T14:33:00Z" w:name="move85460010"/>
      <w:moveTo w:id="1160" w:author="Italo Busi" w:date="2021-10-18T14:33:00Z">
        <w:del w:id="1161" w:author="Italo Busi" w:date="2021-10-18T14:35:00Z">
          <w:r w:rsidRPr="005B60B2" w:rsidDel="00995AEE">
            <w:rPr>
              <w:rPrChange w:id="1162" w:author="Italo Busi" w:date="2021-11-26T16:42:00Z">
                <w:rPr>
                  <w:highlight w:val="yellow"/>
                </w:rPr>
              </w:rPrChange>
            </w:rPr>
            <w:delText>Optionally, when the OTN layer is used, the network data model for L1 OTN services (e.g. an Ethernet transparent service)</w:delText>
          </w:r>
        </w:del>
        <w:del w:id="1163" w:author="Italo Busi" w:date="2021-11-26T16:42:00Z">
          <w:r w:rsidRPr="005B60B2" w:rsidDel="005B60B2">
            <w:rPr>
              <w:rPrChange w:id="1164" w:author="Italo Busi" w:date="2021-11-26T16:42:00Z">
                <w:rPr>
                  <w:highlight w:val="yellow"/>
                </w:rPr>
              </w:rPrChange>
            </w:rPr>
            <w:delText xml:space="preserve"> as defined in “ietf-trans-client-service” YANG module of </w:delText>
          </w:r>
        </w:del>
        <w:del w:id="1165" w:author="Italo Busi" w:date="2021-10-18T14:35:00Z">
          <w:r w:rsidRPr="005B60B2" w:rsidDel="00995AEE">
            <w:rPr>
              <w:rPrChange w:id="1166" w:author="Italo Busi" w:date="2021-11-26T16:42:00Z">
                <w:rPr>
                  <w:highlight w:val="yellow"/>
                </w:rPr>
              </w:rPrChange>
            </w:rPr>
            <w:delText xml:space="preserve">draft-ietf-ccamp-client-signal-yang </w:delText>
          </w:r>
        </w:del>
        <w:del w:id="1167" w:author="Italo Busi" w:date="2021-11-26T16:42:00Z">
          <w:r w:rsidRPr="005B60B2" w:rsidDel="005B60B2">
            <w:rPr>
              <w:rPrChange w:id="1168"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1169" w:author="Italo Busi" w:date="2021-11-26T16:43:00Z"/>
          <w:moveTo w:id="1170" w:author="Italo Busi" w:date="2021-10-18T14:34:00Z"/>
        </w:rPr>
        <w:pPrChange w:id="1171" w:author="Italo Busi" w:date="2021-12-20T14:27:00Z">
          <w:pPr>
            <w:pStyle w:val="RFCListBullet"/>
          </w:pPr>
        </w:pPrChange>
      </w:pPr>
      <w:moveToRangeStart w:id="1172" w:author="Italo Busi" w:date="2021-10-18T14:34:00Z" w:name="move85460083"/>
      <w:moveToRangeEnd w:id="1159"/>
      <w:moveTo w:id="1173" w:author="Italo Busi" w:date="2021-10-18T14:34:00Z">
        <w:del w:id="1174" w:author="Italo Busi" w:date="2021-11-26T16:42:00Z">
          <w:r w:rsidDel="005B60B2">
            <w:delText xml:space="preserve">The </w:delText>
          </w:r>
        </w:del>
        <w:r>
          <w:t>Ethernet Client Signal Model, defined in the “</w:t>
        </w:r>
        <w:r w:rsidRPr="00A26597">
          <w:t>ietf-eth-tran-service</w:t>
        </w:r>
        <w:r>
          <w:t>” YANG module of [CLIENT-SIGNAL]</w:t>
        </w:r>
        <w:del w:id="1175" w:author="Italo Busi" w:date="2021-11-26T16:43:00Z">
          <w:r w:rsidDel="005B60B2">
            <w:delText>.</w:delText>
          </w:r>
        </w:del>
      </w:moveTo>
      <w:commentRangeEnd w:id="1156"/>
      <w:del w:id="1176" w:author="Italo Busi" w:date="2021-11-26T16:43:00Z">
        <w:r w:rsidR="00C63185" w:rsidRPr="005B60B2" w:rsidDel="005B60B2">
          <w:rPr>
            <w:rPrChange w:id="1177" w:author="Italo Busi" w:date="2021-11-26T16:42:00Z">
              <w:rPr>
                <w:rStyle w:val="CommentReference"/>
              </w:rPr>
            </w:rPrChange>
          </w:rPr>
          <w:commentReference w:id="1156"/>
        </w:r>
      </w:del>
    </w:p>
    <w:moveToRangeEnd w:id="1172"/>
    <w:p w14:paraId="1E34EE5F" w14:textId="469E8283" w:rsidR="005A50D7" w:rsidRDefault="005A50D7" w:rsidP="008B719F">
      <w:pPr>
        <w:pStyle w:val="RFCListBullet"/>
        <w:numPr>
          <w:ilvl w:val="0"/>
          <w:numId w:val="0"/>
        </w:numPr>
        <w:ind w:left="432"/>
        <w:rPr>
          <w:ins w:id="1178" w:author="Italo Busi" w:date="2021-11-26T16:55:00Z"/>
        </w:rPr>
      </w:pPr>
      <w:del w:id="1179" w:author="Italo Busi" w:date="2021-11-26T16:43:00Z">
        <w:r w:rsidDel="005B60B2">
          <w:delText xml:space="preserve">The Ethernet Client Signal Model </w:delText>
        </w:r>
      </w:del>
      <w:del w:id="1180" w:author="Italo Busi" w:date="2021-10-18T14:37:00Z">
        <w:r w:rsidDel="00995AEE">
          <w:delText xml:space="preserve">is </w:delText>
        </w:r>
      </w:del>
      <w:del w:id="1181" w:author="Italo Busi" w:date="2021-11-26T16:43:00Z">
        <w:r w:rsidDel="005B60B2">
          <w:delText xml:space="preserve">used </w:delText>
        </w:r>
      </w:del>
      <w:del w:id="1182" w:author="Italo Busi" w:date="2021-12-20T14:27:00Z">
        <w:r w:rsidDel="007666B8">
          <w:delText xml:space="preserve">to </w:delText>
        </w:r>
      </w:del>
      <w:del w:id="1183" w:author="Italo Busi" w:date="2021-11-26T16:54:00Z">
        <w:r w:rsidDel="009721A4">
          <w:delText xml:space="preserve">configure </w:delText>
        </w:r>
      </w:del>
      <w:del w:id="1184" w:author="Italo Busi" w:date="2021-12-20T14:27:00Z">
        <w:r w:rsidDel="007666B8">
          <w:delText xml:space="preserve">the steering of the </w:delText>
        </w:r>
      </w:del>
      <w:del w:id="1185" w:author="Italo Busi" w:date="2021-10-18T14:37:00Z">
        <w:r w:rsidDel="00995AEE">
          <w:delText xml:space="preserve">Ethernet </w:delText>
        </w:r>
      </w:del>
      <w:del w:id="1186" w:author="Italo Busi" w:date="2021-11-26T16:43:00Z">
        <w:r w:rsidDel="005B60B2">
          <w:delText xml:space="preserve">client </w:delText>
        </w:r>
      </w:del>
      <w:del w:id="1187" w:author="Italo Busi" w:date="2021-12-20T14:27:00Z">
        <w:r w:rsidDel="007666B8">
          <w:delText xml:space="preserve">traffic between Ethernet access links and </w:delText>
        </w:r>
      </w:del>
      <w:del w:id="1188" w:author="Italo Busi" w:date="2021-11-26T16:43:00Z">
        <w:r w:rsidDel="005B60B2">
          <w:delText xml:space="preserve">TE </w:delText>
        </w:r>
      </w:del>
      <w:del w:id="1189" w:author="Italo Busi" w:date="2021-12-20T14:27:00Z">
        <w:r w:rsidDel="007666B8">
          <w:delText xml:space="preserve">Tunnels, which </w:delText>
        </w:r>
      </w:del>
      <w:del w:id="1190" w:author="Italo Busi" w:date="2021-11-26T16:43:00Z">
        <w:r w:rsidDel="005B60B2">
          <w:delText xml:space="preserve">in this case </w:delText>
        </w:r>
      </w:del>
      <w:del w:id="1191" w:author="Italo Busi" w:date="2021-12-20T14:27:00Z">
        <w:r w:rsidDel="007666B8">
          <w:delText xml:space="preserve">could be </w:delText>
        </w:r>
      </w:del>
      <w:del w:id="1192" w:author="Italo Busi" w:date="2021-10-18T14:37:00Z">
        <w:r w:rsidDel="00995AEE">
          <w:delText xml:space="preserve">either </w:delText>
        </w:r>
      </w:del>
      <w:del w:id="1193" w:author="Italo Busi" w:date="2021-12-20T14:27:00Z">
        <w:r w:rsidDel="007666B8">
          <w:delText>WSON Tunnels or Flexi</w:delText>
        </w:r>
        <w:r w:rsidDel="007666B8">
          <w:noBreakHyphen/>
          <w:delText xml:space="preserve">Grid </w:delText>
        </w:r>
      </w:del>
      <w:del w:id="1194" w:author="Italo Busi" w:date="2021-11-26T16:43:00Z">
        <w:r w:rsidDel="005B60B2">
          <w:delText>Media Channels</w:delText>
        </w:r>
      </w:del>
      <w:del w:id="1195"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1196" w:author="Italo Busi" w:date="2021-12-20T14:28:00Z"/>
        </w:rPr>
      </w:pPr>
      <w:bookmarkStart w:id="1197" w:name="_Toc92720191"/>
      <w:bookmarkStart w:id="1198" w:name="_Toc92720248"/>
      <w:bookmarkEnd w:id="1197"/>
      <w:bookmarkEnd w:id="1198"/>
    </w:p>
    <w:p w14:paraId="0AC56A31" w14:textId="3AB80534" w:rsidR="00183DAE" w:rsidRDefault="00183DAE" w:rsidP="00183DAE">
      <w:pPr>
        <w:pStyle w:val="Heading3"/>
      </w:pPr>
      <w:bookmarkStart w:id="1199" w:name="_Toc53130246"/>
      <w:bookmarkStart w:id="1200" w:name="_Toc94525883"/>
      <w:r>
        <w:t xml:space="preserve">YANG </w:t>
      </w:r>
      <w:r w:rsidR="00BB3648">
        <w:t xml:space="preserve">data </w:t>
      </w:r>
      <w:r>
        <w:t>models at the Packet MPIs</w:t>
      </w:r>
      <w:bookmarkEnd w:id="1199"/>
      <w:bookmarkEnd w:id="1200"/>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1201" w:author="Italo Busi" w:date="2021-12-20T14:29:00Z">
        <w:r w:rsidR="007666B8">
          <w:t xml:space="preserve">data </w:t>
        </w:r>
      </w:ins>
      <w:r w:rsidRPr="005B60B2">
        <w:t>models</w:t>
      </w:r>
      <w:del w:id="1202"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1203" w:author="Italo Busi" w:date="2021-12-20T14:30:00Z">
        <w:r w:rsidRPr="008B7B43" w:rsidDel="007666B8">
          <w:delText xml:space="preserve">The </w:delText>
        </w:r>
      </w:del>
      <w:ins w:id="1204"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1205" w:author="Italo Busi" w:date="2021-12-20T14:28:00Z"/>
        </w:rPr>
      </w:pPr>
      <w:del w:id="1206"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1207"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1208" w:author="Italo Busi" w:date="2021-12-20T14:28:00Z">
        <w:r w:rsidR="00313C47" w:rsidDel="007666B8">
          <w:delText>;</w:delText>
        </w:r>
      </w:del>
    </w:p>
    <w:p w14:paraId="79F3946E" w14:textId="07B4D142" w:rsidR="00183DAE" w:rsidRPr="008B7B43" w:rsidRDefault="00183DAE" w:rsidP="008B719F">
      <w:pPr>
        <w:pStyle w:val="RFCListBullet"/>
      </w:pPr>
      <w:del w:id="1209"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1210" w:author="Italo Busi" w:date="2021-12-20T14:29:00Z"/>
        </w:rPr>
      </w:pPr>
      <w:del w:id="1211"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1212" w:author="Italo Busi" w:date="2021-11-26T16:45:00Z">
        <w:r w:rsidDel="005B60B2">
          <w:delText>AS</w:delText>
        </w:r>
      </w:del>
      <w:del w:id="1213"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1214" w:author="Italo Busi" w:date="2021-11-26T17:04:00Z"/>
        </w:rPr>
      </w:pPr>
      <w:commentRangeStart w:id="1215"/>
      <w:del w:id="1216"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1217" w:author="Italo Busi" w:date="2021-12-20T15:00:00Z"/>
          <w:i/>
          <w:rPrChange w:id="1218" w:author="Italo Busi" w:date="2021-12-20T15:00:00Z">
            <w:rPr>
              <w:ins w:id="1219" w:author="Italo Busi" w:date="2021-12-20T15:00:00Z"/>
            </w:rPr>
          </w:rPrChange>
        </w:rPr>
        <w:pPrChange w:id="1220" w:author="Italo Busi" w:date="2021-11-26T17:04:00Z">
          <w:pPr>
            <w:pStyle w:val="RFCListBullet"/>
          </w:pPr>
        </w:pPrChange>
      </w:pPr>
      <w:ins w:id="1221" w:author="Italo Busi" w:date="2021-12-20T15:00:00Z">
        <w:r w:rsidRPr="00F34AD7">
          <w:rPr>
            <w:i/>
            <w:highlight w:val="yellow"/>
            <w:rPrChange w:id="1222"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1223" w:author="Italo Busi" w:date="2021-11-26T17:04:00Z"/>
        </w:rPr>
        <w:pPrChange w:id="1224" w:author="Italo Busi" w:date="2021-11-26T17:04:00Z">
          <w:pPr>
            <w:pStyle w:val="RFCListBullet"/>
          </w:pPr>
        </w:pPrChange>
      </w:pPr>
      <w:ins w:id="1225" w:author="Italo Busi" w:date="2021-11-26T17:05:00Z">
        <w:r w:rsidRPr="00196DFA">
          <w:t xml:space="preserve">The packet PNC uses at least the following </w:t>
        </w:r>
      </w:ins>
      <w:ins w:id="1226" w:author="Italo Busi" w:date="2021-12-20T14:33:00Z">
        <w:r w:rsidR="007666B8">
          <w:t xml:space="preserve">YANG data </w:t>
        </w:r>
      </w:ins>
      <w:ins w:id="1227" w:author="Italo Busi" w:date="2021-11-26T17:05:00Z">
        <w:r w:rsidRPr="00196DFA">
          <w:t>model</w:t>
        </w:r>
      </w:ins>
      <w:ins w:id="1228" w:author="Italo Busi" w:date="2021-12-20T14:33:00Z">
        <w:r w:rsidR="007666B8">
          <w:t>s</w:t>
        </w:r>
      </w:ins>
      <w:ins w:id="1229" w:author="Italo Busi" w:date="2021-11-26T17:05:00Z">
        <w:r w:rsidRPr="00196DFA">
          <w:t>:</w:t>
        </w:r>
      </w:ins>
    </w:p>
    <w:p w14:paraId="2C3DAF9F" w14:textId="10AF0B51" w:rsidR="00293772" w:rsidRDefault="00183DAE">
      <w:pPr>
        <w:pStyle w:val="RFCListBullet"/>
        <w:rPr>
          <w:ins w:id="1230" w:author="Italo Busi" w:date="2022-01-03T19:16:00Z"/>
        </w:rPr>
        <w:pPrChange w:id="1231" w:author="Italo Busi" w:date="2021-11-26T17:07:00Z">
          <w:pPr>
            <w:pStyle w:val="RFCListBullet"/>
            <w:shd w:val="clear" w:color="auto" w:fill="FFFF00"/>
          </w:pPr>
        </w:pPrChange>
      </w:pPr>
      <w:r w:rsidRPr="00196DFA">
        <w:t xml:space="preserve">L3VPN </w:t>
      </w:r>
      <w:del w:id="1232" w:author="Italo Busi" w:date="2021-12-20T14:34:00Z">
        <w:r w:rsidRPr="00196DFA" w:rsidDel="007666B8">
          <w:delText xml:space="preserve">network </w:delText>
        </w:r>
      </w:del>
      <w:ins w:id="1233" w:author="Italo Busi" w:date="2021-12-20T14:34:00Z">
        <w:r w:rsidR="007666B8">
          <w:t>N</w:t>
        </w:r>
        <w:r w:rsidR="007666B8" w:rsidRPr="00196DFA">
          <w:t xml:space="preserve">etwork </w:t>
        </w:r>
      </w:ins>
      <w:del w:id="1234" w:author="Italo Busi" w:date="2021-12-20T14:34:00Z">
        <w:r w:rsidRPr="00196DFA" w:rsidDel="007666B8">
          <w:delText>data m</w:delText>
        </w:r>
      </w:del>
      <w:ins w:id="1235" w:author="Italo Busi" w:date="2021-12-20T14:34:00Z">
        <w:r w:rsidR="007666B8">
          <w:t>M</w:t>
        </w:r>
      </w:ins>
      <w:r w:rsidRPr="00196DFA">
        <w:t xml:space="preserve">odel </w:t>
      </w:r>
      <w:ins w:id="1236" w:author="Italo Busi" w:date="2022-01-03T19:16:00Z">
        <w:r w:rsidR="00293772">
          <w:t>(L3NM)</w:t>
        </w:r>
      </w:ins>
      <w:ins w:id="1237" w:author="Italo Busi" w:date="2022-01-03T19:17:00Z">
        <w:r w:rsidR="00293772">
          <w:t>,</w:t>
        </w:r>
      </w:ins>
      <w:ins w:id="1238" w:author="Italo Busi" w:date="2022-01-03T19:16:00Z">
        <w:r w:rsidR="00293772">
          <w:t xml:space="preserve"> </w:t>
        </w:r>
      </w:ins>
      <w:r w:rsidRPr="00196DFA">
        <w:t xml:space="preserve">defined in </w:t>
      </w:r>
      <w:ins w:id="1239" w:author="Italo Busi" w:date="2022-01-03T19:17:00Z">
        <w:r w:rsidR="00293772">
          <w:t xml:space="preserve">the </w:t>
        </w:r>
      </w:ins>
      <w:r w:rsidRPr="00196DFA">
        <w:t xml:space="preserve">“ietf-l3vpn-ntw” </w:t>
      </w:r>
      <w:ins w:id="1240" w:author="Italo Busi" w:date="2022-01-03T19:17:00Z">
        <w:r w:rsidR="00293772">
          <w:t xml:space="preserve">YANG </w:t>
        </w:r>
      </w:ins>
      <w:r w:rsidRPr="00196DFA">
        <w:t xml:space="preserve">module of </w:t>
      </w:r>
      <w:del w:id="1241" w:author="Italo Busi" w:date="2022-01-03T19:17:00Z">
        <w:r w:rsidRPr="00196DFA" w:rsidDel="00293772">
          <w:delText xml:space="preserve">draft-ietf-opsawg-l3sm-l3nm </w:delText>
        </w:r>
      </w:del>
      <w:r w:rsidRPr="00196DFA">
        <w:t>[L3NM]</w:t>
      </w:r>
      <w:ins w:id="1242" w:author="Italo Busi" w:date="2021-12-20T14:33:00Z">
        <w:r w:rsidR="007666B8">
          <w:t>;</w:t>
        </w:r>
      </w:ins>
    </w:p>
    <w:p w14:paraId="75BCE4E5" w14:textId="3C9DE3D5" w:rsidR="00183DAE" w:rsidRPr="00196DFA" w:rsidDel="007666B8" w:rsidRDefault="00293772">
      <w:pPr>
        <w:pStyle w:val="RFCListBullet"/>
        <w:rPr>
          <w:del w:id="1243" w:author="Italo Busi" w:date="2021-12-20T14:33:00Z"/>
        </w:rPr>
        <w:pPrChange w:id="1244" w:author="Italo Busi" w:date="2021-11-26T17:07:00Z">
          <w:pPr>
            <w:pStyle w:val="RFCListBullet"/>
            <w:shd w:val="clear" w:color="auto" w:fill="FFFF00"/>
          </w:pPr>
        </w:pPrChange>
      </w:pPr>
      <w:ins w:id="1245" w:author="Italo Busi" w:date="2022-01-03T19:17:00Z">
        <w:r>
          <w:lastRenderedPageBreak/>
          <w:t>L3NM TE Service Mapping, defined in the “</w:t>
        </w:r>
        <w:r w:rsidRPr="00FC46F4">
          <w:t>ietf-l3nm-te-service-mapping</w:t>
        </w:r>
        <w:r>
          <w:t>” YANG module of [TSM];</w:t>
        </w:r>
      </w:ins>
      <w:del w:id="1246" w:author="Italo Busi" w:date="2021-12-20T14:33:00Z">
        <w:r w:rsidR="00183DAE" w:rsidRPr="00196DFA" w:rsidDel="007666B8">
          <w:delText xml:space="preserve"> </w:delText>
        </w:r>
      </w:del>
      <w:del w:id="1247" w:author="Italo Busi" w:date="2021-11-26T17:05:00Z">
        <w:r w:rsidR="00183DAE" w:rsidRPr="00196DFA" w:rsidDel="00196DFA">
          <w:delText xml:space="preserve">used for non-ACTN MPI </w:delText>
        </w:r>
      </w:del>
      <w:del w:id="1248" w:author="Italo Busi" w:date="2021-12-20T14:33:00Z">
        <w:r w:rsidR="00183DAE" w:rsidRPr="00196DFA" w:rsidDel="007666B8">
          <w:delText xml:space="preserve">for L3VPN </w:delText>
        </w:r>
      </w:del>
      <w:del w:id="1249" w:author="Italo Busi" w:date="2021-11-26T17:05:00Z">
        <w:r w:rsidR="00183DAE" w:rsidRPr="00196DFA" w:rsidDel="00196DFA">
          <w:delText>service provisioning</w:delText>
        </w:r>
      </w:del>
    </w:p>
    <w:p w14:paraId="63E8BBCD" w14:textId="77777777" w:rsidR="007666B8" w:rsidRDefault="007666B8">
      <w:pPr>
        <w:pStyle w:val="RFCListBullet"/>
        <w:rPr>
          <w:ins w:id="1250" w:author="Italo Busi" w:date="2021-12-20T14:33:00Z"/>
        </w:rPr>
        <w:pPrChange w:id="1251" w:author="Italo Busi" w:date="2021-11-26T17:07:00Z">
          <w:pPr>
            <w:pStyle w:val="RFCListBullet"/>
            <w:shd w:val="clear" w:color="auto" w:fill="FFFF00"/>
          </w:pPr>
        </w:pPrChange>
      </w:pPr>
    </w:p>
    <w:p w14:paraId="2CB8E82C" w14:textId="77777777" w:rsidR="00293772" w:rsidRDefault="00183DAE">
      <w:pPr>
        <w:pStyle w:val="RFCListBullet"/>
        <w:rPr>
          <w:ins w:id="1252" w:author="Italo Busi" w:date="2022-01-03T19:18:00Z"/>
        </w:rPr>
        <w:pPrChange w:id="1253" w:author="Italo Busi" w:date="2021-11-26T17:07:00Z">
          <w:pPr>
            <w:pStyle w:val="RFCListBullet"/>
            <w:shd w:val="clear" w:color="auto" w:fill="FFFF00"/>
          </w:pPr>
        </w:pPrChange>
      </w:pPr>
      <w:r w:rsidRPr="00196DFA">
        <w:t xml:space="preserve">L2VPN </w:t>
      </w:r>
      <w:del w:id="1254" w:author="Italo Busi" w:date="2021-12-20T14:34:00Z">
        <w:r w:rsidRPr="00196DFA" w:rsidDel="007666B8">
          <w:delText xml:space="preserve">network </w:delText>
        </w:r>
      </w:del>
      <w:ins w:id="1255" w:author="Italo Busi" w:date="2021-12-20T14:34:00Z">
        <w:r w:rsidR="007666B8">
          <w:t>N</w:t>
        </w:r>
        <w:r w:rsidR="007666B8" w:rsidRPr="00196DFA">
          <w:t xml:space="preserve">etwork </w:t>
        </w:r>
      </w:ins>
      <w:del w:id="1256" w:author="Italo Busi" w:date="2021-12-20T14:34:00Z">
        <w:r w:rsidRPr="00196DFA" w:rsidDel="007666B8">
          <w:delText>data m</w:delText>
        </w:r>
      </w:del>
      <w:ins w:id="1257" w:author="Italo Busi" w:date="2021-12-20T14:34:00Z">
        <w:r w:rsidR="007666B8">
          <w:t>M</w:t>
        </w:r>
      </w:ins>
      <w:r w:rsidRPr="00196DFA">
        <w:t xml:space="preserve">odel </w:t>
      </w:r>
      <w:ins w:id="1258" w:author="Italo Busi" w:date="2022-01-03T19:17:00Z">
        <w:r w:rsidR="00293772">
          <w:t xml:space="preserve">(L2NM), </w:t>
        </w:r>
      </w:ins>
      <w:r w:rsidRPr="00196DFA">
        <w:t xml:space="preserve">defined in </w:t>
      </w:r>
      <w:ins w:id="1259" w:author="Italo Busi" w:date="2022-01-03T19:18:00Z">
        <w:r w:rsidR="00293772">
          <w:t xml:space="preserve">the </w:t>
        </w:r>
      </w:ins>
      <w:r w:rsidRPr="00196DFA">
        <w:t xml:space="preserve">“ietf-l2vpn-ntw” </w:t>
      </w:r>
      <w:ins w:id="1260" w:author="Italo Busi" w:date="2022-01-03T19:18:00Z">
        <w:r w:rsidR="00293772">
          <w:t xml:space="preserve">YANG </w:t>
        </w:r>
      </w:ins>
      <w:r w:rsidRPr="00196DFA">
        <w:t xml:space="preserve">module of </w:t>
      </w:r>
      <w:del w:id="1261" w:author="Italo Busi" w:date="2022-01-03T19:18:00Z">
        <w:r w:rsidRPr="00196DFA" w:rsidDel="00293772">
          <w:delText xml:space="preserve">draft-ietf-barguil-opsawg-l2sm-l2nm </w:delText>
        </w:r>
      </w:del>
      <w:r w:rsidRPr="00196DFA">
        <w:t>[L2NM]</w:t>
      </w:r>
      <w:ins w:id="1262" w:author="Italo Busi" w:date="2022-01-03T19:18:00Z">
        <w:r w:rsidR="00293772">
          <w:t>;</w:t>
        </w:r>
      </w:ins>
    </w:p>
    <w:p w14:paraId="6AA614E8" w14:textId="6F1852BB" w:rsidR="00183DAE" w:rsidRPr="00196DFA" w:rsidRDefault="00293772">
      <w:pPr>
        <w:pStyle w:val="RFCListBullet"/>
        <w:rPr>
          <w:ins w:id="1263" w:author="Italo Busi" w:date="2021-11-26T17:06:00Z"/>
        </w:rPr>
        <w:pPrChange w:id="1264" w:author="Italo Busi" w:date="2021-11-26T17:07:00Z">
          <w:pPr>
            <w:pStyle w:val="RFCListBullet"/>
            <w:shd w:val="clear" w:color="auto" w:fill="FFFF00"/>
          </w:pPr>
        </w:pPrChange>
      </w:pPr>
      <w:ins w:id="1265" w:author="Italo Busi" w:date="2022-01-03T19:18:00Z">
        <w:r>
          <w:t>L2NM TE Service Mapping, defined in the “</w:t>
        </w:r>
        <w:r w:rsidRPr="00FC46F4">
          <w:t>ietf-l2nm-te-service-mapping</w:t>
        </w:r>
        <w:r>
          <w:t>” YANG module of [TSM]</w:t>
        </w:r>
      </w:ins>
      <w:del w:id="1266" w:author="Italo Busi" w:date="2021-12-20T14:33:00Z">
        <w:r w:rsidR="00183DAE" w:rsidRPr="00196DFA" w:rsidDel="007666B8">
          <w:delText xml:space="preserve"> </w:delText>
        </w:r>
      </w:del>
      <w:del w:id="1267" w:author="Italo Busi" w:date="2021-11-26T17:06:00Z">
        <w:r w:rsidR="00183DAE" w:rsidRPr="00196DFA" w:rsidDel="00196DFA">
          <w:delText xml:space="preserve">used for non-ACTN MPI </w:delText>
        </w:r>
      </w:del>
      <w:del w:id="1268" w:author="Italo Busi" w:date="2021-12-20T14:33:00Z">
        <w:r w:rsidR="00183DAE" w:rsidRPr="00196DFA" w:rsidDel="007666B8">
          <w:delText xml:space="preserve">for L2VPN </w:delText>
        </w:r>
      </w:del>
      <w:del w:id="1269" w:author="Italo Busi" w:date="2021-11-26T17:06:00Z">
        <w:r w:rsidR="00183DAE" w:rsidRPr="00196DFA" w:rsidDel="00196DFA">
          <w:delText>service provisioning</w:delText>
        </w:r>
        <w:commentRangeEnd w:id="1215"/>
        <w:r w:rsidR="00A523A5" w:rsidRPr="00196DFA" w:rsidDel="00196DFA">
          <w:rPr>
            <w:rStyle w:val="CommentReference"/>
          </w:rPr>
          <w:commentReference w:id="1215"/>
        </w:r>
      </w:del>
      <w:ins w:id="1270"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1271" w:author="Italo Busi" w:date="2021-11-26T17:06:00Z"/>
        </w:rPr>
      </w:pPr>
      <w:bookmarkStart w:id="1272" w:name="_Toc92720193"/>
      <w:bookmarkStart w:id="1273" w:name="_Toc92720250"/>
      <w:bookmarkEnd w:id="1272"/>
      <w:bookmarkEnd w:id="1273"/>
    </w:p>
    <w:p w14:paraId="10787088" w14:textId="76766EDD" w:rsidR="00BB3648" w:rsidRPr="00CE0EAE" w:rsidDel="00196DFA" w:rsidRDefault="00BB3648" w:rsidP="00BB3648">
      <w:pPr>
        <w:pStyle w:val="RFCListBullet"/>
        <w:numPr>
          <w:ilvl w:val="0"/>
          <w:numId w:val="0"/>
        </w:numPr>
        <w:ind w:left="432"/>
        <w:rPr>
          <w:del w:id="1274" w:author="Italo Busi" w:date="2021-11-26T17:04:00Z"/>
          <w:i/>
        </w:rPr>
      </w:pPr>
      <w:commentRangeStart w:id="1275"/>
      <w:del w:id="1276" w:author="Italo Busi" w:date="2021-11-26T17:04:00Z">
        <w:r w:rsidRPr="00196DFA" w:rsidDel="00196DFA">
          <w:rPr>
            <w:i/>
            <w:rPrChange w:id="1277" w:author="Italo Busi" w:date="2021-11-26T17:07:00Z">
              <w:rPr>
                <w:i/>
                <w:highlight w:val="yellow"/>
              </w:rPr>
            </w:rPrChange>
          </w:rPr>
          <w:delText>[Editor’s note:] Add YANG models used for tunnel and service configuration.</w:delText>
        </w:r>
        <w:commentRangeEnd w:id="1275"/>
        <w:r w:rsidR="008B7B43" w:rsidRPr="00196DFA" w:rsidDel="00196DFA">
          <w:rPr>
            <w:rStyle w:val="CommentReference"/>
          </w:rPr>
          <w:commentReference w:id="1275"/>
        </w:r>
        <w:bookmarkStart w:id="1278" w:name="_Toc92720194"/>
        <w:bookmarkStart w:id="1279" w:name="_Toc92720251"/>
        <w:bookmarkEnd w:id="1278"/>
        <w:bookmarkEnd w:id="1279"/>
      </w:del>
    </w:p>
    <w:p w14:paraId="6148BDC6" w14:textId="302B421D" w:rsidR="008162F9" w:rsidRDefault="008162F9" w:rsidP="008162F9">
      <w:pPr>
        <w:pStyle w:val="Heading2"/>
      </w:pPr>
      <w:bookmarkStart w:id="1280" w:name="_Toc53130247"/>
      <w:bookmarkStart w:id="1281" w:name="_Toc94525884"/>
      <w:r>
        <w:t>PCEP</w:t>
      </w:r>
      <w:bookmarkEnd w:id="1281"/>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282"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283" w:author="Lopez, Victor (Nokia - ES/Madrid)" w:date="2021-10-18T14:42:00Z">
        <w:r w:rsidR="002204CA" w:rsidDel="00AD5962">
          <w:noBreakHyphen/>
        </w:r>
      </w:del>
      <w:ins w:id="1284"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1285" w:author="Lopez, Victor (Nokia - ES/Madrid)" w:date="2021-10-18T14:43:00Z">
        <w:r w:rsidR="002204CA" w:rsidDel="00AD5962">
          <w:noBreakHyphen/>
        </w:r>
      </w:del>
      <w:ins w:id="1286"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892580">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287" w:name="_Ref57295795"/>
      <w:bookmarkStart w:id="1288" w:name="_Toc94525885"/>
      <w:r w:rsidRPr="00E33E77">
        <w:t>Multi-layer and multi-domain services scenarios</w:t>
      </w:r>
      <w:bookmarkEnd w:id="1280"/>
      <w:bookmarkEnd w:id="1287"/>
      <w:bookmarkEnd w:id="1288"/>
    </w:p>
    <w:p w14:paraId="52E95224" w14:textId="77777777" w:rsidR="00196DFA" w:rsidRDefault="001A0AB4" w:rsidP="00E33E77">
      <w:pPr>
        <w:rPr>
          <w:ins w:id="1289" w:author="Italo Busi" w:date="2021-11-26T17:02:00Z"/>
        </w:rPr>
      </w:pPr>
      <w:r w:rsidRPr="00993578">
        <w:t xml:space="preserve">Multi-layer and multi-domain scenarios, based on reference network described in section </w:t>
      </w:r>
      <w:ins w:id="1290" w:author="Italo Busi" w:date="2021-11-26T17:02:00Z">
        <w:r w:rsidR="00196DFA">
          <w:fldChar w:fldCharType="begin"/>
        </w:r>
        <w:r w:rsidR="00196DFA">
          <w:instrText xml:space="preserve"> REF _Ref42241566 \r \h \t </w:instrText>
        </w:r>
      </w:ins>
      <w:r w:rsidR="00196DFA">
        <w:fldChar w:fldCharType="separate"/>
      </w:r>
      <w:ins w:id="1291" w:author="Italo Busi" w:date="2022-01-31T12:49:00Z">
        <w:r w:rsidR="00892580">
          <w:t>2</w:t>
        </w:r>
      </w:ins>
      <w:ins w:id="1292" w:author="Italo Busi" w:date="2021-11-26T17:02:00Z">
        <w:r w:rsidR="00196DFA">
          <w:fldChar w:fldCharType="end"/>
        </w:r>
      </w:ins>
      <w:del w:id="1293" w:author="Italo Busi" w:date="2021-11-26T17:02:00Z">
        <w:r w:rsidR="00B47D12" w:rsidDel="00196DFA">
          <w:delText>2</w:delText>
        </w:r>
      </w:del>
      <w:r w:rsidRPr="00993578">
        <w:t>, and very relevant for Service Providers, are described in the next sections</w:t>
      </w:r>
      <w:del w:id="1294" w:author="Italo Busi" w:date="2021-11-26T17:02:00Z">
        <w:r w:rsidRPr="00993578" w:rsidDel="00196DFA">
          <w:delText xml:space="preserve">. </w:delText>
        </w:r>
      </w:del>
      <w:ins w:id="1295"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296" w:author="Italo Busi" w:date="2021-12-20T12:21:00Z">
        <w:r w:rsidR="003376AC">
          <w:t>,</w:t>
        </w:r>
      </w:ins>
      <w:r w:rsidRPr="00993578">
        <w:t xml:space="preserve"> </w:t>
      </w:r>
      <w:del w:id="1297" w:author="Italo Busi" w:date="2021-12-20T12:21:00Z">
        <w:r w:rsidRPr="00993578" w:rsidDel="003376AC">
          <w:delText xml:space="preserve">are </w:delText>
        </w:r>
      </w:del>
      <w:r w:rsidRPr="00993578">
        <w:t xml:space="preserve">identified </w:t>
      </w:r>
      <w:ins w:id="1298" w:author="Italo Busi" w:date="2021-12-20T12:21:00Z">
        <w:r w:rsidR="003376AC">
          <w:t xml:space="preserve">in section </w:t>
        </w:r>
        <w:r w:rsidR="003376AC">
          <w:fldChar w:fldCharType="begin"/>
        </w:r>
        <w:r w:rsidR="003376AC">
          <w:instrText xml:space="preserve"> REF _Ref90895329 \r \h</w:instrText>
        </w:r>
      </w:ins>
      <w:ins w:id="1299" w:author="Italo Busi" w:date="2021-12-20T12:22:00Z">
        <w:r w:rsidR="003376AC">
          <w:instrText xml:space="preserve"> \t</w:instrText>
        </w:r>
      </w:ins>
      <w:ins w:id="1300" w:author="Italo Busi" w:date="2021-12-20T12:21:00Z">
        <w:r w:rsidR="003376AC">
          <w:instrText xml:space="preserve"> </w:instrText>
        </w:r>
      </w:ins>
      <w:r w:rsidR="003376AC">
        <w:fldChar w:fldCharType="separate"/>
      </w:r>
      <w:ins w:id="1301" w:author="Italo Busi" w:date="2022-01-31T12:49:00Z">
        <w:r w:rsidR="00892580">
          <w:t>3.1</w:t>
        </w:r>
      </w:ins>
      <w:ins w:id="1302" w:author="Italo Busi" w:date="2021-12-20T12:21:00Z">
        <w:r w:rsidR="003376AC">
          <w:fldChar w:fldCharType="end"/>
        </w:r>
      </w:ins>
      <w:ins w:id="1303" w:author="Italo Busi" w:date="2021-12-20T12:22:00Z">
        <w:r w:rsidR="003376AC">
          <w:t xml:space="preserve"> and </w:t>
        </w:r>
      </w:ins>
      <w:ins w:id="1304" w:author="Italo Busi" w:date="2022-01-03T19:04:00Z">
        <w:r w:rsidR="00413EF7">
          <w:t xml:space="preserve">section </w:t>
        </w:r>
      </w:ins>
      <w:ins w:id="1305" w:author="Italo Busi" w:date="2021-12-20T12:21:00Z">
        <w:r w:rsidR="003376AC">
          <w:fldChar w:fldCharType="begin"/>
        </w:r>
        <w:r w:rsidR="003376AC">
          <w:instrText xml:space="preserve"> REF _Ref90895331 \r \h</w:instrText>
        </w:r>
      </w:ins>
      <w:ins w:id="1306" w:author="Italo Busi" w:date="2021-12-20T12:22:00Z">
        <w:r w:rsidR="003376AC">
          <w:instrText xml:space="preserve"> \t</w:instrText>
        </w:r>
      </w:ins>
      <w:ins w:id="1307" w:author="Italo Busi" w:date="2021-12-20T12:21:00Z">
        <w:r w:rsidR="003376AC">
          <w:instrText xml:space="preserve"> </w:instrText>
        </w:r>
      </w:ins>
      <w:r w:rsidR="003376AC">
        <w:fldChar w:fldCharType="separate"/>
      </w:r>
      <w:ins w:id="1308" w:author="Italo Busi" w:date="2022-01-31T12:49:00Z">
        <w:r w:rsidR="00892580">
          <w:t>3.2</w:t>
        </w:r>
      </w:ins>
      <w:ins w:id="1309"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310"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311" w:name="_Toc53130248"/>
      <w:bookmarkStart w:id="1312" w:name="_Ref73987188"/>
      <w:bookmarkStart w:id="1313" w:name="_Ref75424649"/>
      <w:bookmarkStart w:id="1314" w:name="_Ref75427484"/>
      <w:bookmarkStart w:id="1315" w:name="_Toc94525886"/>
      <w:r w:rsidRPr="00E33E77">
        <w:t xml:space="preserve">Scenario 1: </w:t>
      </w:r>
      <w:r w:rsidR="00ED789A">
        <w:t xml:space="preserve">inventory, service and </w:t>
      </w:r>
      <w:r w:rsidRPr="00E33E77">
        <w:t>network topology discovery</w:t>
      </w:r>
      <w:bookmarkEnd w:id="1311"/>
      <w:bookmarkEnd w:id="1312"/>
      <w:bookmarkEnd w:id="1313"/>
      <w:bookmarkEnd w:id="1314"/>
      <w:bookmarkEnd w:id="1315"/>
    </w:p>
    <w:p w14:paraId="52B0A1D4" w14:textId="77777777" w:rsidR="00116CFA" w:rsidRDefault="003B0D3F" w:rsidP="003B0D3F">
      <w:pPr>
        <w:rPr>
          <w:ins w:id="1316" w:author="Italo Busi" w:date="2021-11-29T11:44:00Z"/>
        </w:rPr>
      </w:pPr>
      <w:r>
        <w:t>In this scenario, the MSDC needs to</w:t>
      </w:r>
      <w:r w:rsidRPr="002E36A0">
        <w:t xml:space="preserve"> discover </w:t>
      </w:r>
      <w:r w:rsidR="00090AAA" w:rsidRPr="00ED789A">
        <w:t>through the underlying PNCs</w:t>
      </w:r>
      <w:del w:id="1317" w:author="Italo Busi" w:date="2021-11-29T11:44:00Z">
        <w:r w:rsidR="00090AAA" w:rsidDel="00116CFA">
          <w:delText xml:space="preserve">, </w:delText>
        </w:r>
      </w:del>
      <w:ins w:id="1318" w:author="Italo Busi" w:date="2021-11-29T11:44:00Z">
        <w:r w:rsidR="00116CFA">
          <w:t>:</w:t>
        </w:r>
      </w:ins>
    </w:p>
    <w:p w14:paraId="0CAE9EC5" w14:textId="15273FE3" w:rsidR="00116CFA" w:rsidRDefault="003B0D3F">
      <w:pPr>
        <w:pStyle w:val="RFCListBullet"/>
        <w:rPr>
          <w:ins w:id="1319" w:author="Italo Busi" w:date="2021-11-29T11:45:00Z"/>
        </w:rPr>
        <w:pPrChange w:id="1320" w:author="Italo Busi" w:date="2021-11-29T11:45:00Z">
          <w:pPr/>
        </w:pPrChange>
      </w:pPr>
      <w:r>
        <w:t xml:space="preserve">the </w:t>
      </w:r>
      <w:r w:rsidRPr="002E36A0">
        <w:t>network topology</w:t>
      </w:r>
      <w:r>
        <w:t xml:space="preserve">, at both </w:t>
      </w:r>
      <w:del w:id="1321" w:author="Italo Busi" w:date="2021-11-26T17:16:00Z">
        <w:r w:rsidRPr="002E36A0" w:rsidDel="00BF527E">
          <w:delText xml:space="preserve">WDM </w:delText>
        </w:r>
      </w:del>
      <w:ins w:id="1322" w:author="Italo Busi" w:date="2021-11-26T17:16:00Z">
        <w:r w:rsidR="00BF527E">
          <w:t>optical</w:t>
        </w:r>
        <w:r w:rsidR="00BF527E" w:rsidRPr="002E36A0">
          <w:t xml:space="preserve"> </w:t>
        </w:r>
      </w:ins>
      <w:r w:rsidRPr="002E36A0">
        <w:t>and IP layer</w:t>
      </w:r>
      <w:r>
        <w:t xml:space="preserve">s, in terms of nodes and links, including </w:t>
      </w:r>
      <w:ins w:id="1323" w:author="Italo Busi" w:date="2021-11-30T11:19:00Z">
        <w:r w:rsidR="00196A33">
          <w:t xml:space="preserve">the access links, </w:t>
        </w:r>
      </w:ins>
      <w:del w:id="1324" w:author="Italo Busi" w:date="2021-11-26T17:16:00Z">
        <w:r w:rsidR="00313C47" w:rsidRPr="005C5912" w:rsidDel="00BF527E">
          <w:delText>inter</w:delText>
        </w:r>
        <w:r w:rsidR="00313C47" w:rsidDel="00BF527E">
          <w:delText>-</w:delText>
        </w:r>
        <w:r w:rsidRPr="005C5912" w:rsidDel="00BF527E">
          <w:delText xml:space="preserve">AS domain </w:delText>
        </w:r>
      </w:del>
      <w:ins w:id="1325" w:author="Italo Busi" w:date="2021-11-26T17:16:00Z">
        <w:r w:rsidR="00BF527E">
          <w:t xml:space="preserve">inter-domain </w:t>
        </w:r>
      </w:ins>
      <w:ins w:id="1326" w:author="Italo Busi" w:date="2022-01-31T10:09:00Z">
        <w:r w:rsidR="00A214C7">
          <w:t xml:space="preserve">IP </w:t>
        </w:r>
      </w:ins>
      <w:r w:rsidRPr="005C5912">
        <w:t>links as well as cross-layer</w:t>
      </w:r>
      <w:r w:rsidDel="00677935">
        <w:t xml:space="preserve"> </w:t>
      </w:r>
      <w:r>
        <w:t>links</w:t>
      </w:r>
      <w:ins w:id="1327" w:author="Italo Busi" w:date="2021-11-29T11:46:00Z">
        <w:r w:rsidR="00116CFA">
          <w:t>;</w:t>
        </w:r>
      </w:ins>
    </w:p>
    <w:p w14:paraId="326EDCAC" w14:textId="62148714" w:rsidR="00A3292C" w:rsidRDefault="00A3292C" w:rsidP="00116CFA">
      <w:pPr>
        <w:pStyle w:val="RFCListBullet"/>
        <w:rPr>
          <w:ins w:id="1328" w:author="Italo Busi" w:date="2021-12-20T11:47:00Z"/>
        </w:rPr>
      </w:pPr>
      <w:ins w:id="1329"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330" w:author="Italo Busi" w:date="2021-11-29T11:45:00Z"/>
        </w:rPr>
      </w:pPr>
      <w:ins w:id="1331" w:author="Italo Busi" w:date="2021-12-20T11:48:00Z">
        <w:r w:rsidRPr="00ED789A">
          <w:t>both intra-domain and inter-domain</w:t>
        </w:r>
        <w:r w:rsidDel="00116CFA">
          <w:t xml:space="preserve"> </w:t>
        </w:r>
      </w:ins>
      <w:moveToRangeStart w:id="1332" w:author="Italo Busi" w:date="2021-11-29T11:45:00Z" w:name="move89078753"/>
      <w:moveTo w:id="1333" w:author="Italo Busi" w:date="2021-11-29T11:45:00Z">
        <w:del w:id="1334"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335" w:author="Italo Busi" w:date="2021-12-20T11:48:00Z">
          <w:r w:rsidR="00116CFA" w:rsidRPr="00ED789A" w:rsidDel="00A3292C">
            <w:delText>VPN</w:delText>
          </w:r>
        </w:del>
        <w:r w:rsidR="00116CFA" w:rsidRPr="00ED789A">
          <w:t>/L3</w:t>
        </w:r>
      </w:moveTo>
      <w:ins w:id="1336" w:author="Italo Busi" w:date="2021-12-20T11:48:00Z">
        <w:r>
          <w:t xml:space="preserve"> </w:t>
        </w:r>
      </w:ins>
      <w:moveTo w:id="1337" w:author="Italo Busi" w:date="2021-11-29T11:45:00Z">
        <w:r w:rsidR="00116CFA" w:rsidRPr="00ED789A">
          <w:t>VPN</w:t>
        </w:r>
        <w:del w:id="1338" w:author="Italo Busi" w:date="2021-11-29T11:46:00Z">
          <w:r w:rsidR="00116CFA" w:rsidRPr="00ED789A" w:rsidDel="00116CFA">
            <w:delText xml:space="preserve">) </w:delText>
          </w:r>
        </w:del>
      </w:moveTo>
      <w:ins w:id="1339" w:author="Italo Busi" w:date="2021-11-29T11:46:00Z">
        <w:r w:rsidR="00116CFA">
          <w:t xml:space="preserve"> network services </w:t>
        </w:r>
      </w:ins>
      <w:moveTo w:id="1340" w:author="Italo Busi" w:date="2021-11-29T11:45:00Z">
        <w:r w:rsidR="00116CFA" w:rsidRPr="00ED789A">
          <w:t>deployed</w:t>
        </w:r>
      </w:moveTo>
      <w:ins w:id="1341" w:author="Italo Busi" w:date="2021-11-29T11:46:00Z">
        <w:r w:rsidR="00116CFA">
          <w:t xml:space="preserve"> within the networ</w:t>
        </w:r>
        <w:r>
          <w:t>k</w:t>
        </w:r>
      </w:ins>
      <w:moveTo w:id="1342" w:author="Italo Busi" w:date="2021-11-29T11:45:00Z">
        <w:del w:id="1343" w:author="Italo Busi" w:date="2021-12-20T11:48:00Z">
          <w:r w:rsidR="00116CFA" w:rsidRPr="00ED789A" w:rsidDel="00A3292C">
            <w:delText>, both intra-domain and inter-domain</w:delText>
          </w:r>
        </w:del>
        <w:del w:id="1344" w:author="Italo Busi" w:date="2021-11-29T11:46:00Z">
          <w:r w:rsidR="00116CFA" w:rsidRPr="00ED789A" w:rsidDel="00116CFA">
            <w:delText xml:space="preserve"> wise</w:delText>
          </w:r>
        </w:del>
        <w:del w:id="1345" w:author="Italo Busi" w:date="2021-11-29T11:47:00Z">
          <w:r w:rsidR="00116CFA" w:rsidRPr="00ED789A" w:rsidDel="00116CFA">
            <w:delText>.</w:delText>
          </w:r>
        </w:del>
      </w:moveTo>
      <w:ins w:id="1346" w:author="Italo Busi" w:date="2021-11-29T11:47:00Z">
        <w:r w:rsidR="00116CFA">
          <w:t>;</w:t>
        </w:r>
      </w:ins>
    </w:p>
    <w:moveToRangeEnd w:id="1332"/>
    <w:p w14:paraId="2C6FAF64" w14:textId="5A617E79" w:rsidR="00116CFA" w:rsidRDefault="00116CFA">
      <w:pPr>
        <w:pStyle w:val="RFCListBullet"/>
        <w:rPr>
          <w:ins w:id="1347" w:author="Italo Busi" w:date="2021-11-29T11:49:00Z"/>
        </w:rPr>
        <w:pPrChange w:id="1348" w:author="Italo Busi" w:date="2021-11-29T11:45:00Z">
          <w:pPr/>
        </w:pPrChange>
      </w:pPr>
      <w:ins w:id="1349" w:author="Italo Busi" w:date="2021-11-29T11:47:00Z">
        <w:r>
          <w:t xml:space="preserve">the </w:t>
        </w:r>
      </w:ins>
      <w:del w:id="1350" w:author="Italo Busi" w:date="2021-11-29T11:47:00Z">
        <w:r w:rsidR="003D099C" w:rsidDel="00116CFA">
          <w:delText xml:space="preserve"> </w:delText>
        </w:r>
      </w:del>
      <w:del w:id="1351" w:author="Italo Busi" w:date="2021-11-26T17:17:00Z">
        <w:r w:rsidR="003D099C" w:rsidRPr="00ED789A" w:rsidDel="00BF527E">
          <w:delText xml:space="preserve">but </w:delText>
        </w:r>
      </w:del>
      <w:del w:id="1352" w:author="Italo Busi" w:date="2021-11-29T11:47:00Z">
        <w:r w:rsidR="003D099C" w:rsidRPr="00ED789A" w:rsidDel="00116CFA">
          <w:delText xml:space="preserve">also in terms of </w:delText>
        </w:r>
      </w:del>
      <w:del w:id="1353" w:author="Italo Busi" w:date="2021-11-30T11:20:00Z">
        <w:r w:rsidR="003D099C" w:rsidRPr="00ED789A" w:rsidDel="00196A33">
          <w:delText>tunnels (</w:delText>
        </w:r>
      </w:del>
      <w:del w:id="1354" w:author="Italo Busi" w:date="2021-11-26T17:17:00Z">
        <w:r w:rsidR="003D099C" w:rsidRPr="00ED789A" w:rsidDel="00BF527E">
          <w:delText xml:space="preserve">MPLS or </w:delText>
        </w:r>
      </w:del>
      <w:r w:rsidR="003D099C" w:rsidRPr="00ED789A">
        <w:t>SR</w:t>
      </w:r>
      <w:ins w:id="1355" w:author="Italo Busi" w:date="2021-11-26T17:17:00Z">
        <w:r w:rsidR="00BF527E">
          <w:t>-TE</w:t>
        </w:r>
      </w:ins>
      <w:r w:rsidR="003D099C" w:rsidRPr="00ED789A">
        <w:t xml:space="preserve"> paths </w:t>
      </w:r>
      <w:del w:id="1356" w:author="Italo Busi" w:date="2021-12-20T11:53:00Z">
        <w:r w:rsidR="003D099C" w:rsidRPr="00ED789A" w:rsidDel="00A3292C">
          <w:delText xml:space="preserve">in IP layer </w:delText>
        </w:r>
      </w:del>
      <w:del w:id="1357" w:author="Italo Busi" w:date="2021-12-20T11:48:00Z">
        <w:r w:rsidR="003D099C" w:rsidRPr="00ED789A" w:rsidDel="00A3292C">
          <w:delText xml:space="preserve">and </w:delText>
        </w:r>
      </w:del>
      <w:del w:id="1358"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359" w:author="Italo Busi" w:date="2021-12-20T11:48:00Z">
        <w:r w:rsidR="003D099C" w:rsidRPr="00ED789A" w:rsidDel="00A3292C">
          <w:delText>tunnels</w:delText>
        </w:r>
        <w:r w:rsidR="00090AAA" w:rsidRPr="00ED789A" w:rsidDel="00A3292C">
          <w:delText xml:space="preserve"> in optical layer</w:delText>
        </w:r>
      </w:del>
      <w:ins w:id="1360" w:author="Italo Busi" w:date="2021-12-20T11:48:00Z">
        <w:r w:rsidR="00A3292C">
          <w:t xml:space="preserve">supporting </w:t>
        </w:r>
      </w:ins>
      <w:ins w:id="1361" w:author="Italo Busi" w:date="2021-12-20T11:49:00Z">
        <w:r w:rsidR="00A3292C">
          <w:t>those</w:t>
        </w:r>
      </w:ins>
      <w:ins w:id="1362"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363" w:author="Italo Busi" w:date="2021-12-20T11:47:00Z">
        <w:r w:rsidR="00D97AE1" w:rsidRPr="00ED789A" w:rsidDel="00A3292C">
          <w:delText>)</w:delText>
        </w:r>
      </w:del>
      <w:ins w:id="1364" w:author="Italo Busi" w:date="2021-11-29T11:49:00Z">
        <w:r>
          <w:t>;</w:t>
        </w:r>
      </w:ins>
    </w:p>
    <w:p w14:paraId="46876DCA" w14:textId="2F3834D1" w:rsidR="00ED789A" w:rsidRDefault="00116CFA">
      <w:pPr>
        <w:pStyle w:val="RFCListBullet"/>
        <w:pPrChange w:id="1365" w:author="Italo Busi" w:date="2021-11-29T11:45:00Z">
          <w:pPr/>
        </w:pPrChange>
      </w:pPr>
      <w:ins w:id="1366" w:author="Italo Busi" w:date="2021-11-29T11:49:00Z">
        <w:r>
          <w:t xml:space="preserve">the hardware inventory information of IP and optical </w:t>
        </w:r>
      </w:ins>
      <w:ins w:id="1367" w:author="Italo Busi" w:date="2021-11-29T11:50:00Z">
        <w:r>
          <w:t>equipment</w:t>
        </w:r>
      </w:ins>
      <w:r w:rsidR="003B0D3F" w:rsidRPr="0060135F">
        <w:t>.</w:t>
      </w:r>
    </w:p>
    <w:p w14:paraId="28A8E98A" w14:textId="416EE571" w:rsidR="003B0D3F" w:rsidDel="00116CFA" w:rsidRDefault="00ED789A" w:rsidP="003B0D3F">
      <w:pPr>
        <w:rPr>
          <w:moveFrom w:id="1368" w:author="Italo Busi" w:date="2021-11-29T11:45:00Z"/>
        </w:rPr>
      </w:pPr>
      <w:moveFromRangeStart w:id="1369" w:author="Italo Busi" w:date="2021-11-29T11:45:00Z" w:name="move89078753"/>
      <w:moveFrom w:id="1370"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369"/>
    <w:p w14:paraId="2388B54C" w14:textId="6D891E91" w:rsidR="002163B4" w:rsidRDefault="002163B4" w:rsidP="002163B4">
      <w:r>
        <w:t xml:space="preserve">The O-PNC and P-PNC </w:t>
      </w:r>
      <w:r w:rsidR="006844C8">
        <w:t>could</w:t>
      </w:r>
      <w:r>
        <w:t xml:space="preserve"> discover and report the </w:t>
      </w:r>
      <w:ins w:id="1371" w:author="Italo Busi" w:date="2021-11-29T11:50:00Z">
        <w:r w:rsidR="00116CFA">
          <w:t xml:space="preserve">hardware </w:t>
        </w:r>
      </w:ins>
      <w:ins w:id="1372"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373" w:author="Italo Busi" w:date="2021-12-20T11:53:00Z">
        <w:r w:rsidDel="00A3292C">
          <w:delText xml:space="preserve">WDM </w:delText>
        </w:r>
      </w:del>
      <w:ins w:id="1374"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375" w:author="Italo Busi" w:date="2021-12-20T11:53:00Z">
        <w:r w:rsidDel="00A3292C">
          <w:delText xml:space="preserve">WDM </w:delText>
        </w:r>
      </w:del>
      <w:ins w:id="1376"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377" w:author="Italo Busi" w:date="2022-01-03T19:34:00Z">
        <w:r w:rsidRPr="008B719F" w:rsidDel="001E2FE7">
          <w:delText>an abstract</w:delText>
        </w:r>
        <w:r w:rsidR="00090AAA" w:rsidRPr="008B719F" w:rsidDel="001E2FE7">
          <w:delText>ed or full</w:delText>
        </w:r>
      </w:del>
      <w:ins w:id="1378" w:author="Italo Busi" w:date="2022-01-03T19:34:00Z">
        <w:r w:rsidR="001E2FE7">
          <w:t>the</w:t>
        </w:r>
      </w:ins>
      <w:r w:rsidRPr="008B719F">
        <w:t xml:space="preserve"> topology view of the </w:t>
      </w:r>
      <w:del w:id="1379" w:author="Italo Busi" w:date="2021-11-26T17:14:00Z">
        <w:r w:rsidRPr="00162890" w:rsidDel="00BF527E">
          <w:delText xml:space="preserve">WDM </w:delText>
        </w:r>
      </w:del>
      <w:del w:id="1380"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381" w:author="Italo Busi" w:date="2022-01-03T19:00:00Z">
        <w:r w:rsidRPr="002308AD" w:rsidDel="00413EF7">
          <w:delText xml:space="preserve">IP </w:delText>
        </w:r>
      </w:del>
      <w:del w:id="1382" w:author="Italo Busi" w:date="2022-01-03T19:34:00Z">
        <w:r w:rsidRPr="002308AD" w:rsidDel="001E2FE7">
          <w:delText xml:space="preserve">topology of the </w:delText>
        </w:r>
      </w:del>
      <w:r w:rsidRPr="002308AD">
        <w:t>domain it controls</w:t>
      </w:r>
      <w:ins w:id="1383" w:author="Italo Busi" w:date="2021-12-20T12:27:00Z">
        <w:r w:rsidR="001F25C9">
          <w:t xml:space="preserve">, as described in section </w:t>
        </w:r>
      </w:ins>
      <w:ins w:id="1384" w:author="Italo Busi" w:date="2022-01-03T19:01:00Z">
        <w:r w:rsidR="00413EF7">
          <w:fldChar w:fldCharType="begin"/>
        </w:r>
        <w:r w:rsidR="00413EF7">
          <w:instrText xml:space="preserve"> REF _Ref92128889 \r \h \t </w:instrText>
        </w:r>
      </w:ins>
      <w:r w:rsidR="00413EF7">
        <w:fldChar w:fldCharType="separate"/>
      </w:r>
      <w:ins w:id="1385" w:author="Italo Busi" w:date="2022-01-31T12:49:00Z">
        <w:r w:rsidR="00892580">
          <w:t>4.1.1</w:t>
        </w:r>
      </w:ins>
      <w:ins w:id="1386"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387" w:author="Italo Busi" w:date="2022-01-31T12:49:00Z">
        <w:r w:rsidR="00892580">
          <w:t>4.1.3</w:t>
        </w:r>
      </w:ins>
      <w:ins w:id="1388" w:author="Italo Busi" w:date="2022-01-03T19:01:00Z">
        <w:r w:rsidR="00413EF7">
          <w:fldChar w:fldCharType="end"/>
        </w:r>
      </w:ins>
      <w:del w:id="1389" w:author="Italo Busi" w:date="2022-01-03T19:23:00Z">
        <w:r w:rsidRPr="001F25C9" w:rsidDel="001E67B3">
          <w:rPr>
            <w:highlight w:val="yellow"/>
            <w:rPrChange w:id="1390" w:author="Italo Busi" w:date="2021-12-20T12:27:00Z">
              <w:rPr/>
            </w:rPrChange>
          </w:rPr>
          <w:delText xml:space="preserve">. This topology </w:delText>
        </w:r>
        <w:r w:rsidR="00090AAA" w:rsidRPr="001F25C9" w:rsidDel="001E67B3">
          <w:rPr>
            <w:highlight w:val="yellow"/>
            <w:rPrChange w:id="1391" w:author="Italo Busi" w:date="2021-12-20T12:27:00Z">
              <w:rPr/>
            </w:rPrChange>
          </w:rPr>
          <w:delText xml:space="preserve">can be </w:delText>
        </w:r>
        <w:r w:rsidRPr="001F25C9" w:rsidDel="001E67B3">
          <w:rPr>
            <w:highlight w:val="yellow"/>
            <w:rPrChange w:id="1392" w:author="Italo Busi" w:date="2021-12-20T12:27:00Z">
              <w:rPr/>
            </w:rPrChange>
          </w:rPr>
          <w:delText>abstracted in the sense that some detailed NE information is hidden at the MPI</w:delText>
        </w:r>
        <w:r w:rsidR="006E4625" w:rsidRPr="001F25C9" w:rsidDel="001E67B3">
          <w:rPr>
            <w:highlight w:val="yellow"/>
            <w:rPrChange w:id="1393" w:author="Italo Busi" w:date="2021-12-20T12:27:00Z">
              <w:rPr/>
            </w:rPrChange>
          </w:rPr>
          <w:delText>. A</w:delText>
        </w:r>
        <w:r w:rsidRPr="001F25C9" w:rsidDel="001E67B3">
          <w:rPr>
            <w:highlight w:val="yellow"/>
            <w:rPrChange w:id="1394"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395" w:author="Italo Busi" w:date="2021-12-20T12:27:00Z">
              <w:rPr/>
            </w:rPrChange>
          </w:rPr>
          <w:delText>requires</w:delText>
        </w:r>
        <w:r w:rsidRPr="001F25C9" w:rsidDel="001E67B3">
          <w:rPr>
            <w:highlight w:val="yellow"/>
            <w:rPrChange w:id="1396" w:author="Italo Busi" w:date="2021-12-20T12:27:00Z">
              <w:rPr/>
            </w:rPrChange>
          </w:rPr>
          <w:delText xml:space="preserve">. </w:delText>
        </w:r>
        <w:r w:rsidR="0060135F" w:rsidRPr="001F25C9" w:rsidDel="001E67B3">
          <w:rPr>
            <w:highlight w:val="yellow"/>
            <w:rPrChange w:id="1397" w:author="Italo Busi" w:date="2021-12-20T12:27:00Z">
              <w:rPr/>
            </w:rPrChange>
          </w:rPr>
          <w:delText>This</w:delText>
        </w:r>
        <w:r w:rsidRPr="001F25C9" w:rsidDel="001E67B3">
          <w:rPr>
            <w:highlight w:val="yellow"/>
            <w:rPrChange w:id="1398" w:author="Italo Busi" w:date="2021-12-20T12:27:00Z">
              <w:rPr/>
            </w:rPrChange>
          </w:rPr>
          <w:delText xml:space="preserve"> information is key to understand</w:delText>
        </w:r>
        <w:r w:rsidR="00313C47" w:rsidRPr="001F25C9" w:rsidDel="001E67B3">
          <w:rPr>
            <w:highlight w:val="yellow"/>
            <w:rPrChange w:id="1399" w:author="Italo Busi" w:date="2021-12-20T12:27:00Z">
              <w:rPr/>
            </w:rPrChange>
          </w:rPr>
          <w:delText>ing both the inter-</w:delText>
        </w:r>
      </w:del>
      <w:del w:id="1400" w:author="Italo Busi" w:date="2021-11-29T11:51:00Z">
        <w:r w:rsidR="00313C47" w:rsidRPr="001F25C9" w:rsidDel="00116CFA">
          <w:rPr>
            <w:highlight w:val="yellow"/>
            <w:rPrChange w:id="1401" w:author="Italo Busi" w:date="2021-12-20T12:27:00Z">
              <w:rPr/>
            </w:rPrChange>
          </w:rPr>
          <w:delText xml:space="preserve">AS </w:delText>
        </w:r>
      </w:del>
      <w:del w:id="1402" w:author="Italo Busi" w:date="2022-01-03T19:23:00Z">
        <w:r w:rsidR="00313C47" w:rsidRPr="001F25C9" w:rsidDel="001E67B3">
          <w:rPr>
            <w:highlight w:val="yellow"/>
            <w:rPrChange w:id="1403" w:author="Italo Busi" w:date="2021-12-20T12:27:00Z">
              <w:rPr/>
            </w:rPrChange>
          </w:rPr>
          <w:delText>domain links (seen by each controller as UNI interfaces but as I-NNI interfaces by the MDSC) and</w:delText>
        </w:r>
        <w:r w:rsidRPr="001F25C9" w:rsidDel="001E67B3">
          <w:rPr>
            <w:highlight w:val="yellow"/>
            <w:rPrChange w:id="1404" w:author="Italo Busi" w:date="2021-12-20T12:27:00Z">
              <w:rPr/>
            </w:rPrChange>
          </w:rPr>
          <w:delText xml:space="preserve"> the cross-layer mapping between IP and WDM layer</w:delText>
        </w:r>
      </w:del>
      <w:r w:rsidRPr="008B719F">
        <w:t>.</w:t>
      </w:r>
      <w:ins w:id="1405"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406" w:author="Italo Busi" w:date="2021-12-20T11:55:00Z">
        <w:r w:rsidRPr="00C109A9" w:rsidDel="00E277B6">
          <w:delText xml:space="preserve">WDM </w:delText>
        </w:r>
      </w:del>
      <w:ins w:id="1407" w:author="Italo Busi" w:date="2021-12-20T11:55:00Z">
        <w:r w:rsidR="00E277B6">
          <w:t>optical</w:t>
        </w:r>
        <w:r w:rsidR="00E277B6" w:rsidRPr="00C109A9">
          <w:t xml:space="preserve"> </w:t>
        </w:r>
      </w:ins>
      <w:r w:rsidRPr="00C109A9">
        <w:t>layers</w:t>
      </w:r>
      <w:r w:rsidR="00D97AE1">
        <w:t xml:space="preserve"> </w:t>
      </w:r>
      <w:del w:id="1408"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lastRenderedPageBreak/>
        <w:t xml:space="preserve">It should be possible </w:t>
      </w:r>
      <w:r w:rsidR="0060135F">
        <w:t xml:space="preserve">also </w:t>
      </w:r>
      <w:r>
        <w:t xml:space="preserve">to correlate </w:t>
      </w:r>
      <w:r w:rsidR="0060135F">
        <w:t xml:space="preserve">information coming from IP and </w:t>
      </w:r>
      <w:del w:id="1409" w:author="Italo Busi" w:date="2021-12-20T11:56:00Z">
        <w:r w:rsidR="0060135F" w:rsidDel="00E277B6">
          <w:delText xml:space="preserve">WDM </w:delText>
        </w:r>
      </w:del>
      <w:ins w:id="1410"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7DB5DFFC" w:rsidR="00645E61" w:rsidRDefault="003B0D3F" w:rsidP="008F3C3D">
      <w:pPr>
        <w:pStyle w:val="RFCListBullet"/>
        <w:numPr>
          <w:ilvl w:val="0"/>
          <w:numId w:val="0"/>
        </w:numPr>
        <w:ind w:left="426"/>
      </w:pPr>
      <w:del w:id="1411" w:author="Italo Busi" w:date="2022-01-24T12:49:00Z">
        <w:r w:rsidRPr="003D69C5" w:rsidDel="008F3C3D">
          <w:delText xml:space="preserve">It should be possible at </w:delText>
        </w:r>
      </w:del>
      <w:ins w:id="1412" w:author="Italo Busi" w:date="2022-01-24T12:49:00Z">
        <w:r w:rsidR="008F3C3D" w:rsidRPr="003D69C5">
          <w:t xml:space="preserve">The </w:t>
        </w:r>
      </w:ins>
      <w:ins w:id="1413" w:author="Italo Busi" w:date="2022-01-24T12:50:00Z">
        <w:r w:rsidR="008F3C3D" w:rsidRPr="003D69C5">
          <w:t xml:space="preserve">analysis of multi-layer fault management is outside the scope of this document. However, the </w:t>
        </w:r>
      </w:ins>
      <w:ins w:id="1414" w:author="Italo Busi" w:date="2022-01-24T12:49:00Z">
        <w:r w:rsidR="008F3C3D" w:rsidRPr="003D69C5">
          <w:t xml:space="preserve">discovered information should </w:t>
        </w:r>
      </w:ins>
      <w:ins w:id="1415" w:author="Italo Busi" w:date="2022-01-24T12:50:00Z">
        <w:r w:rsidR="008F3C3D" w:rsidRPr="003D69C5">
          <w:t xml:space="preserve">be sufficient for </w:t>
        </w:r>
      </w:ins>
      <w:ins w:id="1416" w:author="Italo Busi" w:date="2022-01-24T12:49:00Z">
        <w:r w:rsidR="008F3C3D" w:rsidRPr="003D69C5">
          <w:t xml:space="preserve">the </w:t>
        </w:r>
      </w:ins>
      <w:r w:rsidRPr="003D69C5">
        <w:t xml:space="preserve">MDSC </w:t>
      </w:r>
      <w:del w:id="1417" w:author="Italo Busi" w:date="2022-01-24T12:49:00Z">
        <w:r w:rsidRPr="003D69C5" w:rsidDel="008F3C3D">
          <w:delText xml:space="preserve">level </w:delText>
        </w:r>
      </w:del>
      <w:r w:rsidRPr="003D69C5">
        <w:t xml:space="preserve">to easily correlate </w:t>
      </w:r>
      <w:del w:id="1418" w:author="Italo Busi" w:date="2021-12-20T11:57:00Z">
        <w:r w:rsidRPr="003D69C5" w:rsidDel="00E277B6">
          <w:delText xml:space="preserve">WDM </w:delText>
        </w:r>
      </w:del>
      <w:ins w:id="1419" w:author="Italo Busi" w:date="2021-12-20T11:57:00Z">
        <w:r w:rsidR="00E277B6" w:rsidRPr="003D69C5">
          <w:t xml:space="preserve">optical </w:t>
        </w:r>
      </w:ins>
      <w:r w:rsidRPr="003D69C5">
        <w:t>and IP layers alarms to speed-up troubleshooting</w:t>
      </w:r>
      <w:ins w:id="1420" w:author="Italo Busi" w:date="2021-12-20T11:57:00Z">
        <w:r w:rsidR="00E277B6" w:rsidRPr="003D69C5">
          <w:t>.</w:t>
        </w:r>
      </w:ins>
    </w:p>
    <w:p w14:paraId="19ADAE02" w14:textId="4C492FEE" w:rsidR="003D099C" w:rsidRDefault="000C6C9B" w:rsidP="00D97AE1">
      <w:pPr>
        <w:pStyle w:val="RFCListBullet"/>
        <w:numPr>
          <w:ilvl w:val="0"/>
          <w:numId w:val="0"/>
        </w:numPr>
        <w:ind w:left="426"/>
        <w:rPr>
          <w:ins w:id="1421" w:author="Italo Busi" w:date="2022-01-24T12:49:00Z"/>
        </w:rPr>
      </w:pPr>
      <w:r w:rsidRPr="003D69C5">
        <w:t>A</w:t>
      </w:r>
      <w:r w:rsidR="003D099C" w:rsidRPr="003D69C5">
        <w:t>larms and event notifications</w:t>
      </w:r>
      <w:r w:rsidR="00645E61" w:rsidRPr="003D69C5">
        <w:t xml:space="preserve"> are required between MDSC and PNCs so that any network changes are reported almost in real-time to the MDSC (e.g.</w:t>
      </w:r>
      <w:ins w:id="1422" w:author="Italo Busi" w:date="2022-01-25T17:35:00Z">
        <w:r w:rsidR="003D69C5">
          <w:t>,</w:t>
        </w:r>
      </w:ins>
      <w:r w:rsidR="00645E61" w:rsidRPr="003D69C5">
        <w:t xml:space="preserve"> NE or link failure</w:t>
      </w:r>
      <w:del w:id="1423" w:author="Italo Busi" w:date="2022-01-25T17:35:00Z">
        <w:r w:rsidRPr="003D69C5" w:rsidDel="003D69C5">
          <w:delText xml:space="preserve">, </w:delText>
        </w:r>
      </w:del>
      <w:del w:id="1424" w:author="Italo Busi" w:date="2022-01-25T17:34:00Z">
        <w:r w:rsidRPr="003D69C5" w:rsidDel="003D69C5">
          <w:delText xml:space="preserve">MPLS tunnel </w:delText>
        </w:r>
      </w:del>
      <w:del w:id="1425" w:author="Italo Busi" w:date="2022-01-25T17:35:00Z">
        <w:r w:rsidRPr="003D69C5" w:rsidDel="003D69C5">
          <w:delText xml:space="preserve">switched from </w:delText>
        </w:r>
        <w:r w:rsidR="006E4625" w:rsidRPr="003D69C5" w:rsidDel="003D69C5">
          <w:delText xml:space="preserve">primary </w:delText>
        </w:r>
        <w:r w:rsidRPr="003D69C5" w:rsidDel="003D69C5">
          <w:delText>to back</w:delText>
        </w:r>
        <w:r w:rsidR="006E4625" w:rsidRPr="003D69C5" w:rsidDel="003D69C5">
          <w:delText>-</w:delText>
        </w:r>
        <w:r w:rsidRPr="003D69C5" w:rsidDel="003D69C5">
          <w:delText xml:space="preserve">up </w:delText>
        </w:r>
      </w:del>
      <w:del w:id="1426" w:author="Italo Busi" w:date="2022-01-25T17:34:00Z">
        <w:r w:rsidRPr="003D69C5" w:rsidDel="003D69C5">
          <w:delText xml:space="preserve">path </w:delText>
        </w:r>
      </w:del>
      <w:del w:id="1427" w:author="Italo Busi" w:date="2022-01-25T17:35:00Z">
        <w:r w:rsidRPr="003D69C5" w:rsidDel="003D69C5">
          <w:delText>etc.</w:delText>
        </w:r>
      </w:del>
      <w:r w:rsidR="00645E61" w:rsidRPr="003D69C5">
        <w:t>)</w:t>
      </w:r>
      <w:r w:rsidRPr="003D69C5">
        <w:t>. As specified in [RFC7923]</w:t>
      </w:r>
      <w:r w:rsidR="006E4625" w:rsidRPr="003D69C5">
        <w:t>, MDSC must</w:t>
      </w:r>
      <w:r w:rsidRPr="003D69C5">
        <w:t xml:space="preserve"> subscribe to specific objects from PNC YANG datastores for notifications.</w:t>
      </w:r>
    </w:p>
    <w:p w14:paraId="67671670" w14:textId="0B8E30C8" w:rsidR="00AB086C" w:rsidRPr="00AB086C" w:rsidDel="003D69C5" w:rsidRDefault="00AB086C" w:rsidP="00D97AE1">
      <w:pPr>
        <w:pStyle w:val="RFCListBullet"/>
        <w:numPr>
          <w:ilvl w:val="0"/>
          <w:numId w:val="0"/>
        </w:numPr>
        <w:ind w:left="426"/>
        <w:rPr>
          <w:del w:id="1428" w:author="Italo Busi" w:date="2022-01-25T17:35:00Z"/>
          <w:i/>
        </w:rPr>
      </w:pPr>
    </w:p>
    <w:p w14:paraId="6247FB45" w14:textId="7AE4D28A" w:rsidR="001F25C9" w:rsidRDefault="001F25C9" w:rsidP="00954E1B">
      <w:pPr>
        <w:pStyle w:val="Heading3"/>
        <w:rPr>
          <w:ins w:id="1429" w:author="Italo Busi" w:date="2021-12-20T12:27:00Z"/>
        </w:rPr>
      </w:pPr>
      <w:bookmarkStart w:id="1430" w:name="_Ref92128889"/>
      <w:bookmarkStart w:id="1431" w:name="_Toc53130249"/>
      <w:bookmarkStart w:id="1432" w:name="_Ref76718227"/>
      <w:bookmarkStart w:id="1433" w:name="_Toc94525887"/>
      <w:ins w:id="1434" w:author="Italo Busi" w:date="2021-12-20T12:27:00Z">
        <w:r>
          <w:t>Optical topology discovery</w:t>
        </w:r>
        <w:bookmarkEnd w:id="1430"/>
        <w:bookmarkEnd w:id="1433"/>
      </w:ins>
    </w:p>
    <w:p w14:paraId="0DA74D8A" w14:textId="72CE37CB" w:rsidR="00116B77" w:rsidRDefault="00116B77">
      <w:pPr>
        <w:pStyle w:val="RFCListBullet"/>
        <w:numPr>
          <w:ilvl w:val="0"/>
          <w:numId w:val="0"/>
        </w:numPr>
        <w:ind w:left="432"/>
        <w:rPr>
          <w:ins w:id="1435" w:author="Italo Busi" w:date="2022-01-03T19:36:00Z"/>
        </w:rPr>
        <w:pPrChange w:id="1436" w:author="Italo Busi" w:date="2021-12-20T14:23:00Z">
          <w:pPr>
            <w:pStyle w:val="RFCListBullet"/>
          </w:pPr>
        </w:pPrChange>
      </w:pPr>
      <w:moveToRangeStart w:id="1437" w:author="Italo Busi" w:date="2021-12-20T14:23:00Z" w:name="move90902628"/>
      <w:commentRangeStart w:id="1438"/>
      <w:commentRangeStart w:id="1439"/>
      <w:commentRangeStart w:id="1440"/>
      <w:moveTo w:id="1441" w:author="Italo Busi" w:date="2021-12-20T14:23:00Z">
        <w:r>
          <w:t>The WSON Topology Model or, alternatively, the Flexi</w:t>
        </w:r>
        <w:r>
          <w:noBreakHyphen/>
          <w:t>grid Topology model is used to report the DWDM network topology (e.g., ROADM</w:t>
        </w:r>
      </w:moveTo>
      <w:ins w:id="1442" w:author="Italo Busi" w:date="2022-01-03T19:27:00Z">
        <w:r w:rsidR="001E67B3">
          <w:t xml:space="preserve"> node</w:t>
        </w:r>
      </w:ins>
      <w:moveTo w:id="1443" w:author="Italo Busi" w:date="2021-12-20T14:23:00Z">
        <w:r>
          <w:t>s and links)</w:t>
        </w:r>
      </w:moveTo>
      <w:ins w:id="1444" w:author="Italo Busi" w:date="2022-01-10T12:54:00Z">
        <w:r w:rsidR="00AB086C">
          <w:t>,</w:t>
        </w:r>
      </w:ins>
      <w:moveTo w:id="1445" w:author="Italo Busi" w:date="2021-12-20T14:23:00Z">
        <w:r>
          <w:t xml:space="preserve"> depending on whether the DWDM </w:t>
        </w:r>
        <w:r w:rsidRPr="000102FD">
          <w:t>optical network is based on fixed grid or flexible-grid</w:t>
        </w:r>
        <w:commentRangeEnd w:id="1438"/>
        <w:r w:rsidRPr="00116B77">
          <w:rPr>
            <w:rPrChange w:id="1446" w:author="Italo Busi" w:date="2021-12-20T14:23:00Z">
              <w:rPr>
                <w:rStyle w:val="CommentReference"/>
              </w:rPr>
            </w:rPrChange>
          </w:rPr>
          <w:commentReference w:id="1438"/>
        </w:r>
        <w:commentRangeEnd w:id="1439"/>
        <w:r w:rsidRPr="00116B77">
          <w:rPr>
            <w:rPrChange w:id="1447" w:author="Italo Busi" w:date="2021-12-20T14:23:00Z">
              <w:rPr>
                <w:rStyle w:val="CommentReference"/>
              </w:rPr>
            </w:rPrChange>
          </w:rPr>
          <w:commentReference w:id="1439"/>
        </w:r>
        <w:commentRangeEnd w:id="1440"/>
        <w:r w:rsidRPr="00116B77">
          <w:rPr>
            <w:rPrChange w:id="1448" w:author="Italo Busi" w:date="2021-12-20T14:23:00Z">
              <w:rPr>
                <w:rStyle w:val="CommentReference"/>
              </w:rPr>
            </w:rPrChange>
          </w:rPr>
          <w:commentReference w:id="1440"/>
        </w:r>
        <w:r>
          <w:t>.</w:t>
        </w:r>
      </w:moveTo>
    </w:p>
    <w:p w14:paraId="235AD563" w14:textId="6EB8F1EE" w:rsidR="001E2FE7" w:rsidDel="001E2FE7" w:rsidRDefault="001E2FE7">
      <w:pPr>
        <w:pStyle w:val="RFCListBullet"/>
        <w:numPr>
          <w:ilvl w:val="0"/>
          <w:numId w:val="0"/>
        </w:numPr>
        <w:ind w:left="432"/>
        <w:rPr>
          <w:del w:id="1449" w:author="Italo Busi" w:date="2022-01-03T19:36:00Z"/>
          <w:moveTo w:id="1450" w:author="Italo Busi" w:date="2021-12-20T14:23:00Z"/>
        </w:rPr>
        <w:pPrChange w:id="1451"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452" w:author="Italo Busi" w:date="2022-01-03T19:36:00Z"/>
        </w:rPr>
      </w:pPr>
      <w:ins w:id="1453" w:author="Italo Busi" w:date="2021-12-20T14:24:00Z">
        <w:r>
          <w:t xml:space="preserve">The OTN Topology Model is </w:t>
        </w:r>
      </w:ins>
      <w:ins w:id="1454" w:author="Italo Busi" w:date="2022-01-03T19:25:00Z">
        <w:r w:rsidR="001E67B3">
          <w:t xml:space="preserve">optionally </w:t>
        </w:r>
      </w:ins>
      <w:ins w:id="1455" w:author="Italo Busi" w:date="2021-12-20T14:24:00Z">
        <w:r>
          <w:t>used to report the OTN network topology</w:t>
        </w:r>
      </w:ins>
      <w:ins w:id="1456" w:author="Italo Busi" w:date="2021-12-20T14:45:00Z">
        <w:r w:rsidR="00724642">
          <w:t xml:space="preserve"> (e.g., OTN switching nodes and links)</w:t>
        </w:r>
      </w:ins>
      <w:ins w:id="1457" w:author="Italo Busi" w:date="2021-12-20T14:24:00Z">
        <w:r>
          <w:t xml:space="preserve">, when the OTN </w:t>
        </w:r>
      </w:ins>
      <w:ins w:id="1458" w:author="Italo Busi" w:date="2022-01-03T19:25:00Z">
        <w:r w:rsidR="001E67B3">
          <w:t xml:space="preserve">switching </w:t>
        </w:r>
      </w:ins>
      <w:ins w:id="1459" w:author="Italo Busi" w:date="2021-12-20T14:24:00Z">
        <w:r>
          <w:t>layer is deployed within the optical domain.</w:t>
        </w:r>
      </w:ins>
    </w:p>
    <w:p w14:paraId="01CCEE1C" w14:textId="2E6EAC2D" w:rsidR="00AB086C" w:rsidRDefault="00D32713" w:rsidP="00D32713">
      <w:pPr>
        <w:rPr>
          <w:ins w:id="1460" w:author="Italo Busi" w:date="2022-01-10T12:59:00Z"/>
        </w:rPr>
      </w:pPr>
      <w:ins w:id="1461" w:author="Italo Busi" w:date="2022-01-03T20:02:00Z">
        <w:r>
          <w:t>In</w:t>
        </w:r>
      </w:ins>
      <w:ins w:id="1462" w:author="Italo Busi" w:date="2022-01-03T19:56:00Z">
        <w:r>
          <w:t xml:space="preserve"> order to allow the MDSC to discover the complete multi-layer and multi-domain network topology</w:t>
        </w:r>
      </w:ins>
      <w:ins w:id="1463" w:author="Italo Busi" w:date="2022-01-03T20:02:00Z">
        <w:r>
          <w:t xml:space="preserve"> and to correlate it with the hardware inventory information</w:t>
        </w:r>
      </w:ins>
      <w:ins w:id="1464" w:author="Italo Busi" w:date="2022-01-03T19:56:00Z">
        <w:r>
          <w:t xml:space="preserve">, </w:t>
        </w:r>
      </w:ins>
      <w:ins w:id="1465" w:author="Italo Busi" w:date="2022-01-10T12:59:00Z">
        <w:r w:rsidR="00AB086C">
          <w:t xml:space="preserve">the O-PNCs report an abstract </w:t>
        </w:r>
      </w:ins>
      <w:ins w:id="1466" w:author="Italo Busi" w:date="2022-01-10T13:10:00Z">
        <w:r w:rsidR="005C5E02">
          <w:t>o</w:t>
        </w:r>
      </w:ins>
      <w:ins w:id="1467" w:author="Italo Busi" w:date="2022-01-10T12:59:00Z">
        <w:r w:rsidR="00AB086C">
          <w:t>ptical network topology where:</w:t>
        </w:r>
      </w:ins>
    </w:p>
    <w:p w14:paraId="639B4F53" w14:textId="4E3D3182" w:rsidR="00AB086C" w:rsidRDefault="00D32713" w:rsidP="00AB086C">
      <w:pPr>
        <w:pStyle w:val="RFCListBullet"/>
        <w:rPr>
          <w:ins w:id="1468" w:author="Italo Busi" w:date="2022-01-10T12:59:00Z"/>
        </w:rPr>
      </w:pPr>
      <w:ins w:id="1469" w:author="Italo Busi" w:date="2022-01-03T19:54:00Z">
        <w:r>
          <w:t xml:space="preserve">one TE node is reported for each </w:t>
        </w:r>
      </w:ins>
      <w:ins w:id="1470" w:author="Italo Busi" w:date="2022-01-31T10:27:00Z">
        <w:r w:rsidR="00B96591">
          <w:t xml:space="preserve">optical </w:t>
        </w:r>
      </w:ins>
      <w:ins w:id="1471" w:author="Italo Busi" w:date="2022-01-10T13:04:00Z">
        <w:r w:rsidR="00A31A5B">
          <w:t xml:space="preserve">NE deployed within the </w:t>
        </w:r>
      </w:ins>
      <w:ins w:id="1472" w:author="Italo Busi" w:date="2022-01-31T10:29:00Z">
        <w:r w:rsidR="00B96591">
          <w:t xml:space="preserve">optical </w:t>
        </w:r>
      </w:ins>
      <w:ins w:id="1473" w:author="Italo Busi" w:date="2022-01-10T13:04:00Z">
        <w:r w:rsidR="00A31A5B">
          <w:t>network</w:t>
        </w:r>
      </w:ins>
      <w:ins w:id="1474" w:author="Italo Busi" w:date="2022-01-31T10:29:00Z">
        <w:r w:rsidR="00B96591">
          <w:t xml:space="preserve"> domain</w:t>
        </w:r>
      </w:ins>
      <w:ins w:id="1475" w:author="Italo Busi" w:date="2022-01-10T12:59:00Z">
        <w:r w:rsidR="00AB086C">
          <w:t>;</w:t>
        </w:r>
      </w:ins>
      <w:ins w:id="1476" w:author="Italo Busi" w:date="2022-01-03T19:57:00Z">
        <w:r>
          <w:t xml:space="preserve"> </w:t>
        </w:r>
      </w:ins>
      <w:ins w:id="1477" w:author="Italo Busi" w:date="2022-01-03T19:54:00Z">
        <w:r>
          <w:t>and</w:t>
        </w:r>
      </w:ins>
    </w:p>
    <w:p w14:paraId="14777C29" w14:textId="765BFC2F" w:rsidR="00D32713" w:rsidRDefault="00D32713" w:rsidP="00AB086C">
      <w:pPr>
        <w:pStyle w:val="RFCListBullet"/>
        <w:rPr>
          <w:ins w:id="1478" w:author="Italo Busi" w:date="2022-01-03T20:01:00Z"/>
        </w:rPr>
      </w:pPr>
      <w:ins w:id="1479" w:author="Italo Busi" w:date="2022-01-03T19:54:00Z">
        <w:r>
          <w:t xml:space="preserve">one TE link is reported for each </w:t>
        </w:r>
      </w:ins>
      <w:ins w:id="1480" w:author="Italo Busi" w:date="2022-01-03T19:57:00Z">
        <w:r>
          <w:t>OMS link and</w:t>
        </w:r>
      </w:ins>
      <w:ins w:id="1481" w:author="Italo Busi" w:date="2022-01-31T10:36:00Z">
        <w:r w:rsidR="00B96591">
          <w:t>, optionally,</w:t>
        </w:r>
      </w:ins>
      <w:ins w:id="1482" w:author="Italo Busi" w:date="2022-01-03T19:57:00Z">
        <w:r>
          <w:t xml:space="preserve"> for each OTN link</w:t>
        </w:r>
      </w:ins>
      <w:ins w:id="1483" w:author="Italo Busi" w:date="2022-01-03T19:54:00Z">
        <w:r>
          <w:t>.</w:t>
        </w:r>
      </w:ins>
    </w:p>
    <w:p w14:paraId="49220346" w14:textId="5DED418F" w:rsidR="00A31A5B" w:rsidRDefault="00A31A5B" w:rsidP="00A31A5B">
      <w:pPr>
        <w:pStyle w:val="RFCListBullet"/>
        <w:numPr>
          <w:ilvl w:val="0"/>
          <w:numId w:val="0"/>
        </w:numPr>
        <w:ind w:left="432"/>
        <w:rPr>
          <w:ins w:id="1484" w:author="Italo Busi" w:date="2022-01-10T13:08:00Z"/>
        </w:rPr>
      </w:pPr>
      <w:ins w:id="1485" w:author="Italo Busi" w:date="2022-01-10T13:08:00Z">
        <w:r>
          <w:lastRenderedPageBreak/>
          <w:t xml:space="preserve">The Ethernet Topology </w:t>
        </w:r>
      </w:ins>
      <w:ins w:id="1486" w:author="Italo Busi" w:date="2022-01-10T13:10:00Z">
        <w:r w:rsidR="005C5E02">
          <w:t xml:space="preserve">Model </w:t>
        </w:r>
      </w:ins>
      <w:ins w:id="1487" w:author="Italo Busi" w:date="2022-01-10T13:08:00Z">
        <w:r>
          <w:t xml:space="preserve">is used to report the </w:t>
        </w:r>
      </w:ins>
      <w:ins w:id="1488" w:author="Italo Busi" w:date="2022-01-10T13:10:00Z">
        <w:r w:rsidR="005C5E02">
          <w:t xml:space="preserve">Ethernet </w:t>
        </w:r>
      </w:ins>
      <w:ins w:id="1489" w:author="Italo Busi" w:date="2022-01-31T10:46:00Z">
        <w:r w:rsidR="00340B7A">
          <w:t xml:space="preserve">client </w:t>
        </w:r>
      </w:ins>
      <w:ins w:id="1490" w:author="Italo Busi" w:date="2022-01-31T10:35:00Z">
        <w:r w:rsidR="00B96591">
          <w:t>LTPs</w:t>
        </w:r>
      </w:ins>
      <w:ins w:id="1491" w:author="Italo Busi" w:date="2022-01-31T10:31:00Z">
        <w:r w:rsidR="00B96591">
          <w:t xml:space="preserve"> </w:t>
        </w:r>
      </w:ins>
      <w:ins w:id="1492" w:author="Italo Busi" w:date="2022-01-31T10:32:00Z">
        <w:r w:rsidR="00B96591">
          <w:t>that terminate</w:t>
        </w:r>
      </w:ins>
      <w:ins w:id="1493" w:author="Italo Busi" w:date="2022-01-10T13:08:00Z">
        <w:r>
          <w:t xml:space="preserve"> the cross-layer links</w:t>
        </w:r>
      </w:ins>
      <w:ins w:id="1494" w:author="Italo Busi" w:date="2022-01-31T10:32:00Z">
        <w:r w:rsidR="00B96591">
          <w:t xml:space="preserve">: one Ethernet </w:t>
        </w:r>
      </w:ins>
      <w:ins w:id="1495" w:author="Italo Busi" w:date="2022-01-31T10:46:00Z">
        <w:r w:rsidR="00340B7A">
          <w:t xml:space="preserve">client </w:t>
        </w:r>
      </w:ins>
      <w:ins w:id="1496" w:author="Italo Busi" w:date="2022-01-31T10:32:00Z">
        <w:r w:rsidR="00B96591">
          <w:t>LTP is reported for each Ethernet client interface</w:t>
        </w:r>
      </w:ins>
      <w:ins w:id="1497" w:author="Italo Busi" w:date="2022-01-31T10:36:00Z">
        <w:r w:rsidR="00B96591">
          <w:t xml:space="preserve"> on the optical NEs</w:t>
        </w:r>
      </w:ins>
      <w:ins w:id="1498" w:author="Italo Busi" w:date="2022-01-10T13:08:00Z">
        <w:r>
          <w:t>.</w:t>
        </w:r>
      </w:ins>
    </w:p>
    <w:p w14:paraId="331CA331" w14:textId="1EB70BE3" w:rsidR="00A31A5B" w:rsidRDefault="00A31A5B" w:rsidP="00A31A5B">
      <w:pPr>
        <w:rPr>
          <w:ins w:id="1499" w:author="Italo Busi" w:date="2022-01-10T13:06:00Z"/>
        </w:rPr>
      </w:pPr>
      <w:ins w:id="1500" w:author="Italo Busi" w:date="2022-01-10T13:06:00Z">
        <w:r w:rsidRPr="00426BBF">
          <w:t>The Optical Transponders</w:t>
        </w:r>
        <w:r>
          <w:t xml:space="preserve"> and, optionally</w:t>
        </w:r>
        <w:r w:rsidRPr="00426BBF">
          <w:t xml:space="preserve">, the OTN access cards, are </w:t>
        </w:r>
      </w:ins>
      <w:ins w:id="1501" w:author="Italo Busi" w:date="2022-01-18T10:53:00Z">
        <w:r w:rsidR="009833C4">
          <w:t xml:space="preserve">abstracted </w:t>
        </w:r>
      </w:ins>
      <w:ins w:id="1502" w:author="Italo Busi" w:date="2022-01-18T10:55:00Z">
        <w:r w:rsidR="009833C4">
          <w:t xml:space="preserve">at MPI </w:t>
        </w:r>
      </w:ins>
      <w:ins w:id="1503" w:author="Italo Busi" w:date="2022-01-10T13:06:00Z">
        <w:r w:rsidRPr="00426BBF">
          <w:t>by the O</w:t>
        </w:r>
        <w:r w:rsidRPr="00426BBF">
          <w:noBreakHyphen/>
          <w:t>PNC as Trail Termination Points (TTPs), defined in [</w:t>
        </w:r>
      </w:ins>
      <w:ins w:id="1504" w:author="Italo Busi" w:date="2022-01-17T12:43:00Z">
        <w:r w:rsidR="0032094A">
          <w:t>RFC8795</w:t>
        </w:r>
      </w:ins>
      <w:ins w:id="1505" w:author="Italo Busi" w:date="2022-01-10T13:06:00Z">
        <w:r w:rsidRPr="00426BBF">
          <w:t xml:space="preserve">], within the </w:t>
        </w:r>
        <w:r>
          <w:t>optical network topology</w:t>
        </w:r>
        <w:r w:rsidRPr="00426BBF">
          <w:t xml:space="preserve">. The association between the Ethernet </w:t>
        </w:r>
      </w:ins>
      <w:ins w:id="1506" w:author="Italo Busi" w:date="2022-01-10T13:11:00Z">
        <w:r w:rsidR="005C5E02">
          <w:t xml:space="preserve">LTPs terminating the Ethernet </w:t>
        </w:r>
      </w:ins>
      <w:ins w:id="1507" w:author="Italo Busi" w:date="2022-01-10T13:06:00Z">
        <w:r>
          <w:t>cross-layer</w:t>
        </w:r>
        <w:r w:rsidRPr="00426BBF">
          <w:t xml:space="preserve"> link</w:t>
        </w:r>
      </w:ins>
      <w:ins w:id="1508" w:author="Italo Busi" w:date="2022-01-10T13:09:00Z">
        <w:r>
          <w:t>s</w:t>
        </w:r>
      </w:ins>
      <w:ins w:id="1509" w:author="Italo Busi" w:date="2022-01-10T13:06:00Z">
        <w:r w:rsidRPr="00426BBF">
          <w:t xml:space="preserve"> and the Optical TTP</w:t>
        </w:r>
      </w:ins>
      <w:ins w:id="1510" w:author="Italo Busi" w:date="2022-01-10T13:09:00Z">
        <w:r>
          <w:t>s</w:t>
        </w:r>
      </w:ins>
      <w:ins w:id="1511" w:author="Italo Busi" w:date="2022-01-10T13:06:00Z">
        <w:r w:rsidRPr="00426BBF">
          <w:t xml:space="preserve"> is reported using the Inter Layer Lock (ILL) identifiers, defined in [</w:t>
        </w:r>
      </w:ins>
      <w:ins w:id="1512" w:author="Italo Busi" w:date="2022-01-17T12:43:00Z">
        <w:r w:rsidR="0032094A">
          <w:t>RFC8795</w:t>
        </w:r>
      </w:ins>
      <w:ins w:id="1513" w:author="Italo Busi" w:date="2022-01-10T13:06:00Z">
        <w:r w:rsidRPr="00426BBF">
          <w:t>].</w:t>
        </w:r>
      </w:ins>
    </w:p>
    <w:p w14:paraId="0DC8CB0C" w14:textId="42389F4D" w:rsidR="00A31A5B" w:rsidRPr="00BD022A" w:rsidRDefault="00A31A5B" w:rsidP="00D32713">
      <w:pPr>
        <w:pStyle w:val="RFCListBullet"/>
        <w:numPr>
          <w:ilvl w:val="0"/>
          <w:numId w:val="0"/>
        </w:numPr>
        <w:ind w:left="432"/>
        <w:rPr>
          <w:ins w:id="1514" w:author="Italo Busi" w:date="2022-01-10T13:03:00Z"/>
        </w:rPr>
      </w:pPr>
      <w:ins w:id="1515" w:author="Italo Busi" w:date="2022-01-10T13:00:00Z">
        <w:r w:rsidRPr="00BD022A">
          <w:t>Since</w:t>
        </w:r>
      </w:ins>
      <w:ins w:id="1516" w:author="Italo Busi" w:date="2022-01-03T20:01:00Z">
        <w:r w:rsidR="00D32713" w:rsidRPr="00BD022A">
          <w:t xml:space="preserve"> the </w:t>
        </w:r>
      </w:ins>
      <w:ins w:id="1517" w:author="Italo Busi" w:date="2022-01-10T13:00:00Z">
        <w:r w:rsidRPr="00BD022A">
          <w:t>MDSC delegate</w:t>
        </w:r>
      </w:ins>
      <w:ins w:id="1518" w:author="Italo Busi" w:date="2022-01-31T10:37:00Z">
        <w:r w:rsidR="00B96591">
          <w:t>s</w:t>
        </w:r>
      </w:ins>
      <w:ins w:id="1519" w:author="Italo Busi" w:date="2022-01-10T13:00:00Z">
        <w:r w:rsidRPr="00BD022A">
          <w:t xml:space="preserve"> optical path computation to its underlay </w:t>
        </w:r>
      </w:ins>
      <w:ins w:id="1520" w:author="Italo Busi" w:date="2022-01-03T20:01:00Z">
        <w:r w:rsidR="00D32713" w:rsidRPr="00BD022A">
          <w:t>O-PNC</w:t>
        </w:r>
      </w:ins>
      <w:ins w:id="1521" w:author="Italo Busi" w:date="2022-01-10T13:00:00Z">
        <w:r w:rsidRPr="00BD022A">
          <w:t>s,</w:t>
        </w:r>
      </w:ins>
      <w:ins w:id="1522" w:author="Italo Busi" w:date="2022-01-10T13:02:00Z">
        <w:r w:rsidRPr="00BD022A">
          <w:t xml:space="preserve"> the following information </w:t>
        </w:r>
      </w:ins>
      <w:ins w:id="1523" w:author="Italo Busi" w:date="2022-01-10T13:03:00Z">
        <w:r w:rsidRPr="00BD022A">
          <w:t>can be abstracted and not reported at the MPI:</w:t>
        </w:r>
      </w:ins>
    </w:p>
    <w:p w14:paraId="78C758A1" w14:textId="77936FAE" w:rsidR="00A31A5B" w:rsidRPr="00BD022A" w:rsidRDefault="00A31A5B" w:rsidP="00A31A5B">
      <w:pPr>
        <w:pStyle w:val="RFCListBullet"/>
        <w:rPr>
          <w:ins w:id="1524" w:author="Italo Busi" w:date="2022-01-10T13:03:00Z"/>
        </w:rPr>
      </w:pPr>
      <w:ins w:id="1525" w:author="Italo Busi" w:date="2022-01-10T13:03:00Z">
        <w:r w:rsidRPr="00BD022A">
          <w:t xml:space="preserve">the </w:t>
        </w:r>
      </w:ins>
      <w:ins w:id="1526" w:author="Italo Busi" w:date="2022-01-03T20:01:00Z">
        <w:r w:rsidR="00D32713" w:rsidRPr="00BD022A">
          <w:t xml:space="preserve">optical </w:t>
        </w:r>
      </w:ins>
      <w:ins w:id="1527" w:author="Italo Busi" w:date="2022-01-03T20:03:00Z">
        <w:r w:rsidR="007E3A88" w:rsidRPr="00BD022A">
          <w:t>parameters</w:t>
        </w:r>
      </w:ins>
      <w:ins w:id="1528" w:author="Italo Busi" w:date="2022-01-03T20:01:00Z">
        <w:r w:rsidR="00D32713" w:rsidRPr="00BD022A">
          <w:t xml:space="preserve"> required for </w:t>
        </w:r>
      </w:ins>
      <w:ins w:id="1529" w:author="Italo Busi" w:date="2022-01-03T20:03:00Z">
        <w:r w:rsidR="007E3A88" w:rsidRPr="00BD022A">
          <w:t xml:space="preserve">optical </w:t>
        </w:r>
      </w:ins>
      <w:ins w:id="1530" w:author="Italo Busi" w:date="2022-01-03T20:01:00Z">
        <w:r w:rsidR="00D32713" w:rsidRPr="00BD022A">
          <w:t>path computation, such as those detailed in [OIA-</w:t>
        </w:r>
      </w:ins>
      <w:ins w:id="1531" w:author="Italo Busi" w:date="2022-01-17T12:51:00Z">
        <w:r w:rsidR="003D0695">
          <w:t>TOPO</w:t>
        </w:r>
      </w:ins>
      <w:ins w:id="1532" w:author="Italo Busi" w:date="2022-01-03T20:01:00Z">
        <w:r w:rsidR="00D32713" w:rsidRPr="00BD022A">
          <w:t>]</w:t>
        </w:r>
      </w:ins>
      <w:ins w:id="1533" w:author="Italo Busi" w:date="2022-01-10T13:03:00Z">
        <w:r w:rsidR="005C5E02" w:rsidRPr="00BD022A">
          <w:t>;</w:t>
        </w:r>
      </w:ins>
    </w:p>
    <w:p w14:paraId="68DDFB3E" w14:textId="77777777" w:rsidR="005C5E02" w:rsidRPr="00BD022A" w:rsidRDefault="00D32713" w:rsidP="00A31A5B">
      <w:pPr>
        <w:pStyle w:val="RFCListBullet"/>
        <w:rPr>
          <w:ins w:id="1534" w:author="Italo Busi" w:date="2022-01-10T13:12:00Z"/>
        </w:rPr>
      </w:pPr>
      <w:ins w:id="1535" w:author="Italo Busi" w:date="2022-01-03T20:01:00Z">
        <w:r w:rsidRPr="00BD022A">
          <w:t xml:space="preserve">the </w:t>
        </w:r>
      </w:ins>
      <w:ins w:id="1536" w:author="Italo Busi" w:date="2022-01-10T13:12:00Z">
        <w:r w:rsidR="005C5E02" w:rsidRPr="00BD022A">
          <w:t xml:space="preserve">underlay </w:t>
        </w:r>
      </w:ins>
      <w:ins w:id="1537" w:author="Italo Busi" w:date="2022-01-03T20:01:00Z">
        <w:r w:rsidRPr="00BD022A">
          <w:t>OTS links and ILAs</w:t>
        </w:r>
      </w:ins>
      <w:ins w:id="1538" w:author="Italo Busi" w:date="2022-01-10T13:12:00Z">
        <w:r w:rsidR="005C5E02" w:rsidRPr="00BD022A">
          <w:t xml:space="preserve"> of OMS links;</w:t>
        </w:r>
      </w:ins>
    </w:p>
    <w:p w14:paraId="118291FD" w14:textId="4BC50E92" w:rsidR="00D32713" w:rsidRPr="00BD022A" w:rsidRDefault="005C5E02" w:rsidP="00A31A5B">
      <w:pPr>
        <w:pStyle w:val="RFCListBullet"/>
        <w:rPr>
          <w:ins w:id="1539" w:author="Italo Busi" w:date="2022-01-03T20:01:00Z"/>
        </w:rPr>
      </w:pPr>
      <w:ins w:id="1540" w:author="Italo Busi" w:date="2022-01-10T13:13:00Z">
        <w:r w:rsidRPr="00BD022A">
          <w:t>the physical connectivity between the Optical Transponders and the ROADMs</w:t>
        </w:r>
      </w:ins>
      <w:ins w:id="1541" w:author="Italo Busi" w:date="2022-01-03T20:01:00Z">
        <w:r w:rsidR="00D32713" w:rsidRPr="00BD022A">
          <w:t>.</w:t>
        </w:r>
      </w:ins>
    </w:p>
    <w:p w14:paraId="4DA51454" w14:textId="1751D5A1" w:rsidR="005C5E02" w:rsidRDefault="005C5E02" w:rsidP="00D32713">
      <w:pPr>
        <w:rPr>
          <w:ins w:id="1542" w:author="Italo Busi" w:date="2022-01-10T13:13:00Z"/>
        </w:rPr>
      </w:pPr>
      <w:ins w:id="1543" w:author="Italo Busi" w:date="2022-01-10T13:14:00Z">
        <w:r w:rsidRPr="00BD022A">
          <w:t xml:space="preserve">In other words, the Optical Transponders can be </w:t>
        </w:r>
      </w:ins>
      <w:ins w:id="1544" w:author="Italo Busi" w:date="2022-01-31T10:37:00Z">
        <w:r w:rsidR="00340B7A">
          <w:t>abstracted</w:t>
        </w:r>
      </w:ins>
      <w:ins w:id="1545" w:author="Italo Busi" w:date="2022-01-10T13:14:00Z">
        <w:r w:rsidRPr="00BD022A">
          <w:t xml:space="preserve"> within the DWDM network topology as TTPs </w:t>
        </w:r>
      </w:ins>
      <w:ins w:id="1546" w:author="Italo Busi" w:date="2022-01-31T10:38:00Z">
        <w:r w:rsidR="00340B7A">
          <w:t>belonging to</w:t>
        </w:r>
      </w:ins>
      <w:ins w:id="1547" w:author="Italo Busi" w:date="2022-01-10T13:14:00Z">
        <w:r w:rsidRPr="00BD022A">
          <w:t xml:space="preserve"> the TE node </w:t>
        </w:r>
      </w:ins>
      <w:ins w:id="1548" w:author="Italo Busi" w:date="2022-01-31T10:38:00Z">
        <w:r w:rsidR="00340B7A">
          <w:t xml:space="preserve">which is abstracting </w:t>
        </w:r>
      </w:ins>
      <w:ins w:id="1549" w:author="Italo Busi" w:date="2022-01-10T13:14:00Z">
        <w:r w:rsidRPr="00BD022A">
          <w:t xml:space="preserve">the ROADM they are attached to, regardless of whether they are </w:t>
        </w:r>
      </w:ins>
      <w:ins w:id="1550" w:author="Italo Busi" w:date="2022-01-31T10:39:00Z">
        <w:r w:rsidR="00340B7A">
          <w:t xml:space="preserve">physically </w:t>
        </w:r>
      </w:ins>
      <w:ins w:id="1551" w:author="Italo Busi" w:date="2022-01-10T13:14:00Z">
        <w:r w:rsidRPr="00BD022A">
          <w:t xml:space="preserve">integrated within </w:t>
        </w:r>
      </w:ins>
      <w:ins w:id="1552" w:author="Italo Busi" w:date="2022-01-31T10:39:00Z">
        <w:r w:rsidR="00340B7A">
          <w:t>the same optical NE as the ROADM</w:t>
        </w:r>
      </w:ins>
      <w:ins w:id="1553" w:author="Italo Busi" w:date="2022-01-10T13:14:00Z">
        <w:r w:rsidRPr="00BD022A">
          <w:t xml:space="preserve"> or </w:t>
        </w:r>
      </w:ins>
      <w:ins w:id="1554" w:author="Italo Busi" w:date="2022-01-31T10:39:00Z">
        <w:r w:rsidR="00340B7A">
          <w:t xml:space="preserve">are </w:t>
        </w:r>
      </w:ins>
      <w:ins w:id="1555" w:author="Italo Busi" w:date="2022-01-31T10:40:00Z">
        <w:r w:rsidR="00340B7A">
          <w:t xml:space="preserve">physically located on a device </w:t>
        </w:r>
      </w:ins>
      <w:ins w:id="1556" w:author="Italo Busi" w:date="2022-01-10T13:14:00Z">
        <w:r w:rsidRPr="00BD022A">
          <w:t xml:space="preserve">external to </w:t>
        </w:r>
      </w:ins>
      <w:ins w:id="1557" w:author="Italo Busi" w:date="2022-01-31T10:40:00Z">
        <w:r w:rsidR="00340B7A">
          <w:t xml:space="preserve">the </w:t>
        </w:r>
      </w:ins>
      <w:ins w:id="1558" w:author="Italo Busi" w:date="2022-01-10T13:14:00Z">
        <w:r w:rsidRPr="00BD022A">
          <w:t xml:space="preserve">ROADM, since in </w:t>
        </w:r>
      </w:ins>
      <w:ins w:id="1559" w:author="Italo Busi" w:date="2022-01-10T13:15:00Z">
        <w:r w:rsidRPr="00BD022A">
          <w:t>also in the latter case</w:t>
        </w:r>
      </w:ins>
      <w:ins w:id="1560" w:author="Italo Busi" w:date="2022-01-10T13:14:00Z">
        <w:r w:rsidRPr="00BD022A">
          <w:t xml:space="preserve"> the Optical Trasponders and the ROADMs are under the control of the </w:t>
        </w:r>
      </w:ins>
      <w:ins w:id="1561" w:author="Italo Busi" w:date="2022-01-10T13:15:00Z">
        <w:r w:rsidRPr="00BD022A">
          <w:t xml:space="preserve">same </w:t>
        </w:r>
      </w:ins>
      <w:ins w:id="1562" w:author="Italo Busi" w:date="2022-01-10T13:14:00Z">
        <w:r w:rsidRPr="00BD022A">
          <w:t>O-PNC.</w:t>
        </w:r>
      </w:ins>
    </w:p>
    <w:p w14:paraId="30A32CD9" w14:textId="156E01FF" w:rsidR="00D32713" w:rsidRDefault="00D32713" w:rsidP="00D32713">
      <w:pPr>
        <w:rPr>
          <w:ins w:id="1563" w:author="Italo Busi" w:date="2022-01-03T19:58:00Z"/>
        </w:rPr>
      </w:pPr>
      <w:ins w:id="1564" w:author="Italo Busi" w:date="2022-01-03T19:59:00Z">
        <w:r>
          <w:t>All the</w:t>
        </w:r>
      </w:ins>
      <w:ins w:id="1565" w:author="Italo Busi" w:date="2022-01-03T19:58:00Z">
        <w:r>
          <w:t xml:space="preserve"> optical links </w:t>
        </w:r>
      </w:ins>
      <w:ins w:id="1566" w:author="Italo Busi" w:date="2022-01-03T19:59:00Z">
        <w:r>
          <w:t xml:space="preserve">are </w:t>
        </w:r>
      </w:ins>
      <w:ins w:id="1567" w:author="Italo Busi" w:date="2022-01-03T19:58:00Z">
        <w:r>
          <w:t xml:space="preserve">intra-domain and </w:t>
        </w:r>
      </w:ins>
      <w:ins w:id="1568" w:author="Italo Busi" w:date="2022-01-03T19:59:00Z">
        <w:r>
          <w:t>the</w:t>
        </w:r>
      </w:ins>
      <w:ins w:id="1569" w:author="Italo Busi" w:date="2022-01-10T13:16:00Z">
        <w:r w:rsidR="005C5E02">
          <w:t>y</w:t>
        </w:r>
      </w:ins>
      <w:ins w:id="1570" w:author="Italo Busi" w:date="2022-01-03T19:59:00Z">
        <w:r>
          <w:t xml:space="preserve"> </w:t>
        </w:r>
      </w:ins>
      <w:ins w:id="1571" w:author="Italo Busi" w:date="2022-01-31T10:41:00Z">
        <w:r w:rsidR="00340B7A">
          <w:t xml:space="preserve">are </w:t>
        </w:r>
      </w:ins>
      <w:ins w:id="1572" w:author="Italo Busi" w:date="2022-01-03T19:58:00Z">
        <w:r>
          <w:t>discovered by</w:t>
        </w:r>
      </w:ins>
      <w:ins w:id="1573" w:author="Italo Busi" w:date="2022-01-03T19:59:00Z">
        <w:r>
          <w:t xml:space="preserve"> O-PNCs</w:t>
        </w:r>
      </w:ins>
      <w:ins w:id="1574" w:author="Italo Busi" w:date="2022-01-31T10:42:00Z">
        <w:r w:rsidR="00340B7A">
          <w:t>,</w:t>
        </w:r>
      </w:ins>
      <w:ins w:id="1575" w:author="Italo Busi" w:date="2022-01-03T19:59:00Z">
        <w:r>
          <w:t xml:space="preserve"> using </w:t>
        </w:r>
      </w:ins>
      <w:ins w:id="1576" w:author="Italo Busi" w:date="2022-01-03T19:58:00Z">
        <w:r>
          <w:t>mechanisms which are outside the scope of this document, and reported at the MPIs within the optical network topology.</w:t>
        </w:r>
      </w:ins>
    </w:p>
    <w:p w14:paraId="4CF67A17" w14:textId="61F43323" w:rsidR="00D32713" w:rsidRDefault="00D32713" w:rsidP="00AA0E37">
      <w:pPr>
        <w:pStyle w:val="RFCListBullet"/>
        <w:numPr>
          <w:ilvl w:val="0"/>
          <w:numId w:val="0"/>
        </w:numPr>
        <w:ind w:left="432"/>
        <w:rPr>
          <w:ins w:id="1577" w:author="Italo Busi" w:date="2022-01-03T20:00:00Z"/>
        </w:rPr>
      </w:pPr>
      <w:ins w:id="1578" w:author="Italo Busi" w:date="2022-01-03T20:00:00Z">
        <w:r>
          <w:t xml:space="preserve">In case of a multi-layer DWDM/OTN </w:t>
        </w:r>
      </w:ins>
      <w:ins w:id="1579" w:author="Italo Busi" w:date="2022-01-31T10:42:00Z">
        <w:r w:rsidR="00340B7A">
          <w:t>network domain</w:t>
        </w:r>
      </w:ins>
      <w:ins w:id="1580" w:author="Italo Busi" w:date="2022-01-03T20:00:00Z">
        <w:r>
          <w:t xml:space="preserve">, </w:t>
        </w:r>
      </w:ins>
      <w:ins w:id="1581" w:author="Italo Busi" w:date="2022-01-10T14:44:00Z">
        <w:r w:rsidR="00AA0E37">
          <w:t>multi-layer intra-domain OTN links are supported by underlay DWDM tunnels, which can be either WSON tunnels or</w:t>
        </w:r>
      </w:ins>
      <w:ins w:id="1582" w:author="Italo Busi" w:date="2022-01-03T20:00:00Z">
        <w:r>
          <w:t>, alternatively, Flexi-grid tunnel</w:t>
        </w:r>
      </w:ins>
      <w:ins w:id="1583" w:author="Italo Busi" w:date="2022-01-10T14:44:00Z">
        <w:r w:rsidR="00AA0E37">
          <w:t>s</w:t>
        </w:r>
      </w:ins>
      <w:ins w:id="1584" w:author="Italo Busi" w:date="2022-01-03T20:00:00Z">
        <w:r>
          <w:t xml:space="preserve">, depending on whether the DWDM </w:t>
        </w:r>
        <w:r w:rsidRPr="000102FD">
          <w:t>optical network is based on fixed grid or flexible-gri</w:t>
        </w:r>
        <w:r w:rsidR="00AA0E37">
          <w:t xml:space="preserve">d. This </w:t>
        </w:r>
      </w:ins>
      <w:ins w:id="1585" w:author="Italo Busi" w:date="2022-01-10T14:44:00Z">
        <w:r w:rsidR="00AA0E37">
          <w:t>relationship</w:t>
        </w:r>
      </w:ins>
      <w:ins w:id="1586" w:author="Italo Busi" w:date="2022-01-03T20:00:00Z">
        <w:r w:rsidR="00AA0E37">
          <w:t xml:space="preserve"> </w:t>
        </w:r>
      </w:ins>
      <w:ins w:id="1587" w:author="Italo Busi" w:date="2022-01-10T14:44:00Z">
        <w:r w:rsidR="00AA0E37">
          <w:t xml:space="preserve">is reported by the </w:t>
        </w:r>
      </w:ins>
      <w:ins w:id="1588" w:author="Italo Busi" w:date="2022-01-11T17:39:00Z">
        <w:r w:rsidR="00BD022A">
          <w:t xml:space="preserve">mechanisms described in section </w:t>
        </w:r>
      </w:ins>
      <w:ins w:id="1589" w:author="Italo Busi" w:date="2022-01-11T17:40:00Z">
        <w:r w:rsidR="00BD022A">
          <w:fldChar w:fldCharType="begin"/>
        </w:r>
        <w:r w:rsidR="00BD022A">
          <w:instrText xml:space="preserve"> REF _Ref92815221 \r \h \t </w:instrText>
        </w:r>
      </w:ins>
      <w:r w:rsidR="00BD022A">
        <w:fldChar w:fldCharType="separate"/>
      </w:r>
      <w:ins w:id="1590" w:author="Italo Busi" w:date="2022-01-31T12:49:00Z">
        <w:r w:rsidR="00892580">
          <w:t>4.1.2</w:t>
        </w:r>
      </w:ins>
      <w:ins w:id="1591" w:author="Italo Busi" w:date="2022-01-11T17:40:00Z">
        <w:r w:rsidR="00BD022A">
          <w:fldChar w:fldCharType="end"/>
        </w:r>
      </w:ins>
      <w:ins w:id="1592" w:author="Italo Busi" w:date="2022-01-03T20:00:00Z">
        <w:r>
          <w:t>.</w:t>
        </w:r>
      </w:ins>
    </w:p>
    <w:p w14:paraId="2552C1A8" w14:textId="45830AF4" w:rsidR="00A74E7B" w:rsidRDefault="00116B77" w:rsidP="00A74E7B">
      <w:pPr>
        <w:pStyle w:val="Heading3"/>
        <w:rPr>
          <w:ins w:id="1593" w:author="Italo Busi" w:date="2021-12-20T17:45:00Z"/>
        </w:rPr>
      </w:pPr>
      <w:bookmarkStart w:id="1594" w:name="_Ref92815221"/>
      <w:bookmarkStart w:id="1595" w:name="_Toc94525888"/>
      <w:moveTo w:id="1596" w:author="Italo Busi" w:date="2021-12-20T14:23:00Z">
        <w:del w:id="1597" w:author="Italo Busi" w:date="2022-01-03T20:00:00Z">
          <w:r w:rsidDel="00D32713">
            <w:lastRenderedPageBreak/>
            <w:delText xml:space="preserve">The Ethernet Topology is used to report the cross-layer links </w:delText>
          </w:r>
        </w:del>
        <w:del w:id="1598" w:author="Italo Busi" w:date="2021-12-20T14:57:00Z">
          <w:r w:rsidDel="00F34AD7">
            <w:delText xml:space="preserve">between the IP routers and </w:delText>
          </w:r>
        </w:del>
        <w:del w:id="1599" w:author="Italo Busi" w:date="2022-01-03T20:00:00Z">
          <w:r w:rsidDel="00D32713">
            <w:delText>the edge ROADMs.</w:delText>
          </w:r>
        </w:del>
      </w:moveTo>
      <w:bookmarkStart w:id="1600" w:name="_Ref92309175"/>
      <w:ins w:id="1601" w:author="Italo Busi" w:date="2021-12-20T17:45:00Z">
        <w:r w:rsidR="00A74E7B">
          <w:t>Optical path discovery</w:t>
        </w:r>
        <w:bookmarkEnd w:id="1594"/>
        <w:bookmarkEnd w:id="1595"/>
        <w:bookmarkEnd w:id="1600"/>
      </w:ins>
    </w:p>
    <w:p w14:paraId="72DC1B67" w14:textId="199E6580" w:rsidR="00A74E7B" w:rsidRDefault="00A74E7B" w:rsidP="00A74E7B">
      <w:pPr>
        <w:rPr>
          <w:ins w:id="1602" w:author="Italo Busi" w:date="2022-01-10T14:47:00Z"/>
        </w:rPr>
      </w:pPr>
      <w:ins w:id="1603"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p>
    <w:p w14:paraId="0114224D" w14:textId="19BD2CA8" w:rsidR="00A74E7B" w:rsidRDefault="00A74E7B" w:rsidP="00A74E7B">
      <w:pPr>
        <w:pStyle w:val="RFCListBullet"/>
        <w:numPr>
          <w:ilvl w:val="0"/>
          <w:numId w:val="0"/>
        </w:numPr>
        <w:ind w:left="432"/>
        <w:rPr>
          <w:ins w:id="1604" w:author="Italo Busi" w:date="2021-12-20T17:45:00Z"/>
        </w:rPr>
      </w:pPr>
      <w:ins w:id="1605" w:author="Italo Busi" w:date="2021-12-20T17:45:00Z">
        <w:r>
          <w:t xml:space="preserve">When the optional OTN layer is deployed within the optical domain, the OTN Tunnel Model is used to report </w:t>
        </w:r>
      </w:ins>
      <w:ins w:id="1606" w:author="Italo Busi" w:date="2022-01-31T10:50:00Z">
        <w:r w:rsidR="004029EF">
          <w:t xml:space="preserve">all </w:t>
        </w:r>
      </w:ins>
      <w:ins w:id="1607" w:author="Italo Busi" w:date="2021-12-20T17:45:00Z">
        <w:r>
          <w:t>the OTN tunnels established within the optical network.</w:t>
        </w:r>
      </w:ins>
    </w:p>
    <w:p w14:paraId="7C749C64" w14:textId="599EA17E" w:rsidR="00A74E7B" w:rsidRDefault="00A74E7B" w:rsidP="00A74E7B">
      <w:pPr>
        <w:pStyle w:val="RFCListBullet"/>
        <w:numPr>
          <w:ilvl w:val="0"/>
          <w:numId w:val="0"/>
        </w:numPr>
        <w:ind w:left="432"/>
        <w:rPr>
          <w:ins w:id="1608" w:author="Italo Busi" w:date="2021-12-20T17:45:00Z"/>
        </w:rPr>
      </w:pPr>
      <w:ins w:id="1609" w:author="Italo Busi" w:date="2021-12-20T17:45:00Z">
        <w:r>
          <w:t xml:space="preserve">The Ethernet client signal Model is used to report </w:t>
        </w:r>
      </w:ins>
      <w:ins w:id="1610" w:author="Italo Busi" w:date="2022-01-31T10:50:00Z">
        <w:r w:rsidR="004029EF">
          <w:t xml:space="preserve">all </w:t>
        </w:r>
      </w:ins>
      <w:ins w:id="1611" w:author="Italo Busi" w:date="2021-12-20T17:45:00Z">
        <w:r>
          <w:t xml:space="preserve">the </w:t>
        </w:r>
      </w:ins>
      <w:ins w:id="1612" w:author="Italo Busi" w:date="2022-01-31T10:48:00Z">
        <w:r w:rsidR="004029EF">
          <w:t xml:space="preserve">Ethernet </w:t>
        </w:r>
      </w:ins>
      <w:ins w:id="1613" w:author="Italo Busi" w:date="2021-12-20T17:45:00Z">
        <w:r>
          <w:t xml:space="preserve">connectivity provided by </w:t>
        </w:r>
      </w:ins>
      <w:ins w:id="1614" w:author="Italo Busi" w:date="2022-01-10T14:49:00Z">
        <w:r w:rsidR="00AA0E37">
          <w:t xml:space="preserve">the underlay </w:t>
        </w:r>
      </w:ins>
      <w:ins w:id="1615" w:author="Italo Busi" w:date="2021-12-20T17:45:00Z">
        <w:r>
          <w:t xml:space="preserve">optical tunnels between </w:t>
        </w:r>
      </w:ins>
      <w:ins w:id="1616" w:author="Italo Busi" w:date="2022-01-31T10:45:00Z">
        <w:r w:rsidR="00340B7A">
          <w:t xml:space="preserve">Ethernet client </w:t>
        </w:r>
      </w:ins>
      <w:ins w:id="1617" w:author="Italo Busi" w:date="2022-01-31T10:50:00Z">
        <w:r w:rsidR="004029EF">
          <w:t>LTPs</w:t>
        </w:r>
      </w:ins>
      <w:ins w:id="1618" w:author="Italo Busi" w:date="2021-12-20T17:45:00Z">
        <w:r>
          <w:t>.</w:t>
        </w:r>
      </w:ins>
      <w:ins w:id="1619" w:author="Italo Busi" w:date="2022-01-31T10:50:00Z">
        <w:r w:rsidR="004029EF">
          <w:t xml:space="preserve"> The underlay optical tunnels can be </w:t>
        </w:r>
      </w:ins>
      <w:ins w:id="1620" w:author="Italo Busi" w:date="2022-01-31T10:51:00Z">
        <w:r w:rsidR="004029EF">
          <w:t xml:space="preserve">either </w:t>
        </w:r>
      </w:ins>
      <w:ins w:id="1621" w:author="Italo Busi" w:date="2022-01-31T10:50:00Z">
        <w:r w:rsidR="004029EF">
          <w:t>DWDM tunnels or, when the optional OTN layer is deployed</w:t>
        </w:r>
      </w:ins>
      <w:ins w:id="1622" w:author="Italo Busi" w:date="2022-01-31T10:51:00Z">
        <w:r w:rsidR="004029EF">
          <w:t>, OTN tunnel</w:t>
        </w:r>
      </w:ins>
      <w:ins w:id="1623" w:author="Italo Busi" w:date="2022-01-31T11:03:00Z">
        <w:r w:rsidR="00D718BE">
          <w:t>s</w:t>
        </w:r>
      </w:ins>
      <w:ins w:id="1624" w:author="Italo Busi" w:date="2022-01-31T10:51:00Z">
        <w:r w:rsidR="004029EF">
          <w:t>.</w:t>
        </w:r>
      </w:ins>
    </w:p>
    <w:p w14:paraId="3830FDA5" w14:textId="0E9829F5" w:rsidR="004029EF" w:rsidRDefault="004029EF" w:rsidP="004029EF">
      <w:pPr>
        <w:rPr>
          <w:ins w:id="1625" w:author="Italo Busi" w:date="2022-01-31T10:51:00Z"/>
        </w:rPr>
      </w:pPr>
      <w:ins w:id="1626" w:author="Italo Busi" w:date="2022-01-31T10:51:00Z">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ins>
    </w:p>
    <w:p w14:paraId="20A09FEB" w14:textId="2882D123" w:rsidR="00A74E7B" w:rsidRDefault="00D718BE" w:rsidP="00D718BE">
      <w:pPr>
        <w:rPr>
          <w:ins w:id="1627" w:author="Italo Busi" w:date="2021-12-20T17:45:00Z"/>
        </w:rPr>
      </w:pPr>
      <w:ins w:id="1628" w:author="Italo Busi" w:date="2022-01-31T11:04:00Z">
        <w:r>
          <w:t xml:space="preserve">The </w:t>
        </w:r>
      </w:ins>
      <w:ins w:id="1629" w:author="Italo Busi" w:date="2021-12-20T17:45:00Z">
        <w:r w:rsidR="00A74E7B">
          <w:t xml:space="preserve">O-PNCs report in their operational datastores all the Ethernet client </w:t>
        </w:r>
      </w:ins>
      <w:ins w:id="1630" w:author="Italo Busi" w:date="2022-01-31T11:05:00Z">
        <w:r>
          <w:t>connectivities</w:t>
        </w:r>
      </w:ins>
      <w:ins w:id="1631" w:author="Italo Busi" w:date="2021-12-20T17:45:00Z">
        <w:r w:rsidR="00A74E7B">
          <w:t xml:space="preserve"> and all the optical tunnels </w:t>
        </w:r>
      </w:ins>
      <w:ins w:id="1632" w:author="Italo Busi" w:date="2022-01-31T11:05:00Z">
        <w:r>
          <w:t xml:space="preserve">deployed within their optical domain regarless of the mechanisms being used to set them up, such as </w:t>
        </w:r>
      </w:ins>
      <w:ins w:id="1633" w:author="Italo Busi" w:date="2021-12-20T17:45:00Z">
        <w:r w:rsidR="00A74E7B">
          <w:t xml:space="preserve">the mechanisms described in section </w:t>
        </w:r>
        <w:r w:rsidR="00A74E7B">
          <w:fldChar w:fldCharType="begin"/>
        </w:r>
        <w:r w:rsidR="00A74E7B">
          <w:instrText xml:space="preserve"> REF _Ref89089408 \r \h \t</w:instrText>
        </w:r>
      </w:ins>
      <w:ins w:id="1634" w:author="Italo Busi" w:date="2021-12-20T17:45:00Z">
        <w:r w:rsidR="00A74E7B">
          <w:fldChar w:fldCharType="separate"/>
        </w:r>
      </w:ins>
      <w:ins w:id="1635" w:author="Italo Busi" w:date="2022-01-31T12:49:00Z">
        <w:r w:rsidR="00892580">
          <w:t>4.2.2</w:t>
        </w:r>
      </w:ins>
      <w:ins w:id="1636" w:author="Italo Busi" w:date="2021-12-20T17:45:00Z">
        <w:r w:rsidR="00A74E7B">
          <w:fldChar w:fldCharType="end"/>
        </w:r>
        <w:r w:rsidR="00A74E7B">
          <w:t xml:space="preserve">, as well as other </w:t>
        </w:r>
      </w:ins>
      <w:ins w:id="1637" w:author="Italo Busi" w:date="2022-01-31T11:10:00Z">
        <w:r>
          <w:t xml:space="preserve">mechanism (e.g., </w:t>
        </w:r>
      </w:ins>
      <w:ins w:id="1638" w:author="Italo Busi" w:date="2021-12-20T17:45:00Z">
        <w:r w:rsidR="00A74E7B">
          <w:t>static configuration</w:t>
        </w:r>
      </w:ins>
      <w:ins w:id="1639" w:author="Italo Busi" w:date="2022-01-31T11:10:00Z">
        <w:r>
          <w:t>),</w:t>
        </w:r>
      </w:ins>
      <w:ins w:id="1640" w:author="Italo Busi" w:date="2021-12-20T17:45:00Z">
        <w:r w:rsidR="00A74E7B">
          <w:t xml:space="preserve"> which are outside the scope of this document.</w:t>
        </w:r>
      </w:ins>
    </w:p>
    <w:p w14:paraId="3A68BD09" w14:textId="68CC11CA" w:rsidR="007666B8" w:rsidRDefault="00DD05D5" w:rsidP="00954E1B">
      <w:pPr>
        <w:pStyle w:val="Heading3"/>
        <w:rPr>
          <w:ins w:id="1641" w:author="Italo Busi" w:date="2021-12-20T14:31:00Z"/>
        </w:rPr>
      </w:pPr>
      <w:bookmarkStart w:id="1642" w:name="_Ref92128895"/>
      <w:bookmarkStart w:id="1643" w:name="_Ref92133940"/>
      <w:bookmarkStart w:id="1644" w:name="_Toc94525889"/>
      <w:moveToRangeEnd w:id="1437"/>
      <w:ins w:id="1645" w:author="Italo Busi" w:date="2022-01-31T11:12:00Z">
        <w:r>
          <w:t>Packet</w:t>
        </w:r>
      </w:ins>
      <w:ins w:id="1646" w:author="Italo Busi" w:date="2021-12-20T14:31:00Z">
        <w:r w:rsidR="007666B8">
          <w:t xml:space="preserve"> topology discovery</w:t>
        </w:r>
        <w:bookmarkEnd w:id="1642"/>
        <w:bookmarkEnd w:id="1643"/>
        <w:bookmarkEnd w:id="1644"/>
      </w:ins>
    </w:p>
    <w:p w14:paraId="50D55CF3" w14:textId="05B1C0C3" w:rsidR="007666B8" w:rsidRDefault="00F34AD7">
      <w:pPr>
        <w:rPr>
          <w:ins w:id="1647" w:author="Italo Busi" w:date="2021-12-20T15:03:00Z"/>
        </w:rPr>
        <w:pPrChange w:id="1648" w:author="Italo Busi" w:date="2021-12-20T15:02:00Z">
          <w:pPr>
            <w:pStyle w:val="Heading3"/>
          </w:pPr>
        </w:pPrChange>
      </w:pPr>
      <w:ins w:id="1649" w:author="Italo Busi" w:date="2021-12-20T15:01:00Z">
        <w:r>
          <w:t xml:space="preserve">The </w:t>
        </w:r>
        <w:r w:rsidRPr="008B7B43">
          <w:t>L3 Topology Model</w:t>
        </w:r>
        <w:r>
          <w:t xml:space="preserve">, </w:t>
        </w:r>
      </w:ins>
      <w:ins w:id="1650" w:author="Italo Busi" w:date="2021-12-20T15:02:00Z">
        <w:r>
          <w:t xml:space="preserve">SR Topology Model, TE Topology Model and the </w:t>
        </w:r>
      </w:ins>
      <w:ins w:id="1651" w:author="Italo Busi" w:date="2021-12-20T15:01:00Z">
        <w:r>
          <w:t xml:space="preserve">TE Packet Topology </w:t>
        </w:r>
      </w:ins>
      <w:ins w:id="1652" w:author="Italo Busi" w:date="2021-12-20T15:02:00Z">
        <w:r>
          <w:t>M</w:t>
        </w:r>
      </w:ins>
      <w:ins w:id="1653" w:author="Italo Busi" w:date="2021-12-20T15:01:00Z">
        <w:r>
          <w:t>odel</w:t>
        </w:r>
      </w:ins>
      <w:ins w:id="1654" w:author="Italo Busi" w:date="2021-12-20T15:02:00Z">
        <w:r>
          <w:t xml:space="preserve"> are used together to report the </w:t>
        </w:r>
      </w:ins>
      <w:ins w:id="1655" w:author="Italo Busi" w:date="2021-12-20T14:31:00Z">
        <w:r w:rsidR="007666B8">
          <w:t>SR</w:t>
        </w:r>
        <w:r w:rsidR="007666B8">
          <w:noBreakHyphen/>
          <w:t xml:space="preserve">TE </w:t>
        </w:r>
      </w:ins>
      <w:ins w:id="1656" w:author="Italo Busi" w:date="2021-12-20T15:03:00Z">
        <w:r>
          <w:t xml:space="preserve">network </w:t>
        </w:r>
      </w:ins>
      <w:ins w:id="1657" w:author="Italo Busi" w:date="2021-12-20T14:31:00Z">
        <w:r w:rsidR="007666B8">
          <w:t>topology</w:t>
        </w:r>
      </w:ins>
      <w:ins w:id="1658" w:author="Italo Busi" w:date="2021-12-20T15:03:00Z">
        <w:r>
          <w:t>,</w:t>
        </w:r>
      </w:ins>
      <w:ins w:id="1659" w:author="Italo Busi" w:date="2021-12-20T14:31:00Z">
        <w:r w:rsidR="007666B8">
          <w:t xml:space="preserve"> as described in figure 2 of [SR</w:t>
        </w:r>
        <w:r w:rsidR="007666B8">
          <w:noBreakHyphen/>
          <w:t>TE</w:t>
        </w:r>
        <w:r w:rsidR="007666B8">
          <w:noBreakHyphen/>
          <w:t>TOPO]</w:t>
        </w:r>
      </w:ins>
      <w:ins w:id="1660" w:author="Italo Busi" w:date="2021-12-20T15:03:00Z">
        <w:r>
          <w:t>.</w:t>
        </w:r>
      </w:ins>
    </w:p>
    <w:p w14:paraId="190591A9" w14:textId="448B0411" w:rsidR="00F34AD7" w:rsidRDefault="00816DC3">
      <w:pPr>
        <w:rPr>
          <w:ins w:id="1661" w:author="Italo Busi" w:date="2021-12-20T16:11:00Z"/>
        </w:rPr>
        <w:pPrChange w:id="1662" w:author="Italo Busi" w:date="2021-12-20T15:02:00Z">
          <w:pPr>
            <w:pStyle w:val="Heading3"/>
          </w:pPr>
        </w:pPrChange>
      </w:pPr>
      <w:ins w:id="1663"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664" w:author="Italo Busi" w:date="2022-01-10T14:53:00Z">
        <w:r>
          <w:t>h</w:t>
        </w:r>
      </w:ins>
      <w:ins w:id="1665" w:author="Italo Busi" w:date="2021-12-20T15:03:00Z">
        <w:r w:rsidR="00F34AD7">
          <w:t>e P-PNC</w:t>
        </w:r>
      </w:ins>
      <w:ins w:id="1666" w:author="Italo Busi" w:date="2021-12-20T15:04:00Z">
        <w:r w:rsidR="00F34AD7">
          <w:t>s</w:t>
        </w:r>
      </w:ins>
      <w:ins w:id="1667" w:author="Italo Busi" w:date="2021-12-20T15:03:00Z">
        <w:r w:rsidR="00F34AD7">
          <w:t xml:space="preserve"> report the full SR-TE </w:t>
        </w:r>
      </w:ins>
      <w:ins w:id="1668" w:author="Italo Busi" w:date="2021-12-20T15:04:00Z">
        <w:r w:rsidR="00F34AD7">
          <w:t>network</w:t>
        </w:r>
      </w:ins>
      <w:ins w:id="1669" w:author="Italo Busi" w:date="2022-01-10T14:53:00Z">
        <w:r>
          <w:t>, including all the information that is required by the MDSC to perform SR-TE path computation</w:t>
        </w:r>
      </w:ins>
      <w:ins w:id="1670" w:author="Italo Busi" w:date="2021-12-20T15:04:00Z">
        <w:r w:rsidR="00F34AD7">
          <w:t>.</w:t>
        </w:r>
      </w:ins>
      <w:ins w:id="1671" w:author="Italo Busi" w:date="2021-12-20T15:05:00Z">
        <w:r w:rsidR="00F34AD7">
          <w:t xml:space="preserve"> In particular, one TE node is reported for each IP router and one TE link is reported for each </w:t>
        </w:r>
      </w:ins>
      <w:ins w:id="1672" w:author="Italo Busi" w:date="2021-12-20T15:06:00Z">
        <w:r w:rsidR="00F34AD7">
          <w:t>intra-domain IP link</w:t>
        </w:r>
      </w:ins>
      <w:ins w:id="1673" w:author="Italo Busi" w:date="2021-12-20T15:05:00Z">
        <w:r w:rsidR="00F34AD7">
          <w:t>.</w:t>
        </w:r>
      </w:ins>
    </w:p>
    <w:p w14:paraId="671D38EF" w14:textId="7DC7785C" w:rsidR="00894292" w:rsidRDefault="00894292" w:rsidP="00894292">
      <w:pPr>
        <w:rPr>
          <w:ins w:id="1674" w:author="Italo Busi" w:date="2022-01-31T11:12:00Z"/>
        </w:rPr>
      </w:pPr>
      <w:ins w:id="1675" w:author="Italo Busi" w:date="2021-12-20T16:11:00Z">
        <w:r>
          <w:lastRenderedPageBreak/>
          <w:t>All the intra-domain IP links are discovered by the P</w:t>
        </w:r>
        <w:r>
          <w:noBreakHyphen/>
          <w:t xml:space="preserve">PNCs, using </w:t>
        </w:r>
      </w:ins>
      <w:ins w:id="1676" w:author="Italo Busi" w:date="2022-01-18T10:57:00Z">
        <w:r w:rsidR="009833C4">
          <w:t xml:space="preserve">either </w:t>
        </w:r>
      </w:ins>
      <w:ins w:id="1677" w:author="Italo Busi" w:date="2021-12-20T16:11:00Z">
        <w:r w:rsidRPr="00426BBF">
          <w:t>LLDP [IEEE 802.1AB]</w:t>
        </w:r>
        <w:r>
          <w:t xml:space="preserve"> or any other mechanisms</w:t>
        </w:r>
      </w:ins>
      <w:ins w:id="1678" w:author="Italo Busi" w:date="2021-12-20T16:12:00Z">
        <w:r>
          <w:t>,</w:t>
        </w:r>
      </w:ins>
      <w:ins w:id="1679" w:author="Italo Busi" w:date="2021-12-20T16:11:00Z">
        <w:r>
          <w:t xml:space="preserve"> which are outside the scope of this document, and reported at the MPIs within the </w:t>
        </w:r>
      </w:ins>
      <w:ins w:id="1680" w:author="Italo Busi" w:date="2021-12-20T16:12:00Z">
        <w:r>
          <w:t>SR-TE network topology</w:t>
        </w:r>
      </w:ins>
      <w:ins w:id="1681" w:author="Italo Busi" w:date="2021-12-20T16:11:00Z">
        <w:r>
          <w:t>.</w:t>
        </w:r>
      </w:ins>
    </w:p>
    <w:p w14:paraId="22703579" w14:textId="0E14A154" w:rsidR="00DD05D5" w:rsidRDefault="00DD05D5" w:rsidP="00DD05D5">
      <w:pPr>
        <w:pStyle w:val="RFCListBullet"/>
        <w:numPr>
          <w:ilvl w:val="0"/>
          <w:numId w:val="0"/>
        </w:numPr>
        <w:ind w:left="432"/>
        <w:rPr>
          <w:ins w:id="1682" w:author="Italo Busi" w:date="2022-01-31T11:13:00Z"/>
        </w:rPr>
      </w:pPr>
      <w:ins w:id="1683" w:author="Italo Busi" w:date="2022-01-31T11:12:00Z">
        <w:r>
          <w:t xml:space="preserve">The Ethernet Topology Model is used to report the </w:t>
        </w:r>
      </w:ins>
      <w:ins w:id="1684" w:author="Italo Busi" w:date="2022-01-31T11:13:00Z">
        <w:r>
          <w:t xml:space="preserve">underlay intra-domain Ethernet links supporting the intra-domain IP links as well as the Ethernet LTPs that </w:t>
        </w:r>
      </w:ins>
      <w:ins w:id="1685" w:author="Italo Busi" w:date="2022-01-31T11:14:00Z">
        <w:r>
          <w:t xml:space="preserve">could terminate cross-layer links, inter-domain Ethernet links or access links: </w:t>
        </w:r>
      </w:ins>
      <w:ins w:id="1686" w:author="Italo Busi" w:date="2022-01-31T11:47:00Z">
        <w:r w:rsidR="006D67FC">
          <w:t xml:space="preserve">at least </w:t>
        </w:r>
      </w:ins>
      <w:ins w:id="1687" w:author="Italo Busi" w:date="2022-01-31T11:14:00Z">
        <w:r>
          <w:t>one Ethernet LTP is reported for each Ethernet interface on the router.</w:t>
        </w:r>
      </w:ins>
    </w:p>
    <w:p w14:paraId="61123C6E" w14:textId="6A731BA2" w:rsidR="006D67FC" w:rsidRDefault="006D67FC" w:rsidP="006D67FC">
      <w:pPr>
        <w:pStyle w:val="RFCListBullet"/>
        <w:numPr>
          <w:ilvl w:val="0"/>
          <w:numId w:val="0"/>
        </w:numPr>
        <w:ind w:left="432"/>
        <w:rPr>
          <w:ins w:id="1688" w:author="Italo Busi" w:date="2022-01-31T11:53:00Z"/>
        </w:rPr>
      </w:pPr>
      <w:ins w:id="1689" w:author="Italo Busi" w:date="2022-01-31T11:53:00Z">
        <w:r>
          <w:t>It is worth noting that the P</w:t>
        </w:r>
        <w:r>
          <w:noBreakHyphen/>
          <w:t>PNC may not be aware whether an Ethernet interface on the router terminates an intra-domain single-layer IP link, a cross-layer link, an inter-domain IP link or an access link.</w:t>
        </w:r>
      </w:ins>
    </w:p>
    <w:p w14:paraId="04D18253" w14:textId="569D0594" w:rsidR="00DD05D5" w:rsidRDefault="006D67FC" w:rsidP="00894292">
      <w:pPr>
        <w:rPr>
          <w:ins w:id="1690" w:author="Italo Busi" w:date="2022-01-31T12:04:00Z"/>
        </w:rPr>
      </w:pPr>
      <w:ins w:id="1691" w:author="Italo Busi" w:date="2022-01-31T11:53:00Z">
        <w:r>
          <w:t xml:space="preserve">In this case, as described in section </w:t>
        </w:r>
      </w:ins>
      <w:ins w:id="1692" w:author="Italo Busi" w:date="2022-01-31T11:54:00Z">
        <w:r>
          <w:fldChar w:fldCharType="begin"/>
        </w:r>
        <w:r>
          <w:instrText xml:space="preserve"> REF _Ref90908761 \r \h</w:instrText>
        </w:r>
      </w:ins>
      <w:ins w:id="1693" w:author="Italo Busi" w:date="2022-01-31T12:01:00Z">
        <w:r w:rsidR="00435926">
          <w:instrText xml:space="preserve"> \t</w:instrText>
        </w:r>
      </w:ins>
      <w:ins w:id="1694" w:author="Italo Busi" w:date="2022-01-31T11:54:00Z">
        <w:r>
          <w:instrText xml:space="preserve"> </w:instrText>
        </w:r>
      </w:ins>
      <w:r>
        <w:fldChar w:fldCharType="separate"/>
      </w:r>
      <w:ins w:id="1695" w:author="Italo Busi" w:date="2022-01-31T12:49:00Z">
        <w:r w:rsidR="00892580">
          <w:t>4.1.5</w:t>
        </w:r>
      </w:ins>
      <w:ins w:id="1696" w:author="Italo Busi" w:date="2022-01-31T11:54:00Z">
        <w:r>
          <w:fldChar w:fldCharType="end"/>
        </w:r>
        <w:r>
          <w:t>,</w:t>
        </w:r>
      </w:ins>
      <w:ins w:id="1697" w:author="Italo Busi" w:date="2022-01-31T12:01:00Z">
        <w:r w:rsidR="00435926">
          <w:t xml:space="preserve"> two Ethernet LTPs are reported by the P-PNC for each Ethernet interface on the router: the overlay Ethernet LTPs are connected trhought the intra-domain Ethernet link discovered by the P-PNC while the underlay Ethernet LTPs are </w:t>
        </w:r>
      </w:ins>
      <w:ins w:id="1698" w:author="Italo Busi" w:date="2022-01-31T12:03:00Z">
        <w:r w:rsidR="00435926">
          <w:t xml:space="preserve">not associatd to any intra-domain Ethenret link and are </w:t>
        </w:r>
      </w:ins>
      <w:ins w:id="1699" w:author="Italo Busi" w:date="2022-01-31T12:01:00Z">
        <w:r w:rsidR="00435926">
          <w:t xml:space="preserve">reported together with </w:t>
        </w:r>
      </w:ins>
      <w:ins w:id="1700" w:author="Italo Busi" w:date="2022-01-31T12:02:00Z">
        <w:r w:rsidR="00435926">
          <w:t>the</w:t>
        </w:r>
      </w:ins>
      <w:ins w:id="1701" w:author="Italo Busi" w:date="2022-01-31T12:01:00Z">
        <w:r w:rsidR="00435926">
          <w:t xml:space="preserve"> </w:t>
        </w:r>
      </w:ins>
      <w:ins w:id="1702" w:author="Italo Busi" w:date="2022-01-31T12:02:00Z">
        <w:r w:rsidR="00435926">
          <w:t>plug-id information</w:t>
        </w:r>
      </w:ins>
      <w:ins w:id="1703" w:author="Italo Busi" w:date="2022-01-31T12:03:00Z">
        <w:r w:rsidR="00435926">
          <w:t xml:space="preserve"> if available by the P-PNC.</w:t>
        </w:r>
      </w:ins>
    </w:p>
    <w:p w14:paraId="15E01235" w14:textId="48A9BCFE" w:rsidR="00435926" w:rsidRDefault="00435926" w:rsidP="00894292">
      <w:pPr>
        <w:rPr>
          <w:ins w:id="1704" w:author="Italo Busi" w:date="2022-01-31T11:14:00Z"/>
        </w:rPr>
      </w:pPr>
      <w:ins w:id="1705" w:author="Italo Busi" w:date="2022-01-31T12:04:00Z">
        <w:r>
          <w:t>The underlay Ethernet LTP can be omitted if the P-PNC knows, by mechanisms which are outside the scope of this document, that the intra-domain IP link is a single-layer IP link supported by a physical Ethernet link between the two adjacent</w:t>
        </w:r>
      </w:ins>
      <w:ins w:id="1706" w:author="Italo Busi" w:date="2022-01-31T12:05:00Z">
        <w:r>
          <w:t xml:space="preserve"> routers’ ports</w:t>
        </w:r>
      </w:ins>
      <w:ins w:id="1707" w:author="Italo Busi" w:date="2022-01-31T12:04:00Z">
        <w:r>
          <w:t>.</w:t>
        </w:r>
      </w:ins>
    </w:p>
    <w:p w14:paraId="279A4A82" w14:textId="514DF8B0" w:rsidR="00B60252" w:rsidDel="001F25C9" w:rsidRDefault="00B60252" w:rsidP="00B60252">
      <w:pPr>
        <w:pStyle w:val="Heading3"/>
        <w:rPr>
          <w:moveTo w:id="1708" w:author="Italo Busi" w:date="2021-12-20T17:41:00Z"/>
        </w:rPr>
      </w:pPr>
      <w:bookmarkStart w:id="1709" w:name="_Ref93944132"/>
      <w:bookmarkStart w:id="1710" w:name="_Toc94525890"/>
      <w:moveToRangeStart w:id="1711" w:author="Italo Busi" w:date="2021-12-20T17:41:00Z" w:name="move90914530"/>
      <w:moveTo w:id="1712" w:author="Italo Busi" w:date="2021-12-20T17:41:00Z">
        <w:r w:rsidDel="001F25C9">
          <w:t>SR-TE paths discovery</w:t>
        </w:r>
        <w:bookmarkEnd w:id="1709"/>
        <w:bookmarkEnd w:id="1710"/>
      </w:moveTo>
    </w:p>
    <w:p w14:paraId="652933EB" w14:textId="46F1B6DF" w:rsidR="00B60252" w:rsidDel="001F25C9" w:rsidRDefault="00B60252" w:rsidP="00B60252">
      <w:pPr>
        <w:rPr>
          <w:moveTo w:id="1713" w:author="Italo Busi" w:date="2021-12-20T17:41:00Z"/>
        </w:rPr>
      </w:pPr>
      <w:moveTo w:id="1714"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715" w:author="Italo Busi" w:date="2022-01-03T20:08:00Z"/>
        </w:rPr>
      </w:pPr>
      <w:ins w:id="1716"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717" w:author="Italo Busi" w:date="2021-12-20T17:41:00Z"/>
        </w:rPr>
      </w:pPr>
      <w:moveTo w:id="1718"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EA76A67" w:rsidR="00B60252" w:rsidRPr="008F510C" w:rsidDel="00021186" w:rsidRDefault="00B60252" w:rsidP="00B60252">
      <w:pPr>
        <w:rPr>
          <w:del w:id="1719" w:author="Italo Busi" w:date="2022-01-31T12:45:00Z"/>
          <w:moveTo w:id="1720" w:author="Italo Busi" w:date="2021-12-20T17:41:00Z"/>
          <w:i/>
        </w:rPr>
      </w:pPr>
      <w:moveTo w:id="1721" w:author="Italo Busi" w:date="2021-12-20T17:41:00Z">
        <w:del w:id="1722" w:author="Italo Busi" w:date="2022-01-31T12:45:00Z">
          <w:r w:rsidRPr="008F510C" w:rsidDel="00021186">
            <w:rPr>
              <w:b/>
              <w:i/>
              <w:highlight w:val="yellow"/>
            </w:rPr>
            <w:lastRenderedPageBreak/>
            <w:delText>[Editors’ note:]</w:delText>
          </w:r>
          <w:r w:rsidRPr="008F510C" w:rsidDel="00021186">
            <w:rPr>
              <w:i/>
              <w:highlight w:val="yellow"/>
            </w:rPr>
            <w:delText xml:space="preserve"> Need to check if SR-TE specific augmentation is required for SR-TE path discovery</w:delText>
          </w:r>
        </w:del>
      </w:moveTo>
    </w:p>
    <w:p w14:paraId="277E6E7E" w14:textId="1E09468E" w:rsidR="00B60252" w:rsidDel="001F25C9" w:rsidRDefault="00B60252" w:rsidP="00B60252">
      <w:pPr>
        <w:rPr>
          <w:moveTo w:id="1723" w:author="Italo Busi" w:date="2021-12-20T17:41:00Z"/>
        </w:rPr>
      </w:pPr>
      <w:moveTo w:id="1724" w:author="Italo Busi" w:date="2021-12-20T17:41:00Z">
        <w:r w:rsidRPr="00050AE8" w:rsidDel="001F25C9">
          <w:t xml:space="preserve">For example, </w:t>
        </w:r>
        <w:r w:rsidDel="001F25C9">
          <w:t xml:space="preserve">considering the L3VPN in </w:t>
        </w:r>
      </w:moveTo>
      <w:ins w:id="1725" w:author="Italo Busi" w:date="2022-01-24T13:13:00Z">
        <w:r w:rsidR="004B0663">
          <w:fldChar w:fldCharType="begin"/>
        </w:r>
        <w:r w:rsidR="004B0663">
          <w:instrText xml:space="preserve"> REF _Ref93922317 \r \h </w:instrText>
        </w:r>
      </w:ins>
      <w:ins w:id="1726" w:author="Italo Busi" w:date="2022-01-24T13:13:00Z">
        <w:r w:rsidR="004B0663">
          <w:fldChar w:fldCharType="separate"/>
        </w:r>
      </w:ins>
      <w:ins w:id="1727" w:author="Italo Busi" w:date="2022-01-31T12:49:00Z">
        <w:r w:rsidR="00892580">
          <w:t>Figure 2</w:t>
        </w:r>
      </w:ins>
      <w:ins w:id="1728" w:author="Italo Busi" w:date="2022-01-24T13:13:00Z">
        <w:r w:rsidR="004B0663">
          <w:fldChar w:fldCharType="end"/>
        </w:r>
      </w:ins>
      <w:moveTo w:id="1729" w:author="Italo Busi" w:date="2021-12-20T17:41:00Z">
        <w:del w:id="1730" w:author="Italo Busi" w:date="2022-01-24T13:13:00Z">
          <w:r w:rsidDel="004B0663">
            <w:fldChar w:fldCharType="begin"/>
          </w:r>
          <w:r w:rsidDel="004B0663">
            <w:delInstrText xml:space="preserve"> REF _Ref73979994 \r \h </w:delInstrText>
          </w:r>
        </w:del>
      </w:moveTo>
      <w:del w:id="1731" w:author="Italo Busi" w:date="2022-01-24T13:13:00Z"/>
      <w:moveTo w:id="1732" w:author="Italo Busi" w:date="2021-12-20T17:41:00Z">
        <w:del w:id="1733" w:author="Italo Busi" w:date="2022-01-24T13:13:00Z">
          <w:r w:rsidDel="004B0663">
            <w:fldChar w:fldCharType="separate"/>
          </w:r>
        </w:del>
        <w:del w:id="1734" w:author="Italo Busi" w:date="2021-12-20T17:42:00Z">
          <w:r w:rsidDel="00B60252">
            <w:delText>Figure 4</w:delText>
          </w:r>
        </w:del>
        <w:del w:id="1735" w:author="Italo Busi" w:date="2022-01-24T13:13:00Z">
          <w:r w:rsidDel="004B0663">
            <w:fldChar w:fldCharType="end"/>
          </w:r>
        </w:del>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711"/>
    <w:p w14:paraId="2EDAE315" w14:textId="77777777" w:rsidR="00B60252" w:rsidRDefault="00B60252" w:rsidP="00B60252">
      <w:pPr>
        <w:rPr>
          <w:ins w:id="1736" w:author="Italo Busi" w:date="2021-12-20T17:42:00Z"/>
        </w:rPr>
      </w:pPr>
      <w:ins w:id="1737"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738" w:author="Italo Busi" w:date="2021-12-20T17:42:00Z">
        <w:r>
          <w:fldChar w:fldCharType="separate"/>
        </w:r>
      </w:ins>
      <w:ins w:id="1739" w:author="Italo Busi" w:date="2022-01-31T12:49:00Z">
        <w:r w:rsidR="00892580">
          <w:t>4.2.3</w:t>
        </w:r>
      </w:ins>
      <w:ins w:id="1740" w:author="Italo Busi" w:date="2021-12-20T17:42:00Z">
        <w:r>
          <w:fldChar w:fldCharType="end"/>
        </w:r>
        <w:r>
          <w:t>, as well as the SR-TE paths being setup by other means, such as static configuration, which are outside the scope of this document.</w:t>
        </w:r>
      </w:ins>
    </w:p>
    <w:p w14:paraId="331546F6" w14:textId="7D0E4C40" w:rsidR="003B0D3F" w:rsidRPr="003B0D3F" w:rsidRDefault="003B0D3F" w:rsidP="00954E1B">
      <w:pPr>
        <w:pStyle w:val="Heading3"/>
      </w:pPr>
      <w:bookmarkStart w:id="1741" w:name="_Ref90908761"/>
      <w:bookmarkStart w:id="1742" w:name="_Toc94525891"/>
      <w:r>
        <w:t>Inter-domain link</w:t>
      </w:r>
      <w:ins w:id="1743" w:author="Italo Busi" w:date="2021-11-29T14:30:00Z">
        <w:r w:rsidR="00DC7BF5">
          <w:t>s</w:t>
        </w:r>
      </w:ins>
      <w:r>
        <w:t xml:space="preserve"> discovery</w:t>
      </w:r>
      <w:bookmarkEnd w:id="1431"/>
      <w:bookmarkEnd w:id="1432"/>
      <w:bookmarkEnd w:id="1741"/>
      <w:bookmarkEnd w:id="1742"/>
    </w:p>
    <w:p w14:paraId="52501386" w14:textId="297B643D" w:rsidR="003B0D3F" w:rsidRDefault="003B0D3F" w:rsidP="003B0D3F">
      <w:r>
        <w:t xml:space="preserve">In the reference network of </w:t>
      </w:r>
      <w:ins w:id="1744" w:author="Italo Busi" w:date="2021-11-29T11:53:00Z">
        <w:r w:rsidR="00E72A38">
          <w:fldChar w:fldCharType="begin"/>
        </w:r>
        <w:r w:rsidR="00E72A38">
          <w:instrText xml:space="preserve"> REF _Ref5722602 \r \h </w:instrText>
        </w:r>
      </w:ins>
      <w:r w:rsidR="00E72A38">
        <w:fldChar w:fldCharType="separate"/>
      </w:r>
      <w:ins w:id="1745" w:author="Italo Busi" w:date="2022-01-31T12:49:00Z">
        <w:r w:rsidR="00892580">
          <w:t>Figure 1</w:t>
        </w:r>
      </w:ins>
      <w:ins w:id="1746" w:author="Italo Busi" w:date="2021-11-29T11:53:00Z">
        <w:r w:rsidR="00E72A38">
          <w:fldChar w:fldCharType="end"/>
        </w:r>
      </w:ins>
      <w:del w:id="1747" w:author="Italo Busi" w:date="2021-11-29T11:53:00Z">
        <w:r w:rsidR="00B47D12" w:rsidDel="00E72A38">
          <w:delText>Figure 1</w:delText>
        </w:r>
      </w:del>
      <w:r>
        <w:t xml:space="preserve">, there are </w:t>
      </w:r>
      <w:del w:id="1748" w:author="Italo Busi" w:date="2021-12-20T15:59:00Z">
        <w:r w:rsidDel="008B719F">
          <w:delText xml:space="preserve">two </w:delText>
        </w:r>
      </w:del>
      <w:ins w:id="1749"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750" w:author="Italo Busi" w:date="2021-11-29T11:53:00Z">
        <w:r w:rsidR="00E72A38">
          <w:t xml:space="preserve">IP </w:t>
        </w:r>
      </w:ins>
      <w:r>
        <w:t xml:space="preserve">links </w:t>
      </w:r>
      <w:r w:rsidR="003B0D3F">
        <w:t xml:space="preserve">between two </w:t>
      </w:r>
      <w:ins w:id="1751" w:author="Italo Busi" w:date="2021-11-29T19:26:00Z">
        <w:r w:rsidR="00EA6B49">
          <w:t xml:space="preserve">adjancent </w:t>
        </w:r>
      </w:ins>
      <w:r w:rsidR="003B0D3F">
        <w:t>IP domains</w:t>
      </w:r>
      <w:del w:id="1752" w:author="Italo Busi" w:date="2021-11-29T11:53:00Z">
        <w:r w:rsidR="003B0D3F" w:rsidDel="00E72A38">
          <w:delText xml:space="preserve"> (ASes)</w:delText>
        </w:r>
      </w:del>
      <w:ins w:id="1753" w:author="Italo Busi" w:date="2021-12-20T15:08:00Z">
        <w:r w:rsidR="00B10F44">
          <w:t>;</w:t>
        </w:r>
      </w:ins>
    </w:p>
    <w:p w14:paraId="33EF23E5" w14:textId="77777777" w:rsidR="00B10F44" w:rsidRDefault="00F13CC9" w:rsidP="003B0D3F">
      <w:pPr>
        <w:pStyle w:val="RFCListBullet"/>
        <w:rPr>
          <w:ins w:id="1754" w:author="Italo Busi" w:date="2021-12-20T15:08:00Z"/>
        </w:rPr>
      </w:pPr>
      <w:r>
        <w:t xml:space="preserve">Cross-layer links </w:t>
      </w:r>
      <w:r w:rsidR="003B0D3F">
        <w:t xml:space="preserve">between an </w:t>
      </w:r>
      <w:del w:id="1755" w:author="Italo Busi" w:date="2021-11-29T19:26:00Z">
        <w:r w:rsidR="003B0D3F" w:rsidDel="00EA6B49">
          <w:delText>IP router and a ROADM</w:delText>
        </w:r>
      </w:del>
      <w:ins w:id="1756" w:author="Italo Busi" w:date="2021-11-29T19:26:00Z">
        <w:r w:rsidR="00EA6B49">
          <w:t>an IP domain and an adjacent optical domain</w:t>
        </w:r>
      </w:ins>
      <w:ins w:id="1757" w:author="Italo Busi" w:date="2021-12-20T15:08:00Z">
        <w:r w:rsidR="00B10F44">
          <w:t>;</w:t>
        </w:r>
      </w:ins>
    </w:p>
    <w:p w14:paraId="44DB464A" w14:textId="6B96A54D" w:rsidR="003B0D3F" w:rsidRDefault="00B10F44" w:rsidP="003B0D3F">
      <w:pPr>
        <w:pStyle w:val="RFCListBullet"/>
      </w:pPr>
      <w:ins w:id="1758" w:author="Italo Busi" w:date="2021-12-20T15:08:00Z">
        <w:r>
          <w:t>Access links between a CE device and a PE router</w:t>
        </w:r>
      </w:ins>
      <w:ins w:id="1759" w:author="Italo Busi" w:date="2021-11-29T19:26:00Z">
        <w:r w:rsidR="00EA6B49">
          <w:t>.</w:t>
        </w:r>
      </w:ins>
    </w:p>
    <w:p w14:paraId="2B246DC9" w14:textId="2854B2A2" w:rsidR="003B0D3F" w:rsidRDefault="003B0D3F" w:rsidP="003B0D3F">
      <w:pPr>
        <w:rPr>
          <w:ins w:id="1760" w:author="Italo Busi" w:date="2021-12-20T15:09:00Z"/>
        </w:rPr>
      </w:pPr>
      <w:del w:id="1761" w:author="Italo Busi" w:date="2021-12-20T15:09:00Z">
        <w:r w:rsidDel="00B10F44">
          <w:delText xml:space="preserve">Both types of </w:delText>
        </w:r>
      </w:del>
      <w:ins w:id="1762" w:author="Italo Busi" w:date="2021-12-20T15:09:00Z">
        <w:r w:rsidR="00B10F44">
          <w:t xml:space="preserve">All </w:t>
        </w:r>
      </w:ins>
      <w:ins w:id="1763" w:author="Italo Busi" w:date="2021-12-20T15:59:00Z">
        <w:r w:rsidR="008B719F">
          <w:t>the three types of</w:t>
        </w:r>
      </w:ins>
      <w:ins w:id="1764"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765" w:author="Italo Busi" w:date="2021-12-20T15:58:00Z"/>
        </w:rPr>
      </w:pPr>
      <w:ins w:id="1766" w:author="Italo Busi" w:date="2021-12-20T15:09:00Z">
        <w:r>
          <w:t>It is worth noting that the P</w:t>
        </w:r>
        <w:r>
          <w:noBreakHyphen/>
          <w:t xml:space="preserve">PNC may not be aware whether an Ethernet </w:t>
        </w:r>
      </w:ins>
      <w:ins w:id="1767" w:author="Italo Busi" w:date="2022-01-05T19:55:00Z">
        <w:r w:rsidR="00CE1611">
          <w:t xml:space="preserve">interface terminates </w:t>
        </w:r>
      </w:ins>
      <w:ins w:id="1768"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769" w:author="Italo Busi" w:date="2021-12-20T15:59:00Z"/>
        </w:rPr>
      </w:pPr>
      <w:commentRangeStart w:id="1770"/>
      <w:ins w:id="1771"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770"/>
        <w:r>
          <w:rPr>
            <w:rStyle w:val="CommentReference"/>
          </w:rPr>
          <w:commentReference w:id="1770"/>
        </w:r>
      </w:ins>
    </w:p>
    <w:p w14:paraId="7F16E747" w14:textId="572CC2ED" w:rsidR="008B719F" w:rsidDel="005D4334" w:rsidRDefault="008B719F" w:rsidP="005D4334">
      <w:pPr>
        <w:rPr>
          <w:del w:id="1772" w:author="Italo Busi" w:date="2022-01-03T20:11:00Z"/>
          <w:moveTo w:id="1773" w:author="Italo Busi" w:date="2021-12-20T15:58:00Z"/>
        </w:rPr>
      </w:pPr>
      <w:moveToRangeStart w:id="1774" w:author="Italo Busi" w:date="2021-12-20T15:58:00Z" w:name="move90908345"/>
      <w:moveTo w:id="1775" w:author="Italo Busi" w:date="2021-12-20T15:58:00Z">
        <w:del w:id="1776" w:author="Italo Busi" w:date="2021-12-20T15:59:00Z">
          <w:r w:rsidDel="008B719F">
            <w:delText>Both types of</w:delText>
          </w:r>
        </w:del>
      </w:moveTo>
      <w:ins w:id="1777" w:author="Italo Busi" w:date="2021-12-20T15:59:00Z">
        <w:r>
          <w:t>The</w:t>
        </w:r>
      </w:ins>
      <w:moveTo w:id="1778" w:author="Italo Busi" w:date="2021-12-20T15:58:00Z">
        <w:r>
          <w:t xml:space="preserve"> inter</w:t>
        </w:r>
        <w:r>
          <w:noBreakHyphen/>
          <w:t xml:space="preserve">domain </w:t>
        </w:r>
      </w:moveTo>
      <w:ins w:id="1779" w:author="Italo Busi" w:date="2021-12-20T15:59:00Z">
        <w:r>
          <w:t xml:space="preserve">IP </w:t>
        </w:r>
      </w:ins>
      <w:moveTo w:id="1780" w:author="Italo Busi" w:date="2021-12-20T15:58:00Z">
        <w:r>
          <w:t xml:space="preserve">links </w:t>
        </w:r>
      </w:moveTo>
      <w:ins w:id="1781" w:author="Italo Busi" w:date="2021-12-20T15:59:00Z">
        <w:r>
          <w:t xml:space="preserve">and cross-layer links </w:t>
        </w:r>
      </w:ins>
      <w:moveTo w:id="1782" w:author="Italo Busi" w:date="2021-12-20T15:58:00Z">
        <w:r>
          <w:t xml:space="preserve">are discovered </w:t>
        </w:r>
      </w:moveTo>
      <w:ins w:id="1783" w:author="Italo Busi" w:date="2022-01-03T20:12:00Z">
        <w:r w:rsidR="005D4334">
          <w:t xml:space="preserve">by the MDSC </w:t>
        </w:r>
      </w:ins>
      <w:moveTo w:id="1784" w:author="Italo Busi" w:date="2021-12-20T15:58:00Z">
        <w:r>
          <w:t>using the plug</w:t>
        </w:r>
        <w:r>
          <w:noBreakHyphen/>
          <w:t>id attribute</w:t>
        </w:r>
        <w:del w:id="1785" w:author="Italo Busi" w:date="2022-01-03T20:10:00Z">
          <w:r w:rsidDel="005D4334">
            <w:delText>s</w:delText>
          </w:r>
        </w:del>
        <w:del w:id="1786" w:author="Italo Busi" w:date="2022-01-03T20:12:00Z">
          <w:r w:rsidDel="005D4334">
            <w:delText xml:space="preserve"> reported in the Ethernet </w:delText>
          </w:r>
        </w:del>
        <w:del w:id="1787" w:author="Italo Busi" w:date="2022-01-03T20:10:00Z">
          <w:r w:rsidDel="005D4334">
            <w:delText>Topologies</w:delText>
          </w:r>
        </w:del>
        <w:del w:id="1788" w:author="Italo Busi" w:date="2022-01-03T20:12:00Z">
          <w:r w:rsidDel="005D4334">
            <w:delText xml:space="preserve"> exposed by the two adjacent PNCs</w:delText>
          </w:r>
        </w:del>
      </w:moveTo>
      <w:ins w:id="1789" w:author="Italo Busi" w:date="2022-01-03T20:12:00Z">
        <w:r w:rsidR="005D4334">
          <w:t xml:space="preserve">, </w:t>
        </w:r>
      </w:ins>
      <w:moveTo w:id="1790" w:author="Italo Busi" w:date="2021-12-20T15:58:00Z">
        <w:del w:id="1791" w:author="Italo Busi" w:date="2022-01-03T20:12:00Z">
          <w:r w:rsidDel="005D4334">
            <w:delText xml:space="preserve">. </w:delText>
          </w:r>
        </w:del>
      </w:moveTo>
    </w:p>
    <w:p w14:paraId="2E0A075C" w14:textId="00BAFD7C" w:rsidR="008B719F" w:rsidRPr="00995068" w:rsidDel="00EA6B49" w:rsidRDefault="008B719F" w:rsidP="00CE1611">
      <w:pPr>
        <w:rPr>
          <w:moveTo w:id="1792" w:author="Italo Busi" w:date="2021-12-20T16:00:00Z"/>
        </w:rPr>
      </w:pPr>
      <w:moveToRangeStart w:id="1793" w:author="Italo Busi" w:date="2021-12-20T16:00:00Z" w:name="move90908416"/>
      <w:moveToRangeEnd w:id="1774"/>
      <w:moveTo w:id="1794" w:author="Italo Busi" w:date="2021-12-20T16:00:00Z">
        <w:del w:id="1795" w:author="Italo Busi" w:date="2022-01-03T20:12:00Z">
          <w:r w:rsidDel="005D4334">
            <w:lastRenderedPageBreak/>
            <w:delText>The MDSC can understand how to merge these inter</w:delText>
          </w:r>
          <w:r w:rsidDel="005D4334">
            <w:noBreakHyphen/>
            <w:delText xml:space="preserve">domain links using the plug-id attribute </w:delText>
          </w:r>
        </w:del>
        <w:del w:id="1796" w:author="Italo Busi" w:date="2022-01-05T19:57:00Z">
          <w:r w:rsidDel="00CE1611">
            <w:delText xml:space="preserve">defined in the TE Topology Model [RFC8795], </w:delText>
          </w:r>
        </w:del>
      </w:moveTo>
      <w:ins w:id="1797" w:author="Italo Busi" w:date="2022-01-05T19:57:00Z">
        <w:r w:rsidR="00CE1611">
          <w:t>as</w:t>
        </w:r>
      </w:ins>
      <w:ins w:id="1798" w:author="Italo Busi" w:date="2022-01-03T20:13:00Z">
        <w:r w:rsidR="00B2489D">
          <w:t xml:space="preserve"> </w:t>
        </w:r>
      </w:ins>
      <w:moveTo w:id="1799" w:author="Italo Busi" w:date="2021-12-20T16:00:00Z">
        <w:del w:id="1800" w:author="Italo Busi" w:date="2022-01-03T20:13:00Z">
          <w:r w:rsidDel="00B2489D">
            <w:delText>as d</w:delText>
          </w:r>
        </w:del>
      </w:moveTo>
      <w:ins w:id="1801" w:author="Italo Busi" w:date="2022-01-03T20:13:00Z">
        <w:r w:rsidR="00B2489D">
          <w:t>d</w:t>
        </w:r>
      </w:ins>
      <w:moveTo w:id="1802"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803" w:author="Italo Busi" w:date="2021-12-20T16:00:00Z"/>
        </w:rPr>
      </w:pPr>
      <w:moveToRangeStart w:id="1804" w:author="Italo Busi" w:date="2021-12-20T16:00:00Z" w:name="move90908424"/>
      <w:moveToRangeEnd w:id="1793"/>
      <w:moveTo w:id="1805" w:author="Italo Busi" w:date="2021-12-20T16:00:00Z">
        <w:del w:id="1806" w:author="Italo Busi" w:date="2022-01-03T20:13:00Z">
          <w:r w:rsidDel="00B2489D">
            <w:delText>A m</w:delText>
          </w:r>
        </w:del>
      </w:moveTo>
      <w:ins w:id="1807" w:author="Italo Busi" w:date="2022-01-03T20:13:00Z">
        <w:r w:rsidR="00B2489D">
          <w:t>M</w:t>
        </w:r>
      </w:ins>
      <w:moveTo w:id="1808"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804"/>
    <w:p w14:paraId="2F9476E3" w14:textId="21E5DF6E" w:rsidR="003B0D3F" w:rsidDel="00EA6B49" w:rsidRDefault="003B0D3F" w:rsidP="00EA6B49">
      <w:pPr>
        <w:rPr>
          <w:del w:id="1809" w:author="Italo Busi" w:date="2021-11-29T19:29:00Z"/>
          <w:rFonts w:eastAsiaTheme="minorEastAsia"/>
          <w:lang w:eastAsia="zh-CN"/>
        </w:rPr>
      </w:pPr>
      <w:del w:id="1810"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811" w:author="Italo Busi" w:date="2021-11-29T19:27:00Z">
        <w:r w:rsidR="00107BCE" w:rsidDel="00EA6B49">
          <w:delText xml:space="preserve">Ethernet </w:delText>
        </w:r>
      </w:del>
      <w:del w:id="1812"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813"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814" w:author="Italo Busi" w:date="2022-01-03T20:14:00Z"/>
          <w:rFonts w:eastAsiaTheme="minorEastAsia"/>
          <w:lang w:eastAsia="zh-CN"/>
        </w:rPr>
      </w:pPr>
      <w:moveToRangeStart w:id="1815" w:author="Italo Busi" w:date="2022-01-03T20:14:00Z" w:name="move89106593"/>
      <w:moveTo w:id="1816"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817" w:author="Italo Busi" w:date="2022-01-05T19:58:00Z">
        <w:r w:rsidR="00CE1611">
          <w:rPr>
            <w:rFonts w:eastAsiaTheme="minorEastAsia"/>
            <w:lang w:eastAsia="zh-CN"/>
          </w:rPr>
          <w:t xml:space="preserve"> within the network</w:t>
        </w:r>
      </w:ins>
      <w:moveTo w:id="1818" w:author="Italo Busi" w:date="2022-01-03T20:14:00Z">
        <w:r>
          <w:rPr>
            <w:rFonts w:eastAsiaTheme="minorEastAsia"/>
            <w:lang w:eastAsia="zh-CN"/>
          </w:rPr>
          <w:t>.</w:t>
        </w:r>
      </w:moveTo>
    </w:p>
    <w:p w14:paraId="35067ABF" w14:textId="6910368F" w:rsidR="005C32C8" w:rsidRPr="00995068" w:rsidDel="008B719F" w:rsidRDefault="005C32C8" w:rsidP="005C32C8">
      <w:pPr>
        <w:rPr>
          <w:moveFrom w:id="1819" w:author="Italo Busi" w:date="2021-12-20T16:00:00Z"/>
        </w:rPr>
      </w:pPr>
      <w:moveFromRangeStart w:id="1820" w:author="Italo Busi" w:date="2021-12-20T16:00:00Z" w:name="move90908416"/>
      <w:moveToRangeEnd w:id="1815"/>
      <w:moveFrom w:id="1821" w:author="Italo Busi" w:date="2021-12-20T16:00:00Z">
        <w:r w:rsidDel="008B719F">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822" w:author="Italo Busi" w:date="2021-12-20T16:00:00Z"/>
        </w:rPr>
      </w:pPr>
      <w:moveFromRangeStart w:id="1823" w:author="Italo Busi" w:date="2021-12-20T16:00:00Z" w:name="move90908424"/>
      <w:moveFromRangeEnd w:id="1820"/>
      <w:moveFrom w:id="1824"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825" w:author="Italo Busi" w:date="2021-12-20T16:22:00Z"/>
        </w:rPr>
      </w:pPr>
      <w:moveFromRangeStart w:id="1826" w:author="Italo Busi" w:date="2021-12-20T15:58:00Z" w:name="move90908345"/>
      <w:moveFromRangeEnd w:id="1823"/>
      <w:moveFrom w:id="1827" w:author="Italo Busi" w:date="2021-12-20T15:58:00Z">
        <w:del w:id="1828"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829" w:author="Italo Busi" w:date="2021-12-20T16:00:00Z" w:name="move90908452"/>
      <w:moveFromRangeEnd w:id="1826"/>
      <w:moveFrom w:id="1830" w:author="Italo Busi" w:date="2021-12-20T16:00:00Z">
        <w:del w:id="1831"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829"/>
    </w:p>
    <w:p w14:paraId="73772526" w14:textId="6BC2B3F8" w:rsidR="008568DA" w:rsidRDefault="00107BCE" w:rsidP="003B0D3F">
      <w:pPr>
        <w:rPr>
          <w:ins w:id="1832"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833" w:author="Italo Busi" w:date="2021-11-29T11:56:00Z">
        <w:r w:rsidR="00E72A38">
          <w:t>domain</w:t>
        </w:r>
      </w:ins>
      <w:del w:id="1834" w:author="Italo Busi" w:date="2021-11-29T11:56:00Z">
        <w:r w:rsidDel="00E72A38">
          <w:delText>AS</w:delText>
        </w:r>
      </w:del>
      <w:r>
        <w:t xml:space="preserve"> </w:t>
      </w:r>
      <w:ins w:id="1835" w:author="Italo Busi" w:date="2021-11-29T11:56:00Z">
        <w:r w:rsidR="00E72A38">
          <w:t xml:space="preserve">IP </w:t>
        </w:r>
      </w:ins>
      <w:r>
        <w:t xml:space="preserve">links. For the </w:t>
      </w:r>
      <w:r w:rsidR="00F13CC9">
        <w:t xml:space="preserve">cross-layer </w:t>
      </w:r>
      <w:r>
        <w:t>links</w:t>
      </w:r>
      <w:del w:id="1836" w:author="Italo Busi" w:date="2021-11-29T11:56:00Z">
        <w:r w:rsidDel="00E72A38">
          <w:delText xml:space="preserve"> between the IP routers and the Optical NEs</w:delText>
        </w:r>
      </w:del>
      <w:r w:rsidR="003B0D3F">
        <w:t xml:space="preserve">, the automatic discovery </w:t>
      </w:r>
      <w:r w:rsidR="003B0D3F">
        <w:lastRenderedPageBreak/>
        <w:t xml:space="preserve">solution based on </w:t>
      </w:r>
      <w:commentRangeStart w:id="1837"/>
      <w:r w:rsidR="003B0D3F" w:rsidRPr="00002975">
        <w:rPr>
          <w:highlight w:val="yellow"/>
        </w:rPr>
        <w:t xml:space="preserve">LLDP </w:t>
      </w:r>
      <w:r w:rsidRPr="00002975">
        <w:rPr>
          <w:highlight w:val="yellow"/>
        </w:rPr>
        <w:t>snooping</w:t>
      </w:r>
      <w:r>
        <w:t xml:space="preserve"> </w:t>
      </w:r>
      <w:commentRangeEnd w:id="1837"/>
      <w:r w:rsidR="008B7B43">
        <w:rPr>
          <w:rStyle w:val="CommentReference"/>
        </w:rPr>
        <w:commentReference w:id="1837"/>
      </w:r>
      <w:r w:rsidR="003B0D3F">
        <w:t xml:space="preserve">is preferable when </w:t>
      </w:r>
      <w:del w:id="1838"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839" w:author="Italo Busi" w:date="2021-11-29T19:36:00Z">
        <w:r w:rsidR="003B0D3F" w:rsidDel="008568DA">
          <w:delText>supported</w:delText>
        </w:r>
        <w:r w:rsidDel="008568DA">
          <w:delText xml:space="preserve"> by the Optical NEs</w:delText>
        </w:r>
      </w:del>
      <w:ins w:id="1840" w:author="Italo Busi" w:date="2021-11-29T19:36:00Z">
        <w:r w:rsidR="008568DA">
          <w:t>possible.</w:t>
        </w:r>
      </w:ins>
    </w:p>
    <w:p w14:paraId="79FEF71C" w14:textId="6BDCEA3B" w:rsidR="0001325E" w:rsidRDefault="0001325E" w:rsidP="003B0D3F">
      <w:pPr>
        <w:rPr>
          <w:ins w:id="1841" w:author="Italo Busi" w:date="2022-01-05T18:47:00Z"/>
        </w:rPr>
      </w:pPr>
      <w:commentRangeStart w:id="1842"/>
      <w:ins w:id="1843" w:author="Italo Busi" w:date="2022-01-05T18:45:00Z">
        <w:r>
          <w:t xml:space="preserve">The routers exchange </w:t>
        </w:r>
      </w:ins>
      <w:ins w:id="1844" w:author="Italo Busi" w:date="2022-01-05T18:46:00Z">
        <w:r>
          <w:t xml:space="preserve">standard </w:t>
        </w:r>
      </w:ins>
      <w:ins w:id="1845" w:author="Italo Busi" w:date="2022-01-05T18:45:00Z">
        <w:r>
          <w:t>LLDP packets</w:t>
        </w:r>
      </w:ins>
      <w:ins w:id="1846" w:author="Italo Busi" w:date="2022-01-05T18:46:00Z">
        <w:r>
          <w:t xml:space="preserve"> as defined in [IEEE 802.1AB] and the optical NEs </w:t>
        </w:r>
      </w:ins>
      <w:ins w:id="1847" w:author="Italo Busi" w:date="2022-01-05T19:02:00Z">
        <w:r w:rsidR="00983E0F">
          <w:t xml:space="preserve">snoop the LLDP packets received from the local </w:t>
        </w:r>
      </w:ins>
      <w:ins w:id="1848" w:author="Italo Busi" w:date="2022-01-05T19:05:00Z">
        <w:r w:rsidR="00983E0F">
          <w:t>Ethernet</w:t>
        </w:r>
      </w:ins>
      <w:ins w:id="1849" w:author="Italo Busi" w:date="2022-01-05T19:02:00Z">
        <w:r w:rsidR="00983E0F">
          <w:t xml:space="preserve"> </w:t>
        </w:r>
      </w:ins>
      <w:ins w:id="1850" w:author="Italo Busi" w:date="2022-01-05T19:40:00Z">
        <w:r w:rsidR="00642606">
          <w:t>interface</w:t>
        </w:r>
      </w:ins>
      <w:ins w:id="1851" w:author="Italo Busi" w:date="2022-01-05T19:02:00Z">
        <w:r w:rsidR="00983E0F">
          <w:t xml:space="preserve"> and report to the O-PNCs the extracted information, such as the Chassis ID, the Port ID</w:t>
        </w:r>
        <w:r w:rsidR="00983E0F" w:rsidRPr="00D666E1">
          <w:rPr>
            <w:highlight w:val="yellow"/>
          </w:rPr>
          <w:t>, System Name</w:t>
        </w:r>
      </w:ins>
      <w:commentRangeEnd w:id="1842"/>
      <w:ins w:id="1852" w:author="Italo Busi" w:date="2022-01-31T12:46:00Z">
        <w:r w:rsidR="00021186">
          <w:rPr>
            <w:rStyle w:val="CommentReference"/>
          </w:rPr>
          <w:commentReference w:id="1842"/>
        </w:r>
      </w:ins>
      <w:ins w:id="1853" w:author="Italo Busi" w:date="2022-01-05T19:02:00Z">
        <w:r w:rsidR="00983E0F">
          <w:t>.</w:t>
        </w:r>
      </w:ins>
    </w:p>
    <w:p w14:paraId="1EC8185B" w14:textId="01196606" w:rsidR="0001325E" w:rsidRDefault="0001325E" w:rsidP="0001325E">
      <w:pPr>
        <w:rPr>
          <w:ins w:id="1854" w:author="Italo Busi" w:date="2022-01-05T19:39:00Z"/>
        </w:rPr>
      </w:pPr>
      <w:ins w:id="1855" w:author="Italo Busi" w:date="2022-01-05T18:47:00Z">
        <w:r>
          <w:t>Note that the optical NEs do not actively participate in the LLDP packet exchange and does not send any LLDP packets</w:t>
        </w:r>
      </w:ins>
      <w:ins w:id="1856" w:author="Italo Busi" w:date="2022-01-05T18:48:00Z">
        <w:r>
          <w:t>.</w:t>
        </w:r>
      </w:ins>
    </w:p>
    <w:p w14:paraId="5FE6E2AA" w14:textId="618A0365" w:rsidR="00983E0F" w:rsidRDefault="00983E0F" w:rsidP="0001325E">
      <w:pPr>
        <w:rPr>
          <w:ins w:id="1857" w:author="Italo Busi" w:date="2022-01-05T19:41:00Z"/>
        </w:rPr>
      </w:pPr>
      <w:ins w:id="1858" w:author="Italo Busi" w:date="2022-01-05T19:11:00Z">
        <w:r>
          <w:t xml:space="preserve">The MDSC can discover </w:t>
        </w:r>
      </w:ins>
      <w:ins w:id="1859" w:author="Italo Busi" w:date="2022-01-05T20:25:00Z">
        <w:r w:rsidR="009F4A6D">
          <w:t xml:space="preserve">a </w:t>
        </w:r>
      </w:ins>
      <w:ins w:id="1860" w:author="Italo Busi" w:date="2022-01-05T19:11:00Z">
        <w:r>
          <w:t xml:space="preserve">cross-layer link by matching the plug-id values of the </w:t>
        </w:r>
      </w:ins>
      <w:ins w:id="1861" w:author="Italo Busi" w:date="2022-01-05T20:26:00Z">
        <w:r w:rsidR="009F4A6D">
          <w:t xml:space="preserve">two </w:t>
        </w:r>
      </w:ins>
      <w:ins w:id="1862" w:author="Italo Busi" w:date="2022-01-05T19:41:00Z">
        <w:r w:rsidR="00642606">
          <w:t>Ethernet</w:t>
        </w:r>
      </w:ins>
      <w:ins w:id="1863" w:author="Italo Busi" w:date="2022-01-05T19:11:00Z">
        <w:r>
          <w:t xml:space="preserve"> LTPs reported by the adjacent O-PNC and P-PNC</w:t>
        </w:r>
      </w:ins>
      <w:ins w:id="1864" w:author="Italo Busi" w:date="2022-01-05T20:26:00Z">
        <w:r w:rsidR="009F4A6D">
          <w:t xml:space="preserve">: the </w:t>
        </w:r>
      </w:ins>
      <w:ins w:id="1865" w:author="Italo Busi" w:date="2022-01-05T19:02:00Z">
        <w:r>
          <w:t xml:space="preserve">P-PNC </w:t>
        </w:r>
      </w:ins>
      <w:ins w:id="1866" w:author="Italo Busi" w:date="2022-01-05T19:03:00Z">
        <w:r>
          <w:t>report</w:t>
        </w:r>
      </w:ins>
      <w:ins w:id="1867" w:author="Italo Busi" w:date="2022-01-05T20:26:00Z">
        <w:r w:rsidR="009F4A6D">
          <w:t xml:space="preserve">s </w:t>
        </w:r>
      </w:ins>
      <w:ins w:id="1868" w:author="Italo Busi" w:date="2022-01-05T20:27:00Z">
        <w:r w:rsidR="009F4A6D">
          <w:t xml:space="preserve">the </w:t>
        </w:r>
      </w:ins>
      <w:ins w:id="1869" w:author="Italo Busi" w:date="2022-01-05T19:03:00Z">
        <w:r>
          <w:t>LLDP information sent</w:t>
        </w:r>
      </w:ins>
      <w:ins w:id="1870" w:author="Italo Busi" w:date="2022-01-05T19:04:00Z">
        <w:r>
          <w:t xml:space="preserve"> by the corresponding router port</w:t>
        </w:r>
      </w:ins>
      <w:ins w:id="1871" w:author="Italo Busi" w:date="2022-01-05T20:27:00Z">
        <w:r w:rsidR="009F4A6D">
          <w:t xml:space="preserve"> while the </w:t>
        </w:r>
      </w:ins>
      <w:ins w:id="1872" w:author="Italo Busi" w:date="2022-01-05T19:05:00Z">
        <w:r>
          <w:t>O-PNC</w:t>
        </w:r>
      </w:ins>
      <w:ins w:id="1873" w:author="Italo Busi" w:date="2022-01-05T19:06:00Z">
        <w:r>
          <w:t xml:space="preserve"> report</w:t>
        </w:r>
      </w:ins>
      <w:ins w:id="1874" w:author="Italo Busi" w:date="2022-01-05T20:27:00Z">
        <w:r w:rsidR="009F4A6D">
          <w:t xml:space="preserve">s </w:t>
        </w:r>
      </w:ins>
      <w:ins w:id="1875" w:author="Italo Busi" w:date="2022-01-05T19:06:00Z">
        <w:r>
          <w:t xml:space="preserve">the LLDP information received by the corresponding </w:t>
        </w:r>
      </w:ins>
      <w:ins w:id="1876" w:author="Italo Busi" w:date="2022-01-05T20:29:00Z">
        <w:r w:rsidR="009F4A6D">
          <w:t>optical NE local Ethernet interface</w:t>
        </w:r>
      </w:ins>
      <w:ins w:id="1877" w:author="Italo Busi" w:date="2022-01-05T19:06:00Z">
        <w:r>
          <w:t>.</w:t>
        </w:r>
      </w:ins>
    </w:p>
    <w:p w14:paraId="442B5C85" w14:textId="2119B780" w:rsidR="00642606" w:rsidRDefault="00642606" w:rsidP="0001325E">
      <w:pPr>
        <w:rPr>
          <w:ins w:id="1878" w:author="Italo Busi" w:date="2022-01-05T19:42:00Z"/>
        </w:rPr>
      </w:pPr>
      <w:ins w:id="1879" w:author="Italo Busi" w:date="2022-01-05T19:42:00Z">
        <w:r>
          <w:t xml:space="preserve">It is worth noting that </w:t>
        </w:r>
      </w:ins>
      <w:ins w:id="1880" w:author="Italo Busi" w:date="2022-01-05T20:28:00Z">
        <w:r w:rsidR="009F4A6D">
          <w:t>the discovery of cross-layer links is based only on the LLDP information sent by the IP router ports and received by the optical NE local Ethernet interfaces</w:t>
        </w:r>
      </w:ins>
      <w:ins w:id="1881" w:author="Italo Busi" w:date="2022-01-05T20:29:00Z">
        <w:r w:rsidR="009F4A6D">
          <w:t xml:space="preserve"> and therefore </w:t>
        </w:r>
      </w:ins>
      <w:ins w:id="1882" w:author="Italo Busi" w:date="2022-01-05T19:42:00Z">
        <w:r>
          <w:t xml:space="preserve">the MDSC can discover </w:t>
        </w:r>
      </w:ins>
      <w:ins w:id="1883" w:author="Italo Busi" w:date="2022-01-05T20:29:00Z">
        <w:r w:rsidR="009F4A6D">
          <w:t xml:space="preserve">these </w:t>
        </w:r>
      </w:ins>
      <w:ins w:id="1884" w:author="Italo Busi" w:date="2022-01-05T19:42:00Z">
        <w:r>
          <w:t xml:space="preserve">links also before </w:t>
        </w:r>
      </w:ins>
      <w:ins w:id="1885" w:author="Italo Busi" w:date="2022-01-05T20:28:00Z">
        <w:r w:rsidR="009F4A6D">
          <w:t>overlay</w:t>
        </w:r>
      </w:ins>
      <w:ins w:id="1886" w:author="Italo Busi" w:date="2022-01-05T19:42:00Z">
        <w:r>
          <w:t xml:space="preserve"> multi-layer IP link</w:t>
        </w:r>
      </w:ins>
      <w:ins w:id="1887" w:author="Italo Busi" w:date="2022-01-05T20:29:00Z">
        <w:r w:rsidR="009F4A6D">
          <w:t>s</w:t>
        </w:r>
      </w:ins>
      <w:ins w:id="1888" w:author="Italo Busi" w:date="2022-01-05T19:42:00Z">
        <w:r>
          <w:t xml:space="preserve"> </w:t>
        </w:r>
      </w:ins>
      <w:ins w:id="1889" w:author="Italo Busi" w:date="2022-01-05T20:29:00Z">
        <w:r w:rsidR="009F4A6D">
          <w:t xml:space="preserve">are </w:t>
        </w:r>
      </w:ins>
      <w:ins w:id="1890" w:author="Italo Busi" w:date="2022-01-05T19:42:00Z">
        <w:r>
          <w:t>setup.</w:t>
        </w:r>
      </w:ins>
    </w:p>
    <w:p w14:paraId="1C3BDCFA" w14:textId="412AA823" w:rsidR="00B90468" w:rsidRDefault="00B90468" w:rsidP="00712D82">
      <w:pPr>
        <w:rPr>
          <w:ins w:id="1891" w:author="Italo Busi" w:date="2022-01-05T20:37:00Z"/>
        </w:rPr>
      </w:pPr>
      <w:ins w:id="1892" w:author="Italo Busi" w:date="2022-01-05T19:11:00Z">
        <w:r>
          <w:t xml:space="preserve">The MDSC can discover </w:t>
        </w:r>
      </w:ins>
      <w:ins w:id="1893" w:author="Italo Busi" w:date="2022-01-05T20:30:00Z">
        <w:r w:rsidR="009F4A6D">
          <w:t>a</w:t>
        </w:r>
      </w:ins>
      <w:ins w:id="1894" w:author="Italo Busi" w:date="2022-01-05T20:34:00Z">
        <w:r w:rsidR="009F4A6D">
          <w:t>n</w:t>
        </w:r>
      </w:ins>
      <w:ins w:id="1895" w:author="Italo Busi" w:date="2022-01-05T20:30:00Z">
        <w:r w:rsidR="009F4A6D">
          <w:t xml:space="preserve"> </w:t>
        </w:r>
      </w:ins>
      <w:ins w:id="1896" w:author="Italo Busi" w:date="2022-01-05T19:14:00Z">
        <w:r>
          <w:t xml:space="preserve">inter-domain </w:t>
        </w:r>
      </w:ins>
      <w:ins w:id="1897" w:author="Italo Busi" w:date="2022-01-05T20:36:00Z">
        <w:r w:rsidR="00712D82">
          <w:t>Ethernet link supporting an inter-domain IP link</w:t>
        </w:r>
      </w:ins>
      <w:ins w:id="1898" w:author="Italo Busi" w:date="2022-01-05T20:35:00Z">
        <w:r w:rsidR="00712D82">
          <w:t>,</w:t>
        </w:r>
      </w:ins>
      <w:ins w:id="1899" w:author="Italo Busi" w:date="2022-01-05T20:31:00Z">
        <w:r w:rsidR="009F4A6D">
          <w:t xml:space="preserve"> by matching the plug-id values of the two Ethernet LTPs</w:t>
        </w:r>
      </w:ins>
      <w:ins w:id="1900" w:author="Italo Busi" w:date="2022-01-05T20:35:00Z">
        <w:r w:rsidR="00712D82">
          <w:t xml:space="preserve"> </w:t>
        </w:r>
      </w:ins>
      <w:ins w:id="1901" w:author="Italo Busi" w:date="2022-01-05T20:31:00Z">
        <w:r w:rsidR="009F4A6D">
          <w:t xml:space="preserve">reported by the two adjacent P-PNCs: the two P-PNCs report </w:t>
        </w:r>
      </w:ins>
      <w:ins w:id="1902" w:author="Italo Busi" w:date="2022-01-05T19:14:00Z">
        <w:r>
          <w:t xml:space="preserve">both </w:t>
        </w:r>
      </w:ins>
      <w:ins w:id="1903" w:author="Italo Busi" w:date="2022-01-05T19:11:00Z">
        <w:r>
          <w:t xml:space="preserve">the LLDP information being sent </w:t>
        </w:r>
      </w:ins>
      <w:ins w:id="1904" w:author="Italo Busi" w:date="2022-01-05T19:14:00Z">
        <w:r>
          <w:t>and received</w:t>
        </w:r>
      </w:ins>
      <w:ins w:id="1905" w:author="Italo Busi" w:date="2022-01-05T19:15:00Z">
        <w:r>
          <w:t xml:space="preserve"> </w:t>
        </w:r>
      </w:ins>
      <w:ins w:id="1906" w:author="Italo Busi" w:date="2022-01-05T19:14:00Z">
        <w:r>
          <w:t xml:space="preserve">from </w:t>
        </w:r>
      </w:ins>
      <w:ins w:id="1907" w:author="Italo Busi" w:date="2022-01-05T19:11:00Z">
        <w:r>
          <w:t>the corresponding router port</w:t>
        </w:r>
      </w:ins>
      <w:ins w:id="1908" w:author="Italo Busi" w:date="2022-01-05T20:32:00Z">
        <w:r w:rsidR="009F4A6D">
          <w:t>s</w:t>
        </w:r>
      </w:ins>
      <w:ins w:id="1909" w:author="Italo Busi" w:date="2022-01-05T19:11:00Z">
        <w:r>
          <w:t>.</w:t>
        </w:r>
      </w:ins>
      <w:ins w:id="1910" w:author="Italo Busi" w:date="2022-01-05T20:37:00Z">
        <w:r w:rsidR="00712D82">
          <w:t xml:space="preserve"> The </w:t>
        </w:r>
      </w:ins>
      <w:ins w:id="1911" w:author="Italo Busi" w:date="2022-01-10T15:01:00Z">
        <w:r w:rsidR="003702FA">
          <w:t xml:space="preserve">MDSC can then discover the </w:t>
        </w:r>
      </w:ins>
      <w:ins w:id="1912" w:author="Italo Busi" w:date="2022-01-05T20:37:00Z">
        <w:r w:rsidR="00712D82">
          <w:t xml:space="preserve">inter-domin IP link between the two IP LTPs </w:t>
        </w:r>
      </w:ins>
      <w:ins w:id="1913" w:author="Italo Busi" w:date="2022-01-10T15:02:00Z">
        <w:r w:rsidR="003702FA">
          <w:t xml:space="preserve">that are </w:t>
        </w:r>
      </w:ins>
      <w:ins w:id="1914" w:author="Italo Busi" w:date="2022-01-05T20:37:00Z">
        <w:r w:rsidR="00712D82">
          <w:t xml:space="preserve">supported by the two Ethernet LTPs terminating </w:t>
        </w:r>
      </w:ins>
      <w:ins w:id="1915" w:author="Italo Busi" w:date="2022-01-10T15:02:00Z">
        <w:r w:rsidR="003702FA">
          <w:t>an</w:t>
        </w:r>
      </w:ins>
      <w:ins w:id="1916" w:author="Italo Busi" w:date="2022-01-05T20:37:00Z">
        <w:r w:rsidR="00712D82">
          <w:t xml:space="preserve"> inter-domain Ethernet link.</w:t>
        </w:r>
      </w:ins>
    </w:p>
    <w:p w14:paraId="4509C581" w14:textId="4C135860" w:rsidR="00983E0F" w:rsidRDefault="00983E0F" w:rsidP="00983E0F">
      <w:pPr>
        <w:rPr>
          <w:ins w:id="1917" w:author="Italo Busi" w:date="2022-01-05T20:38:00Z"/>
        </w:rPr>
      </w:pPr>
      <w:commentRangeStart w:id="1918"/>
      <w:ins w:id="1919" w:author="Italo Busi" w:date="2022-01-05T19:07:00Z">
        <w:r>
          <w:t xml:space="preserve">The </w:t>
        </w:r>
      </w:ins>
      <w:ins w:id="1920" w:author="Italo Busi" w:date="2022-01-05T19:15:00Z">
        <w:r w:rsidR="00B90468">
          <w:t xml:space="preserve">LLDP </w:t>
        </w:r>
      </w:ins>
      <w:ins w:id="1921" w:author="Italo Busi" w:date="2022-01-05T19:07:00Z">
        <w:r>
          <w:t xml:space="preserve">information required to be encoded in the </w:t>
        </w:r>
      </w:ins>
      <w:ins w:id="1922" w:author="Italo Busi" w:date="2022-01-05T19:08:00Z">
        <w:r>
          <w:t xml:space="preserve">plug-id attribute for </w:t>
        </w:r>
      </w:ins>
      <w:ins w:id="1923" w:author="Italo Busi" w:date="2022-01-05T19:15:00Z">
        <w:r w:rsidR="00B90468">
          <w:t xml:space="preserve">inter-domain </w:t>
        </w:r>
      </w:ins>
      <w:ins w:id="1924" w:author="Italo Busi" w:date="2022-01-05T19:08:00Z">
        <w:r>
          <w:t>link discovery are the Chassis ID</w:t>
        </w:r>
        <w:r w:rsidRPr="00983E0F">
          <w:rPr>
            <w:highlight w:val="yellow"/>
          </w:rPr>
          <w:t>, or optionally the System Name,</w:t>
        </w:r>
        <w:r>
          <w:t xml:space="preserve"> and the Port ID</w:t>
        </w:r>
      </w:ins>
      <w:ins w:id="1925" w:author="Italo Busi" w:date="2022-01-05T19:09:00Z">
        <w:r>
          <w:t>.</w:t>
        </w:r>
      </w:ins>
      <w:commentRangeEnd w:id="1918"/>
      <w:ins w:id="1926" w:author="Italo Busi" w:date="2022-01-31T12:46:00Z">
        <w:r w:rsidR="00021186">
          <w:rPr>
            <w:rStyle w:val="CommentReference"/>
          </w:rPr>
          <w:commentReference w:id="1918"/>
        </w:r>
      </w:ins>
    </w:p>
    <w:p w14:paraId="100CF776" w14:textId="42114AA3" w:rsidR="00712D82" w:rsidRDefault="00712D82" w:rsidP="00983E0F">
      <w:pPr>
        <w:rPr>
          <w:ins w:id="1927" w:author="Italo Busi" w:date="2022-01-05T20:39:00Z"/>
        </w:rPr>
      </w:pPr>
      <w:ins w:id="1928" w:author="Italo Busi" w:date="2022-01-05T20:38:00Z">
        <w:r>
          <w:t xml:space="preserve">Different </w:t>
        </w:r>
      </w:ins>
      <w:ins w:id="1929" w:author="Italo Busi" w:date="2022-01-05T20:39:00Z">
        <w:r>
          <w:t xml:space="preserve">information is required to be encoded within the </w:t>
        </w:r>
      </w:ins>
      <w:ins w:id="1930" w:author="Italo Busi" w:date="2022-01-05T20:38:00Z">
        <w:r>
          <w:t xml:space="preserve">plug-id </w:t>
        </w:r>
      </w:ins>
      <w:ins w:id="1931" w:author="Italo Busi" w:date="2022-01-05T20:39:00Z">
        <w:r>
          <w:t xml:space="preserve">attribute </w:t>
        </w:r>
      </w:ins>
      <w:ins w:id="1932" w:author="Italo Busi" w:date="2022-01-10T15:03:00Z">
        <w:r w:rsidR="005874B1">
          <w:t xml:space="preserve">of Etherent LTPs </w:t>
        </w:r>
      </w:ins>
      <w:ins w:id="1933" w:author="Italo Busi" w:date="2022-01-05T20:39:00Z">
        <w:r>
          <w:t xml:space="preserve">to discover cross-layer links and inter-domain </w:t>
        </w:r>
      </w:ins>
      <w:ins w:id="1934" w:author="Italo Busi" w:date="2022-01-10T15:06:00Z">
        <w:r w:rsidR="005874B1">
          <w:t>IP</w:t>
        </w:r>
      </w:ins>
      <w:ins w:id="1935" w:author="Italo Busi" w:date="2022-01-05T20:39:00Z">
        <w:r>
          <w:t xml:space="preserve"> links. </w:t>
        </w:r>
      </w:ins>
      <w:ins w:id="1936" w:author="Italo Busi" w:date="2022-01-10T15:03:00Z">
        <w:r w:rsidR="005874B1">
          <w:t>If</w:t>
        </w:r>
      </w:ins>
      <w:ins w:id="1937" w:author="Italo Busi" w:date="2022-01-05T20:39:00Z">
        <w:r>
          <w:t xml:space="preserve"> the P-PNC does not know </w:t>
        </w:r>
      </w:ins>
      <w:ins w:id="1938" w:author="Italo Busi" w:date="2022-01-10T15:04:00Z">
        <w:r w:rsidR="005874B1">
          <w:t xml:space="preserve">a priori </w:t>
        </w:r>
      </w:ins>
      <w:ins w:id="1939" w:author="Italo Busi" w:date="2022-01-05T20:39:00Z">
        <w:r>
          <w:t xml:space="preserve">whether </w:t>
        </w:r>
      </w:ins>
      <w:ins w:id="1940" w:author="Italo Busi" w:date="2022-01-10T15:04:00Z">
        <w:r w:rsidR="005874B1">
          <w:t>a router port</w:t>
        </w:r>
      </w:ins>
      <w:ins w:id="1941" w:author="Italo Busi" w:date="2022-01-05T20:39:00Z">
        <w:r>
          <w:t xml:space="preserve"> terminates a cross-layer link or an inter-domain </w:t>
        </w:r>
      </w:ins>
      <w:ins w:id="1942" w:author="Italo Busi" w:date="2022-01-10T15:04:00Z">
        <w:r w:rsidR="005874B1">
          <w:t>Ethernet</w:t>
        </w:r>
      </w:ins>
      <w:ins w:id="1943" w:author="Italo Busi" w:date="2022-01-05T20:39:00Z">
        <w:r>
          <w:t xml:space="preserve"> link, it has to report two Etherent LTPs:</w:t>
        </w:r>
      </w:ins>
    </w:p>
    <w:p w14:paraId="1C8CAC71" w14:textId="42AF2EBE" w:rsidR="00712D82" w:rsidRDefault="00C81A16" w:rsidP="00712D82">
      <w:pPr>
        <w:pStyle w:val="RFCListBullet"/>
        <w:rPr>
          <w:ins w:id="1944" w:author="Italo Busi" w:date="2022-01-05T20:41:00Z"/>
        </w:rPr>
      </w:pPr>
      <w:ins w:id="1945"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946" w:author="Italo Busi" w:date="2022-01-05T20:48:00Z"/>
        </w:rPr>
      </w:pPr>
      <w:ins w:id="1947" w:author="Italo Busi" w:date="2022-01-05T20:48:00Z">
        <w:r>
          <w:lastRenderedPageBreak/>
          <w:t xml:space="preserve">An overlay </w:t>
        </w:r>
      </w:ins>
      <w:ins w:id="1948" w:author="Italo Busi" w:date="2022-01-05T20:41:00Z">
        <w:r w:rsidR="00712D82">
          <w:t xml:space="preserve">Ethernet LTP, supported by the other Ethernet LTP, reporting, </w:t>
        </w:r>
      </w:ins>
      <w:ins w:id="1949" w:author="Italo Busi" w:date="2022-01-05T20:42:00Z">
        <w:r w:rsidR="00712D82">
          <w:t>within the plug-id attribute, both the LLDP information sent and received by the corresponding router port.</w:t>
        </w:r>
      </w:ins>
    </w:p>
    <w:p w14:paraId="18E65979" w14:textId="5A5B841E" w:rsidR="00084D36" w:rsidRDefault="00084D36" w:rsidP="00084D36">
      <w:pPr>
        <w:pStyle w:val="RFCListBullet"/>
        <w:numPr>
          <w:ilvl w:val="0"/>
          <w:numId w:val="0"/>
        </w:numPr>
        <w:ind w:left="432"/>
        <w:rPr>
          <w:ins w:id="1950" w:author="Italo Busi" w:date="2022-01-05T20:59:00Z"/>
        </w:rPr>
      </w:pPr>
      <w:ins w:id="1951" w:author="Italo Busi" w:date="2022-01-05T20:59:00Z">
        <w:r>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952" w:author="Italo Busi" w:date="2022-01-10T15:06:00Z">
        <w:r w:rsidR="005874B1">
          <w:t xml:space="preserve">a priori, </w:t>
        </w:r>
      </w:ins>
      <w:ins w:id="1953" w:author="Italo Busi" w:date="2022-01-05T20:59:00Z">
        <w:r>
          <w:t>by mechanisms which are outside the scope of this document</w:t>
        </w:r>
      </w:ins>
      <w:ins w:id="1954" w:author="Italo Busi" w:date="2022-01-10T15:06:00Z">
        <w:r w:rsidR="005874B1">
          <w:t>,</w:t>
        </w:r>
      </w:ins>
      <w:ins w:id="1955"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956" w:author="Italo Busi" w:date="2022-01-05T20:59:00Z"/>
        </w:rPr>
      </w:pPr>
      <w:ins w:id="1957" w:author="Italo Busi" w:date="2022-01-05T20:59:00Z">
        <w:r>
          <w:t xml:space="preserve">For example, in the reference netwok of </w:t>
        </w:r>
        <w:r>
          <w:fldChar w:fldCharType="begin"/>
        </w:r>
        <w:r>
          <w:instrText xml:space="preserve"> REF _Ref5722602 \r \h </w:instrText>
        </w:r>
      </w:ins>
      <w:ins w:id="1958" w:author="Italo Busi" w:date="2022-01-05T20:59:00Z">
        <w:r>
          <w:fldChar w:fldCharType="separate"/>
        </w:r>
      </w:ins>
      <w:ins w:id="1959" w:author="Italo Busi" w:date="2022-01-31T12:49:00Z">
        <w:r w:rsidR="00892580">
          <w:t>Figure 1</w:t>
        </w:r>
      </w:ins>
      <w:ins w:id="1960" w:author="Italo Busi" w:date="2022-01-05T20:59:00Z">
        <w:r>
          <w:fldChar w:fldCharType="end"/>
        </w:r>
        <w:r>
          <w:t>, the MDSC can discover an underlay inter-domain Ethernet link</w:t>
        </w:r>
        <w:r w:rsidRPr="00084D36">
          <w:t xml:space="preserve"> </w:t>
        </w:r>
        <w:r>
          <w:t>between the two underl</w:t>
        </w:r>
      </w:ins>
      <w:ins w:id="1961" w:author="Italo Busi" w:date="2022-01-10T15:07:00Z">
        <w:r w:rsidR="005874B1">
          <w:t>a</w:t>
        </w:r>
      </w:ins>
      <w:ins w:id="1962"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963" w:author="Italo Busi" w:date="2022-01-05T20:38:00Z"/>
        </w:rPr>
      </w:pPr>
      <w:moveToRangeStart w:id="1964" w:author="Italo Busi" w:date="2021-12-20T16:00:00Z" w:name="move90908452"/>
      <w:moveTo w:id="1965" w:author="Italo Busi" w:date="2021-12-20T16:00:00Z">
        <w:del w:id="1966"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967" w:author="Italo Busi" w:date="2022-01-03T20:21:00Z">
          <w:r w:rsidDel="00B2489D">
            <w:delText>Topologies</w:delText>
          </w:r>
        </w:del>
        <w:del w:id="1968" w:author="Italo Busi" w:date="2022-01-05T20:38:00Z">
          <w:r w:rsidDel="00712D82">
            <w:delText xml:space="preserve"> exposed by the two adjacent P</w:delText>
          </w:r>
          <w:r w:rsidDel="00712D82">
            <w:noBreakHyphen/>
            <w:delText xml:space="preserve">PNCs, supported by the two ETH LTPs </w:delText>
          </w:r>
        </w:del>
        <w:del w:id="1969" w:author="Italo Busi" w:date="2022-01-03T20:22:00Z">
          <w:r w:rsidDel="00B2489D">
            <w:delText>of an</w:delText>
          </w:r>
        </w:del>
        <w:del w:id="1970" w:author="Italo Busi" w:date="2022-01-05T20:38:00Z">
          <w:r w:rsidDel="00712D82">
            <w:delText xml:space="preserve"> Ethernet link discovered between these two P</w:delText>
          </w:r>
          <w:r w:rsidDel="00712D82">
            <w:noBreakHyphen/>
            <w:delText>PNCs.</w:delText>
          </w:r>
        </w:del>
      </w:moveTo>
      <w:bookmarkStart w:id="1971" w:name="_Toc92720203"/>
      <w:bookmarkStart w:id="1972" w:name="_Toc92720260"/>
      <w:bookmarkEnd w:id="1971"/>
      <w:bookmarkEnd w:id="1972"/>
      <w:moveToRangeEnd w:id="1964"/>
    </w:p>
    <w:p w14:paraId="1B6C12FE" w14:textId="0F5B963E" w:rsidR="003B0D3F" w:rsidDel="00EA6B49" w:rsidRDefault="003B0D3F" w:rsidP="003B0D3F">
      <w:pPr>
        <w:rPr>
          <w:moveFrom w:id="1973" w:author="Italo Busi" w:date="2022-01-03T20:14:00Z"/>
          <w:rFonts w:eastAsiaTheme="minorEastAsia"/>
          <w:lang w:eastAsia="zh-CN"/>
        </w:rPr>
      </w:pPr>
      <w:moveFromRangeStart w:id="1974" w:author="Italo Busi" w:date="2022-01-03T20:14:00Z" w:name="move89106593"/>
      <w:moveFrom w:id="1975" w:author="Italo Busi" w:date="2022-01-03T20:14: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976" w:name="_Toc92720204"/>
        <w:bookmarkStart w:id="1977" w:name="_Toc92720261"/>
        <w:bookmarkEnd w:id="1976"/>
        <w:bookmarkEnd w:id="1977"/>
      </w:moveFrom>
    </w:p>
    <w:p w14:paraId="1447CFF6" w14:textId="326C5E3B" w:rsidR="004E7F85" w:rsidRDefault="00844800" w:rsidP="004E7F85">
      <w:pPr>
        <w:pStyle w:val="Heading3"/>
      </w:pPr>
      <w:bookmarkStart w:id="1978" w:name="_Ref71280932"/>
      <w:bookmarkStart w:id="1979" w:name="_Toc94525892"/>
      <w:moveFromRangeEnd w:id="1974"/>
      <w:r>
        <w:t xml:space="preserve">Multi-layer </w:t>
      </w:r>
      <w:r w:rsidR="004E7F85" w:rsidRPr="005A50D7">
        <w:t xml:space="preserve">IP </w:t>
      </w:r>
      <w:bookmarkEnd w:id="1978"/>
      <w:r w:rsidR="00F13CC9">
        <w:t>l</w:t>
      </w:r>
      <w:r w:rsidR="00F13CC9" w:rsidRPr="005A50D7">
        <w:t>ink</w:t>
      </w:r>
      <w:ins w:id="1980" w:author="Italo Busi" w:date="2021-11-29T14:30:00Z">
        <w:r w:rsidR="00DC7BF5">
          <w:t>s</w:t>
        </w:r>
      </w:ins>
      <w:r w:rsidR="00F13CC9" w:rsidRPr="005A50D7">
        <w:t xml:space="preserve"> </w:t>
      </w:r>
      <w:r w:rsidR="008B2B34">
        <w:t>discovery</w:t>
      </w:r>
      <w:bookmarkEnd w:id="1979"/>
    </w:p>
    <w:p w14:paraId="740E92BB" w14:textId="438A28FD" w:rsidR="0080092F" w:rsidDel="00894292" w:rsidRDefault="0080092F" w:rsidP="00426BBF">
      <w:pPr>
        <w:rPr>
          <w:del w:id="1981" w:author="Italo Busi" w:date="2021-12-20T16:11:00Z"/>
        </w:rPr>
      </w:pPr>
      <w:del w:id="1982"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4A468262" w:rsidR="00C8638B" w:rsidRDefault="0080092F" w:rsidP="00426BBF">
      <w:pPr>
        <w:rPr>
          <w:ins w:id="1983" w:author="Italo Busi" w:date="2022-01-31T12:26:00Z"/>
        </w:rPr>
      </w:pPr>
      <w:del w:id="1984" w:author="Italo Busi" w:date="2022-01-03T20:24:00Z">
        <w:r w:rsidDel="00C8638B">
          <w:delText>In case of a</w:delText>
        </w:r>
      </w:del>
      <w:ins w:id="1985" w:author="Italo Busi" w:date="2022-01-03T20:24:00Z">
        <w:r w:rsidR="00C8638B">
          <w:t>A</w:t>
        </w:r>
      </w:ins>
      <w:r>
        <w:t xml:space="preserve"> </w:t>
      </w:r>
      <w:r w:rsidR="002204CA">
        <w:t>multi</w:t>
      </w:r>
      <w:ins w:id="1986" w:author="Lopez, Victor (Nokia - ES/Madrid)" w:date="2021-10-18T14:48:00Z">
        <w:r w:rsidR="002204CA">
          <w:t>-</w:t>
        </w:r>
      </w:ins>
      <w:del w:id="1987" w:author="Lopez, Victor (Nokia - ES/Madrid)" w:date="2021-10-18T14:48:00Z">
        <w:r w:rsidR="002204CA" w:rsidDel="005D30F1">
          <w:noBreakHyphen/>
        </w:r>
      </w:del>
      <w:r w:rsidR="002204CA">
        <w:t xml:space="preserve">layer </w:t>
      </w:r>
      <w:ins w:id="1988" w:author="Italo Busi" w:date="2021-11-29T12:45:00Z">
        <w:r w:rsidR="008E140F">
          <w:t xml:space="preserve">intra-domain </w:t>
        </w:r>
      </w:ins>
      <w:r>
        <w:t>IP link</w:t>
      </w:r>
      <w:ins w:id="1989" w:author="Italo Busi" w:date="2022-01-03T20:24:00Z">
        <w:r w:rsidR="00C8638B">
          <w:t xml:space="preserve"> is discovered by the P-PNC </w:t>
        </w:r>
      </w:ins>
      <w:ins w:id="1990" w:author="Italo Busi" w:date="2022-01-03T20:25:00Z">
        <w:r w:rsidR="00C8638B">
          <w:t xml:space="preserve">like </w:t>
        </w:r>
      </w:ins>
      <w:ins w:id="1991" w:author="Italo Busi" w:date="2022-01-03T20:24:00Z">
        <w:r w:rsidR="00C8638B">
          <w:t>any other intra-dom</w:t>
        </w:r>
      </w:ins>
      <w:ins w:id="1992" w:author="Italo Busi" w:date="2022-01-05T21:02:00Z">
        <w:r w:rsidR="00084D36">
          <w:t>a</w:t>
        </w:r>
      </w:ins>
      <w:ins w:id="1993" w:author="Italo Busi" w:date="2022-01-03T20:24:00Z">
        <w:r w:rsidR="00C8638B">
          <w:t>in IP link</w:t>
        </w:r>
      </w:ins>
      <w:ins w:id="1994"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995" w:author="Italo Busi" w:date="2022-01-31T12:49:00Z">
        <w:r w:rsidR="00892580">
          <w:t>4.1.3</w:t>
        </w:r>
      </w:ins>
      <w:ins w:id="1996" w:author="Italo Busi" w:date="2022-01-03T20:25:00Z">
        <w:r w:rsidR="00C8638B">
          <w:fldChar w:fldCharType="end"/>
        </w:r>
      </w:ins>
      <w:ins w:id="1997" w:author="Italo Busi" w:date="2022-01-03T20:26:00Z">
        <w:r w:rsidR="00C8638B">
          <w:t xml:space="preserve"> and reported at the MPI within the </w:t>
        </w:r>
      </w:ins>
      <w:ins w:id="1998" w:author="Italo Busi" w:date="2022-01-31T12:22:00Z">
        <w:r w:rsidR="008F3CC0">
          <w:t xml:space="preserve">Ethernet and </w:t>
        </w:r>
      </w:ins>
      <w:ins w:id="1999" w:author="Italo Busi" w:date="2022-01-10T15:09:00Z">
        <w:r w:rsidR="005874B1">
          <w:t>SR-TE</w:t>
        </w:r>
      </w:ins>
      <w:ins w:id="2000" w:author="Italo Busi" w:date="2022-01-03T20:26:00Z">
        <w:r w:rsidR="00C8638B">
          <w:t xml:space="preserve"> network topology</w:t>
        </w:r>
      </w:ins>
      <w:ins w:id="2001" w:author="Italo Busi" w:date="2022-01-03T20:24:00Z">
        <w:r w:rsidR="00C8638B">
          <w:t>.</w:t>
        </w:r>
      </w:ins>
    </w:p>
    <w:p w14:paraId="59A9B6DD" w14:textId="60D2E368" w:rsidR="008F3CC0" w:rsidRDefault="008F3CC0" w:rsidP="00426BBF">
      <w:pPr>
        <w:rPr>
          <w:ins w:id="2002" w:author="Italo Busi" w:date="2022-01-31T12:24:00Z"/>
        </w:rPr>
      </w:pPr>
      <w:ins w:id="2003" w:author="Italo Busi" w:date="2022-01-31T12:26:00Z">
        <w:r>
          <w:t xml:space="preserve">Since in this case the LLDP information exchanged by the two adjacent routers’ ports are used by the P-PNC to discover the intra-domain </w:t>
        </w:r>
      </w:ins>
      <w:ins w:id="2004" w:author="Italo Busi" w:date="2022-01-31T12:27:00Z">
        <w:r>
          <w:t>Ethernet</w:t>
        </w:r>
      </w:ins>
      <w:ins w:id="2005" w:author="Italo Busi" w:date="2022-01-31T12:26:00Z">
        <w:r>
          <w:t xml:space="preserve"> link</w:t>
        </w:r>
      </w:ins>
      <w:ins w:id="2006" w:author="Italo Busi" w:date="2022-01-31T12:27:00Z">
        <w:r>
          <w:t xml:space="preserve"> supporting the intra-domain IP link</w:t>
        </w:r>
      </w:ins>
      <w:ins w:id="2007" w:author="Italo Busi" w:date="2022-01-31T12:26:00Z">
        <w:r>
          <w:t xml:space="preserve">, this information is not </w:t>
        </w:r>
      </w:ins>
      <w:ins w:id="2008" w:author="Italo Busi" w:date="2022-01-31T12:27:00Z">
        <w:r>
          <w:t xml:space="preserve">encoded in the Ethenet LTPs terminating the intra-domin Ethernet links supporting intra-domain </w:t>
        </w:r>
      </w:ins>
      <w:ins w:id="2009" w:author="Italo Busi" w:date="2022-01-31T12:28:00Z">
        <w:r>
          <w:t xml:space="preserve">multi-layer </w:t>
        </w:r>
      </w:ins>
      <w:ins w:id="2010" w:author="Italo Busi" w:date="2022-01-31T12:27:00Z">
        <w:r>
          <w:t>IP links</w:t>
        </w:r>
      </w:ins>
      <w:ins w:id="2011" w:author="Italo Busi" w:date="2022-01-31T12:28:00Z">
        <w:r>
          <w:t>.</w:t>
        </w:r>
      </w:ins>
    </w:p>
    <w:p w14:paraId="09E90537" w14:textId="76B54A9F" w:rsidR="0080092F" w:rsidRDefault="00C8638B" w:rsidP="00426BBF">
      <w:pPr>
        <w:rPr>
          <w:ins w:id="2012" w:author="Italo Busi" w:date="2022-01-18T11:16:00Z"/>
        </w:rPr>
      </w:pPr>
      <w:ins w:id="2013" w:author="Italo Busi" w:date="2022-01-03T20:26:00Z">
        <w:r>
          <w:t>In addition</w:t>
        </w:r>
      </w:ins>
      <w:r w:rsidR="0080092F">
        <w:t>, the P</w:t>
      </w:r>
      <w:r w:rsidR="0080092F">
        <w:noBreakHyphen/>
        <w:t xml:space="preserve">PNC also reports the two </w:t>
      </w:r>
      <w:ins w:id="2014" w:author="Italo Busi" w:date="2022-01-10T15:10:00Z">
        <w:r w:rsidR="005874B1">
          <w:t xml:space="preserve">underlay </w:t>
        </w:r>
      </w:ins>
      <w:del w:id="2015" w:author="Italo Busi" w:date="2021-11-29T12:45:00Z">
        <w:r w:rsidR="0080092F" w:rsidDel="008E140F">
          <w:delText>inter</w:delText>
        </w:r>
        <w:r w:rsidR="0080092F" w:rsidDel="008E140F">
          <w:noBreakHyphen/>
          <w:delText xml:space="preserve">domain </w:delText>
        </w:r>
      </w:del>
      <w:del w:id="2016" w:author="Italo Busi" w:date="2021-11-29T19:43:00Z">
        <w:r w:rsidR="0080092F" w:rsidDel="00302595">
          <w:delText xml:space="preserve">ETH </w:delText>
        </w:r>
      </w:del>
      <w:ins w:id="2017" w:author="Italo Busi" w:date="2021-11-29T19:43:00Z">
        <w:r w:rsidR="00302595">
          <w:t xml:space="preserve">Ethernet </w:t>
        </w:r>
      </w:ins>
      <w:r w:rsidR="0080092F">
        <w:t xml:space="preserve">LTPs </w:t>
      </w:r>
      <w:del w:id="2018" w:author="Italo Busi" w:date="2022-01-03T20:26:00Z">
        <w:r w:rsidR="0080092F" w:rsidDel="00C8638B">
          <w:delText>that supports</w:delText>
        </w:r>
      </w:del>
      <w:ins w:id="2019" w:author="Italo Busi" w:date="2022-01-10T15:10:00Z">
        <w:r w:rsidR="005874B1">
          <w:t>that supports</w:t>
        </w:r>
      </w:ins>
      <w:r w:rsidR="0080092F">
        <w:t xml:space="preserve"> the two </w:t>
      </w:r>
      <w:del w:id="2020" w:author="Italo Busi" w:date="2022-01-31T12:28:00Z">
        <w:r w:rsidR="0080092F" w:rsidDel="008D41F8">
          <w:delText xml:space="preserve">IP </w:delText>
        </w:r>
      </w:del>
      <w:ins w:id="2021" w:author="Italo Busi" w:date="2022-01-31T12:28:00Z">
        <w:r w:rsidR="008D41F8">
          <w:t xml:space="preserve">Ethernet  </w:t>
        </w:r>
      </w:ins>
      <w:r w:rsidR="0080092F">
        <w:lastRenderedPageBreak/>
        <w:t xml:space="preserve">LTPs terminating </w:t>
      </w:r>
      <w:ins w:id="2022" w:author="Italo Busi" w:date="2022-01-31T12:28:00Z">
        <w:r w:rsidR="008D41F8">
          <w:t xml:space="preserve">the intra-domain Ethernet link supporting </w:t>
        </w:r>
      </w:ins>
      <w:del w:id="2023" w:author="Italo Busi" w:date="2021-11-29T12:49:00Z">
        <w:r w:rsidR="0080092F" w:rsidDel="008E140F">
          <w:delText xml:space="preserve">the </w:delText>
        </w:r>
      </w:del>
      <w:ins w:id="2024" w:author="Italo Busi" w:date="2021-11-29T12:49:00Z">
        <w:r w:rsidR="008E140F">
          <w:t xml:space="preserve">that </w:t>
        </w:r>
      </w:ins>
      <w:r w:rsidR="002204CA">
        <w:t>multi</w:t>
      </w:r>
      <w:ins w:id="2025" w:author="Lopez, Victor (Nokia - ES/Madrid)" w:date="2021-10-18T14:48:00Z">
        <w:r w:rsidR="002204CA">
          <w:t>-</w:t>
        </w:r>
      </w:ins>
      <w:del w:id="2026" w:author="Lopez, Victor (Nokia - ES/Madrid)" w:date="2021-10-18T14:48:00Z">
        <w:r w:rsidR="002204CA" w:rsidDel="005D30F1">
          <w:noBreakHyphen/>
        </w:r>
      </w:del>
      <w:r w:rsidR="002204CA">
        <w:t xml:space="preserve">layer </w:t>
      </w:r>
      <w:ins w:id="2027" w:author="Italo Busi" w:date="2021-11-29T12:45:00Z">
        <w:r w:rsidR="008E140F">
          <w:t xml:space="preserve">intra-domain </w:t>
        </w:r>
      </w:ins>
      <w:r w:rsidR="0080092F">
        <w:t>IP link.</w:t>
      </w:r>
    </w:p>
    <w:p w14:paraId="1439559D" w14:textId="449F2182" w:rsidR="00E36A9F" w:rsidRPr="00E36A9F" w:rsidDel="008D41F8" w:rsidRDefault="00E36A9F" w:rsidP="00426BBF">
      <w:pPr>
        <w:rPr>
          <w:del w:id="2028" w:author="Italo Busi" w:date="2022-01-31T12:29:00Z"/>
          <w:i/>
        </w:rPr>
      </w:pPr>
    </w:p>
    <w:p w14:paraId="336341AB" w14:textId="2C0A6823" w:rsidR="0080092F" w:rsidRDefault="0080092F" w:rsidP="00426BBF">
      <w:r>
        <w:t xml:space="preserve">The MDSC </w:t>
      </w:r>
      <w:del w:id="2029" w:author="Italo Busi" w:date="2022-01-03T20:27:00Z">
        <w:r w:rsidDel="00C8638B">
          <w:delText xml:space="preserve">can </w:delText>
        </w:r>
      </w:del>
      <w:r>
        <w:t>therefore discover</w:t>
      </w:r>
      <w:ins w:id="2030" w:author="Italo Busi" w:date="2022-01-03T20:27:00Z">
        <w:r w:rsidR="00C8638B">
          <w:t>s</w:t>
        </w:r>
      </w:ins>
      <w:r>
        <w:t xml:space="preserve"> which Ethernet </w:t>
      </w:r>
      <w:del w:id="2031" w:author="Italo Busi" w:date="2021-11-29T12:39:00Z">
        <w:r w:rsidDel="008E140F">
          <w:delText>access link</w:delText>
        </w:r>
      </w:del>
      <w:ins w:id="2032" w:author="Italo Busi" w:date="2021-11-29T12:39:00Z">
        <w:r w:rsidR="008E140F">
          <w:t>cross-layer links</w:t>
        </w:r>
      </w:ins>
      <w:r>
        <w:t xml:space="preserve"> support</w:t>
      </w:r>
      <w:del w:id="2033" w:author="Italo Busi" w:date="2021-11-29T12:40:00Z">
        <w:r w:rsidDel="008E140F">
          <w:delText>s</w:delText>
        </w:r>
      </w:del>
      <w:r>
        <w:t xml:space="preserve"> the multi-layer </w:t>
      </w:r>
      <w:ins w:id="2034" w:author="Italo Busi" w:date="2021-11-29T12:49:00Z">
        <w:r w:rsidR="008E140F">
          <w:t xml:space="preserve">intra-domain </w:t>
        </w:r>
      </w:ins>
      <w:r>
        <w:t>IP link</w:t>
      </w:r>
      <w:ins w:id="2035" w:author="Italo Busi" w:date="2021-11-29T12:49:00Z">
        <w:r w:rsidR="008E140F">
          <w:t>s,</w:t>
        </w:r>
      </w:ins>
      <w:r>
        <w:t xml:space="preserve"> as described in section </w:t>
      </w:r>
      <w:ins w:id="2036" w:author="Italo Busi" w:date="2021-12-20T16:05:00Z">
        <w:r w:rsidR="00162890">
          <w:fldChar w:fldCharType="begin"/>
        </w:r>
        <w:r w:rsidR="00162890">
          <w:instrText xml:space="preserve"> REF _Ref90908761 \r \h \t </w:instrText>
        </w:r>
      </w:ins>
      <w:r w:rsidR="00162890">
        <w:fldChar w:fldCharType="separate"/>
      </w:r>
      <w:ins w:id="2037" w:author="Italo Busi" w:date="2022-01-31T12:49:00Z">
        <w:r w:rsidR="00892580">
          <w:t>4.1.5</w:t>
        </w:r>
      </w:ins>
      <w:ins w:id="2038" w:author="Italo Busi" w:date="2021-12-20T16:05:00Z">
        <w:r w:rsidR="00162890">
          <w:fldChar w:fldCharType="end"/>
        </w:r>
      </w:ins>
      <w:del w:id="2039"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2040" w:author="Italo Busi" w:date="2021-12-20T16:10:00Z"/>
        </w:rPr>
      </w:pPr>
      <w:del w:id="2041"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TOPO], 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2042" w:author="Italo Busi" w:date="2022-01-05T21:09:00Z"/>
        </w:rPr>
      </w:pPr>
      <w:r>
        <w:t xml:space="preserve">The MDSC </w:t>
      </w:r>
      <w:del w:id="2043" w:author="Italo Busi" w:date="2022-01-03T20:27:00Z">
        <w:r w:rsidDel="00C8638B">
          <w:delText xml:space="preserve">can </w:delText>
        </w:r>
      </w:del>
      <w:ins w:id="2044" w:author="Italo Busi" w:date="2022-01-03T20:27:00Z">
        <w:r w:rsidR="00C8638B">
          <w:t xml:space="preserve">also </w:t>
        </w:r>
      </w:ins>
      <w:r>
        <w:t>discover</w:t>
      </w:r>
      <w:ins w:id="2045" w:author="Italo Busi" w:date="2022-01-03T20:27:00Z">
        <w:r w:rsidR="00C8638B">
          <w:t>s,</w:t>
        </w:r>
      </w:ins>
      <w:r>
        <w:t xml:space="preserve"> </w:t>
      </w:r>
      <w:del w:id="2046" w:author="Italo Busi" w:date="2021-12-20T16:21:00Z">
        <w:r w:rsidDel="00894292">
          <w:delText xml:space="preserve">throught the MPI the Optical Tunnels being setup by </w:delText>
        </w:r>
      </w:del>
      <w:del w:id="2047" w:author="Italo Busi" w:date="2021-11-29T12:51:00Z">
        <w:r w:rsidDel="009855F2">
          <w:delText xml:space="preserve">each </w:delText>
        </w:r>
      </w:del>
      <w:del w:id="2048" w:author="Italo Busi" w:date="2021-12-20T16:21:00Z">
        <w:r w:rsidDel="00894292">
          <w:delText>O</w:delText>
        </w:r>
        <w:r w:rsidDel="00894292">
          <w:noBreakHyphen/>
          <w:delText>PNC and in particular</w:delText>
        </w:r>
      </w:del>
      <w:ins w:id="2049"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2050" w:author="Italo Busi" w:date="2022-01-05T21:06:00Z">
        <w:r w:rsidR="00084D36">
          <w:instrText xml:space="preserve"> \t</w:instrText>
        </w:r>
      </w:ins>
      <w:ins w:id="2051" w:author="Italo Busi" w:date="2022-01-05T21:05:00Z">
        <w:r w:rsidR="00084D36">
          <w:instrText xml:space="preserve"> </w:instrText>
        </w:r>
      </w:ins>
      <w:r w:rsidR="00084D36">
        <w:fldChar w:fldCharType="separate"/>
      </w:r>
      <w:ins w:id="2052" w:author="Italo Busi" w:date="2022-01-31T12:49:00Z">
        <w:r w:rsidR="00892580">
          <w:t>4.1.2</w:t>
        </w:r>
      </w:ins>
      <w:ins w:id="2053" w:author="Italo Busi" w:date="2022-01-05T21:05:00Z">
        <w:r w:rsidR="00084D36">
          <w:fldChar w:fldCharType="end"/>
        </w:r>
      </w:ins>
      <w:ins w:id="2054" w:author="Italo Busi" w:date="2022-01-03T20:28:00Z">
        <w:r w:rsidR="00C8638B">
          <w:t>,</w:t>
        </w:r>
      </w:ins>
      <w:ins w:id="2055" w:author="Italo Busi" w:date="2021-12-20T16:21:00Z">
        <w:r w:rsidR="00894292">
          <w:t xml:space="preserve"> which </w:t>
        </w:r>
      </w:ins>
      <w:del w:id="2056" w:author="Italo Busi" w:date="2021-12-20T16:21:00Z">
        <w:r w:rsidDel="00894292">
          <w:delText xml:space="preserve"> </w:delText>
        </w:r>
      </w:del>
      <w:del w:id="2057" w:author="Italo Busi" w:date="2021-11-29T12:53:00Z">
        <w:r w:rsidDel="009855F2">
          <w:delText xml:space="preserve">which </w:delText>
        </w:r>
      </w:del>
      <w:del w:id="2058" w:author="Italo Busi" w:date="2022-01-10T15:11:00Z">
        <w:r w:rsidDel="005874B1">
          <w:delText>O</w:delText>
        </w:r>
      </w:del>
      <w:ins w:id="2059" w:author="Italo Busi" w:date="2022-01-10T15:11:00Z">
        <w:r w:rsidR="005874B1">
          <w:t>o</w:t>
        </w:r>
      </w:ins>
      <w:r>
        <w:t xml:space="preserve">ptical </w:t>
      </w:r>
      <w:del w:id="2060" w:author="Italo Busi" w:date="2022-01-10T15:11:00Z">
        <w:r w:rsidDel="005874B1">
          <w:delText xml:space="preserve">Tunnel </w:delText>
        </w:r>
      </w:del>
      <w:ins w:id="2061" w:author="Italo Busi" w:date="2022-01-10T15:11:00Z">
        <w:r w:rsidR="005874B1">
          <w:t xml:space="preserve">tunnels </w:t>
        </w:r>
      </w:ins>
      <w:del w:id="2062" w:author="Italo Busi" w:date="2021-11-29T12:53:00Z">
        <w:r w:rsidDel="009855F2">
          <w:delText xml:space="preserve">has been setup between the two TTPs associated with the two Ethernet </w:delText>
        </w:r>
      </w:del>
      <w:del w:id="2063" w:author="Italo Busi" w:date="2021-11-29T12:44:00Z">
        <w:r w:rsidDel="008E140F">
          <w:delText xml:space="preserve">access </w:delText>
        </w:r>
      </w:del>
      <w:del w:id="2064" w:author="Italo Busi" w:date="2021-11-29T12:53:00Z">
        <w:r w:rsidDel="009855F2">
          <w:delText xml:space="preserve">links supporting an </w:delText>
        </w:r>
      </w:del>
      <w:del w:id="2065" w:author="Italo Busi" w:date="2021-11-29T12:44:00Z">
        <w:r w:rsidDel="008E140F">
          <w:delText xml:space="preserve">inter-domain </w:delText>
        </w:r>
      </w:del>
      <w:del w:id="2066" w:author="Italo Busi" w:date="2021-11-29T12:53:00Z">
        <w:r w:rsidDel="009855F2">
          <w:delText xml:space="preserve">IP </w:delText>
        </w:r>
        <w:r w:rsidR="00F13CC9" w:rsidDel="009855F2">
          <w:delText>link</w:delText>
        </w:r>
      </w:del>
      <w:ins w:id="2067" w:author="Italo Busi" w:date="2021-11-29T12:53:00Z">
        <w:r w:rsidR="009855F2">
          <w:t>support the multi-layer intra-domain IP links</w:t>
        </w:r>
      </w:ins>
      <w:ins w:id="2068"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2069" w:author="Italo Busi" w:date="2022-01-05T21:09:00Z"/>
        </w:rPr>
      </w:pPr>
      <w:bookmarkStart w:id="2070" w:name="_Toc94525893"/>
      <w:ins w:id="2071" w:author="Italo Busi" w:date="2022-01-05T21:09:00Z">
        <w:r>
          <w:t>LAG discovery</w:t>
        </w:r>
        <w:bookmarkEnd w:id="2070"/>
      </w:ins>
    </w:p>
    <w:p w14:paraId="21EC453E" w14:textId="4253C31F" w:rsidR="00081D54" w:rsidRPr="00081D54" w:rsidRDefault="00081D54" w:rsidP="00081D54">
      <w:ins w:id="2072" w:author="Italo Busi" w:date="2022-01-05T21:09:00Z">
        <w:r w:rsidRPr="00081D54">
          <w:rPr>
            <w:highlight w:val="yellow"/>
          </w:rPr>
          <w:t>TBA</w:t>
        </w:r>
      </w:ins>
    </w:p>
    <w:p w14:paraId="63073461" w14:textId="25599628" w:rsidR="001F25C9" w:rsidRDefault="00A74E7B" w:rsidP="001F25C9">
      <w:pPr>
        <w:pStyle w:val="Heading3"/>
        <w:rPr>
          <w:ins w:id="2073" w:author="Italo Busi" w:date="2021-12-20T12:24:00Z"/>
        </w:rPr>
      </w:pPr>
      <w:bookmarkStart w:id="2074" w:name="_Toc94525894"/>
      <w:ins w:id="2075" w:author="Italo Busi" w:date="2021-12-20T17:53:00Z">
        <w:r>
          <w:t>L2/L3 VPN</w:t>
        </w:r>
      </w:ins>
      <w:ins w:id="2076" w:author="Italo Busi" w:date="2021-12-20T12:24:00Z">
        <w:r w:rsidR="001F25C9" w:rsidRPr="007D2A47">
          <w:t xml:space="preserve"> network services discovery</w:t>
        </w:r>
        <w:bookmarkEnd w:id="2074"/>
      </w:ins>
    </w:p>
    <w:p w14:paraId="267152EB" w14:textId="77777777" w:rsidR="001F25C9" w:rsidRDefault="001F25C9" w:rsidP="001F25C9">
      <w:pPr>
        <w:rPr>
          <w:ins w:id="2077" w:author="Italo Busi" w:date="2021-12-20T12:25:00Z"/>
        </w:rPr>
      </w:pPr>
      <w:ins w:id="2078" w:author="Italo Busi" w:date="2021-12-20T12:24:00Z">
        <w:r w:rsidRPr="00081D54">
          <w:rPr>
            <w:highlight w:val="yellow"/>
          </w:rPr>
          <w:t>TBA</w:t>
        </w:r>
      </w:ins>
    </w:p>
    <w:p w14:paraId="123D2F1F" w14:textId="43A7FF15" w:rsidR="00CF1AB2" w:rsidRDefault="00CF1AB2" w:rsidP="008921E3">
      <w:pPr>
        <w:pStyle w:val="Heading3"/>
      </w:pPr>
      <w:bookmarkStart w:id="2079" w:name="_Ref94024873"/>
      <w:bookmarkStart w:id="2080" w:name="_Toc94525895"/>
      <w:r>
        <w:t>Inventory discovery</w:t>
      </w:r>
      <w:bookmarkEnd w:id="2079"/>
      <w:bookmarkEnd w:id="2080"/>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2081" w:name="_Toc53130250"/>
      <w:r w:rsidRPr="00FE0B7C">
        <w:lastRenderedPageBreak/>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2082" w:author="Italo Busi" w:date="2021-12-20T17:41:00Z"/>
        </w:rPr>
      </w:pPr>
      <w:bookmarkStart w:id="2083" w:name="_Ref75427457"/>
      <w:bookmarkStart w:id="2084" w:name="_Toc90915379"/>
      <w:bookmarkStart w:id="2085" w:name="_Toc92820333"/>
      <w:bookmarkStart w:id="2086" w:name="_Toc92820381"/>
      <w:bookmarkStart w:id="2087" w:name="_Toc93315464"/>
      <w:bookmarkStart w:id="2088" w:name="_Toc93315512"/>
      <w:bookmarkStart w:id="2089" w:name="_Toc93315560"/>
      <w:bookmarkStart w:id="2090" w:name="_Toc93315936"/>
      <w:bookmarkStart w:id="2091" w:name="_Toc93315984"/>
      <w:bookmarkStart w:id="2092" w:name="_Toc93316140"/>
      <w:bookmarkStart w:id="2093" w:name="_Toc93316188"/>
      <w:bookmarkStart w:id="2094" w:name="_Toc93945152"/>
      <w:bookmarkStart w:id="2095" w:name="_Toc93945201"/>
      <w:bookmarkStart w:id="2096" w:name="_Toc94032932"/>
      <w:bookmarkStart w:id="2097" w:name="_Toc94032981"/>
      <w:bookmarkStart w:id="2098" w:name="_Toc94525749"/>
      <w:bookmarkStart w:id="2099" w:name="_Toc94525798"/>
      <w:bookmarkStart w:id="2100" w:name="_Toc94525847"/>
      <w:bookmarkStart w:id="2101" w:name="_Toc94525896"/>
      <w:moveFromRangeStart w:id="2102" w:author="Italo Busi" w:date="2021-12-20T17:41:00Z" w:name="move90914530"/>
      <w:moveFrom w:id="2103" w:author="Italo Busi" w:date="2021-12-20T17:41:00Z">
        <w:r w:rsidDel="00B60252">
          <w:t>SR-TE paths discovery</w:t>
        </w:r>
        <w:bookmarkStart w:id="2104" w:name="_Toc92720209"/>
        <w:bookmarkStart w:id="2105" w:name="_Toc92720266"/>
        <w:bookmarkEnd w:id="2083"/>
        <w:bookmarkEnd w:id="2084"/>
        <w:bookmarkEnd w:id="2085"/>
        <w:bookmarkEnd w:id="2086"/>
        <w:bookmarkEnd w:id="2087"/>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4"/>
        <w:bookmarkEnd w:id="2105"/>
      </w:moveFrom>
    </w:p>
    <w:p w14:paraId="05C0635E" w14:textId="73E9DD78" w:rsidR="00DC7BF5" w:rsidDel="00B60252" w:rsidRDefault="00FE13F0" w:rsidP="00A47B7B">
      <w:pPr>
        <w:rPr>
          <w:moveFrom w:id="2106" w:author="Italo Busi" w:date="2021-12-20T17:41:00Z"/>
        </w:rPr>
      </w:pPr>
      <w:moveFrom w:id="2107"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2108" w:name="_Toc92720210"/>
        <w:bookmarkStart w:id="2109" w:name="_Toc92720267"/>
        <w:bookmarkEnd w:id="2108"/>
        <w:bookmarkEnd w:id="2109"/>
      </w:moveFrom>
    </w:p>
    <w:p w14:paraId="35826884" w14:textId="517BA01B" w:rsidR="00C246F0" w:rsidDel="00B60252" w:rsidRDefault="00C246F0" w:rsidP="00C246F0">
      <w:pPr>
        <w:rPr>
          <w:moveFrom w:id="2110" w:author="Italo Busi" w:date="2021-12-20T17:41:00Z"/>
        </w:rPr>
      </w:pPr>
      <w:moveFrom w:id="2111" w:author="Italo Busi" w:date="2021-12-20T17:41:00Z">
        <w:r w:rsidDel="00B60252">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2112" w:name="_Toc92720211"/>
        <w:bookmarkStart w:id="2113" w:name="_Toc92720268"/>
        <w:bookmarkEnd w:id="2112"/>
        <w:bookmarkEnd w:id="2113"/>
      </w:moveFrom>
    </w:p>
    <w:p w14:paraId="17DA7C92" w14:textId="18A07C2A" w:rsidR="00DB36AB" w:rsidRPr="008F510C" w:rsidDel="00B60252" w:rsidRDefault="00DB36AB" w:rsidP="00A47B7B">
      <w:pPr>
        <w:rPr>
          <w:moveFrom w:id="2114" w:author="Italo Busi" w:date="2021-12-20T17:41:00Z"/>
          <w:i/>
        </w:rPr>
      </w:pPr>
      <w:moveFrom w:id="2115"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2116" w:name="_Toc92720212"/>
        <w:bookmarkStart w:id="2117" w:name="_Toc92720269"/>
        <w:bookmarkEnd w:id="2116"/>
        <w:bookmarkEnd w:id="2117"/>
      </w:moveFrom>
    </w:p>
    <w:p w14:paraId="77EBB003" w14:textId="5788DFB6" w:rsidR="00A47B7B" w:rsidDel="00B60252" w:rsidRDefault="00EC0FB3" w:rsidP="00A47B7B">
      <w:pPr>
        <w:rPr>
          <w:moveFrom w:id="2118" w:author="Italo Busi" w:date="2021-12-20T17:41:00Z"/>
        </w:rPr>
      </w:pPr>
      <w:moveFrom w:id="2119"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2120" w:author="Italo Busi" w:date="2021-12-20T17:41:00Z"/>
      <w:moveFrom w:id="2121"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2122" w:name="_Toc92720213"/>
        <w:bookmarkStart w:id="2123" w:name="_Toc92720270"/>
        <w:bookmarkEnd w:id="2122"/>
        <w:bookmarkEnd w:id="2123"/>
      </w:moveFrom>
    </w:p>
    <w:p w14:paraId="1C2164C1" w14:textId="65EF4A8B" w:rsidR="003B0D3F" w:rsidRPr="003D0755" w:rsidRDefault="00637F7C" w:rsidP="00A372E4">
      <w:pPr>
        <w:pStyle w:val="Heading2"/>
      </w:pPr>
      <w:bookmarkStart w:id="2124" w:name="_Toc94525897"/>
      <w:moveFromRangeEnd w:id="2102"/>
      <w:r w:rsidRPr="003D0755">
        <w:t xml:space="preserve">Establishment of </w:t>
      </w:r>
      <w:r w:rsidR="00A372E4" w:rsidRPr="003D0755">
        <w:t>L2</w:t>
      </w:r>
      <w:del w:id="2125" w:author="Italo Busi" w:date="2021-10-18T12:12:00Z">
        <w:r w:rsidR="00A372E4" w:rsidRPr="003D0755" w:rsidDel="008A1DE1">
          <w:delText>VPN</w:delText>
        </w:r>
      </w:del>
      <w:r w:rsidR="00A372E4" w:rsidRPr="003D0755">
        <w:t>/L3</w:t>
      </w:r>
      <w:ins w:id="2126" w:author="Italo Busi" w:date="2021-10-18T12:12:00Z">
        <w:r w:rsidR="008A1DE1">
          <w:t xml:space="preserve"> </w:t>
        </w:r>
      </w:ins>
      <w:r w:rsidR="00A372E4" w:rsidRPr="003D0755">
        <w:t xml:space="preserve">VPN </w:t>
      </w:r>
      <w:ins w:id="2127" w:author="Italo Busi" w:date="2021-10-18T12:12:00Z">
        <w:r w:rsidR="008A1DE1">
          <w:t xml:space="preserve">network services </w:t>
        </w:r>
      </w:ins>
      <w:r w:rsidRPr="003D0755">
        <w:t xml:space="preserve">with TE </w:t>
      </w:r>
      <w:r w:rsidR="00620842" w:rsidRPr="003D0755">
        <w:t>requirements</w:t>
      </w:r>
      <w:bookmarkEnd w:id="2081"/>
      <w:bookmarkEnd w:id="212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ins w:id="2128" w:author="Italo Busi" w:date="2022-01-24T13:00:00Z">
        <w:r w:rsidR="00176017">
          <w:t xml:space="preserve">multi-domain </w:t>
        </w:r>
      </w:ins>
      <w:r>
        <w:t xml:space="preserve">L3VPN with </w:t>
      </w:r>
      <w:r w:rsidR="00E74B5D">
        <w:t>some SLA</w:t>
      </w:r>
      <w:r>
        <w:t xml:space="preserve"> requirements.</w:t>
      </w:r>
    </w:p>
    <w:p w14:paraId="54CA0D18" w14:textId="77777777" w:rsidR="003F2231" w:rsidRDefault="003F2231" w:rsidP="003F2231">
      <w:pPr>
        <w:rPr>
          <w:ins w:id="2129" w:author="Italo Busi" w:date="2022-01-24T18:56:00Z"/>
        </w:rPr>
      </w:pPr>
      <w:ins w:id="2130" w:author="Italo Busi" w:date="2022-01-24T18:56:00Z">
        <w:r w:rsidRPr="000A43A6">
          <w:t>The MDSC receives the request to setup a L2/L3 VPN network service from the OSS/Orchestration layer</w:t>
        </w:r>
        <w:r>
          <w:t xml:space="preserve"> (see </w:t>
        </w:r>
        <w:r>
          <w:fldChar w:fldCharType="begin"/>
        </w:r>
        <w:r>
          <w:instrText xml:space="preserve"> REF _Ref93922517 \r \h </w:instrText>
        </w:r>
      </w:ins>
      <w:ins w:id="2131" w:author="Italo Busi" w:date="2022-01-24T18:56:00Z">
        <w:r>
          <w:fldChar w:fldCharType="separate"/>
        </w:r>
      </w:ins>
      <w:ins w:id="2132" w:author="Italo Busi" w:date="2022-01-31T12:49:00Z">
        <w:r w:rsidR="00892580">
          <w:t>Appendix A</w:t>
        </w:r>
      </w:ins>
      <w:ins w:id="2133" w:author="Italo Busi" w:date="2022-01-24T18:56:00Z">
        <w:r>
          <w:fldChar w:fldCharType="end"/>
        </w:r>
        <w:r>
          <w:t>)</w:t>
        </w:r>
        <w:r w:rsidRPr="000A43A6">
          <w:t>.</w:t>
        </w:r>
      </w:ins>
    </w:p>
    <w:moveFromRangeStart w:id="2134" w:author="Italo Busi" w:date="2022-01-24T13:09:00Z" w:name="move93922166"/>
    <w:p w14:paraId="0C419BDA" w14:textId="124C8BD3" w:rsidR="000D344F" w:rsidDel="004B0663" w:rsidRDefault="000D344F" w:rsidP="002F557C">
      <w:pPr>
        <w:rPr>
          <w:moveFrom w:id="2135" w:author="Italo Busi" w:date="2022-01-24T13:09:00Z"/>
        </w:rPr>
      </w:pPr>
      <w:moveFrom w:id="2136" w:author="Italo Busi" w:date="2022-01-24T13:09:00Z">
        <w:r w:rsidDel="004B0663">
          <w:fldChar w:fldCharType="begin"/>
        </w:r>
        <w:r w:rsidDel="004B0663">
          <w:instrText xml:space="preserve"> REF _Ref73979994 \r \h </w:instrText>
        </w:r>
      </w:moveFrom>
      <w:del w:id="2137" w:author="Italo Busi" w:date="2022-01-24T13:09:00Z"/>
      <w:moveFrom w:id="2138" w:author="Italo Busi" w:date="2022-01-24T13:09:00Z">
        <w:r w:rsidDel="004B0663">
          <w:fldChar w:fldCharType="separate"/>
        </w:r>
        <w:r w:rsidR="00D06A39" w:rsidDel="004B0663">
          <w:t>Figure 4</w:t>
        </w:r>
        <w:r w:rsidDel="004B0663">
          <w:fldChar w:fldCharType="end"/>
        </w:r>
        <w:r w:rsidDel="004B0663">
          <w:t xml:space="preserve"> provides an example of an hub&amp;spoke </w:t>
        </w:r>
        <w:r w:rsidRPr="000D344F" w:rsidDel="004B0663">
          <w:t>L3VPN with three PEs where the hub PE (PE13) and one spoke PE (PE14) are within the same packet domain and the other spoke PE (PE23) is within a different packet domain</w:t>
        </w:r>
        <w:r w:rsidDel="004B0663">
          <w:t>.</w:t>
        </w:r>
      </w:moveFrom>
    </w:p>
    <w:p w14:paraId="284A12F1" w14:textId="1D9CCB23" w:rsidR="003E358A" w:rsidDel="004B0663" w:rsidRDefault="003E358A" w:rsidP="00267F75">
      <w:pPr>
        <w:pStyle w:val="RFCFigure"/>
        <w:rPr>
          <w:moveFrom w:id="2139" w:author="Italo Busi" w:date="2022-01-24T13:09:00Z"/>
        </w:rPr>
      </w:pPr>
      <w:moveFrom w:id="2140" w:author="Italo Busi" w:date="2022-01-24T13:09:00Z">
        <w:r w:rsidDel="004B0663">
          <w:lastRenderedPageBreak/>
          <w:t xml:space="preserve">     ------</w:t>
        </w:r>
      </w:moveFrom>
    </w:p>
    <w:p w14:paraId="3CC57939" w14:textId="2329BB02" w:rsidR="003E358A" w:rsidDel="004B0663" w:rsidRDefault="003E358A" w:rsidP="00267F75">
      <w:pPr>
        <w:pStyle w:val="RFCFigure"/>
        <w:rPr>
          <w:moveFrom w:id="2141" w:author="Italo Busi" w:date="2022-01-24T13:09:00Z"/>
        </w:rPr>
      </w:pPr>
      <w:moveFrom w:id="2142" w:author="Italo Busi" w:date="2022-01-24T13:09:00Z">
        <w:r w:rsidDel="004B0663">
          <w:t xml:space="preserve">    | CE13 |___________________</w:t>
        </w:r>
      </w:moveFrom>
    </w:p>
    <w:p w14:paraId="7EC85918" w14:textId="12F80589" w:rsidR="003E358A" w:rsidDel="004B0663" w:rsidRDefault="003E358A" w:rsidP="00267F75">
      <w:pPr>
        <w:pStyle w:val="RFCFigure"/>
        <w:rPr>
          <w:moveFrom w:id="2143" w:author="Italo Busi" w:date="2022-01-24T13:09:00Z"/>
        </w:rPr>
      </w:pPr>
      <w:moveFrom w:id="2144" w:author="Italo Busi" w:date="2022-01-24T13:09:00Z">
        <w:r w:rsidDel="004B0663">
          <w:t xml:space="preserve">     ------                    )           __________________</w:t>
        </w:r>
      </w:moveFrom>
    </w:p>
    <w:p w14:paraId="670EE24E" w14:textId="4FF90906" w:rsidR="003E358A" w:rsidDel="004B0663" w:rsidRDefault="003E358A" w:rsidP="00267F75">
      <w:pPr>
        <w:pStyle w:val="RFCFigure"/>
        <w:rPr>
          <w:moveFrom w:id="2145" w:author="Italo Busi" w:date="2022-01-24T13:09:00Z"/>
        </w:rPr>
      </w:pPr>
      <w:moveFrom w:id="2146" w:author="Italo Busi" w:date="2022-01-24T13:09:00Z">
        <w:r w:rsidDel="004B0663">
          <w:t xml:space="preserve">    ( |                         )         (                  )</w:t>
        </w:r>
      </w:moveFrom>
    </w:p>
    <w:p w14:paraId="410CBC74" w14:textId="5696E40A" w:rsidR="003E358A" w:rsidDel="004B0663" w:rsidRDefault="003E358A" w:rsidP="00267F75">
      <w:pPr>
        <w:pStyle w:val="RFCFigure"/>
        <w:rPr>
          <w:moveFrom w:id="2147" w:author="Italo Busi" w:date="2022-01-24T13:09:00Z"/>
        </w:rPr>
      </w:pPr>
      <w:moveFrom w:id="2148" w:author="Italo Busi" w:date="2022-01-24T13:09:00Z">
        <w:r w:rsidDel="004B0663">
          <w:t xml:space="preserve">   (  | PE13     P15       BR11  )       (  BR21         P24  )</w:t>
        </w:r>
      </w:moveFrom>
    </w:p>
    <w:p w14:paraId="20A67A1F" w14:textId="75B7381C" w:rsidR="003E358A" w:rsidDel="004B0663" w:rsidRDefault="003E358A" w:rsidP="00267F75">
      <w:pPr>
        <w:pStyle w:val="RFCFigure"/>
        <w:rPr>
          <w:moveFrom w:id="2149" w:author="Italo Busi" w:date="2022-01-24T13:09:00Z"/>
        </w:rPr>
      </w:pPr>
      <w:moveFrom w:id="2150" w:author="Italo Busi" w:date="2022-01-24T13:09:00Z">
        <w:r w:rsidDel="004B0663">
          <w:t xml:space="preserve">  ( ____         ___       ____   )     (   ____         ___   )</w:t>
        </w:r>
      </w:moveFrom>
    </w:p>
    <w:p w14:paraId="2DA7B1C8" w14:textId="10F07A45" w:rsidR="003E358A" w:rsidDel="004B0663" w:rsidRDefault="003E358A" w:rsidP="00267F75">
      <w:pPr>
        <w:pStyle w:val="RFCFigure"/>
        <w:rPr>
          <w:moveFrom w:id="2151" w:author="Italo Busi" w:date="2022-01-24T13:09:00Z"/>
        </w:rPr>
      </w:pPr>
      <w:moveFrom w:id="2152" w:author="Italo Busi" w:date="2022-01-24T13:09:00Z">
        <w:r w:rsidDel="004B0663">
          <w:t xml:space="preserve"> ( / H  \ _ _ _ /   \ _ _ /    \ _)_ _ _(_ /    \ _ _ _ /   \  )</w:t>
        </w:r>
      </w:moveFrom>
    </w:p>
    <w:p w14:paraId="155C1A2E" w14:textId="748F5259" w:rsidR="003E358A" w:rsidDel="004B0663" w:rsidRDefault="003E358A" w:rsidP="00267F75">
      <w:pPr>
        <w:pStyle w:val="RFCFigure"/>
        <w:rPr>
          <w:moveFrom w:id="2153" w:author="Italo Busi" w:date="2022-01-24T13:09:00Z"/>
        </w:rPr>
      </w:pPr>
      <w:moveFrom w:id="2154" w:author="Italo Busi" w:date="2022-01-24T13:09:00Z">
        <w:r w:rsidDel="004B0663">
          <w:t>(  \____/...    \___/     \____/   )   (   \____/       \___/   )</w:t>
        </w:r>
      </w:moveFrom>
    </w:p>
    <w:p w14:paraId="096505FF" w14:textId="5F039407" w:rsidR="003E358A" w:rsidDel="004B0663" w:rsidRDefault="003E358A" w:rsidP="00267F75">
      <w:pPr>
        <w:pStyle w:val="RFCFigure"/>
        <w:rPr>
          <w:moveFrom w:id="2155" w:author="Italo Busi" w:date="2022-01-24T13:09:00Z"/>
        </w:rPr>
      </w:pPr>
      <w:moveFrom w:id="2156" w:author="Italo Busi" w:date="2022-01-24T13:09:00Z">
        <w:r w:rsidDel="004B0663">
          <w:t>(          :.....                   )  (                  |     )</w:t>
        </w:r>
      </w:moveFrom>
    </w:p>
    <w:p w14:paraId="03A3AC5B" w14:textId="2752C67B" w:rsidR="003E358A" w:rsidDel="004B0663" w:rsidRDefault="003E358A" w:rsidP="00267F75">
      <w:pPr>
        <w:pStyle w:val="RFCFigure"/>
        <w:rPr>
          <w:moveFrom w:id="2157" w:author="Italo Busi" w:date="2022-01-24T13:09:00Z"/>
        </w:rPr>
      </w:pPr>
      <w:moveFrom w:id="2158" w:author="Italo Busi" w:date="2022-01-24T13:09:00Z">
        <w:r w:rsidDel="004B0663">
          <w:t>(    ____       :__       ____      )  (  ____           _|__   )</w:t>
        </w:r>
      </w:moveFrom>
    </w:p>
    <w:p w14:paraId="3917D2AF" w14:textId="2D9532C7" w:rsidR="003E358A" w:rsidDel="004B0663" w:rsidRDefault="003E358A" w:rsidP="00267F75">
      <w:pPr>
        <w:pStyle w:val="RFCFigure"/>
        <w:rPr>
          <w:moveFrom w:id="2159" w:author="Italo Busi" w:date="2022-01-24T13:09:00Z"/>
        </w:rPr>
      </w:pPr>
      <w:moveFrom w:id="2160" w:author="Italo Busi" w:date="2022-01-24T13:09:00Z">
        <w:r w:rsidDel="004B0663">
          <w:t xml:space="preserve"> (  / S  \...../   \._._./    \__________/    \._._._._./  S \  )</w:t>
        </w:r>
      </w:moveFrom>
    </w:p>
    <w:p w14:paraId="61FA632E" w14:textId="4FC9CAD1" w:rsidR="003E358A" w:rsidDel="004B0663" w:rsidRDefault="003E358A" w:rsidP="00267F75">
      <w:pPr>
        <w:pStyle w:val="RFCFigure"/>
        <w:rPr>
          <w:moveFrom w:id="2161" w:author="Italo Busi" w:date="2022-01-24T13:09:00Z"/>
        </w:rPr>
      </w:pPr>
      <w:moveFrom w:id="2162" w:author="Italo Busi" w:date="2022-01-24T13:09:00Z">
        <w:r w:rsidDel="004B0663">
          <w:t xml:space="preserve">  ( \____/     \___/     \____/     )  ( \____/         \____/  )</w:t>
        </w:r>
      </w:moveFrom>
    </w:p>
    <w:p w14:paraId="5DBBD338" w14:textId="603A5214" w:rsidR="003E358A" w:rsidDel="004B0663" w:rsidRDefault="003E358A" w:rsidP="00267F75">
      <w:pPr>
        <w:pStyle w:val="RFCFigure"/>
        <w:rPr>
          <w:moveFrom w:id="2163" w:author="Italo Busi" w:date="2022-01-24T13:09:00Z"/>
        </w:rPr>
      </w:pPr>
      <w:moveFrom w:id="2164" w:author="Italo Busi" w:date="2022-01-24T13:09:00Z">
        <w:r w:rsidDel="004B0663">
          <w:t xml:space="preserve">   (   |                           )    (                   |  )</w:t>
        </w:r>
      </w:moveFrom>
    </w:p>
    <w:p w14:paraId="09A300AF" w14:textId="386BABA6" w:rsidR="003E358A" w:rsidDel="004B0663" w:rsidRDefault="003E358A" w:rsidP="00267F75">
      <w:pPr>
        <w:pStyle w:val="RFCFigure"/>
        <w:rPr>
          <w:moveFrom w:id="2165" w:author="Italo Busi" w:date="2022-01-24T13:09:00Z"/>
        </w:rPr>
      </w:pPr>
      <w:moveFrom w:id="2166" w:author="Italo Busi" w:date="2022-01-24T13:09:00Z">
        <w:r w:rsidDel="004B0663">
          <w:t xml:space="preserve">    (  | PE14   P16       BR12     )    ( BR22         PE23 |  )</w:t>
        </w:r>
      </w:moveFrom>
    </w:p>
    <w:p w14:paraId="4D5DFE48" w14:textId="15A4C5BD" w:rsidR="003E358A" w:rsidDel="004B0663" w:rsidRDefault="003E358A" w:rsidP="00267F75">
      <w:pPr>
        <w:pStyle w:val="RFCFigure"/>
        <w:rPr>
          <w:moveFrom w:id="2167" w:author="Italo Busi" w:date="2022-01-24T13:09:00Z"/>
        </w:rPr>
      </w:pPr>
      <w:moveFrom w:id="2168" w:author="Italo Busi" w:date="2022-01-24T13:09:00Z">
        <w:r w:rsidDel="004B0663">
          <w:t xml:space="preserve">     ( |                          )      (                  | )</w:t>
        </w:r>
      </w:moveFrom>
    </w:p>
    <w:p w14:paraId="29F0FFA7" w14:textId="6D42B39B" w:rsidR="003E358A" w:rsidDel="004B0663" w:rsidRDefault="003E358A" w:rsidP="00267F75">
      <w:pPr>
        <w:pStyle w:val="RFCFigure"/>
        <w:rPr>
          <w:moveFrom w:id="2169" w:author="Italo Busi" w:date="2022-01-24T13:09:00Z"/>
        </w:rPr>
      </w:pPr>
      <w:moveFrom w:id="2170" w:author="Italo Busi" w:date="2022-01-24T13:09:00Z">
        <w:r w:rsidDel="004B0663">
          <w:t xml:space="preserve">     ------                      )        (               ------</w:t>
        </w:r>
      </w:moveFrom>
    </w:p>
    <w:p w14:paraId="1D8C67F0" w14:textId="6B543CF4" w:rsidR="003E358A" w:rsidDel="004B0663" w:rsidRDefault="003E358A" w:rsidP="00267F75">
      <w:pPr>
        <w:pStyle w:val="RFCFigure"/>
        <w:rPr>
          <w:moveFrom w:id="2171" w:author="Italo Busi" w:date="2022-01-24T13:09:00Z"/>
        </w:rPr>
      </w:pPr>
      <w:moveFrom w:id="2172" w:author="Italo Busi" w:date="2022-01-24T13:09:00Z">
        <w:r w:rsidDel="004B0663">
          <w:t xml:space="preserve">    | CE14 | ___________________)          (_____________| CE23 |</w:t>
        </w:r>
      </w:moveFrom>
    </w:p>
    <w:p w14:paraId="2E7C137E" w14:textId="19B35414" w:rsidR="003E358A" w:rsidDel="004B0663" w:rsidRDefault="003E358A" w:rsidP="00267F75">
      <w:pPr>
        <w:pStyle w:val="RFCFigure"/>
        <w:rPr>
          <w:moveFrom w:id="2173" w:author="Italo Busi" w:date="2022-01-24T13:09:00Z"/>
        </w:rPr>
      </w:pPr>
      <w:moveFrom w:id="2174" w:author="Italo Busi" w:date="2022-01-24T13:09:00Z">
        <w:r w:rsidDel="004B0663">
          <w:t xml:space="preserve">     ------                                               ------</w:t>
        </w:r>
      </w:moveFrom>
    </w:p>
    <w:p w14:paraId="6904902E" w14:textId="0FAD4B6D" w:rsidR="003E358A" w:rsidDel="004B0663" w:rsidRDefault="003E358A" w:rsidP="00267F75">
      <w:pPr>
        <w:pStyle w:val="RFCFigure"/>
        <w:rPr>
          <w:moveFrom w:id="2175" w:author="Italo Busi" w:date="2022-01-24T13:09:00Z"/>
        </w:rPr>
      </w:pPr>
    </w:p>
    <w:p w14:paraId="6F1C1285" w14:textId="06334501" w:rsidR="003E358A" w:rsidDel="004B0663" w:rsidRDefault="003E358A" w:rsidP="00267F75">
      <w:pPr>
        <w:pStyle w:val="RFCFigure"/>
        <w:rPr>
          <w:moveFrom w:id="2176" w:author="Italo Busi" w:date="2022-01-24T13:09:00Z"/>
        </w:rPr>
      </w:pPr>
      <w:moveFrom w:id="2177" w:author="Italo Busi" w:date="2022-01-24T13:09:00Z">
        <w:r w:rsidDel="004B0663">
          <w:t xml:space="preserve">    _____________________________         ___________________</w:t>
        </w:r>
      </w:moveFrom>
    </w:p>
    <w:p w14:paraId="22FF620B" w14:textId="77EAF7E0" w:rsidR="003E358A" w:rsidDel="004B0663" w:rsidRDefault="003E358A" w:rsidP="00267F75">
      <w:pPr>
        <w:pStyle w:val="RFCFigure"/>
        <w:rPr>
          <w:moveFrom w:id="2178" w:author="Italo Busi" w:date="2022-01-24T13:09:00Z"/>
        </w:rPr>
      </w:pPr>
      <w:moveFrom w:id="2179" w:author="Italo Busi" w:date="2022-01-24T13:09:00Z">
        <w:r w:rsidDel="004B0663">
          <w:t xml:space="preserve">   (                             )       (                   )</w:t>
        </w:r>
      </w:moveFrom>
    </w:p>
    <w:p w14:paraId="3A60FEDD" w14:textId="49ECA3A8" w:rsidR="003E358A" w:rsidDel="004B0663" w:rsidRDefault="003E358A" w:rsidP="00267F75">
      <w:pPr>
        <w:pStyle w:val="RFCFigure"/>
        <w:rPr>
          <w:moveFrom w:id="2180" w:author="Italo Busi" w:date="2022-01-24T13:09:00Z"/>
        </w:rPr>
      </w:pPr>
      <w:moveFrom w:id="2181" w:author="Italo Busi" w:date="2022-01-24T13:09:00Z">
        <w:r w:rsidDel="004B0663">
          <w:t xml:space="preserve">  ( ____              ____        )     (       ____          )</w:t>
        </w:r>
      </w:moveFrom>
    </w:p>
    <w:p w14:paraId="361E26F9" w14:textId="164F4D15" w:rsidR="003E358A" w:rsidDel="004B0663" w:rsidRDefault="003E358A" w:rsidP="00267F75">
      <w:pPr>
        <w:pStyle w:val="RFCFigure"/>
        <w:rPr>
          <w:moveFrom w:id="2182" w:author="Italo Busi" w:date="2022-01-24T13:09:00Z"/>
        </w:rPr>
      </w:pPr>
      <w:moveFrom w:id="2183" w:author="Italo Busi" w:date="2022-01-24T13:09:00Z">
        <w:r w:rsidDel="004B0663">
          <w:t xml:space="preserve"> ( /    \ __ _ _ _ _ /    \        )   (       /    \ _ _      )</w:t>
        </w:r>
      </w:moveFrom>
    </w:p>
    <w:p w14:paraId="3DC9EB42" w14:textId="7B4CEB6D" w:rsidR="003E358A" w:rsidDel="004B0663" w:rsidRDefault="003E358A" w:rsidP="00267F75">
      <w:pPr>
        <w:pStyle w:val="RFCFigure"/>
        <w:rPr>
          <w:moveFrom w:id="2184" w:author="Italo Busi" w:date="2022-01-24T13:09:00Z"/>
        </w:rPr>
      </w:pPr>
      <w:moveFrom w:id="2185" w:author="Italo Busi" w:date="2022-01-24T13:09:00Z">
        <w:r w:rsidDel="004B0663">
          <w:t>(  \____/..          \____/         )  (       \____/    \     )</w:t>
        </w:r>
      </w:moveFrom>
    </w:p>
    <w:p w14:paraId="065323CA" w14:textId="50F0BBC5" w:rsidR="003E358A" w:rsidDel="004B0663" w:rsidRDefault="003E358A" w:rsidP="00267F75">
      <w:pPr>
        <w:pStyle w:val="RFCFigure"/>
        <w:rPr>
          <w:moveFrom w:id="2186" w:author="Italo Busi" w:date="2022-01-24T13:09:00Z"/>
        </w:rPr>
      </w:pPr>
      <w:moveFrom w:id="2187" w:author="Italo Busi" w:date="2022-01-24T13:09:00Z">
        <w:r w:rsidDel="004B0663">
          <w:t>(     |   :.....  ...:   \          )  (        /         \    )</w:t>
        </w:r>
      </w:moveFrom>
    </w:p>
    <w:p w14:paraId="3E90A392" w14:textId="0DD552AA" w:rsidR="003E358A" w:rsidDel="004B0663" w:rsidRDefault="003E358A" w:rsidP="00267F75">
      <w:pPr>
        <w:pStyle w:val="RFCFigure"/>
        <w:rPr>
          <w:moveFrom w:id="2188" w:author="Italo Busi" w:date="2022-01-24T13:09:00Z"/>
        </w:rPr>
      </w:pPr>
      <w:moveFrom w:id="2189" w:author="Italo Busi" w:date="2022-01-24T13:09:00Z">
        <w:r w:rsidDel="004B0663">
          <w:t>(    _|__      :__:        \____    )  (    ___/         __\_  )</w:t>
        </w:r>
      </w:moveFrom>
    </w:p>
    <w:p w14:paraId="4DDFF1CD" w14:textId="4BD10E76" w:rsidR="003E358A" w:rsidDel="004B0663" w:rsidRDefault="003E358A" w:rsidP="00267F75">
      <w:pPr>
        <w:pStyle w:val="RFCFigure"/>
        <w:rPr>
          <w:moveFrom w:id="2190" w:author="Italo Busi" w:date="2022-01-24T13:09:00Z"/>
        </w:rPr>
      </w:pPr>
      <w:moveFrom w:id="2191" w:author="Italo Busi" w:date="2022-01-24T13:09:00Z">
        <w:r w:rsidDel="004B0663">
          <w:t>(   /    \_ _ /    \ _ _ _ /    \   )  (   /    \ _ _ _ /    \ )</w:t>
        </w:r>
      </w:moveFrom>
    </w:p>
    <w:p w14:paraId="234C368B" w14:textId="2E24A261" w:rsidR="003E358A" w:rsidDel="004B0663" w:rsidRDefault="003E358A" w:rsidP="00267F75">
      <w:pPr>
        <w:pStyle w:val="RFCFigure"/>
        <w:rPr>
          <w:moveFrom w:id="2192" w:author="Italo Busi" w:date="2022-01-24T13:09:00Z"/>
        </w:rPr>
      </w:pPr>
      <w:moveFrom w:id="2193" w:author="Italo Busi" w:date="2022-01-24T13:09:00Z">
        <w:r w:rsidDel="004B0663">
          <w:t xml:space="preserve"> (  \____/    \____/       \____/  )   (   \____/       \____/ )</w:t>
        </w:r>
      </w:moveFrom>
    </w:p>
    <w:p w14:paraId="3DD529A5" w14:textId="4E763117" w:rsidR="003E358A" w:rsidDel="004B0663" w:rsidRDefault="003E358A" w:rsidP="00267F75">
      <w:pPr>
        <w:pStyle w:val="RFCFigure"/>
        <w:rPr>
          <w:moveFrom w:id="2194" w:author="Italo Busi" w:date="2022-01-24T13:09:00Z"/>
        </w:rPr>
      </w:pPr>
      <w:moveFrom w:id="2195" w:author="Italo Busi" w:date="2022-01-24T13:09:00Z">
        <w:r w:rsidDel="004B0663">
          <w:t xml:space="preserve">  (                               )     (                     )</w:t>
        </w:r>
      </w:moveFrom>
    </w:p>
    <w:p w14:paraId="35AB6CCB" w14:textId="45AC1712" w:rsidR="003E358A" w:rsidDel="004B0663" w:rsidRDefault="003E358A" w:rsidP="00267F75">
      <w:pPr>
        <w:pStyle w:val="RFCFigure"/>
        <w:rPr>
          <w:moveFrom w:id="2196" w:author="Italo Busi" w:date="2022-01-24T13:09:00Z"/>
        </w:rPr>
      </w:pPr>
      <w:moveFrom w:id="2197" w:author="Italo Busi" w:date="2022-01-24T13:09:00Z">
        <w:r w:rsidDel="004B0663">
          <w:t xml:space="preserve">   (_____________________________)       (___________________)</w:t>
        </w:r>
      </w:moveFrom>
    </w:p>
    <w:p w14:paraId="0C797706" w14:textId="75FDEC8C" w:rsidR="003E358A" w:rsidDel="004B0663" w:rsidRDefault="003E358A" w:rsidP="00267F75">
      <w:pPr>
        <w:pStyle w:val="RFCFigure"/>
        <w:rPr>
          <w:moveFrom w:id="2198" w:author="Italo Busi" w:date="2022-01-24T13:09:00Z"/>
        </w:rPr>
      </w:pPr>
    </w:p>
    <w:p w14:paraId="2AD7DB67" w14:textId="29689CFD" w:rsidR="003E358A" w:rsidDel="004B0663" w:rsidRDefault="003E358A" w:rsidP="00267F75">
      <w:pPr>
        <w:pStyle w:val="RFCFigure"/>
        <w:rPr>
          <w:moveFrom w:id="2199" w:author="Italo Busi" w:date="2022-01-24T13:09:00Z"/>
        </w:rPr>
      </w:pPr>
      <w:moveFrom w:id="2200" w:author="Italo Busi" w:date="2022-01-24T13:09:00Z">
        <w:r w:rsidDel="004B0663">
          <w:t xml:space="preserve">          Optical Domain 1                  Optical Domain 2</w:t>
        </w:r>
      </w:moveFrom>
    </w:p>
    <w:p w14:paraId="3608B711" w14:textId="2D5B5F91" w:rsidR="003E358A" w:rsidDel="004B0663" w:rsidRDefault="003E358A" w:rsidP="00267F75">
      <w:pPr>
        <w:pStyle w:val="RFCFigure"/>
        <w:rPr>
          <w:moveFrom w:id="2201" w:author="Italo Busi" w:date="2022-01-24T13:09:00Z"/>
        </w:rPr>
      </w:pPr>
    </w:p>
    <w:p w14:paraId="0763C6F2" w14:textId="256E065C" w:rsidR="003E358A" w:rsidDel="004B0663" w:rsidRDefault="003E358A" w:rsidP="00267F75">
      <w:pPr>
        <w:pStyle w:val="RFCFigure"/>
        <w:rPr>
          <w:moveFrom w:id="2202" w:author="Italo Busi" w:date="2022-01-24T13:09:00Z"/>
        </w:rPr>
      </w:pPr>
    </w:p>
    <w:p w14:paraId="19D3D522" w14:textId="08F6B23F" w:rsidR="003E358A" w:rsidDel="004B0663" w:rsidRDefault="003E358A" w:rsidP="00267F75">
      <w:pPr>
        <w:pStyle w:val="RFCFigure"/>
        <w:rPr>
          <w:moveFrom w:id="2203" w:author="Italo Busi" w:date="2022-01-24T13:09:00Z"/>
        </w:rPr>
      </w:pPr>
      <w:moveFrom w:id="2204" w:author="Italo Busi" w:date="2022-01-24T13:09:00Z">
        <w:r w:rsidDel="004B0663">
          <w:t xml:space="preserve">     H / S = Hub VRF / Spoke VRF</w:t>
        </w:r>
      </w:moveFrom>
    </w:p>
    <w:p w14:paraId="2D7ABA1E" w14:textId="7B20BE8D" w:rsidR="003E358A" w:rsidDel="004B0663" w:rsidRDefault="003E358A" w:rsidP="00267F75">
      <w:pPr>
        <w:pStyle w:val="RFCFigure"/>
        <w:rPr>
          <w:moveFrom w:id="2205" w:author="Italo Busi" w:date="2022-01-24T13:09:00Z"/>
        </w:rPr>
      </w:pPr>
      <w:moveFrom w:id="2206" w:author="Italo Busi" w:date="2022-01-24T13:09:00Z">
        <w:r w:rsidDel="004B0663">
          <w:t xml:space="preserve">    ____   = Inter-domain interconnections</w:t>
        </w:r>
      </w:moveFrom>
    </w:p>
    <w:p w14:paraId="5842DA8D" w14:textId="323B12BF" w:rsidR="003E358A" w:rsidDel="004B0663" w:rsidRDefault="003E358A" w:rsidP="00267F75">
      <w:pPr>
        <w:pStyle w:val="RFCFigure"/>
        <w:rPr>
          <w:moveFrom w:id="2207" w:author="Italo Busi" w:date="2022-01-24T13:09:00Z"/>
        </w:rPr>
      </w:pPr>
      <w:moveFrom w:id="2208" w:author="Italo Busi" w:date="2022-01-24T13:09:00Z">
        <w:r w:rsidDel="004B0663">
          <w:t xml:space="preserve">    .....  = SR policy Path 1</w:t>
        </w:r>
      </w:moveFrom>
    </w:p>
    <w:p w14:paraId="14BAA4C0" w14:textId="02F91AA9" w:rsidR="003E358A" w:rsidDel="004B0663" w:rsidRDefault="003E358A" w:rsidP="00267F75">
      <w:pPr>
        <w:pStyle w:val="RFCFigure"/>
        <w:rPr>
          <w:moveFrom w:id="2209" w:author="Italo Busi" w:date="2022-01-24T13:09:00Z"/>
        </w:rPr>
      </w:pPr>
      <w:moveFrom w:id="2210" w:author="Italo Busi" w:date="2022-01-24T13:09:00Z">
        <w:r w:rsidDel="004B0663">
          <w:t xml:space="preserve">    _ _ _  = SR polic</w:t>
        </w:r>
        <w:r w:rsidR="001464EB" w:rsidDel="004B0663">
          <w:t>y</w:t>
        </w:r>
        <w:r w:rsidDel="004B0663">
          <w:t xml:space="preserve"> Path 2</w:t>
        </w:r>
      </w:moveFrom>
    </w:p>
    <w:p w14:paraId="276209F4" w14:textId="2980780C" w:rsidR="00A51751" w:rsidDel="004B0663" w:rsidRDefault="00A51751" w:rsidP="00267F75">
      <w:pPr>
        <w:pStyle w:val="RFCFigure"/>
        <w:rPr>
          <w:moveFrom w:id="2211" w:author="Italo Busi" w:date="2022-01-24T13:09:00Z"/>
        </w:rPr>
      </w:pPr>
    </w:p>
    <w:p w14:paraId="1D945146" w14:textId="114AA12C" w:rsidR="000D344F" w:rsidDel="004B0663" w:rsidRDefault="000D344F" w:rsidP="0087625D">
      <w:pPr>
        <w:pStyle w:val="Caption"/>
        <w:rPr>
          <w:moveFrom w:id="2212" w:author="Italo Busi" w:date="2022-01-24T13:09:00Z"/>
        </w:rPr>
      </w:pPr>
      <w:bookmarkStart w:id="2213" w:name="_Ref73979994"/>
      <w:moveFrom w:id="2214" w:author="Italo Busi" w:date="2022-01-24T13:09:00Z">
        <w:r w:rsidDel="004B0663">
          <w:t>Multi-domain L3VPN example</w:t>
        </w:r>
        <w:bookmarkEnd w:id="2213"/>
      </w:moveFrom>
    </w:p>
    <w:p w14:paraId="1F57F6A0" w14:textId="2989B94F" w:rsidR="000710E3" w:rsidRPr="00267F75" w:rsidDel="004B0663" w:rsidRDefault="000710E3" w:rsidP="004911C8">
      <w:pPr>
        <w:rPr>
          <w:moveFrom w:id="2215" w:author="Italo Busi" w:date="2022-01-24T13:09:00Z"/>
          <w:i/>
        </w:rPr>
      </w:pPr>
      <w:moveFrom w:id="2216" w:author="Italo Busi" w:date="2022-01-24T13:09:00Z">
        <w:r w:rsidRPr="00267F75" w:rsidDel="004B0663">
          <w:rPr>
            <w:b/>
            <w:i/>
            <w:highlight w:val="yellow"/>
          </w:rPr>
          <w:t>[Editors’ note:]</w:t>
        </w:r>
        <w:r w:rsidRPr="00267F75" w:rsidDel="004B0663">
          <w:rPr>
            <w:i/>
            <w:highlight w:val="yellow"/>
          </w:rPr>
          <w:t xml:space="preserve"> Update the SR policy paths to show the intra-domain PE13-P16-P14 and inter-domain PE13-BR11-BR12-P24-PE23 paths. No need to show the TI-LFA in this figure</w:t>
        </w:r>
        <w:r w:rsidR="00B47F15" w:rsidDel="004B0663">
          <w:rPr>
            <w:i/>
            <w:highlight w:val="yellow"/>
          </w:rPr>
          <w:t>.</w:t>
        </w:r>
        <w:r w:rsidR="00B47F15" w:rsidRPr="00B47F15" w:rsidDel="004B0663">
          <w:rPr>
            <w:i/>
            <w:highlight w:val="yellow"/>
          </w:rPr>
          <w:t xml:space="preserve"> </w:t>
        </w:r>
        <w:r w:rsidR="00B47F15" w:rsidDel="004B0663">
          <w:rPr>
            <w:i/>
            <w:highlight w:val="yellow"/>
          </w:rPr>
          <w:t>Remove also the intra-domain TI-LFA</w:t>
        </w:r>
        <w:r w:rsidRPr="00267F75" w:rsidDel="004B0663">
          <w:rPr>
            <w:i/>
            <w:highlight w:val="yellow"/>
          </w:rPr>
          <w:t>.</w:t>
        </w:r>
      </w:moveFrom>
    </w:p>
    <w:p w14:paraId="12D5A881" w14:textId="03B1BC07" w:rsidR="004911C8" w:rsidRPr="00E36A9F" w:rsidDel="00176017" w:rsidRDefault="004911C8" w:rsidP="004911C8">
      <w:pPr>
        <w:rPr>
          <w:moveFrom w:id="2217" w:author="Italo Busi" w:date="2022-01-24T13:02:00Z"/>
          <w:highlight w:val="green"/>
        </w:rPr>
      </w:pPr>
      <w:moveFromRangeStart w:id="2218" w:author="Italo Busi" w:date="2022-01-24T13:02:00Z" w:name="move93921786"/>
      <w:moveFromRangeEnd w:id="2134"/>
      <w:moveFrom w:id="2219" w:author="Italo Busi" w:date="2022-01-24T13:02:00Z">
        <w:r w:rsidRPr="00E36A9F" w:rsidDel="00176017">
          <w:rPr>
            <w:highlight w:val="green"/>
          </w:rPr>
          <w:lastRenderedPageBreak/>
          <w:t>There are many options to implement multi</w:t>
        </w:r>
        <w:r w:rsidRPr="00E36A9F" w:rsidDel="00176017">
          <w:rPr>
            <w:highlight w:val="green"/>
          </w:rPr>
          <w:noBreakHyphen/>
          <w:t>domain L3VPN, including:</w:t>
        </w:r>
      </w:moveFrom>
    </w:p>
    <w:p w14:paraId="29AE0BEC" w14:textId="5487080C" w:rsidR="004911C8" w:rsidRPr="00E36A9F" w:rsidDel="00176017" w:rsidRDefault="004911C8" w:rsidP="004911C8">
      <w:pPr>
        <w:pStyle w:val="ListParagraph"/>
        <w:numPr>
          <w:ilvl w:val="0"/>
          <w:numId w:val="60"/>
        </w:numPr>
        <w:rPr>
          <w:moveFrom w:id="2220" w:author="Italo Busi" w:date="2022-01-24T13:02:00Z"/>
          <w:highlight w:val="green"/>
        </w:rPr>
      </w:pPr>
      <w:moveFrom w:id="2221" w:author="Italo Busi" w:date="2022-01-24T13:02:00Z">
        <w:r w:rsidRPr="00E36A9F" w:rsidDel="00176017">
          <w:rPr>
            <w:highlight w:val="green"/>
          </w:rPr>
          <w:t>BGP-LU (seamless MPLS)</w:t>
        </w:r>
      </w:moveFrom>
    </w:p>
    <w:p w14:paraId="150C12E9" w14:textId="5B4C9457" w:rsidR="004911C8" w:rsidRPr="00E36A9F" w:rsidDel="00176017" w:rsidRDefault="004911C8" w:rsidP="004911C8">
      <w:pPr>
        <w:pStyle w:val="ListParagraph"/>
        <w:numPr>
          <w:ilvl w:val="0"/>
          <w:numId w:val="60"/>
        </w:numPr>
        <w:rPr>
          <w:moveFrom w:id="2222" w:author="Italo Busi" w:date="2022-01-24T13:02:00Z"/>
          <w:highlight w:val="green"/>
        </w:rPr>
      </w:pPr>
      <w:moveFrom w:id="2223" w:author="Italo Busi" w:date="2022-01-24T13:02:00Z">
        <w:r w:rsidRPr="00E36A9F" w:rsidDel="00176017">
          <w:rPr>
            <w:highlight w:val="green"/>
          </w:rPr>
          <w:t>Inter-domain RSVP-TE</w:t>
        </w:r>
      </w:moveFrom>
    </w:p>
    <w:p w14:paraId="0B3E34A3" w14:textId="23E3C199" w:rsidR="004911C8" w:rsidRPr="00E36A9F" w:rsidDel="00176017" w:rsidRDefault="004911C8" w:rsidP="004911C8">
      <w:pPr>
        <w:pStyle w:val="ListParagraph"/>
        <w:numPr>
          <w:ilvl w:val="0"/>
          <w:numId w:val="60"/>
        </w:numPr>
        <w:rPr>
          <w:moveFrom w:id="2224" w:author="Italo Busi" w:date="2022-01-24T13:02:00Z"/>
          <w:highlight w:val="green"/>
        </w:rPr>
      </w:pPr>
      <w:moveFrom w:id="2225" w:author="Italo Busi" w:date="2022-01-24T13:02:00Z">
        <w:r w:rsidRPr="00E36A9F" w:rsidDel="00176017">
          <w:rPr>
            <w:highlight w:val="green"/>
          </w:rPr>
          <w:t>Inter-domain SR-TE</w:t>
        </w:r>
      </w:moveFrom>
    </w:p>
    <w:p w14:paraId="72E74DFB" w14:textId="1DC3DF96" w:rsidR="006E4625" w:rsidRPr="00E36A9F" w:rsidDel="00176017" w:rsidRDefault="004911C8" w:rsidP="00A312AE">
      <w:pPr>
        <w:rPr>
          <w:moveFrom w:id="2226" w:author="Italo Busi" w:date="2022-01-24T13:02:00Z"/>
          <w:highlight w:val="green"/>
        </w:rPr>
      </w:pPr>
      <w:moveFrom w:id="2227" w:author="Italo Busi" w:date="2022-01-24T13:02:00Z">
        <w:r w:rsidRPr="00E36A9F" w:rsidDel="00176017">
          <w:rPr>
            <w:highlight w:val="green"/>
          </w:rPr>
          <w:t xml:space="preserve">This version of the draft </w:t>
        </w:r>
        <w:r w:rsidR="006E4625" w:rsidRPr="00E36A9F" w:rsidDel="00176017">
          <w:rPr>
            <w:highlight w:val="green"/>
          </w:rPr>
          <w:t xml:space="preserve">provides an analysis of </w:t>
        </w:r>
        <w:r w:rsidRPr="00E36A9F" w:rsidDel="00176017">
          <w:rPr>
            <w:highlight w:val="green"/>
          </w:rPr>
          <w:t>the inter</w:t>
        </w:r>
        <w:r w:rsidRPr="00E36A9F" w:rsidDel="00176017">
          <w:rPr>
            <w:highlight w:val="green"/>
          </w:rPr>
          <w:noBreakHyphen/>
          <w:t>domain SR-TE option. A future update of this draft will provide a high-</w:t>
        </w:r>
        <w:r w:rsidR="00211FC2" w:rsidRPr="00E36A9F" w:rsidDel="00176017">
          <w:rPr>
            <w:highlight w:val="green"/>
          </w:rPr>
          <w:t xml:space="preserve">level </w:t>
        </w:r>
        <w:r w:rsidRPr="00E36A9F" w:rsidDel="00176017">
          <w:rPr>
            <w:highlight w:val="green"/>
          </w:rPr>
          <w:t xml:space="preserve">analysis of the BGP-LU option. </w:t>
        </w:r>
      </w:moveFrom>
    </w:p>
    <w:p w14:paraId="350D7168" w14:textId="04D68BE3" w:rsidR="00A312AE" w:rsidRPr="00E36A9F" w:rsidDel="00176017" w:rsidRDefault="00A312AE" w:rsidP="00176017">
      <w:pPr>
        <w:rPr>
          <w:moveFrom w:id="2228" w:author="Italo Busi" w:date="2022-01-24T13:02:00Z"/>
          <w:highlight w:val="green"/>
        </w:rPr>
      </w:pPr>
      <w:moveFrom w:id="2229" w:author="Italo Busi" w:date="2022-01-24T13:02:00Z">
        <w:r w:rsidRPr="00E36A9F" w:rsidDel="00176017">
          <w:rPr>
            <w:highlight w:val="green"/>
          </w:rPr>
          <w:t xml:space="preserve">It is assumed that each packet domain in </w:t>
        </w:r>
        <w:r w:rsidRPr="00E36A9F" w:rsidDel="00176017">
          <w:rPr>
            <w:highlight w:val="green"/>
          </w:rPr>
          <w:fldChar w:fldCharType="begin"/>
        </w:r>
        <w:r w:rsidRPr="00E36A9F" w:rsidDel="00176017">
          <w:rPr>
            <w:highlight w:val="green"/>
          </w:rPr>
          <w:instrText xml:space="preserve"> REF _Ref73979994 \r \h </w:instrText>
        </w:r>
        <w:r w:rsidR="00E36A9F" w:rsidDel="00176017">
          <w:rPr>
            <w:highlight w:val="green"/>
          </w:rPr>
          <w:instrText xml:space="preserve"> \* MERGEFORMAT </w:instrText>
        </w:r>
      </w:moveFrom>
      <w:del w:id="2230" w:author="Italo Busi" w:date="2022-01-24T13:02:00Z">
        <w:r w:rsidRPr="00E36A9F" w:rsidDel="00176017">
          <w:rPr>
            <w:highlight w:val="green"/>
          </w:rPr>
        </w:r>
      </w:del>
      <w:moveFrom w:id="2231" w:author="Italo Busi" w:date="2022-01-24T13:02:00Z">
        <w:r w:rsidRPr="00E36A9F" w:rsidDel="00176017">
          <w:rPr>
            <w:highlight w:val="green"/>
          </w:rPr>
          <w:fldChar w:fldCharType="separate"/>
        </w:r>
        <w:r w:rsidR="00D06A39" w:rsidRPr="00E36A9F" w:rsidDel="00176017">
          <w:rPr>
            <w:highlight w:val="green"/>
          </w:rPr>
          <w:t>Figure 4</w:t>
        </w:r>
        <w:r w:rsidRPr="00E36A9F" w:rsidDel="00176017">
          <w:rPr>
            <w:highlight w:val="green"/>
          </w:rPr>
          <w:fldChar w:fldCharType="end"/>
        </w:r>
        <w:r w:rsidRPr="00E36A9F" w:rsidDel="00176017">
          <w:rPr>
            <w:highlight w:val="green"/>
          </w:rPr>
          <w:t xml:space="preserve"> is implementing SR-TE and the stitching between two domains is done using end-to-end/multi-domain SR-TE.</w:t>
        </w:r>
        <w:r w:rsidR="00177E68" w:rsidRPr="00E36A9F" w:rsidDel="00176017">
          <w:rPr>
            <w:highlight w:val="green"/>
          </w:rPr>
          <w:t xml:space="preserve"> </w:t>
        </w:r>
        <w:r w:rsidR="00303FDB" w:rsidRPr="00E36A9F" w:rsidDel="00176017">
          <w:rPr>
            <w:highlight w:val="green"/>
          </w:rPr>
          <w:t>It is assumed that the bandwidth of each intra</w:t>
        </w:r>
        <w:r w:rsidR="00303FDB" w:rsidRPr="00E36A9F" w:rsidDel="00176017">
          <w:rPr>
            <w:highlight w:val="green"/>
          </w:rPr>
          <w:noBreakHyphen/>
          <w:t xml:space="preserve">domain SR-TE path is managed by </w:t>
        </w:r>
        <w:r w:rsidR="003B6A79" w:rsidRPr="00E36A9F" w:rsidDel="00176017">
          <w:rPr>
            <w:highlight w:val="green"/>
          </w:rPr>
          <w:t>its respective</w:t>
        </w:r>
        <w:r w:rsidR="00303FDB" w:rsidRPr="00E36A9F" w:rsidDel="00176017">
          <w:rPr>
            <w:highlight w:val="green"/>
          </w:rPr>
          <w:t xml:space="preserve"> P-PNC and that binding SID is used for the end-to-end SR-TE path stitching. </w:t>
        </w:r>
        <w:r w:rsidR="00177E68" w:rsidRPr="00E36A9F" w:rsidDel="00176017">
          <w:rPr>
            <w:highlight w:val="green"/>
          </w:rPr>
          <w:t xml:space="preserve">It is assumed that each packet domain in </w:t>
        </w:r>
        <w:r w:rsidR="00177E68" w:rsidRPr="00E36A9F" w:rsidDel="00176017">
          <w:rPr>
            <w:highlight w:val="green"/>
          </w:rPr>
          <w:fldChar w:fldCharType="begin"/>
        </w:r>
        <w:r w:rsidR="00177E68" w:rsidRPr="00E36A9F" w:rsidDel="00176017">
          <w:rPr>
            <w:highlight w:val="green"/>
          </w:rPr>
          <w:instrText xml:space="preserve"> REF _Ref73979994 \r \h </w:instrText>
        </w:r>
        <w:r w:rsidR="00E36A9F" w:rsidDel="00176017">
          <w:rPr>
            <w:highlight w:val="green"/>
          </w:rPr>
          <w:instrText xml:space="preserve"> \* MERGEFORMAT </w:instrText>
        </w:r>
      </w:moveFrom>
      <w:del w:id="2232" w:author="Italo Busi" w:date="2022-01-24T13:02:00Z">
        <w:r w:rsidR="00177E68" w:rsidRPr="00E36A9F" w:rsidDel="00176017">
          <w:rPr>
            <w:highlight w:val="green"/>
          </w:rPr>
        </w:r>
      </w:del>
      <w:moveFrom w:id="2233" w:author="Italo Busi" w:date="2022-01-24T13:02:00Z">
        <w:r w:rsidR="00177E68" w:rsidRPr="00E36A9F" w:rsidDel="00176017">
          <w:rPr>
            <w:highlight w:val="green"/>
          </w:rPr>
          <w:fldChar w:fldCharType="separate"/>
        </w:r>
        <w:r w:rsidR="00D06A39" w:rsidRPr="00E36A9F" w:rsidDel="00176017">
          <w:rPr>
            <w:highlight w:val="green"/>
          </w:rPr>
          <w:t>Figure 4</w:t>
        </w:r>
        <w:r w:rsidR="00177E68" w:rsidRPr="00E36A9F" w:rsidDel="00176017">
          <w:rPr>
            <w:highlight w:val="green"/>
          </w:rPr>
          <w:fldChar w:fldCharType="end"/>
        </w:r>
        <w:r w:rsidR="00177E68" w:rsidRPr="00E36A9F" w:rsidDel="00176017">
          <w:rPr>
            <w:highlight w:val="green"/>
          </w:rPr>
          <w:t xml:space="preserve"> is using TI-LFA, with SRLG awareness, for local protection within each domain.</w:t>
        </w:r>
      </w:moveFrom>
    </w:p>
    <w:p w14:paraId="4F605B30" w14:textId="7B288A03" w:rsidR="00177E68" w:rsidRPr="00E36A9F" w:rsidDel="00176017" w:rsidRDefault="00177E68" w:rsidP="00177E68">
      <w:pPr>
        <w:rPr>
          <w:moveFrom w:id="2234" w:author="Italo Busi" w:date="2022-01-24T13:02:00Z"/>
          <w:i/>
          <w:highlight w:val="green"/>
        </w:rPr>
      </w:pPr>
      <w:moveFrom w:id="2235" w:author="Italo Busi" w:date="2022-01-24T13:02:00Z">
        <w:r w:rsidRPr="00E36A9F" w:rsidDel="00176017">
          <w:rPr>
            <w:b/>
            <w:i/>
            <w:highlight w:val="green"/>
          </w:rPr>
          <w:t>[Editor’s note:]</w:t>
        </w:r>
        <w:r w:rsidRPr="00E36A9F" w:rsidDel="00176017">
          <w:rPr>
            <w:i/>
            <w:highlight w:val="green"/>
          </w:rPr>
          <w:t xml:space="preserve"> </w:t>
        </w:r>
        <w:r w:rsidR="00D25B8E" w:rsidRPr="00E36A9F" w:rsidDel="00176017">
          <w:rPr>
            <w:i/>
            <w:highlight w:val="green"/>
          </w:rPr>
          <w:t xml:space="preserve">Analyze </w:t>
        </w:r>
        <w:r w:rsidRPr="00E36A9F" w:rsidDel="00176017">
          <w:rPr>
            <w:i/>
            <w:highlight w:val="green"/>
          </w:rPr>
          <w:t>how TI-LFA can take into account multi-layer SRLG disjointness</w:t>
        </w:r>
        <w:r w:rsidR="00FB2882" w:rsidRPr="00E36A9F" w:rsidDel="00176017">
          <w:rPr>
            <w:i/>
            <w:highlight w:val="green"/>
          </w:rPr>
          <w:t>, providing that SRLG information is provided by the O-PNCs to the P-PNC throught the MDSC</w:t>
        </w:r>
        <w:r w:rsidRPr="00E36A9F" w:rsidDel="00176017">
          <w:rPr>
            <w:i/>
            <w:highlight w:val="green"/>
          </w:rPr>
          <w:t>.</w:t>
        </w:r>
      </w:moveFrom>
    </w:p>
    <w:p w14:paraId="0FC6F550" w14:textId="17593B5D" w:rsidR="00E36A9F" w:rsidRPr="00E36A9F" w:rsidDel="00176017" w:rsidRDefault="00B70255" w:rsidP="00B70255">
      <w:pPr>
        <w:rPr>
          <w:moveFrom w:id="2236" w:author="Italo Busi" w:date="2022-01-24T13:02:00Z"/>
          <w:i/>
        </w:rPr>
      </w:pPr>
      <w:moveFrom w:id="2237" w:author="Italo Busi" w:date="2022-01-24T13:02:00Z">
        <w:r w:rsidRPr="00E36A9F" w:rsidDel="00176017">
          <w:rPr>
            <w:highlight w:val="green"/>
          </w:rPr>
          <w:t xml:space="preserve">It is assumed that the MDSC </w:t>
        </w:r>
        <w:r w:rsidR="0046094A" w:rsidRPr="00E36A9F" w:rsidDel="00176017">
          <w:rPr>
            <w:highlight w:val="green"/>
          </w:rPr>
          <w:t>adopts the</w:t>
        </w:r>
        <w:r w:rsidRPr="00E36A9F" w:rsidDel="00176017">
          <w:rPr>
            <w:highlight w:val="green"/>
          </w:rPr>
          <w:t xml:space="preserve"> partial summarization </w:t>
        </w:r>
        <w:r w:rsidR="0046094A" w:rsidRPr="00E36A9F" w:rsidDel="00176017">
          <w:rPr>
            <w:highlight w:val="green"/>
          </w:rPr>
          <w:t>model</w:t>
        </w:r>
        <w:r w:rsidRPr="00E36A9F" w:rsidDel="00176017">
          <w:rPr>
            <w:highlight w:val="green"/>
          </w:rPr>
          <w:t xml:space="preserve">, described in section </w:t>
        </w:r>
        <w:r w:rsidRPr="00E36A9F" w:rsidDel="00176017">
          <w:rPr>
            <w:highlight w:val="green"/>
          </w:rPr>
          <w:fldChar w:fldCharType="begin"/>
        </w:r>
        <w:r w:rsidRPr="00E36A9F" w:rsidDel="00176017">
          <w:rPr>
            <w:highlight w:val="green"/>
          </w:rPr>
          <w:instrText xml:space="preserve"> REF _Ref40961280 \r \h \t</w:instrText>
        </w:r>
        <w:r w:rsidR="0046094A" w:rsidRPr="00E36A9F" w:rsidDel="00176017">
          <w:rPr>
            <w:highlight w:val="green"/>
          </w:rPr>
          <w:instrText xml:space="preserve"> \* MERGEFORMAT </w:instrText>
        </w:r>
      </w:moveFrom>
      <w:del w:id="2238" w:author="Italo Busi" w:date="2022-01-24T13:02:00Z">
        <w:r w:rsidRPr="00E36A9F" w:rsidDel="00176017">
          <w:rPr>
            <w:highlight w:val="green"/>
          </w:rPr>
        </w:r>
      </w:del>
      <w:moveFrom w:id="2239" w:author="Italo Busi" w:date="2022-01-24T13:02:00Z">
        <w:r w:rsidRPr="00E36A9F" w:rsidDel="00176017">
          <w:rPr>
            <w:highlight w:val="green"/>
          </w:rPr>
          <w:fldChar w:fldCharType="separate"/>
        </w:r>
        <w:r w:rsidR="00D06A39" w:rsidRPr="00E36A9F" w:rsidDel="00176017">
          <w:rPr>
            <w:highlight w:val="green"/>
          </w:rPr>
          <w:t>2.2</w:t>
        </w:r>
        <w:r w:rsidRPr="00E36A9F" w:rsidDel="00176017">
          <w:rPr>
            <w:highlight w:val="green"/>
          </w:rPr>
          <w:fldChar w:fldCharType="end"/>
        </w:r>
        <w:r w:rsidR="0046094A" w:rsidRPr="00E36A9F" w:rsidDel="00176017">
          <w:rPr>
            <w:highlight w:val="green"/>
          </w:rPr>
          <w:t xml:space="preserve">, having full visibility of the </w:t>
        </w:r>
        <w:r w:rsidR="006F7F7A" w:rsidRPr="00E36A9F" w:rsidDel="00176017">
          <w:rPr>
            <w:highlight w:val="green"/>
          </w:rPr>
          <w:t xml:space="preserve">packet layer </w:t>
        </w:r>
        <w:r w:rsidR="0046094A" w:rsidRPr="00E36A9F" w:rsidDel="00176017">
          <w:rPr>
            <w:highlight w:val="green"/>
          </w:rPr>
          <w:t>TE topology</w:t>
        </w:r>
        <w:r w:rsidR="006F7F7A" w:rsidRPr="00E36A9F" w:rsidDel="00176017">
          <w:rPr>
            <w:highlight w:val="green"/>
          </w:rPr>
          <w:t xml:space="preserve"> and an abstract view of the underlay optical layer TE topology</w:t>
        </w:r>
        <w:r w:rsidR="0046094A" w:rsidRPr="00E36A9F" w:rsidDel="00176017">
          <w:rPr>
            <w:highlight w:val="green"/>
          </w:rPr>
          <w:t>.</w:t>
        </w:r>
      </w:moveFrom>
    </w:p>
    <w:moveFromRangeEnd w:id="2218"/>
    <w:p w14:paraId="36E7F280" w14:textId="7A7BB07D" w:rsidR="00E74B5D" w:rsidRDefault="00A312AE">
      <w:pPr>
        <w:rPr>
          <w:ins w:id="2240" w:author="Italo Busi" w:date="2022-01-24T19:09:00Z"/>
        </w:rPr>
      </w:pPr>
      <w:r w:rsidRPr="00267F75">
        <w:t xml:space="preserve">The MDSC </w:t>
      </w:r>
      <w:del w:id="2241" w:author="Italo Busi" w:date="2022-01-24T19:09:00Z">
        <w:r w:rsidRPr="00267F75" w:rsidDel="00A65CF9">
          <w:delText xml:space="preserve">needs to </w:delText>
        </w:r>
      </w:del>
      <w:r w:rsidRPr="00267F75">
        <w:t>translate</w:t>
      </w:r>
      <w:ins w:id="2242" w:author="Italo Busi" w:date="2022-01-24T19:09:00Z">
        <w:r w:rsidR="00A65CF9">
          <w:t>s</w:t>
        </w:r>
      </w:ins>
      <w:r w:rsidRPr="00267F75">
        <w:t xml:space="preserve"> the </w:t>
      </w:r>
      <w:ins w:id="2243" w:author="Italo Busi" w:date="2021-11-29T19:57:00Z">
        <w:r w:rsidR="007D2A47">
          <w:t>L2/</w:t>
        </w:r>
      </w:ins>
      <w:r w:rsidRPr="00267F75">
        <w:t>L3</w:t>
      </w:r>
      <w:ins w:id="2244" w:author="Italo Busi" w:date="2022-01-05T17:59:00Z">
        <w:r w:rsidR="001772DD">
          <w:t xml:space="preserve"> </w:t>
        </w:r>
      </w:ins>
      <w:r w:rsidRPr="00267F75">
        <w:t xml:space="preserve">VPN SLA requirements </w:t>
      </w:r>
      <w:ins w:id="2245"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del w:id="2246" w:author="Italo Busi" w:date="2022-01-24T19:10:00Z">
        <w:r w:rsidR="00E74B5D" w:rsidRPr="00267F75" w:rsidDel="00A65CF9">
          <w:delText>between PE13 (hub PE) and</w:delText>
        </w:r>
        <w:r w:rsidR="00B70255" w:rsidRPr="00267F75" w:rsidDel="00A65CF9">
          <w:delText>, respectively,</w:delText>
        </w:r>
        <w:r w:rsidR="00E74B5D" w:rsidRPr="00267F75" w:rsidDel="00A65CF9">
          <w:delText xml:space="preserve"> PE23 and PE14 (spoke PEs) </w:delText>
        </w:r>
      </w:del>
      <w:r w:rsidR="00E74B5D" w:rsidRPr="00267F75">
        <w:t xml:space="preserve">that meet </w:t>
      </w:r>
      <w:r w:rsidR="00DD3055" w:rsidRPr="00267F75">
        <w:t>these</w:t>
      </w:r>
      <w:r w:rsidR="00B70255" w:rsidRPr="00267F75">
        <w:t xml:space="preserve"> </w:t>
      </w:r>
      <w:r w:rsidR="00E74B5D" w:rsidRPr="00267F75">
        <w:t>TE requirements</w:t>
      </w:r>
      <w:ins w:id="2247" w:author="Italo Busi" w:date="2022-01-24T19:10:00Z">
        <w:r w:rsidR="00A65CF9">
          <w:t xml:space="preserve"> (see section </w:t>
        </w:r>
      </w:ins>
      <w:ins w:id="2248" w:author="Italo Busi" w:date="2022-01-24T19:11:00Z">
        <w:r w:rsidR="00A65CF9">
          <w:fldChar w:fldCharType="begin"/>
        </w:r>
        <w:r w:rsidR="00A65CF9">
          <w:instrText xml:space="preserve"> REF _Ref93943876 \r \h \t </w:instrText>
        </w:r>
      </w:ins>
      <w:r w:rsidR="00A65CF9">
        <w:fldChar w:fldCharType="separate"/>
      </w:r>
      <w:ins w:id="2249" w:author="Italo Busi" w:date="2022-01-31T12:49:00Z">
        <w:r w:rsidR="00892580">
          <w:t>2.1.1</w:t>
        </w:r>
      </w:ins>
      <w:ins w:id="2250" w:author="Italo Busi" w:date="2022-01-24T19:11:00Z">
        <w:r w:rsidR="00A65CF9">
          <w:fldChar w:fldCharType="end"/>
        </w:r>
      </w:ins>
      <w:ins w:id="2251" w:author="Italo Busi" w:date="2022-01-24T19:10:00Z">
        <w:r w:rsidR="00A65CF9">
          <w:t>)</w:t>
        </w:r>
      </w:ins>
      <w:r w:rsidR="00E74B5D" w:rsidRPr="00267F75">
        <w:t>.</w:t>
      </w:r>
    </w:p>
    <w:p w14:paraId="12DDD2CF" w14:textId="3A333105" w:rsidR="00A65CF9" w:rsidDel="00A65CF9" w:rsidRDefault="00A65CF9">
      <w:pPr>
        <w:rPr>
          <w:del w:id="2252" w:author="Italo Busi" w:date="2022-01-24T19:09:00Z"/>
        </w:rPr>
      </w:pPr>
    </w:p>
    <w:p w14:paraId="2F41D6D1" w14:textId="71259E2B" w:rsidR="00A15904" w:rsidDel="00A65CF9" w:rsidRDefault="00A15904" w:rsidP="002F557C">
      <w:pPr>
        <w:rPr>
          <w:moveFrom w:id="2253" w:author="Italo Busi" w:date="2022-01-24T19:05:00Z"/>
        </w:rPr>
      </w:pPr>
      <w:moveFromRangeStart w:id="2254" w:author="Italo Busi" w:date="2022-01-24T19:05:00Z" w:name="move93943519"/>
      <w:moveFrom w:id="2255" w:author="Italo Busi" w:date="2022-01-24T19:05:00Z">
        <w:r w:rsidDel="00A65CF9">
          <w:t xml:space="preserve">For each </w:t>
        </w:r>
        <w:r w:rsidR="009B2690" w:rsidRPr="003D0755" w:rsidDel="00A65CF9">
          <w:rPr>
            <w:highlight w:val="yellow"/>
          </w:rPr>
          <w:t>SR-TE path</w:t>
        </w:r>
        <w:r w:rsidDel="00A65CF9">
          <w:t xml:space="preserve"> required to support the L3VPN, it is possible that:</w:t>
        </w:r>
      </w:moveFrom>
    </w:p>
    <w:p w14:paraId="1135A64B" w14:textId="12697424" w:rsidR="00B70255" w:rsidDel="00A65CF9" w:rsidRDefault="0003182F" w:rsidP="005F4296">
      <w:pPr>
        <w:pStyle w:val="RFCListNumbered"/>
        <w:numPr>
          <w:ilvl w:val="0"/>
          <w:numId w:val="64"/>
        </w:numPr>
        <w:rPr>
          <w:moveFrom w:id="2256" w:author="Italo Busi" w:date="2022-01-24T19:05:00Z"/>
        </w:rPr>
      </w:pPr>
      <w:moveFrom w:id="2257" w:author="Italo Busi" w:date="2022-01-24T19:05:00Z">
        <w:r w:rsidDel="00A65CF9">
          <w:t>A</w:t>
        </w:r>
        <w:r w:rsidR="00A15904" w:rsidDel="00A65CF9">
          <w:t xml:space="preserve"> </w:t>
        </w:r>
        <w:r w:rsidR="009B2690" w:rsidRPr="003D0755" w:rsidDel="00A65CF9">
          <w:rPr>
            <w:highlight w:val="yellow"/>
          </w:rPr>
          <w:t>SR-TE path</w:t>
        </w:r>
        <w:r w:rsidR="00B70255" w:rsidRPr="00B70255" w:rsidDel="00A65CF9">
          <w:t xml:space="preserve"> that meets th</w:t>
        </w:r>
        <w:r w:rsidDel="00A65CF9">
          <w:t>e TE requirements already exist</w:t>
        </w:r>
        <w:r w:rsidR="00B70255" w:rsidRPr="00B70255" w:rsidDel="00A65CF9">
          <w:t xml:space="preserve"> in the network</w:t>
        </w:r>
        <w:r w:rsidR="00B70255" w:rsidRPr="00A37F5E" w:rsidDel="00A65CF9">
          <w:t>.</w:t>
        </w:r>
      </w:moveFrom>
    </w:p>
    <w:p w14:paraId="6690757F" w14:textId="1D4F24AC" w:rsidR="00B70255" w:rsidDel="00A65CF9" w:rsidRDefault="0003182F" w:rsidP="005F4296">
      <w:pPr>
        <w:pStyle w:val="RFCListNumbered"/>
        <w:numPr>
          <w:ilvl w:val="0"/>
          <w:numId w:val="64"/>
        </w:numPr>
        <w:rPr>
          <w:moveFrom w:id="2258" w:author="Italo Busi" w:date="2022-01-24T19:05:00Z"/>
        </w:rPr>
      </w:pPr>
      <w:moveFrom w:id="2259" w:author="Italo Busi" w:date="2022-01-24T19:05:00Z">
        <w:r w:rsidDel="00A65CF9">
          <w:t>An</w:t>
        </w:r>
        <w:r w:rsidR="00A15904" w:rsidDel="00A65CF9">
          <w:t xml:space="preserve"> existing</w:t>
        </w:r>
        <w:r w:rsidR="00B70255" w:rsidRPr="00B70255" w:rsidDel="00A65CF9">
          <w:t xml:space="preserve"> </w:t>
        </w:r>
        <w:r w:rsidR="009B2690" w:rsidRPr="003D0755" w:rsidDel="00A65CF9">
          <w:rPr>
            <w:highlight w:val="yellow"/>
          </w:rPr>
          <w:t>SR-TE path</w:t>
        </w:r>
        <w:r w:rsidR="00B70255" w:rsidRPr="00B70255" w:rsidDel="00A65CF9">
          <w:t xml:space="preserve"> </w:t>
        </w:r>
        <w:r w:rsidR="00A15904" w:rsidDel="00A65CF9">
          <w:t xml:space="preserve">could be modified (e.g., through </w:t>
        </w:r>
        <w:r w:rsidR="00A15904" w:rsidRPr="00B70255" w:rsidDel="00A65CF9">
          <w:t>bandwidth</w:t>
        </w:r>
        <w:r w:rsidR="00A15904" w:rsidDel="00A65CF9">
          <w:t xml:space="preserve"> increase) to meet</w:t>
        </w:r>
        <w:r w:rsidR="00B70255" w:rsidRPr="00B70255" w:rsidDel="00A65CF9">
          <w:t xml:space="preserve"> the TE requirements</w:t>
        </w:r>
        <w:r w:rsidR="00A15904" w:rsidDel="00A65CF9">
          <w:t>:</w:t>
        </w:r>
      </w:moveFrom>
    </w:p>
    <w:p w14:paraId="6220C3DE" w14:textId="251E02C5" w:rsidR="00B70255" w:rsidDel="00A65CF9" w:rsidRDefault="00553A5D" w:rsidP="00050AE8">
      <w:pPr>
        <w:pStyle w:val="RFCListNumbered"/>
        <w:numPr>
          <w:ilvl w:val="1"/>
          <w:numId w:val="64"/>
        </w:numPr>
        <w:rPr>
          <w:moveFrom w:id="2260" w:author="Italo Busi" w:date="2022-01-24T19:05:00Z"/>
        </w:rPr>
      </w:pPr>
      <w:moveFrom w:id="2261" w:author="Italo Busi" w:date="2022-01-24T19:05:00Z">
        <w:r w:rsidDel="00A65CF9">
          <w:t xml:space="preserve">The </w:t>
        </w:r>
        <w:r w:rsidR="009B2690" w:rsidRPr="003D0755" w:rsidDel="00A65CF9">
          <w:rPr>
            <w:highlight w:val="yellow"/>
          </w:rPr>
          <w:t>SR-TE path</w:t>
        </w:r>
        <w:r w:rsidR="009B2690" w:rsidDel="00A65CF9">
          <w:t xml:space="preserve"> </w:t>
        </w:r>
        <w:r w:rsidDel="00A65CF9">
          <w:t xml:space="preserve">characteristics can be modified only in the packet </w:t>
        </w:r>
        <w:r w:rsidR="00B70255" w:rsidRPr="00B70255" w:rsidDel="00A65CF9">
          <w:t>la</w:t>
        </w:r>
        <w:r w:rsidDel="00A65CF9">
          <w:t>yer.</w:t>
        </w:r>
      </w:moveFrom>
    </w:p>
    <w:p w14:paraId="082BA993" w14:textId="5627E6E4" w:rsidR="00B70255" w:rsidDel="00A65CF9" w:rsidRDefault="00553A5D" w:rsidP="00050AE8">
      <w:pPr>
        <w:pStyle w:val="RFCListNumbered"/>
        <w:numPr>
          <w:ilvl w:val="1"/>
          <w:numId w:val="64"/>
        </w:numPr>
        <w:rPr>
          <w:moveFrom w:id="2262" w:author="Italo Busi" w:date="2022-01-24T19:05:00Z"/>
        </w:rPr>
      </w:pPr>
      <w:moveFrom w:id="2263" w:author="Italo Busi" w:date="2022-01-24T19:05:00Z">
        <w:r w:rsidDel="00A65CF9">
          <w:lastRenderedPageBreak/>
          <w:t xml:space="preserve">One or more </w:t>
        </w:r>
        <w:r w:rsidR="00B70255" w:rsidRPr="00B70255" w:rsidDel="00A65CF9">
          <w:t xml:space="preserve">new </w:t>
        </w:r>
        <w:r w:rsidDel="00A65CF9">
          <w:t xml:space="preserve">underlay </w:t>
        </w:r>
        <w:r w:rsidR="00B70255" w:rsidRPr="00B70255" w:rsidDel="00A65CF9">
          <w:t xml:space="preserve">Optical tunnels </w:t>
        </w:r>
        <w:r w:rsidDel="00A65CF9">
          <w:t xml:space="preserve">need to be setup to support the requested changes of the overlay </w:t>
        </w:r>
        <w:r w:rsidR="009B2690" w:rsidRPr="003D0755" w:rsidDel="00A65CF9">
          <w:rPr>
            <w:highlight w:val="yellow"/>
          </w:rPr>
          <w:t>SR-TE paths</w:t>
        </w:r>
        <w:r w:rsidR="009B2690" w:rsidDel="00A65CF9">
          <w:t xml:space="preserve"> </w:t>
        </w:r>
        <w:r w:rsidDel="00A65CF9">
          <w:t xml:space="preserve"> </w:t>
        </w:r>
        <w:r w:rsidR="00B70255" w:rsidRPr="00B70255" w:rsidDel="00A65CF9">
          <w:t xml:space="preserve">(multi-layer </w:t>
        </w:r>
        <w:r w:rsidR="00DD3055" w:rsidRPr="00267F75" w:rsidDel="00A65CF9">
          <w:t>coordinatio</w:t>
        </w:r>
        <w:r w:rsidR="00DD3055" w:rsidRPr="00FE13F0" w:rsidDel="00A65CF9">
          <w:t>n</w:t>
        </w:r>
        <w:r w:rsidR="00DD3055" w:rsidDel="00A65CF9">
          <w:t xml:space="preserve"> is required</w:t>
        </w:r>
        <w:r w:rsidR="00B70255" w:rsidRPr="00B70255" w:rsidDel="00A65CF9">
          <w:t>)</w:t>
        </w:r>
        <w:r w:rsidDel="00A65CF9">
          <w:t>.</w:t>
        </w:r>
      </w:moveFrom>
    </w:p>
    <w:p w14:paraId="6F41E826" w14:textId="1F631ADC" w:rsidR="00B70255" w:rsidDel="00A65CF9" w:rsidRDefault="00B70255" w:rsidP="00050AE8">
      <w:pPr>
        <w:pStyle w:val="RFCListNumbered"/>
        <w:numPr>
          <w:ilvl w:val="0"/>
          <w:numId w:val="64"/>
        </w:numPr>
        <w:rPr>
          <w:moveFrom w:id="2264" w:author="Italo Busi" w:date="2022-01-24T19:05:00Z"/>
        </w:rPr>
      </w:pPr>
      <w:moveFrom w:id="2265" w:author="Italo Busi" w:date="2022-01-24T19:05:00Z">
        <w:r w:rsidRPr="00B70255" w:rsidDel="00A65CF9">
          <w:t xml:space="preserve">A </w:t>
        </w:r>
        <w:r w:rsidR="00A15904" w:rsidDel="00A65CF9">
          <w:t xml:space="preserve">new </w:t>
        </w:r>
        <w:r w:rsidR="009B2690" w:rsidRPr="003D0755" w:rsidDel="00A65CF9">
          <w:rPr>
            <w:highlight w:val="yellow"/>
          </w:rPr>
          <w:t>SR-TE path</w:t>
        </w:r>
        <w:r w:rsidRPr="00B70255" w:rsidDel="00A65CF9">
          <w:t xml:space="preserve"> needs to be setup</w:t>
        </w:r>
        <w:r w:rsidDel="00A65CF9">
          <w:t>:</w:t>
        </w:r>
      </w:moveFrom>
    </w:p>
    <w:p w14:paraId="190541E9" w14:textId="34C24459" w:rsidR="00B70255" w:rsidDel="00A65CF9" w:rsidRDefault="00553A5D" w:rsidP="00050AE8">
      <w:pPr>
        <w:pStyle w:val="RFCListNumbered"/>
        <w:numPr>
          <w:ilvl w:val="1"/>
          <w:numId w:val="64"/>
        </w:numPr>
        <w:rPr>
          <w:moveFrom w:id="2266" w:author="Italo Busi" w:date="2022-01-24T19:05:00Z"/>
        </w:rPr>
      </w:pPr>
      <w:moveFrom w:id="2267" w:author="Italo Busi" w:date="2022-01-24T19:05:00Z">
        <w:r w:rsidDel="00A65CF9">
          <w:t xml:space="preserve">The new </w:t>
        </w:r>
        <w:r w:rsidR="009B2690" w:rsidRPr="003D0755" w:rsidDel="00A65CF9">
          <w:rPr>
            <w:highlight w:val="yellow"/>
          </w:rPr>
          <w:t>SR-TE path</w:t>
        </w:r>
        <w:r w:rsidDel="00A65CF9">
          <w:t xml:space="preserve"> reuses existing underlay optical tunnels</w:t>
        </w:r>
        <w:r w:rsidR="00B70255" w:rsidDel="00A65CF9">
          <w:t>;</w:t>
        </w:r>
      </w:moveFrom>
    </w:p>
    <w:p w14:paraId="537F24B1" w14:textId="125D6566" w:rsidR="00B70255" w:rsidRPr="00A37F5E" w:rsidDel="00A65CF9" w:rsidRDefault="00553A5D" w:rsidP="00050AE8">
      <w:pPr>
        <w:pStyle w:val="RFCListNumbered"/>
        <w:numPr>
          <w:ilvl w:val="1"/>
          <w:numId w:val="64"/>
        </w:numPr>
        <w:rPr>
          <w:moveFrom w:id="2268" w:author="Italo Busi" w:date="2022-01-24T19:05:00Z"/>
        </w:rPr>
      </w:pPr>
      <w:moveFrom w:id="2269" w:author="Italo Busi" w:date="2022-01-24T19:05:00Z">
        <w:r w:rsidDel="00A65CF9">
          <w:t xml:space="preserve">One or more </w:t>
        </w:r>
        <w:r w:rsidRPr="00B70255" w:rsidDel="00A65CF9">
          <w:t xml:space="preserve">new </w:t>
        </w:r>
        <w:r w:rsidDel="00A65CF9">
          <w:t xml:space="preserve">underlay </w:t>
        </w:r>
        <w:r w:rsidRPr="00B70255" w:rsidDel="00A65CF9">
          <w:t xml:space="preserve">Optical tunnels </w:t>
        </w:r>
        <w:r w:rsidDel="00A65CF9">
          <w:t>need to be setup to support the</w:t>
        </w:r>
        <w:r w:rsidRPr="00B70255" w:rsidDel="00A65CF9">
          <w:t xml:space="preserve"> </w:t>
        </w:r>
        <w:r w:rsidDel="00A65CF9">
          <w:t xml:space="preserve">setup of the new </w:t>
        </w:r>
        <w:r w:rsidR="009B2690" w:rsidRPr="003D0755" w:rsidDel="00A65CF9">
          <w:rPr>
            <w:highlight w:val="yellow"/>
          </w:rPr>
          <w:t>SR-TE path</w:t>
        </w:r>
        <w:r w:rsidR="009B2690" w:rsidDel="00A65CF9">
          <w:t xml:space="preserve"> </w:t>
        </w:r>
        <w:r w:rsidR="00B70255" w:rsidRPr="00B70255" w:rsidDel="00A65CF9">
          <w:t xml:space="preserve"> (multi-layer </w:t>
        </w:r>
        <w:r w:rsidR="00DD3055" w:rsidRPr="00267F75" w:rsidDel="00A65CF9">
          <w:t>coordination</w:t>
        </w:r>
        <w:r w:rsidR="00DD3055" w:rsidDel="00A65CF9">
          <w:t xml:space="preserve"> is required</w:t>
        </w:r>
        <w:r w:rsidR="00B70255" w:rsidRPr="00B70255" w:rsidDel="00A65CF9">
          <w:t>)</w:t>
        </w:r>
        <w:r w:rsidR="00B70255" w:rsidDel="00A65CF9">
          <w:t>.</w:t>
        </w:r>
      </w:moveFrom>
    </w:p>
    <w:moveFromRangeEnd w:id="2254"/>
    <w:p w14:paraId="3D1F2FEB" w14:textId="33F110DC" w:rsidR="008E076C" w:rsidRDefault="00473AD7" w:rsidP="002F557C">
      <w:r w:rsidRPr="00050AE8">
        <w:t xml:space="preserve">For example, </w:t>
      </w:r>
      <w:r>
        <w:t xml:space="preserve">considering the L3VPN in </w:t>
      </w:r>
      <w:ins w:id="2270" w:author="Italo Busi" w:date="2022-01-24T13:13:00Z">
        <w:r w:rsidR="004B0663">
          <w:fldChar w:fldCharType="begin"/>
        </w:r>
        <w:r w:rsidR="004B0663">
          <w:instrText xml:space="preserve"> REF _Ref93922317 \r \h </w:instrText>
        </w:r>
      </w:ins>
      <w:ins w:id="2271" w:author="Italo Busi" w:date="2022-01-24T13:13:00Z">
        <w:r w:rsidR="004B0663">
          <w:fldChar w:fldCharType="separate"/>
        </w:r>
      </w:ins>
      <w:ins w:id="2272" w:author="Italo Busi" w:date="2022-01-31T12:49:00Z">
        <w:r w:rsidR="00892580">
          <w:t>Figure 2</w:t>
        </w:r>
      </w:ins>
      <w:ins w:id="2273" w:author="Italo Busi" w:date="2022-01-24T13:13:00Z">
        <w:r w:rsidR="004B0663">
          <w:fldChar w:fldCharType="end"/>
        </w:r>
      </w:ins>
      <w:del w:id="2274" w:author="Italo Busi" w:date="2022-01-24T13:13:00Z">
        <w:r w:rsidDel="004B0663">
          <w:fldChar w:fldCharType="begin"/>
        </w:r>
        <w:r w:rsidDel="004B0663">
          <w:delInstrText xml:space="preserve"> REF _Ref73979994 \r \h </w:delInstrText>
        </w:r>
        <w:r w:rsidDel="004B0663">
          <w:fldChar w:fldCharType="separate"/>
        </w:r>
      </w:del>
      <w:del w:id="2275" w:author="Italo Busi" w:date="2021-10-13T11:49:00Z">
        <w:r w:rsidR="00D06A39" w:rsidDel="00F2794B">
          <w:delText>Figure 4</w:delText>
        </w:r>
      </w:del>
      <w:del w:id="2276" w:author="Italo Busi" w:date="2022-01-24T13:13:00Z">
        <w:r w:rsidDel="004B0663">
          <w:fldChar w:fldCharType="end"/>
        </w:r>
      </w:del>
      <w:r>
        <w:t xml:space="preserve">, </w:t>
      </w:r>
      <w:r w:rsidR="008E076C">
        <w:t xml:space="preserve">the MDSC </w:t>
      </w:r>
      <w:del w:id="2277" w:author="Italo Busi" w:date="2022-01-24T19:10:00Z">
        <w:r w:rsidR="008B2B34" w:rsidDel="00A65CF9">
          <w:delText xml:space="preserve">discovers </w:delText>
        </w:r>
      </w:del>
      <w:ins w:id="2278" w:author="Italo Busi" w:date="2022-01-24T19:10:00Z">
        <w:r w:rsidR="00A65CF9">
          <w:t xml:space="preserve">finds </w:t>
        </w:r>
      </w:ins>
      <w:r w:rsidR="008E076C">
        <w:t>that:</w:t>
      </w:r>
    </w:p>
    <w:p w14:paraId="291BB099" w14:textId="0222B800"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ins w:id="2279" w:author="Italo Busi" w:date="2022-01-24T19:15:00Z">
        <w:r w:rsidR="00F53CBD">
          <w:fldChar w:fldCharType="begin"/>
        </w:r>
        <w:r w:rsidR="00F53CBD">
          <w:instrText xml:space="preserve"> REF _Ref93944132 \r \h \t </w:instrText>
        </w:r>
      </w:ins>
      <w:r w:rsidR="00F53CBD">
        <w:fldChar w:fldCharType="separate"/>
      </w:r>
      <w:ins w:id="2280" w:author="Italo Busi" w:date="2022-01-31T12:49:00Z">
        <w:r w:rsidR="00892580">
          <w:t>4.1.4</w:t>
        </w:r>
      </w:ins>
      <w:ins w:id="2281" w:author="Italo Busi" w:date="2022-01-24T19:15:00Z">
        <w:r w:rsidR="00F53CBD">
          <w:fldChar w:fldCharType="end"/>
        </w:r>
      </w:ins>
      <w:del w:id="2282" w:author="Italo Busi" w:date="2022-01-24T19:15:00Z">
        <w:r w:rsidR="008B2B34" w:rsidDel="00F53CBD">
          <w:fldChar w:fldCharType="begin"/>
        </w:r>
        <w:r w:rsidR="008B2B34" w:rsidDel="00F53CBD">
          <w:delInstrText xml:space="preserve"> REF _Ref75427457 \r \h \t </w:delInstrText>
        </w:r>
        <w:r w:rsidR="008B2B34" w:rsidDel="00F53CBD">
          <w:fldChar w:fldCharType="separate"/>
        </w:r>
      </w:del>
      <w:del w:id="2283" w:author="Italo Busi" w:date="2021-11-29T20:00:00Z">
        <w:r w:rsidR="00F2794B" w:rsidDel="007D2A47">
          <w:delText>4.1.4</w:delText>
        </w:r>
      </w:del>
      <w:del w:id="2284" w:author="Italo Busi" w:date="2022-01-24T19:15:00Z">
        <w:r w:rsidR="008B2B34" w:rsidDel="00F53CBD">
          <w:fldChar w:fldCharType="end"/>
        </w:r>
      </w:del>
      <w:r w:rsidR="008E076C">
        <w:t>;</w:t>
      </w:r>
    </w:p>
    <w:p w14:paraId="1F1C86C4" w14:textId="4A791DE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ins w:id="2285" w:author="Italo Busi" w:date="2022-01-24T19:16:00Z">
        <w:r w:rsidR="00F53CBD">
          <w:fldChar w:fldCharType="begin"/>
        </w:r>
        <w:r w:rsidR="00F53CBD">
          <w:instrText xml:space="preserve"> REF _Ref92128895 \r \h \t </w:instrText>
        </w:r>
      </w:ins>
      <w:r w:rsidR="00F53CBD">
        <w:fldChar w:fldCharType="separate"/>
      </w:r>
      <w:ins w:id="2286" w:author="Italo Busi" w:date="2022-01-31T12:49:00Z">
        <w:r w:rsidR="00892580">
          <w:t>4.1.3</w:t>
        </w:r>
      </w:ins>
      <w:ins w:id="2287" w:author="Italo Busi" w:date="2022-01-24T19:16:00Z">
        <w:r w:rsidR="00F53CBD">
          <w:fldChar w:fldCharType="end"/>
        </w:r>
      </w:ins>
      <w:del w:id="2288" w:author="Italo Busi" w:date="2022-01-24T19:16:00Z">
        <w:r w:rsidR="008B2B34" w:rsidDel="00F53CBD">
          <w:rPr>
            <w:highlight w:val="yellow"/>
          </w:rPr>
          <w:fldChar w:fldCharType="begin"/>
        </w:r>
        <w:r w:rsidR="008B2B34" w:rsidDel="00F53CBD">
          <w:delInstrText xml:space="preserve"> REF _Ref75427484 \r \h \t </w:delInstrText>
        </w:r>
        <w:r w:rsidR="008B2B34" w:rsidDel="00F53CBD">
          <w:rPr>
            <w:highlight w:val="yellow"/>
          </w:rPr>
        </w:r>
        <w:r w:rsidR="008B2B34" w:rsidDel="00F53CBD">
          <w:rPr>
            <w:highlight w:val="yellow"/>
          </w:rPr>
          <w:fldChar w:fldCharType="separate"/>
        </w:r>
        <w:r w:rsidR="00944BBE" w:rsidDel="00F53CBD">
          <w:delText>4.1</w:delText>
        </w:r>
        <w:r w:rsidR="008B2B34" w:rsidDel="00F53CBD">
          <w:rPr>
            <w:highlight w:val="yellow"/>
          </w:rPr>
          <w:fldChar w:fldCharType="end"/>
        </w:r>
      </w:del>
      <w:r>
        <w:t>;</w:t>
      </w:r>
    </w:p>
    <w:p w14:paraId="6B8173E5" w14:textId="452072F9"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ins w:id="2289" w:author="Italo Busi" w:date="2022-01-24T19:18:00Z">
        <w:r w:rsidR="00F53CBD">
          <w:fldChar w:fldCharType="begin"/>
        </w:r>
        <w:r w:rsidR="00F53CBD">
          <w:instrText xml:space="preserve"> REF _Ref75427615 \r \h \t</w:instrText>
        </w:r>
      </w:ins>
      <w:ins w:id="2290" w:author="Italo Busi" w:date="2022-01-24T19:18:00Z">
        <w:r w:rsidR="00F53CBD">
          <w:fldChar w:fldCharType="separate"/>
        </w:r>
      </w:ins>
      <w:ins w:id="2291" w:author="Italo Busi" w:date="2022-01-31T12:49:00Z">
        <w:r w:rsidR="00892580">
          <w:t>4.2.2</w:t>
        </w:r>
      </w:ins>
      <w:ins w:id="2292" w:author="Italo Busi" w:date="2022-01-24T19:18:00Z">
        <w:r w:rsidR="00F53CBD">
          <w:fldChar w:fldCharType="end"/>
        </w:r>
      </w:ins>
      <w:del w:id="2293" w:author="Italo Busi" w:date="2022-01-24T19:18:00Z">
        <w:r w:rsidR="008B2B34" w:rsidRPr="00EC0FB3" w:rsidDel="00F53CBD">
          <w:rPr>
            <w:highlight w:val="yellow"/>
          </w:rPr>
          <w:fldChar w:fldCharType="begin"/>
        </w:r>
        <w:r w:rsidR="008B2B34" w:rsidDel="00F53CBD">
          <w:delInstrText xml:space="preserve"> REF _Ref75426138 \r \h \t </w:delInstrText>
        </w:r>
        <w:r w:rsidR="008B2B34" w:rsidRPr="00EC0FB3" w:rsidDel="00F53CBD">
          <w:rPr>
            <w:highlight w:val="yellow"/>
          </w:rPr>
        </w:r>
        <w:r w:rsidR="008B2B34" w:rsidRPr="00EC0FB3" w:rsidDel="00F53CBD">
          <w:rPr>
            <w:highlight w:val="yellow"/>
          </w:rPr>
          <w:fldChar w:fldCharType="separate"/>
        </w:r>
        <w:r w:rsidR="00944BBE" w:rsidDel="00F53CBD">
          <w:delText>4.2.1</w:delText>
        </w:r>
        <w:r w:rsidR="008B2B34" w:rsidRPr="00EC0FB3" w:rsidDel="00F53CBD">
          <w:rPr>
            <w:highlight w:val="yellow"/>
          </w:rPr>
          <w:fldChar w:fldCharType="end"/>
        </w:r>
      </w:del>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24DE02D7" w:rsidR="008E076C" w:rsidDel="00F53CBD" w:rsidRDefault="0057004A" w:rsidP="002F557C">
      <w:pPr>
        <w:rPr>
          <w:moveFrom w:id="2294" w:author="Italo Busi" w:date="2022-01-24T19:17:00Z"/>
        </w:rPr>
      </w:pPr>
      <w:moveFromRangeStart w:id="2295" w:author="Italo Busi" w:date="2022-01-24T19:17:00Z" w:name="move93944257"/>
      <w:moveFrom w:id="2296" w:author="Italo Busi" w:date="2022-01-24T19:17:00Z">
        <w:r w:rsidDel="00F53CBD">
          <w:t>The MDSC would therefore</w:t>
        </w:r>
        <w:r w:rsidR="00050AE8" w:rsidDel="00F53CBD">
          <w:t xml:space="preserve"> request</w:t>
        </w:r>
        <w:r w:rsidDel="00F53CBD">
          <w:t>:</w:t>
        </w:r>
      </w:moveFrom>
    </w:p>
    <w:p w14:paraId="1C14458F" w14:textId="095DD5E1" w:rsidR="0057004A" w:rsidDel="00F53CBD" w:rsidRDefault="0057004A" w:rsidP="0057004A">
      <w:pPr>
        <w:pStyle w:val="RFCListBullet"/>
        <w:rPr>
          <w:moveFrom w:id="2297" w:author="Italo Busi" w:date="2022-01-24T19:17:00Z"/>
        </w:rPr>
      </w:pPr>
      <w:moveFrom w:id="2298" w:author="Italo Busi" w:date="2022-01-24T19:17:00Z">
        <w:r w:rsidDel="00F53CBD">
          <w:t>the O-PNC1 to setup a new optical tunnel between the ROADMs connected to P16 and PE14</w:t>
        </w:r>
        <w:r w:rsidR="008B2B34" w:rsidDel="00F53CBD">
          <w:t xml:space="preserve">, as described in section </w:t>
        </w:r>
        <w:r w:rsidR="008B2B34" w:rsidDel="00F53CBD">
          <w:fldChar w:fldCharType="begin"/>
        </w:r>
        <w:r w:rsidR="008B2B34" w:rsidDel="00F53CBD">
          <w:instrText xml:space="preserve"> REF _Ref75427615 \r \h \t</w:instrText>
        </w:r>
      </w:moveFrom>
      <w:del w:id="2299" w:author="Italo Busi" w:date="2022-01-24T19:17:00Z"/>
      <w:moveFrom w:id="2300" w:author="Italo Busi" w:date="2022-01-24T19:17:00Z">
        <w:r w:rsidR="008B2B34" w:rsidDel="00F53CBD">
          <w:fldChar w:fldCharType="separate"/>
        </w:r>
        <w:r w:rsidR="00944BBE" w:rsidDel="00F53CBD">
          <w:t>4.2.2</w:t>
        </w:r>
        <w:r w:rsidR="008B2B34" w:rsidDel="00F53CBD">
          <w:fldChar w:fldCharType="end"/>
        </w:r>
        <w:r w:rsidDel="00F53CBD">
          <w:t>;</w:t>
        </w:r>
      </w:moveFrom>
    </w:p>
    <w:p w14:paraId="00DFEBF8" w14:textId="34156590" w:rsidR="0057004A" w:rsidDel="00F53CBD" w:rsidRDefault="0057004A" w:rsidP="0057004A">
      <w:pPr>
        <w:pStyle w:val="RFCListBullet"/>
        <w:rPr>
          <w:moveFrom w:id="2301" w:author="Italo Busi" w:date="2022-01-24T19:17:00Z"/>
        </w:rPr>
      </w:pPr>
      <w:moveFrom w:id="2302" w:author="Italo Busi" w:date="2022-01-24T19:17:00Z">
        <w:r w:rsidDel="00F53CBD">
          <w:t xml:space="preserve">the P-PNC1 to update the configuration of the </w:t>
        </w:r>
        <w:r w:rsidR="00847C1A" w:rsidDel="00F53CBD">
          <w:t xml:space="preserve">existing </w:t>
        </w:r>
        <w:r w:rsidDel="00F53CBD">
          <w:t>IP link</w:t>
        </w:r>
        <w:r w:rsidR="00847C1A" w:rsidDel="00F53CBD">
          <w:t>, in case of LAG, or configure a new IP link, in case of ECMP,</w:t>
        </w:r>
        <w:r w:rsidDel="00F53CBD">
          <w:t xml:space="preserve"> between P16 and PE14</w:t>
        </w:r>
        <w:r w:rsidR="008B2B34" w:rsidDel="00F53CBD">
          <w:t xml:space="preserve">, as described in section </w:t>
        </w:r>
        <w:commentRangeStart w:id="2303"/>
        <w:commentRangeStart w:id="2304"/>
        <w:r w:rsidR="008B2B34" w:rsidDel="00F53CBD">
          <w:fldChar w:fldCharType="begin"/>
        </w:r>
        <w:r w:rsidR="008B2B34" w:rsidDel="00F53CBD">
          <w:instrText xml:space="preserve"> REF _Ref75427615 \r \h \t</w:instrText>
        </w:r>
      </w:moveFrom>
      <w:del w:id="2305" w:author="Italo Busi" w:date="2022-01-24T19:17:00Z"/>
      <w:moveFrom w:id="2306" w:author="Italo Busi" w:date="2022-01-24T19:17:00Z">
        <w:r w:rsidR="008B2B34" w:rsidDel="00F53CBD">
          <w:fldChar w:fldCharType="separate"/>
        </w:r>
        <w:r w:rsidR="00944BBE" w:rsidDel="00F53CBD">
          <w:t>4.2.2</w:t>
        </w:r>
        <w:r w:rsidR="008B2B34" w:rsidDel="00F53CBD">
          <w:fldChar w:fldCharType="end"/>
        </w:r>
        <w:commentRangeEnd w:id="2303"/>
        <w:r w:rsidR="007A7303" w:rsidDel="00F53CBD">
          <w:rPr>
            <w:rStyle w:val="CommentReference"/>
          </w:rPr>
          <w:commentReference w:id="2303"/>
        </w:r>
        <w:commentRangeEnd w:id="2304"/>
        <w:r w:rsidR="00A92F7E" w:rsidDel="00F53CBD">
          <w:rPr>
            <w:rStyle w:val="CommentReference"/>
          </w:rPr>
          <w:commentReference w:id="2304"/>
        </w:r>
        <w:r w:rsidDel="00F53CBD">
          <w:t>;</w:t>
        </w:r>
      </w:moveFrom>
    </w:p>
    <w:p w14:paraId="355B5162" w14:textId="25FA8353" w:rsidR="0057004A" w:rsidDel="00F53CBD" w:rsidRDefault="00050AE8" w:rsidP="0057004A">
      <w:pPr>
        <w:pStyle w:val="RFCListBullet"/>
        <w:rPr>
          <w:moveFrom w:id="2307" w:author="Italo Busi" w:date="2022-01-24T19:17:00Z"/>
        </w:rPr>
      </w:pPr>
      <w:moveFrom w:id="2308" w:author="Italo Busi" w:date="2022-01-24T19:17:00Z">
        <w:r w:rsidDel="00F53CBD">
          <w:t>the</w:t>
        </w:r>
        <w:r w:rsidRPr="003D0755" w:rsidDel="00F53CBD">
          <w:t xml:space="preserve"> </w:t>
        </w:r>
        <w:r w:rsidR="0046094A" w:rsidRPr="003D0755" w:rsidDel="00F53CBD">
          <w:t>P-PNC1 to</w:t>
        </w:r>
        <w:r w:rsidR="0046094A" w:rsidDel="00F53CBD">
          <w:t xml:space="preserve"> </w:t>
        </w:r>
        <w:r w:rsidR="0057004A" w:rsidDel="00F53CBD">
          <w:t xml:space="preserve">update the bandwidth of the selected </w:t>
        </w:r>
        <w:r w:rsidRPr="003D0755" w:rsidDel="00F53CBD">
          <w:rPr>
            <w:highlight w:val="yellow"/>
          </w:rPr>
          <w:t>SR</w:t>
        </w:r>
        <w:r w:rsidRPr="003D0755" w:rsidDel="00F53CBD">
          <w:rPr>
            <w:highlight w:val="yellow"/>
          </w:rPr>
          <w:noBreakHyphen/>
          <w:t>TE path</w:t>
        </w:r>
        <w:r w:rsidR="0057004A" w:rsidDel="00F53CBD">
          <w:t xml:space="preserve"> between PE13 and PE14</w:t>
        </w:r>
        <w:r w:rsidR="00EC0FB3" w:rsidDel="00F53CBD">
          <w:t xml:space="preserve">, as described in section </w:t>
        </w:r>
        <w:r w:rsidR="00EC0FB3" w:rsidDel="00F53CBD">
          <w:fldChar w:fldCharType="begin"/>
        </w:r>
        <w:r w:rsidR="00EC0FB3" w:rsidDel="00F53CBD">
          <w:instrText xml:space="preserve"> REF _Ref75428343 \r \h \t </w:instrText>
        </w:r>
      </w:moveFrom>
      <w:del w:id="2309" w:author="Italo Busi" w:date="2022-01-24T19:17:00Z"/>
      <w:moveFrom w:id="2310" w:author="Italo Busi" w:date="2022-01-24T19:17:00Z">
        <w:r w:rsidR="00EC0FB3" w:rsidDel="00F53CBD">
          <w:fldChar w:fldCharType="separate"/>
        </w:r>
        <w:r w:rsidR="00944BBE" w:rsidDel="00F53CBD">
          <w:t>4.2.3</w:t>
        </w:r>
        <w:r w:rsidR="00EC0FB3" w:rsidDel="00F53CBD">
          <w:fldChar w:fldCharType="end"/>
        </w:r>
        <w:r w:rsidR="0057004A" w:rsidDel="00F53CBD">
          <w:t>.</w:t>
        </w:r>
      </w:moveFrom>
    </w:p>
    <w:moveFromRangeEnd w:id="2295"/>
    <w:p w14:paraId="20A1F37E" w14:textId="11A8A3FB" w:rsidR="0057004A" w:rsidRDefault="0057004A" w:rsidP="002F557C">
      <w:del w:id="2311" w:author="Italo Busi" w:date="2021-11-29T20:02:00Z">
        <w:r w:rsidRPr="0057004A" w:rsidDel="008E615F">
          <w:delText>For example, c</w:delText>
        </w:r>
      </w:del>
      <w:ins w:id="2312" w:author="Italo Busi" w:date="2021-11-29T20:02:00Z">
        <w:r w:rsidR="008E615F">
          <w:t>C</w:t>
        </w:r>
      </w:ins>
      <w:r w:rsidRPr="0057004A">
        <w:t xml:space="preserve">onsidering </w:t>
      </w:r>
      <w:ins w:id="2313" w:author="Italo Busi" w:date="2021-11-29T20:02:00Z">
        <w:r w:rsidR="008E615F">
          <w:t xml:space="preserve">for example </w:t>
        </w:r>
      </w:ins>
      <w:r w:rsidRPr="0057004A">
        <w:t xml:space="preserve">the L3VPN in </w:t>
      </w:r>
      <w:ins w:id="2314" w:author="Italo Busi" w:date="2022-01-24T13:13:00Z">
        <w:r w:rsidR="004B0663">
          <w:fldChar w:fldCharType="begin"/>
        </w:r>
        <w:r w:rsidR="004B0663">
          <w:instrText xml:space="preserve"> REF _Ref93922317 \r \h </w:instrText>
        </w:r>
      </w:ins>
      <w:ins w:id="2315" w:author="Italo Busi" w:date="2022-01-24T13:13:00Z">
        <w:r w:rsidR="004B0663">
          <w:fldChar w:fldCharType="separate"/>
        </w:r>
      </w:ins>
      <w:ins w:id="2316" w:author="Italo Busi" w:date="2022-01-31T12:49:00Z">
        <w:r w:rsidR="00892580">
          <w:t>Figure 2</w:t>
        </w:r>
      </w:ins>
      <w:ins w:id="2317" w:author="Italo Busi" w:date="2022-01-24T13:13:00Z">
        <w:r w:rsidR="004B0663">
          <w:fldChar w:fldCharType="end"/>
        </w:r>
      </w:ins>
      <w:del w:id="2318"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lastRenderedPageBreak/>
        <w:t xml:space="preserve">As described in section </w:t>
      </w:r>
      <w:ins w:id="2319" w:author="Italo Busi" w:date="2021-11-29T20:02:00Z">
        <w:r w:rsidR="008E615F">
          <w:fldChar w:fldCharType="begin"/>
        </w:r>
        <w:r w:rsidR="008E615F">
          <w:instrText xml:space="preserve"> REF _Ref89108252 \r \h \t </w:instrText>
        </w:r>
      </w:ins>
      <w:ins w:id="2320" w:author="Italo Busi" w:date="2021-11-29T20:02:00Z">
        <w:r w:rsidR="008E615F">
          <w:fldChar w:fldCharType="separate"/>
        </w:r>
      </w:ins>
      <w:ins w:id="2321" w:author="Italo Busi" w:date="2022-01-31T12:49:00Z">
        <w:r w:rsidR="00892580">
          <w:t>2.1.2</w:t>
        </w:r>
      </w:ins>
      <w:ins w:id="2322" w:author="Italo Busi" w:date="2021-11-29T20:02:00Z">
        <w:r w:rsidR="008E615F">
          <w:fldChar w:fldCharType="end"/>
        </w:r>
      </w:ins>
      <w:del w:id="2323" w:author="Italo Busi" w:date="2021-11-29T20:02:00Z">
        <w:r w:rsidDel="008E615F">
          <w:fldChar w:fldCharType="begin"/>
        </w:r>
        <w:r w:rsidDel="008E615F">
          <w:delInstrText xml:space="preserve"> REF _Ref40961280 \r \h \t</w:delInstrText>
        </w:r>
        <w:r w:rsidDel="008E615F">
          <w:fldChar w:fldCharType="separate"/>
        </w:r>
      </w:del>
      <w:del w:id="2324" w:author="Italo Busi" w:date="2021-10-13T11:49:00Z">
        <w:r w:rsidR="00D06A39" w:rsidDel="00F2794B">
          <w:delText>2.2</w:delText>
        </w:r>
      </w:del>
      <w:del w:id="2325"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892580">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892580">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892580">
        <w:t>4.2.2</w:t>
      </w:r>
      <w:r w:rsidR="00057BBE">
        <w:fldChar w:fldCharType="end"/>
      </w:r>
      <w:r>
        <w:t>.</w:t>
      </w:r>
    </w:p>
    <w:p w14:paraId="708F8337" w14:textId="08E79918" w:rsidR="00F53CBD" w:rsidRDefault="00F53CBD" w:rsidP="00F53CBD">
      <w:pPr>
        <w:rPr>
          <w:ins w:id="2326" w:author="Italo Busi" w:date="2022-01-24T19:12:00Z"/>
        </w:rPr>
      </w:pPr>
      <w:ins w:id="2327" w:author="Italo Busi" w:date="2022-01-24T19:12:00Z">
        <w:r w:rsidRPr="000A43A6">
          <w:t xml:space="preserve">When the setup of the L2/L3 VPN network service requires multi-domain and multi-layer coordination, the MDSC is </w:t>
        </w:r>
      </w:ins>
      <w:ins w:id="2328" w:author="Italo Busi" w:date="2022-01-24T19:18:00Z">
        <w:r>
          <w:t xml:space="preserve">also </w:t>
        </w:r>
      </w:ins>
      <w:ins w:id="2329" w:author="Italo Busi" w:date="2022-01-24T19:12:00Z">
        <w:r w:rsidRPr="000A43A6">
          <w:t xml:space="preserve">responsible for coordinating the network configuration </w:t>
        </w:r>
        <w:r w:rsidRPr="00745AF1">
          <w:t xml:space="preserve">required </w:t>
        </w:r>
        <w:r w:rsidRPr="000A43A6">
          <w:t>to realize the request network service across the appropriate optical and packet domains.</w:t>
        </w:r>
      </w:ins>
    </w:p>
    <w:p w14:paraId="168CCAD1" w14:textId="77777777" w:rsidR="00F53CBD" w:rsidRDefault="00F53CBD" w:rsidP="00F53CBD">
      <w:pPr>
        <w:rPr>
          <w:moveTo w:id="2330" w:author="Italo Busi" w:date="2022-01-24T19:17:00Z"/>
        </w:rPr>
      </w:pPr>
      <w:moveToRangeStart w:id="2331" w:author="Italo Busi" w:date="2022-01-24T19:17:00Z" w:name="move93944257"/>
      <w:moveTo w:id="2332" w:author="Italo Busi" w:date="2022-01-24T19:17:00Z">
        <w:r>
          <w:t>The MDSC would therefore request:</w:t>
        </w:r>
      </w:moveTo>
    </w:p>
    <w:p w14:paraId="324D683A" w14:textId="77777777" w:rsidR="00F53CBD" w:rsidRDefault="00F53CBD" w:rsidP="00F53CBD">
      <w:pPr>
        <w:pStyle w:val="RFCListBullet"/>
        <w:rPr>
          <w:moveTo w:id="2333" w:author="Italo Busi" w:date="2022-01-24T19:17:00Z"/>
        </w:rPr>
      </w:pPr>
      <w:moveTo w:id="2334" w:author="Italo Busi" w:date="2022-01-24T19:17:00Z">
        <w:r>
          <w:t xml:space="preserve">the O-PNC1 to setup a new optical tunnel between the ROADMs connected to P16 and PE14, as described in section </w:t>
        </w:r>
        <w:r>
          <w:fldChar w:fldCharType="begin"/>
        </w:r>
        <w:r>
          <w:instrText xml:space="preserve"> REF _Ref75427615 \r \h \t</w:instrText>
        </w:r>
      </w:moveTo>
      <w:moveTo w:id="2335" w:author="Italo Busi" w:date="2022-01-24T19:17:00Z">
        <w:r>
          <w:fldChar w:fldCharType="separate"/>
        </w:r>
      </w:moveTo>
      <w:ins w:id="2336" w:author="Italo Busi" w:date="2022-01-31T12:49:00Z">
        <w:r w:rsidR="00892580">
          <w:t>4.2.2</w:t>
        </w:r>
      </w:ins>
      <w:moveTo w:id="2337" w:author="Italo Busi" w:date="2022-01-24T19:17:00Z">
        <w:r>
          <w:fldChar w:fldCharType="end"/>
        </w:r>
        <w:r>
          <w:t>;</w:t>
        </w:r>
      </w:moveTo>
    </w:p>
    <w:p w14:paraId="5EA44AAA" w14:textId="77777777" w:rsidR="00F53CBD" w:rsidRDefault="00F53CBD" w:rsidP="00F53CBD">
      <w:pPr>
        <w:pStyle w:val="RFCListBullet"/>
        <w:rPr>
          <w:moveTo w:id="2338" w:author="Italo Busi" w:date="2022-01-24T19:17:00Z"/>
        </w:rPr>
      </w:pPr>
      <w:moveTo w:id="2339" w:author="Italo Busi" w:date="2022-01-24T19:17:00Z">
        <w:r>
          <w:t xml:space="preserve">the P-PNC1 to update the configuration of the existing IP link, in case of LAG, or configure a new IP link, in case of ECMP, between P16 and PE14, as described in section </w:t>
        </w:r>
        <w:commentRangeStart w:id="2340"/>
        <w:commentRangeStart w:id="2341"/>
        <w:r>
          <w:fldChar w:fldCharType="begin"/>
        </w:r>
        <w:r>
          <w:instrText xml:space="preserve"> REF _Ref75427615 \r \h \t</w:instrText>
        </w:r>
      </w:moveTo>
      <w:moveTo w:id="2342" w:author="Italo Busi" w:date="2022-01-24T19:17:00Z">
        <w:r>
          <w:fldChar w:fldCharType="separate"/>
        </w:r>
      </w:moveTo>
      <w:ins w:id="2343" w:author="Italo Busi" w:date="2022-01-31T12:49:00Z">
        <w:r w:rsidR="00892580">
          <w:t>4.2.2</w:t>
        </w:r>
      </w:ins>
      <w:moveTo w:id="2344" w:author="Italo Busi" w:date="2022-01-24T19:17:00Z">
        <w:r>
          <w:fldChar w:fldCharType="end"/>
        </w:r>
        <w:commentRangeEnd w:id="2340"/>
        <w:r>
          <w:rPr>
            <w:rStyle w:val="CommentReference"/>
          </w:rPr>
          <w:commentReference w:id="2340"/>
        </w:r>
        <w:commentRangeEnd w:id="2341"/>
        <w:r>
          <w:rPr>
            <w:rStyle w:val="CommentReference"/>
          </w:rPr>
          <w:commentReference w:id="2341"/>
        </w:r>
        <w:r>
          <w:t>;</w:t>
        </w:r>
      </w:moveTo>
    </w:p>
    <w:p w14:paraId="5FD1548A" w14:textId="77777777" w:rsidR="00F53CBD" w:rsidRDefault="00F53CBD" w:rsidP="00F53CBD">
      <w:pPr>
        <w:pStyle w:val="RFCListBullet"/>
        <w:rPr>
          <w:moveTo w:id="2345" w:author="Italo Busi" w:date="2022-01-24T19:17:00Z"/>
        </w:rPr>
      </w:pPr>
      <w:moveTo w:id="2346" w:author="Italo Busi" w:date="2022-01-24T19:17:00Z">
        <w:r>
          <w:t>the</w:t>
        </w:r>
        <w:r w:rsidRPr="003D0755">
          <w:t xml:space="preserve"> P-PNC1 to</w:t>
        </w:r>
        <w:r>
          <w:t xml:space="preserve"> update the bandwidth of the selected </w:t>
        </w:r>
        <w:r w:rsidRPr="003D0755">
          <w:rPr>
            <w:highlight w:val="yellow"/>
          </w:rPr>
          <w:t>SR</w:t>
        </w:r>
        <w:r w:rsidRPr="003D0755">
          <w:rPr>
            <w:highlight w:val="yellow"/>
          </w:rPr>
          <w:noBreakHyphen/>
          <w:t>TE path</w:t>
        </w:r>
        <w:r>
          <w:t xml:space="preserve"> between PE13 and PE14, as described in section </w:t>
        </w:r>
        <w:r>
          <w:fldChar w:fldCharType="begin"/>
        </w:r>
        <w:r>
          <w:instrText xml:space="preserve"> REF _Ref75428343 \r \h \t </w:instrText>
        </w:r>
      </w:moveTo>
      <w:moveTo w:id="2347" w:author="Italo Busi" w:date="2022-01-24T19:17:00Z">
        <w:r>
          <w:fldChar w:fldCharType="separate"/>
        </w:r>
      </w:moveTo>
      <w:ins w:id="2348" w:author="Italo Busi" w:date="2022-01-31T12:49:00Z">
        <w:r w:rsidR="00892580">
          <w:t>4.2.3</w:t>
        </w:r>
      </w:ins>
      <w:moveTo w:id="2349" w:author="Italo Busi" w:date="2022-01-24T19:17:00Z">
        <w:r>
          <w:fldChar w:fldCharType="end"/>
        </w:r>
        <w:r>
          <w:t>.</w:t>
        </w:r>
      </w:moveTo>
    </w:p>
    <w:moveToRangeEnd w:id="2331"/>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892580">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commentRangeStart w:id="2350"/>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commentRangeEnd w:id="2350"/>
      <w:r w:rsidR="00021186">
        <w:rPr>
          <w:rStyle w:val="CommentReference"/>
        </w:rPr>
        <w:commentReference w:id="2350"/>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w:t>
      </w:r>
      <w:r w:rsidR="000D6909">
        <w:rPr>
          <w:highlight w:val="yellow"/>
        </w:rPr>
        <w:lastRenderedPageBreak/>
        <w:t xml:space="preserve">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892580">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3321DB18"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del w:id="2351" w:author="Italo Busi" w:date="2022-01-17T12:44:00Z">
        <w:r w:rsidR="009B2690" w:rsidRPr="003D0755" w:rsidDel="0032094A">
          <w:rPr>
            <w:highlight w:val="yellow"/>
          </w:rPr>
          <w:delText>paths</w:delText>
        </w:r>
        <w:r w:rsidR="009B2690" w:rsidDel="0032094A">
          <w:delText xml:space="preserve"> </w:delText>
        </w:r>
        <w:r w:rsidDel="0032094A">
          <w:delText xml:space="preserve"> </w:delText>
        </w:r>
      </w:del>
      <w:ins w:id="2352" w:author="Italo Busi" w:date="2022-01-17T12:44:00Z">
        <w:r w:rsidR="0032094A" w:rsidRPr="003D0755">
          <w:rPr>
            <w:highlight w:val="yellow"/>
          </w:rPr>
          <w:t>paths</w:t>
        </w:r>
        <w:r w:rsidR="0032094A">
          <w:t xml:space="preserve"> </w:t>
        </w:r>
      </w:ins>
      <w:r>
        <w:t xml:space="preserve">using the [L3NM] and [TSM] YANG </w:t>
      </w:r>
      <w:ins w:id="2353" w:author="Italo Busi" w:date="2021-12-20T12:32:00Z">
        <w:r w:rsidR="001F25C9">
          <w:t xml:space="preserve">data </w:t>
        </w:r>
      </w:ins>
      <w:r>
        <w:t>models.</w:t>
      </w:r>
    </w:p>
    <w:p w14:paraId="2E44C051" w14:textId="7A1D14F6" w:rsidR="008D18C6" w:rsidRDefault="008D18C6" w:rsidP="008D18C6">
      <w:pPr>
        <w:rPr>
          <w:i/>
          <w:highlight w:val="yellow"/>
        </w:rPr>
      </w:pPr>
      <w:commentRangeStart w:id="2354"/>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2354"/>
      <w:r w:rsidR="00211FC2">
        <w:rPr>
          <w:rStyle w:val="CommentReference"/>
        </w:rPr>
        <w:commentReference w:id="2354"/>
      </w:r>
    </w:p>
    <w:p w14:paraId="7851078A" w14:textId="6DFFEE84" w:rsidR="009B271E" w:rsidRPr="00267F75" w:rsidRDefault="009B271E" w:rsidP="00267F75">
      <w:pPr>
        <w:pStyle w:val="Heading3"/>
      </w:pPr>
      <w:bookmarkStart w:id="2355" w:name="_Ref75426138"/>
      <w:bookmarkStart w:id="2356" w:name="_Toc94525898"/>
      <w:r w:rsidRPr="00267F75">
        <w:t>Optical Path Computation</w:t>
      </w:r>
      <w:bookmarkEnd w:id="2355"/>
      <w:bookmarkEnd w:id="2356"/>
    </w:p>
    <w:p w14:paraId="0AD37A1A" w14:textId="180C9FA5" w:rsidR="009B271E" w:rsidRPr="00267F75" w:rsidRDefault="009B271E">
      <w:r w:rsidRPr="00267F75">
        <w:t xml:space="preserve">As described in section </w:t>
      </w:r>
      <w:ins w:id="2357" w:author="Italo Busi" w:date="2021-11-29T20:04:00Z">
        <w:r w:rsidR="008E615F">
          <w:fldChar w:fldCharType="begin"/>
        </w:r>
        <w:r w:rsidR="008E615F">
          <w:instrText xml:space="preserve"> REF _Ref89108252 \r \h \t </w:instrText>
        </w:r>
      </w:ins>
      <w:ins w:id="2358" w:author="Italo Busi" w:date="2021-11-29T20:04:00Z">
        <w:r w:rsidR="008E615F">
          <w:fldChar w:fldCharType="separate"/>
        </w:r>
      </w:ins>
      <w:ins w:id="2359" w:author="Italo Busi" w:date="2022-01-31T12:49:00Z">
        <w:r w:rsidR="00892580">
          <w:t>2.1.2</w:t>
        </w:r>
      </w:ins>
      <w:ins w:id="2360" w:author="Italo Busi" w:date="2021-11-29T20:04:00Z">
        <w:r w:rsidR="008E615F">
          <w:fldChar w:fldCharType="end"/>
        </w:r>
      </w:ins>
      <w:del w:id="2361"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2362" w:author="Italo Busi" w:date="2021-10-13T11:49:00Z">
        <w:r w:rsidR="00D06A39" w:rsidDel="00F2794B">
          <w:delText>2.2</w:delText>
        </w:r>
      </w:del>
      <w:del w:id="2363" w:author="Italo Busi" w:date="2021-11-29T20:04:00Z">
        <w:r w:rsidRPr="00267F75" w:rsidDel="008E615F">
          <w:fldChar w:fldCharType="end"/>
        </w:r>
      </w:del>
      <w:r w:rsidRPr="00267F75">
        <w:t xml:space="preserve">, the optical path computation is usually performed by the </w:t>
      </w:r>
      <w:del w:id="2364" w:author="Italo Busi" w:date="2022-01-10T15:47:00Z">
        <w:r w:rsidRPr="00267F75" w:rsidDel="00A54F46">
          <w:delText>Optical PNC</w:delText>
        </w:r>
      </w:del>
      <w:ins w:id="2365" w:author="Italo Busi" w:date="2022-01-10T15:47:00Z">
        <w:r w:rsidR="00A54F46">
          <w:t>O-PNCs</w:t>
        </w:r>
      </w:ins>
      <w:r w:rsidRPr="00267F75">
        <w:t>.</w:t>
      </w:r>
    </w:p>
    <w:p w14:paraId="7C09DA93" w14:textId="37E8F101" w:rsidR="009B271E" w:rsidRDefault="009B271E">
      <w:r>
        <w:t xml:space="preserve">When performing </w:t>
      </w:r>
      <w:r w:rsidR="002204CA">
        <w:t>multi</w:t>
      </w:r>
      <w:ins w:id="2366" w:author="Lopez, Victor (Nokia - ES/Madrid)" w:date="2021-10-18T14:48:00Z">
        <w:r w:rsidR="002204CA">
          <w:t>-</w:t>
        </w:r>
      </w:ins>
      <w:del w:id="2367" w:author="Lopez, Victor (Nokia - ES/Madrid)" w:date="2021-10-18T14:48:00Z">
        <w:r w:rsidR="002204CA" w:rsidDel="005D30F1">
          <w:noBreakHyphen/>
        </w:r>
      </w:del>
      <w:r w:rsidR="002204CA">
        <w:t>layer/multi</w:t>
      </w:r>
      <w:ins w:id="2368" w:author="Lopez, Victor (Nokia - ES/Madrid)" w:date="2021-10-18T14:48:00Z">
        <w:r w:rsidR="002204CA">
          <w:t>-</w:t>
        </w:r>
      </w:ins>
      <w:del w:id="2369" w:author="Lopez, Victor (Nokia - ES/Madrid)" w:date="2021-10-18T14:48:00Z">
        <w:r w:rsidR="002204CA" w:rsidDel="005D30F1">
          <w:noBreakHyphen/>
        </w:r>
      </w:del>
      <w:r w:rsidR="002204CA">
        <w:t xml:space="preserve">domain </w:t>
      </w:r>
      <w:r>
        <w:t xml:space="preserve">path computation, the MDSC can delegate the </w:t>
      </w:r>
      <w:del w:id="2370" w:author="Italo Busi" w:date="2022-01-10T15:47:00Z">
        <w:r w:rsidDel="00A54F46">
          <w:delText xml:space="preserve">Optical PNCs </w:delText>
        </w:r>
      </w:del>
      <w:ins w:id="2371"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2372" w:author="Italo Busi" w:date="2022-01-10T15:47:00Z">
        <w:r w:rsidDel="00A54F46">
          <w:delText xml:space="preserve">Optical PNC </w:delText>
        </w:r>
      </w:del>
      <w:ins w:id="2373"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2374" w:author="Italo Busi" w:date="2022-01-10T15:48:00Z"/>
        </w:rPr>
      </w:pPr>
      <w:ins w:id="2375" w:author="Italo Busi" w:date="2022-01-10T15:48:00Z">
        <w:r>
          <w:t xml:space="preserve">As </w:t>
        </w:r>
      </w:ins>
      <w:ins w:id="2376" w:author="Italo Busi" w:date="2022-01-10T15:49:00Z">
        <w:r>
          <w:t>described</w:t>
        </w:r>
      </w:ins>
      <w:ins w:id="2377" w:author="Italo Busi" w:date="2022-01-10T15:48:00Z">
        <w:r>
          <w:t xml:space="preserve"> in sections </w:t>
        </w:r>
      </w:ins>
      <w:ins w:id="2378" w:author="Italo Busi" w:date="2022-01-10T15:49:00Z">
        <w:r>
          <w:fldChar w:fldCharType="begin"/>
        </w:r>
        <w:r>
          <w:instrText xml:space="preserve"> REF _Ref92128889 \r \h</w:instrText>
        </w:r>
      </w:ins>
      <w:ins w:id="2379" w:author="Italo Busi" w:date="2022-01-10T15:50:00Z">
        <w:r>
          <w:instrText xml:space="preserve"> \t</w:instrText>
        </w:r>
      </w:ins>
      <w:ins w:id="2380" w:author="Italo Busi" w:date="2022-01-10T15:49:00Z">
        <w:r>
          <w:instrText xml:space="preserve"> </w:instrText>
        </w:r>
      </w:ins>
      <w:r>
        <w:fldChar w:fldCharType="separate"/>
      </w:r>
      <w:ins w:id="2381" w:author="Italo Busi" w:date="2022-01-31T12:49:00Z">
        <w:r w:rsidR="00892580">
          <w:t>4.1.1</w:t>
        </w:r>
      </w:ins>
      <w:ins w:id="2382" w:author="Italo Busi" w:date="2022-01-10T15:49:00Z">
        <w:r>
          <w:fldChar w:fldCharType="end"/>
        </w:r>
        <w:r>
          <w:t xml:space="preserve"> and </w:t>
        </w:r>
        <w:r>
          <w:fldChar w:fldCharType="begin"/>
        </w:r>
        <w:r>
          <w:instrText xml:space="preserve"> REF _Ref90908761 \r \h</w:instrText>
        </w:r>
      </w:ins>
      <w:ins w:id="2383" w:author="Italo Busi" w:date="2022-01-10T15:50:00Z">
        <w:r>
          <w:instrText xml:space="preserve"> \t</w:instrText>
        </w:r>
      </w:ins>
      <w:ins w:id="2384" w:author="Italo Busi" w:date="2022-01-10T15:49:00Z">
        <w:r>
          <w:instrText xml:space="preserve"> </w:instrText>
        </w:r>
      </w:ins>
      <w:r>
        <w:fldChar w:fldCharType="separate"/>
      </w:r>
      <w:ins w:id="2385" w:author="Italo Busi" w:date="2022-01-31T12:49:00Z">
        <w:r w:rsidR="00892580">
          <w:t>4.1.5</w:t>
        </w:r>
      </w:ins>
      <w:ins w:id="2386" w:author="Italo Busi" w:date="2022-01-10T15:49:00Z">
        <w:r>
          <w:fldChar w:fldCharType="end"/>
        </w:r>
        <w:r>
          <w:t>, there is a one-to-one relationship between the router ports, the cross-layer links and the optical TTPs</w:t>
        </w:r>
      </w:ins>
      <w:ins w:id="2387" w:author="Italo Busi" w:date="2022-01-10T15:50:00Z">
        <w:r>
          <w:t xml:space="preserve">. Therefore, the </w:t>
        </w:r>
      </w:ins>
      <w:ins w:id="2388" w:author="Italo Busi" w:date="2022-01-10T15:51:00Z">
        <w:r>
          <w:t xml:space="preserve">properties of an </w:t>
        </w:r>
      </w:ins>
      <w:ins w:id="2389" w:author="Italo Busi" w:date="2022-01-10T15:50:00Z">
        <w:r>
          <w:t xml:space="preserve">optical path between two optical TTPs, </w:t>
        </w:r>
      </w:ins>
      <w:ins w:id="2390" w:author="Italo Busi" w:date="2022-01-10T15:51:00Z">
        <w:r>
          <w:t xml:space="preserve">as computed </w:t>
        </w:r>
      </w:ins>
      <w:ins w:id="2391" w:author="Italo Busi" w:date="2022-01-10T15:50:00Z">
        <w:r>
          <w:t xml:space="preserve">by the O-PNC, can be used by the MDSC to </w:t>
        </w:r>
      </w:ins>
      <w:ins w:id="2392" w:author="Italo Busi" w:date="2022-01-10T15:51:00Z">
        <w:r>
          <w:t xml:space="preserve">infer the properties of the multi-layer single-domain IP link between the </w:t>
        </w:r>
      </w:ins>
      <w:ins w:id="2393" w:author="Italo Busi" w:date="2022-01-10T15:52:00Z">
        <w:r>
          <w:t>router ports associated with the two optical TTPs.</w:t>
        </w:r>
      </w:ins>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2394" w:name="_Ref75427615"/>
      <w:bookmarkStart w:id="2395" w:name="_Ref89089408"/>
      <w:bookmarkStart w:id="2396" w:name="_Toc94525899"/>
      <w:r>
        <w:lastRenderedPageBreak/>
        <w:t xml:space="preserve">Multi-layer </w:t>
      </w:r>
      <w:r w:rsidR="008B2B34">
        <w:t xml:space="preserve">IP </w:t>
      </w:r>
      <w:r w:rsidR="00F13CC9">
        <w:t xml:space="preserve">link </w:t>
      </w:r>
      <w:r w:rsidR="008B2B34">
        <w:t>Setup</w:t>
      </w:r>
      <w:bookmarkEnd w:id="2394"/>
      <w:r w:rsidR="00E04B1A">
        <w:t xml:space="preserve"> and </w:t>
      </w:r>
      <w:commentRangeStart w:id="2397"/>
      <w:r w:rsidR="00E04B1A">
        <w:t>Update</w:t>
      </w:r>
      <w:commentRangeEnd w:id="2397"/>
      <w:r w:rsidR="007A7303">
        <w:rPr>
          <w:rStyle w:val="CommentReference"/>
          <w:rFonts w:cs="Courier New"/>
          <w:bCs w:val="0"/>
        </w:rPr>
        <w:commentReference w:id="2397"/>
      </w:r>
      <w:bookmarkEnd w:id="2395"/>
      <w:bookmarkEnd w:id="2396"/>
    </w:p>
    <w:p w14:paraId="76F01DCB" w14:textId="63CEA901" w:rsidR="008B2B34" w:rsidRDefault="008B2B34" w:rsidP="008B2B34">
      <w:del w:id="2398" w:author="Italo Busi" w:date="2022-01-10T15:53:00Z">
        <w:r w:rsidDel="00703CB5">
          <w:delText xml:space="preserve">The </w:delText>
        </w:r>
      </w:del>
      <w:ins w:id="2399" w:author="Italo Busi" w:date="2022-01-10T15:53:00Z">
        <w:r w:rsidR="00703CB5">
          <w:t>To setup a new multi-layer IP link</w:t>
        </w:r>
      </w:ins>
      <w:ins w:id="2400" w:author="Italo Busi" w:date="2022-01-10T15:54:00Z">
        <w:r w:rsidR="00703CB5">
          <w:t xml:space="preserve"> between two router ports</w:t>
        </w:r>
      </w:ins>
      <w:ins w:id="2401" w:author="Italo Busi" w:date="2022-01-10T15:53:00Z">
        <w:r w:rsidR="00703CB5">
          <w:t xml:space="preserve">, the </w:t>
        </w:r>
      </w:ins>
      <w:r>
        <w:t>MDSC requires the O</w:t>
      </w:r>
      <w:r>
        <w:noBreakHyphen/>
        <w:t xml:space="preserve">PNC to setup an </w:t>
      </w:r>
      <w:del w:id="2402" w:author="Italo Busi" w:date="2022-01-10T15:44:00Z">
        <w:r w:rsidDel="00A54F46">
          <w:delText>Optical Tunnel</w:delText>
        </w:r>
      </w:del>
      <w:ins w:id="2403" w:author="Italo Busi" w:date="2022-01-10T15:44:00Z">
        <w:r w:rsidR="00A54F46">
          <w:t>optical tunnel</w:t>
        </w:r>
      </w:ins>
      <w:r>
        <w:t xml:space="preserve"> (either a WSON Tunnel or a Flexi</w:t>
      </w:r>
      <w:r>
        <w:noBreakHyphen/>
        <w:t xml:space="preserve">grid Tunnel or an OTN Tunnel) within the Optical network between the two </w:t>
      </w:r>
      <w:ins w:id="2404" w:author="Italo Busi" w:date="2022-01-05T18:06:00Z">
        <w:r w:rsidR="001772DD">
          <w:t>TTPs</w:t>
        </w:r>
      </w:ins>
      <w:ins w:id="2405" w:author="Italo Busi" w:date="2022-01-10T15:53:00Z">
        <w:r w:rsidR="00703CB5">
          <w:t xml:space="preserve"> associated, as described in section </w:t>
        </w:r>
        <w:r w:rsidR="00703CB5">
          <w:fldChar w:fldCharType="begin"/>
        </w:r>
        <w:r w:rsidR="00703CB5">
          <w:instrText xml:space="preserve"> REF _Ref75426138 \r \h</w:instrText>
        </w:r>
      </w:ins>
      <w:ins w:id="2406" w:author="Italo Busi" w:date="2022-01-10T15:54:00Z">
        <w:r w:rsidR="00703CB5">
          <w:instrText xml:space="preserve"> \t</w:instrText>
        </w:r>
      </w:ins>
      <w:ins w:id="2407" w:author="Italo Busi" w:date="2022-01-10T15:53:00Z">
        <w:r w:rsidR="00703CB5">
          <w:instrText xml:space="preserve"> </w:instrText>
        </w:r>
      </w:ins>
      <w:r w:rsidR="00703CB5">
        <w:fldChar w:fldCharType="separate"/>
      </w:r>
      <w:ins w:id="2408" w:author="Italo Busi" w:date="2022-01-31T12:49:00Z">
        <w:r w:rsidR="00892580">
          <w:t>4.2.1</w:t>
        </w:r>
      </w:ins>
      <w:ins w:id="2409" w:author="Italo Busi" w:date="2022-01-10T15:53:00Z">
        <w:r w:rsidR="00703CB5">
          <w:fldChar w:fldCharType="end"/>
        </w:r>
        <w:r w:rsidR="00703CB5">
          <w:t xml:space="preserve">, with </w:t>
        </w:r>
      </w:ins>
      <w:ins w:id="2410" w:author="Italo Busi" w:date="2022-01-10T15:54:00Z">
        <w:r w:rsidR="00703CB5">
          <w:t>these</w:t>
        </w:r>
      </w:ins>
      <w:ins w:id="2411" w:author="Italo Busi" w:date="2022-01-10T15:53:00Z">
        <w:r w:rsidR="00703CB5">
          <w:t xml:space="preserve"> two router ports</w:t>
        </w:r>
      </w:ins>
      <w:del w:id="2412" w:author="Italo Busi" w:date="2022-01-10T15:53:00Z">
        <w:r w:rsidDel="00703CB5">
          <w:delText xml:space="preserve">Optical Transponders (OTs), in case of DWDM network, or the two OTN access cards, in case of OTN networks, associated with the two </w:delText>
        </w:r>
      </w:del>
      <w:del w:id="2413" w:author="Italo Busi" w:date="2022-01-05T18:06:00Z">
        <w:r w:rsidDel="001772DD">
          <w:delText>access links</w:delText>
        </w:r>
      </w:del>
      <w:r>
        <w:t>.</w:t>
      </w:r>
    </w:p>
    <w:p w14:paraId="36F3FE29" w14:textId="66491844" w:rsidR="008B2B34" w:rsidRDefault="008B2B34" w:rsidP="008B2B34">
      <w:r>
        <w:t>The MDSC also requires the O</w:t>
      </w:r>
      <w:r>
        <w:noBreakHyphen/>
        <w:t xml:space="preserve">PNC to steer the Ethernet client traffic between the two </w:t>
      </w:r>
      <w:del w:id="2414" w:author="Italo Busi" w:date="2022-01-05T18:06:00Z">
        <w:r w:rsidDel="001772DD">
          <w:delText>access Ethernet</w:delText>
        </w:r>
      </w:del>
      <w:ins w:id="2415" w:author="Italo Busi" w:date="2022-01-05T18:06:00Z">
        <w:r w:rsidR="001772DD">
          <w:t>cross-layer</w:t>
        </w:r>
      </w:ins>
      <w:r>
        <w:t xml:space="preserve"> </w:t>
      </w:r>
      <w:r w:rsidR="00F13CC9">
        <w:t xml:space="preserve">links </w:t>
      </w:r>
      <w:r>
        <w:t xml:space="preserve">over the </w:t>
      </w:r>
      <w:r w:rsidR="00E04B1A">
        <w:t>Optical</w:t>
      </w:r>
      <w:r>
        <w:t xml:space="preserve"> Tunnel</w:t>
      </w:r>
      <w:ins w:id="2416" w:author="Italo Busi" w:date="2022-01-18T11:24:00Z">
        <w:r w:rsidR="00782644">
          <w:t xml:space="preserve"> using the </w:t>
        </w:r>
      </w:ins>
      <w:ins w:id="2417" w:author="Italo Busi" w:date="2022-01-18T11:25:00Z">
        <w:r w:rsidR="00782644">
          <w:t>Ethernet Client Signal Model</w:t>
        </w:r>
      </w:ins>
      <w:r>
        <w:t>.</w:t>
      </w:r>
    </w:p>
    <w:p w14:paraId="496A3AD8" w14:textId="657625D1" w:rsidR="008B2B34" w:rsidRPr="00426BBF" w:rsidRDefault="008B2B34" w:rsidP="008B2B34">
      <w:r w:rsidRPr="00426BBF">
        <w:t xml:space="preserve">After the </w:t>
      </w:r>
      <w:del w:id="2418" w:author="Italo Busi" w:date="2022-01-10T15:55:00Z">
        <w:r w:rsidR="00E04B1A" w:rsidRPr="00426BBF" w:rsidDel="00703CB5">
          <w:delText>Optical</w:delText>
        </w:r>
        <w:r w:rsidRPr="00426BBF" w:rsidDel="00703CB5">
          <w:delText xml:space="preserve"> Tunnel</w:delText>
        </w:r>
      </w:del>
      <w:ins w:id="2419"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54F9D574" w:rsidR="000C7EB6" w:rsidRDefault="008B2B34" w:rsidP="008B2B34">
      <w:pPr>
        <w:rPr>
          <w:ins w:id="2420" w:author="Italo Busi" w:date="2022-01-18T11:26:00Z"/>
        </w:rPr>
      </w:pPr>
      <w:r w:rsidRPr="00426BBF">
        <w:t xml:space="preserve">If LLDP [IEEE 802.1AB] </w:t>
      </w:r>
      <w:ins w:id="2421" w:author="Italo Busi" w:date="2022-01-31T12:31:00Z">
        <w:r w:rsidR="008D41F8">
          <w:t xml:space="preserve">or any other discovery mechanism, which is </w:t>
        </w:r>
      </w:ins>
      <w:ins w:id="2422" w:author="Italo Busi" w:date="2022-01-31T12:32:00Z">
        <w:r w:rsidR="008D41F8">
          <w:t>outside</w:t>
        </w:r>
      </w:ins>
      <w:ins w:id="2423" w:author="Italo Busi" w:date="2022-01-31T12:31:00Z">
        <w:r w:rsidR="008D41F8">
          <w:t xml:space="preserve"> </w:t>
        </w:r>
      </w:ins>
      <w:ins w:id="2424" w:author="Italo Busi" w:date="2022-01-31T12:32:00Z">
        <w:r w:rsidR="008D41F8">
          <w:t xml:space="preserve">the scope of this document, </w:t>
        </w:r>
      </w:ins>
      <w:r w:rsidRPr="00426BBF">
        <w:t xml:space="preserve">is used between the </w:t>
      </w:r>
      <w:ins w:id="2425" w:author="Italo Busi" w:date="2022-01-31T12:32:00Z">
        <w:r w:rsidR="008D41F8">
          <w:t xml:space="preserve">adjacency between the </w:t>
        </w:r>
      </w:ins>
      <w:r w:rsidRPr="00426BBF">
        <w:t>two routers</w:t>
      </w:r>
      <w:ins w:id="2426" w:author="Italo Busi" w:date="2022-01-31T12:32:00Z">
        <w:r w:rsidR="008D41F8">
          <w:t>’ ports</w:t>
        </w:r>
      </w:ins>
      <w:r w:rsidRPr="00426BBF">
        <w:t>, the P</w:t>
      </w:r>
      <w:r w:rsidR="003B6A79" w:rsidRPr="00426BBF">
        <w:t>-</w:t>
      </w:r>
      <w:del w:id="2427" w:author="Italo Busi" w:date="2022-01-05T18:07:00Z">
        <w:r w:rsidRPr="00426BBF" w:rsidDel="001772DD">
          <w:delText xml:space="preserve"> </w:delText>
        </w:r>
      </w:del>
      <w:r w:rsidRPr="00426BBF">
        <w:t xml:space="preserve">PNC can automatically discover the </w:t>
      </w:r>
      <w:ins w:id="2428" w:author="Italo Busi" w:date="2022-01-10T15:58:00Z">
        <w:r w:rsidR="000C7EB6">
          <w:t xml:space="preserve">underlay </w:t>
        </w:r>
      </w:ins>
      <w:ins w:id="2429" w:author="Italo Busi" w:date="2022-01-05T18:07:00Z">
        <w:r w:rsidR="001772DD">
          <w:t xml:space="preserve">multi-layer single-domain </w:t>
        </w:r>
      </w:ins>
      <w:del w:id="2430" w:author="Italo Busi" w:date="2022-01-10T15:57:00Z">
        <w:r w:rsidRPr="00426BBF" w:rsidDel="000C7EB6">
          <w:delText xml:space="preserve">IP </w:delText>
        </w:r>
      </w:del>
      <w:ins w:id="2431"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2432" w:author="Italo Busi" w:date="2022-01-10T15:58:00Z">
        <w:r w:rsidR="000C7EB6">
          <w:t>.</w:t>
        </w:r>
      </w:ins>
      <w:ins w:id="2433" w:author="Italo Busi" w:date="2022-01-10T16:00:00Z">
        <w:r w:rsidR="000C7EB6">
          <w:t xml:space="preserve"> Otherwise, the MDSC configures this </w:t>
        </w:r>
      </w:ins>
      <w:ins w:id="2434"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5CC90D8C" w14:textId="04B9A6E4" w:rsidR="000C7EB6" w:rsidRDefault="000C7EB6" w:rsidP="008B2B34">
      <w:pPr>
        <w:rPr>
          <w:ins w:id="2435" w:author="Italo Busi" w:date="2022-01-10T15:58:00Z"/>
        </w:rPr>
      </w:pPr>
      <w:ins w:id="2436" w:author="Italo Busi" w:date="2022-01-10T15:59:00Z">
        <w:r>
          <w:t xml:space="preserve">The two Ethernet LTPs terminating this </w:t>
        </w:r>
      </w:ins>
      <w:ins w:id="2437" w:author="Italo Busi" w:date="2022-01-10T16:00:00Z">
        <w:r>
          <w:t>multi-layer single-domain Ethernet</w:t>
        </w:r>
        <w:r w:rsidRPr="00426BBF">
          <w:t xml:space="preserve"> </w:t>
        </w:r>
        <w:r>
          <w:t>l</w:t>
        </w:r>
        <w:r w:rsidRPr="00426BBF">
          <w:t>ink</w:t>
        </w:r>
        <w:r>
          <w:t xml:space="preserve"> are supported by the two underly Ethernet LTPs terminating the two cross-layer links.</w:t>
        </w:r>
      </w:ins>
    </w:p>
    <w:p w14:paraId="0B60430B" w14:textId="6713BE46" w:rsidR="008B2B34" w:rsidDel="000C7EB6" w:rsidRDefault="000C7EB6" w:rsidP="000C7EB6">
      <w:pPr>
        <w:rPr>
          <w:del w:id="2438" w:author="Italo Busi" w:date="2022-01-10T16:02:00Z"/>
        </w:rPr>
      </w:pPr>
      <w:ins w:id="2439" w:author="Italo Busi" w:date="2022-01-10T16:01:00Z">
        <w:r>
          <w:t xml:space="preserve">In both cases, the MDSC configures the </w:t>
        </w:r>
      </w:ins>
      <w:ins w:id="2440" w:author="Italo Busi" w:date="2022-01-10T16:02:00Z">
        <w:r>
          <w:t xml:space="preserve">multi-layer single-domain </w:t>
        </w:r>
      </w:ins>
      <w:ins w:id="2441" w:author="Italo Busi" w:date="2022-01-10T16:01:00Z">
        <w:r>
          <w:t>IP link between the two IP LTPs supported by the two Ethernet LTPs terminating its underlay multi-layer single-domain Ethernet</w:t>
        </w:r>
        <w:r w:rsidRPr="00426BBF">
          <w:t xml:space="preserve"> </w:t>
        </w:r>
        <w:r>
          <w:t>l</w:t>
        </w:r>
        <w:r w:rsidRPr="00426BBF">
          <w:t>ink</w:t>
        </w:r>
      </w:ins>
      <w:del w:id="2442"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2443" w:author="Italo Busi" w:date="2022-01-05T18:08:00Z">
        <w:r w:rsidR="008B2B34" w:rsidRPr="00426BBF" w:rsidDel="001772DD">
          <w:delText xml:space="preserve">access </w:delText>
        </w:r>
      </w:del>
      <w:del w:id="2444" w:author="Italo Busi" w:date="2022-01-10T16:02:00Z">
        <w:r w:rsidR="008B2B34" w:rsidRPr="00426BBF" w:rsidDel="000C7EB6">
          <w:delText>links.</w:delText>
        </w:r>
      </w:del>
    </w:p>
    <w:p w14:paraId="096A44C7" w14:textId="15A90E21" w:rsidR="000C7EB6" w:rsidRDefault="008B2B34" w:rsidP="000C7EB6">
      <w:del w:id="2445"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2446"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2447"/>
      <w:r>
        <w:rPr>
          <w:i/>
          <w:highlight w:val="yellow"/>
        </w:rPr>
        <w:t>perspective</w:t>
      </w:r>
      <w:commentRangeEnd w:id="2447"/>
      <w:r w:rsidR="007A7303">
        <w:rPr>
          <w:rStyle w:val="CommentReference"/>
        </w:rPr>
        <w:commentReference w:id="2447"/>
      </w:r>
      <w:r w:rsidRPr="003D0755">
        <w:rPr>
          <w:i/>
          <w:highlight w:val="yellow"/>
        </w:rPr>
        <w:t>.</w:t>
      </w:r>
    </w:p>
    <w:p w14:paraId="062CA4F5" w14:textId="77777777" w:rsidR="00CE5B55" w:rsidRDefault="00CE5B55" w:rsidP="00CE5B55">
      <w:pPr>
        <w:rPr>
          <w:ins w:id="2448" w:author="Italo Busi" w:date="2022-01-10T16:08:00Z"/>
          <w:i/>
        </w:rPr>
      </w:pPr>
      <w:ins w:id="2449" w:author="Italo Busi" w:date="2022-01-10T16:08:00Z">
        <w:r w:rsidRPr="003D0755">
          <w:rPr>
            <w:b/>
            <w:i/>
            <w:highlight w:val="yellow"/>
          </w:rPr>
          <w:lastRenderedPageBreak/>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2450" w:author="Italo Busi" w:date="2022-01-05T18:42:00Z">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2451" w:name="_Ref75428343"/>
      <w:bookmarkStart w:id="2452" w:name="_Toc94525900"/>
      <w:r>
        <w:t>SR-TE Path Setup and Update</w:t>
      </w:r>
      <w:bookmarkEnd w:id="2451"/>
      <w:bookmarkEnd w:id="2452"/>
    </w:p>
    <w:p w14:paraId="3C597220" w14:textId="5387C182" w:rsidR="009F6BBA" w:rsidRDefault="009F6BBA" w:rsidP="009F6BBA">
      <w:r w:rsidRPr="009F6BBA">
        <w:t>This version of the draft assumes that SR-TE path setup and update at the MPI could be done using the generic TE tunnel YANG data model, defined in [</w:t>
      </w:r>
      <w:ins w:id="2453" w:author="Italo Busi" w:date="2022-01-17T12:44:00Z">
        <w:r w:rsidR="0032094A" w:rsidRPr="002E3372">
          <w:t>TE-TUNNEL</w:t>
        </w:r>
      </w:ins>
      <w:del w:id="2454" w:author="Italo Busi" w:date="2022-01-17T12:44:00Z">
        <w:r w:rsidRPr="009F6BBA" w:rsidDel="0032094A">
          <w:delText>TE TUNNEL</w:delText>
        </w:r>
      </w:del>
      <w:r w:rsidRPr="009F6BBA">
        <w:t>], with SR TE specific augmentations, as also outlined in section 1 of [</w:t>
      </w:r>
      <w:ins w:id="2455" w:author="Italo Busi" w:date="2022-01-17T12:44:00Z">
        <w:r w:rsidR="0032094A" w:rsidRPr="002E3372">
          <w:t>TE-TUNNEL</w:t>
        </w:r>
      </w:ins>
      <w:del w:id="2456" w:author="Italo Busi" w:date="2022-01-17T12:44:00Z">
        <w:r w:rsidRPr="009F6BBA" w:rsidDel="0032094A">
          <w:delText>TE TUNNEL</w:delText>
        </w:r>
      </w:del>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2457"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2458" w:author="Italo Busi" w:date="2022-01-05T18:27:00Z"/>
        </w:rPr>
      </w:pPr>
      <w:ins w:id="2459" w:author="Italo Busi" w:date="2022-01-05T18:26:00Z">
        <w:r>
          <w:t xml:space="preserve">The MDSC also request the P-PNC to configure TI-LFA local protection: the mechanisms to request </w:t>
        </w:r>
      </w:ins>
      <w:ins w:id="2460" w:author="Italo Busi" w:date="2022-01-05T18:32:00Z">
        <w:r>
          <w:t xml:space="preserve">the configuration </w:t>
        </w:r>
      </w:ins>
      <w:ins w:id="2461" w:author="Italo Busi" w:date="2022-01-05T18:26:00Z">
        <w:r>
          <w:t xml:space="preserve">TI-LFA </w:t>
        </w:r>
      </w:ins>
      <w:ins w:id="2462" w:author="Italo Busi" w:date="2022-01-05T18:33:00Z">
        <w:r>
          <w:t xml:space="preserve">local protection for SR-TE paths using the [TE-TUNNEL] </w:t>
        </w:r>
      </w:ins>
      <w:ins w:id="2463" w:author="Italo Busi" w:date="2022-01-05T18:26:00Z">
        <w:r>
          <w:t>are a gap in the current YANG models.</w:t>
        </w:r>
      </w:ins>
    </w:p>
    <w:p w14:paraId="0604CDE1" w14:textId="0548BC57" w:rsidR="00A86AAB" w:rsidRDefault="00A86AAB" w:rsidP="009F6BBA">
      <w:ins w:id="2464" w:author="Italo Busi" w:date="2022-01-05T18:27:00Z">
        <w:r>
          <w:lastRenderedPageBreak/>
          <w:t xml:space="preserve">The TI-LFA </w:t>
        </w:r>
      </w:ins>
      <w:ins w:id="2465" w:author="Italo Busi" w:date="2022-01-10T15:43:00Z">
        <w:r w:rsidR="00A54F46">
          <w:t xml:space="preserve">local protection </w:t>
        </w:r>
      </w:ins>
      <w:ins w:id="2466" w:author="Italo Busi" w:date="2022-01-05T18:27:00Z">
        <w:r>
          <w:t xml:space="preserve">within the P-PNC domain is </w:t>
        </w:r>
      </w:ins>
      <w:ins w:id="2467" w:author="Italo Busi" w:date="2022-01-10T15:43:00Z">
        <w:r w:rsidR="00A54F46">
          <w:t>configured</w:t>
        </w:r>
      </w:ins>
      <w:ins w:id="2468" w:author="Italo Busi" w:date="2022-01-05T18:27:00Z">
        <w:r>
          <w:t xml:space="preserve"> by the P-PNC through </w:t>
        </w:r>
      </w:ins>
      <w:ins w:id="2469" w:author="Italo Busi" w:date="2022-01-05T18:33:00Z">
        <w:r>
          <w:t xml:space="preserve">implementation specific </w:t>
        </w:r>
      </w:ins>
      <w:ins w:id="2470" w:author="Italo Busi" w:date="2022-01-05T18:27:00Z">
        <w:r>
          <w:t>mechanisms which are outside the scope of this document. The P-PNC</w:t>
        </w:r>
      </w:ins>
      <w:ins w:id="2471" w:author="Italo Busi" w:date="2022-01-05T18:38:00Z">
        <w:r>
          <w:t xml:space="preserve"> takes into account the multi-layer SRLG information, </w:t>
        </w:r>
      </w:ins>
      <w:ins w:id="2472" w:author="Italo Busi" w:date="2022-01-05T18:40:00Z">
        <w:r w:rsidR="00F7797B">
          <w:t xml:space="preserve">configured by the MDSC as described in section </w:t>
        </w:r>
        <w:r w:rsidR="00F7797B">
          <w:fldChar w:fldCharType="begin"/>
        </w:r>
        <w:r w:rsidR="00F7797B">
          <w:instrText xml:space="preserve"> REF _Ref89089408 \r \h \t </w:instrText>
        </w:r>
      </w:ins>
      <w:r w:rsidR="00F7797B">
        <w:fldChar w:fldCharType="separate"/>
      </w:r>
      <w:ins w:id="2473" w:author="Italo Busi" w:date="2022-01-31T12:49:00Z">
        <w:r w:rsidR="00892580">
          <w:t>4.2.2</w:t>
        </w:r>
      </w:ins>
      <w:ins w:id="2474" w:author="Italo Busi" w:date="2022-01-05T18:40:00Z">
        <w:r w:rsidR="00F7797B">
          <w:fldChar w:fldCharType="end"/>
        </w:r>
      </w:ins>
      <w:ins w:id="2475" w:author="Italo Busi" w:date="2022-01-05T18:38:00Z">
        <w:r>
          <w:t xml:space="preserve">, when computing the </w:t>
        </w:r>
      </w:ins>
      <w:ins w:id="2476" w:author="Italo Busi" w:date="2022-01-05T18:39:00Z">
        <w:r>
          <w:t xml:space="preserve">TI-LFA post-convergence path </w:t>
        </w:r>
      </w:ins>
      <w:ins w:id="2477" w:author="Italo Busi" w:date="2022-01-10T15:43:00Z">
        <w:r w:rsidR="00A54F46">
          <w:t>for</w:t>
        </w:r>
      </w:ins>
      <w:ins w:id="2478" w:author="Italo Busi" w:date="2022-01-05T18:39:00Z">
        <w:r>
          <w:t xml:space="preserve"> multi-layer single-domain IP links.</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rPr>
          <w:ins w:id="2479" w:author="Italo Busi" w:date="2022-01-24T19:21:00Z"/>
        </w:rPr>
      </w:pPr>
      <w:bookmarkStart w:id="2480" w:name="_Toc94525901"/>
      <w:ins w:id="2481" w:author="Italo Busi" w:date="2022-01-24T19:21:00Z">
        <w:r>
          <w:t>Conclusions</w:t>
        </w:r>
        <w:bookmarkEnd w:id="2480"/>
      </w:ins>
    </w:p>
    <w:p w14:paraId="0275FC37" w14:textId="3D0E68EC" w:rsidR="00F53CBD" w:rsidRDefault="00F53CBD" w:rsidP="00F53CBD">
      <w:pPr>
        <w:rPr>
          <w:ins w:id="2482" w:author="Italo Busi" w:date="2022-01-24T19:23:00Z"/>
        </w:rPr>
      </w:pPr>
      <w:ins w:id="2483" w:author="Italo Busi" w:date="2022-01-24T19:21:00Z">
        <w:r>
          <w:t xml:space="preserve">The analysis provided in this document has shown that the IETF YANG models described in </w:t>
        </w:r>
        <w:r>
          <w:fldChar w:fldCharType="begin"/>
        </w:r>
        <w:r>
          <w:instrText xml:space="preserve"> REF _Ref93944530 \r \h</w:instrText>
        </w:r>
      </w:ins>
      <w:ins w:id="2484" w:author="Italo Busi" w:date="2022-01-24T19:22:00Z">
        <w:r>
          <w:instrText xml:space="preserve"> \t</w:instrText>
        </w:r>
      </w:ins>
      <w:ins w:id="2485" w:author="Italo Busi" w:date="2022-01-24T19:21:00Z">
        <w:r>
          <w:instrText xml:space="preserve"> </w:instrText>
        </w:r>
      </w:ins>
      <w:r>
        <w:fldChar w:fldCharType="separate"/>
      </w:r>
      <w:ins w:id="2486" w:author="Italo Busi" w:date="2022-01-31T12:49:00Z">
        <w:r w:rsidR="00892580">
          <w:t>3.2</w:t>
        </w:r>
      </w:ins>
      <w:ins w:id="2487" w:author="Italo Busi" w:date="2022-01-24T19:21:00Z">
        <w:r>
          <w:fldChar w:fldCharType="end"/>
        </w:r>
      </w:ins>
      <w:ins w:id="2488" w:author="Italo Busi" w:date="2022-01-24T19:22:00Z">
        <w:r>
          <w:t xml:space="preserve"> provides useful support for Packet Optical Integration (POI) scenarios for resource discovery (network topology, service, tunnels and network inventory discovery) as well as for </w:t>
        </w:r>
      </w:ins>
      <w:ins w:id="2489" w:author="Italo Busi" w:date="2022-01-24T19:23:00Z">
        <w:r>
          <w:t xml:space="preserve">supporting multi-layer/multi-domain </w:t>
        </w:r>
      </w:ins>
      <w:ins w:id="2490" w:author="Italo Busi" w:date="2022-01-24T19:22:00Z">
        <w:r>
          <w:t>L2/L3 VPN network services.</w:t>
        </w:r>
      </w:ins>
    </w:p>
    <w:p w14:paraId="6CDBF5D5" w14:textId="7E2A13C1" w:rsidR="00F53CBD" w:rsidRDefault="00F53CBD" w:rsidP="00F53CBD">
      <w:pPr>
        <w:rPr>
          <w:ins w:id="2491" w:author="Italo Busi" w:date="2022-01-24T19:23:00Z"/>
        </w:rPr>
      </w:pPr>
      <w:ins w:id="2492" w:author="Italo Busi" w:date="2022-01-24T19:23:00Z">
        <w:r>
          <w:t>Few gaps have been identified to be addressed by t</w:t>
        </w:r>
        <w:r w:rsidR="003D69C5">
          <w:t>he relevant IETF Working Groups:</w:t>
        </w:r>
      </w:ins>
    </w:p>
    <w:p w14:paraId="2F44C3BB" w14:textId="07AE1D83" w:rsidR="003D69C5" w:rsidRPr="008D41F8" w:rsidRDefault="003D69C5" w:rsidP="008D41F8">
      <w:pPr>
        <w:pStyle w:val="RFCListBullet"/>
        <w:rPr>
          <w:ins w:id="2493" w:author="Italo Busi" w:date="2022-01-25T17:39:00Z"/>
        </w:rPr>
      </w:pPr>
      <w:ins w:id="2494" w:author="Italo Busi" w:date="2022-01-25T17:39:00Z">
        <w:r w:rsidRPr="008D41F8">
          <w:t>network inventory model</w:t>
        </w:r>
      </w:ins>
      <w:ins w:id="2495" w:author="Italo Busi" w:date="2022-01-31T12:33:00Z">
        <w:r w:rsidR="008D41F8" w:rsidRPr="008D41F8">
          <w:t xml:space="preserve">: this gap has been identified in </w:t>
        </w:r>
      </w:ins>
      <w:ins w:id="2496" w:author="Italo Busi" w:date="2022-01-25T17:39:00Z">
        <w:r w:rsidRPr="008D41F8">
          <w:t xml:space="preserve">section </w:t>
        </w:r>
      </w:ins>
      <w:ins w:id="2497" w:author="Italo Busi" w:date="2022-01-25T17:40:00Z">
        <w:r w:rsidRPr="008D41F8">
          <w:fldChar w:fldCharType="begin"/>
        </w:r>
        <w:r w:rsidRPr="008D41F8">
          <w:instrText xml:space="preserve"> REF _Ref94024873 \r \h</w:instrText>
        </w:r>
      </w:ins>
      <w:ins w:id="2498" w:author="Italo Busi" w:date="2022-01-25T17:41:00Z">
        <w:r w:rsidRPr="008D41F8">
          <w:instrText xml:space="preserve"> \t</w:instrText>
        </w:r>
      </w:ins>
      <w:ins w:id="2499" w:author="Italo Busi" w:date="2022-01-25T17:40:00Z">
        <w:r w:rsidRPr="008D41F8">
          <w:instrText xml:space="preserve"> </w:instrText>
        </w:r>
      </w:ins>
      <w:r w:rsidR="00533464" w:rsidRPr="008D41F8">
        <w:instrText xml:space="preserve"> \* MERGEFORMAT </w:instrText>
      </w:r>
      <w:r w:rsidRPr="008D41F8">
        <w:fldChar w:fldCharType="separate"/>
      </w:r>
      <w:ins w:id="2500" w:author="Italo Busi" w:date="2022-01-31T12:49:00Z">
        <w:r w:rsidR="00892580">
          <w:t>4.1.9</w:t>
        </w:r>
      </w:ins>
      <w:ins w:id="2501" w:author="Italo Busi" w:date="2022-01-25T17:40:00Z">
        <w:r w:rsidRPr="008D41F8">
          <w:fldChar w:fldCharType="end"/>
        </w:r>
      </w:ins>
      <w:ins w:id="2502" w:author="Italo Busi" w:date="2022-01-25T17:39:00Z">
        <w:r w:rsidR="008D41F8" w:rsidRPr="008D41F8">
          <w:t xml:space="preserve"> and </w:t>
        </w:r>
      </w:ins>
      <w:ins w:id="2503" w:author="Italo Busi" w:date="2022-01-31T12:34:00Z">
        <w:r w:rsidR="008D41F8">
          <w:t>the solution in [</w:t>
        </w:r>
      </w:ins>
      <w:ins w:id="2504" w:author="Italo Busi" w:date="2022-01-31T12:36:00Z">
        <w:r w:rsidR="008D41F8">
          <w:t>NETWORK-INVENTORY</w:t>
        </w:r>
      </w:ins>
      <w:ins w:id="2505" w:author="Italo Busi" w:date="2022-01-31T12:34:00Z">
        <w:r w:rsidR="008D41F8">
          <w:t xml:space="preserve">] has been proposed to resolve </w:t>
        </w:r>
      </w:ins>
      <w:ins w:id="2506" w:author="Italo Busi" w:date="2022-01-31T12:36:00Z">
        <w:r w:rsidR="008D41F8">
          <w:t>it</w:t>
        </w:r>
      </w:ins>
      <w:ins w:id="2507" w:author="Italo Busi" w:date="2022-01-25T17:42:00Z">
        <w:r w:rsidR="00533464" w:rsidRPr="008D41F8">
          <w:t>;</w:t>
        </w:r>
      </w:ins>
    </w:p>
    <w:p w14:paraId="4D72CCE3" w14:textId="25B6985D" w:rsidR="00F53CBD" w:rsidRPr="008D41F8" w:rsidRDefault="00B03FFF" w:rsidP="008D41F8">
      <w:pPr>
        <w:pStyle w:val="RFCListBullet"/>
        <w:rPr>
          <w:ins w:id="2508" w:author="Italo Busi" w:date="2022-01-24T19:25:00Z"/>
        </w:rPr>
      </w:pPr>
      <w:ins w:id="2509" w:author="Italo Busi" w:date="2022-01-24T19:23:00Z">
        <w:r w:rsidRPr="008D41F8">
          <w:t>technology-specific augmentations of the path computation RPC, defined in [</w:t>
        </w:r>
      </w:ins>
      <w:ins w:id="2510" w:author="Italo Busi" w:date="2022-01-24T19:24:00Z">
        <w:r w:rsidRPr="008D41F8">
          <w:t>PATH-COMPUTE</w:t>
        </w:r>
        <w:r w:rsidR="003D69C5" w:rsidRPr="008D41F8">
          <w:t>] for optical networks</w:t>
        </w:r>
      </w:ins>
      <w:ins w:id="2511" w:author="Italo Busi" w:date="2022-01-31T12:34:00Z">
        <w:r w:rsidR="008D41F8">
          <w:t xml:space="preserve">: this gap has been identified in </w:t>
        </w:r>
      </w:ins>
      <w:ins w:id="2512" w:author="Italo Busi" w:date="2022-01-25T17:39:00Z">
        <w:r w:rsidR="003D69C5" w:rsidRPr="008D41F8">
          <w:t xml:space="preserve">section </w:t>
        </w:r>
        <w:r w:rsidR="003D69C5" w:rsidRPr="008D41F8">
          <w:fldChar w:fldCharType="begin"/>
        </w:r>
        <w:r w:rsidR="003D69C5" w:rsidRPr="008D41F8">
          <w:instrText xml:space="preserve"> REF _Ref75426138 \r \h \t  \* MERGEFORMAT </w:instrText>
        </w:r>
      </w:ins>
      <w:ins w:id="2513" w:author="Italo Busi" w:date="2022-01-25T17:39:00Z">
        <w:r w:rsidR="003D69C5" w:rsidRPr="008D41F8">
          <w:fldChar w:fldCharType="separate"/>
        </w:r>
      </w:ins>
      <w:ins w:id="2514" w:author="Italo Busi" w:date="2022-01-31T12:49:00Z">
        <w:r w:rsidR="00892580">
          <w:t>4.2.1</w:t>
        </w:r>
      </w:ins>
      <w:ins w:id="2515" w:author="Italo Busi" w:date="2022-01-25T17:39:00Z">
        <w:r w:rsidR="003D69C5" w:rsidRPr="008D41F8">
          <w:fldChar w:fldCharType="end"/>
        </w:r>
      </w:ins>
      <w:ins w:id="2516" w:author="Italo Busi" w:date="2022-01-24T19:24:00Z">
        <w:r w:rsidR="008D41F8">
          <w:t xml:space="preserve"> and the solution in [OPTICAL-PATH-COMPUTE] has been proposed to resolve it</w:t>
        </w:r>
      </w:ins>
      <w:ins w:id="2517" w:author="Italo Busi" w:date="2022-01-25T17:40:00Z">
        <w:r w:rsidR="003D69C5" w:rsidRPr="008D41F8">
          <w:t>;</w:t>
        </w:r>
      </w:ins>
    </w:p>
    <w:p w14:paraId="4F6203F0" w14:textId="4431BF4C" w:rsidR="00B03FFF" w:rsidRPr="008D41F8" w:rsidRDefault="00B03FFF" w:rsidP="008D41F8">
      <w:pPr>
        <w:pStyle w:val="RFCListBullet"/>
        <w:rPr>
          <w:ins w:id="2518" w:author="Italo Busi" w:date="2022-01-24T19:27:00Z"/>
        </w:rPr>
      </w:pPr>
      <w:ins w:id="2519" w:author="Italo Busi" w:date="2022-01-24T19:26:00Z">
        <w:r w:rsidRPr="008D41F8">
          <w:t xml:space="preserve">relationship between a common discovery mechanisms applicable to access links, inter-domain </w:t>
        </w:r>
      </w:ins>
      <w:ins w:id="2520" w:author="Italo Busi" w:date="2022-01-24T19:27:00Z">
        <w:r w:rsidRPr="008D41F8">
          <w:t xml:space="preserve">IP </w:t>
        </w:r>
      </w:ins>
      <w:ins w:id="2521" w:author="Italo Busi" w:date="2022-01-24T19:26:00Z">
        <w:r w:rsidRPr="008D41F8">
          <w:t>links</w:t>
        </w:r>
      </w:ins>
      <w:ins w:id="2522" w:author="Italo Busi" w:date="2022-01-24T19:27:00Z">
        <w:r w:rsidRPr="008D41F8">
          <w:t xml:space="preserve"> and cross-layer links and the UNI topology discover </w:t>
        </w:r>
      </w:ins>
      <w:ins w:id="2523" w:author="Italo Busi" w:date="2022-01-24T19:26:00Z">
        <w:r w:rsidRPr="008D41F8">
          <w:t xml:space="preserve">mechanism </w:t>
        </w:r>
      </w:ins>
      <w:ins w:id="2524" w:author="Italo Busi" w:date="2022-01-24T19:27:00Z">
        <w:r w:rsidR="003D69C5" w:rsidRPr="008D41F8">
          <w:t>defined in [UNI-TOPO]</w:t>
        </w:r>
      </w:ins>
      <w:ins w:id="2525" w:author="Italo Busi" w:date="2022-01-31T12:36:00Z">
        <w:r w:rsidR="008D41F8">
          <w:t xml:space="preserve">: this gap has been identified in </w:t>
        </w:r>
      </w:ins>
      <w:ins w:id="2526" w:author="Italo Busi" w:date="2022-01-25T17:41:00Z">
        <w:r w:rsidR="003D69C5" w:rsidRPr="008D41F8">
          <w:t xml:space="preserve">section </w:t>
        </w:r>
        <w:r w:rsidR="003D69C5" w:rsidRPr="008D41F8">
          <w:fldChar w:fldCharType="begin"/>
        </w:r>
        <w:r w:rsidR="003D69C5" w:rsidRPr="008D41F8">
          <w:instrText xml:space="preserve"> REF _Ref92128895 \r \h \t  \* MERGEFORMAT </w:instrText>
        </w:r>
      </w:ins>
      <w:ins w:id="2527" w:author="Italo Busi" w:date="2022-01-25T17:41:00Z">
        <w:r w:rsidR="003D69C5" w:rsidRPr="008D41F8">
          <w:fldChar w:fldCharType="separate"/>
        </w:r>
      </w:ins>
      <w:ins w:id="2528" w:author="Italo Busi" w:date="2022-01-31T12:49:00Z">
        <w:r w:rsidR="00892580">
          <w:t>4.1.3</w:t>
        </w:r>
      </w:ins>
      <w:ins w:id="2529" w:author="Italo Busi" w:date="2022-01-25T17:41:00Z">
        <w:r w:rsidR="003D69C5" w:rsidRPr="008D41F8">
          <w:fldChar w:fldCharType="end"/>
        </w:r>
        <w:r w:rsidR="003D69C5" w:rsidRPr="008D41F8">
          <w:t>;</w:t>
        </w:r>
      </w:ins>
    </w:p>
    <w:p w14:paraId="0832F85A" w14:textId="313C15E2" w:rsidR="00B03FFF" w:rsidRPr="008D41F8" w:rsidRDefault="00B03FFF" w:rsidP="008D41F8">
      <w:pPr>
        <w:pStyle w:val="RFCListBullet"/>
        <w:rPr>
          <w:ins w:id="2530" w:author="Italo Busi" w:date="2022-01-25T17:42:00Z"/>
        </w:rPr>
      </w:pPr>
      <w:ins w:id="2531" w:author="Italo Busi" w:date="2022-01-24T19:28:00Z">
        <w:r w:rsidRPr="008D41F8">
          <w:t xml:space="preserve">a mechanism applicable to the P-PNC NBI to configure the SR-TE paths. Technology-specific augmentations of </w:t>
        </w:r>
      </w:ins>
      <w:ins w:id="2532" w:author="Italo Busi" w:date="2022-01-24T19:29:00Z">
        <w:r w:rsidRPr="008D41F8">
          <w:t>TE Tunnel model, defined in [TE-TUNNEL], are foreseen in section 1 of [TE-TUNNEL] but not yet defined</w:t>
        </w:r>
      </w:ins>
      <w:ins w:id="2533" w:author="Italo Busi" w:date="2022-01-31T12:36:00Z">
        <w:r w:rsidR="008D41F8">
          <w:t>: this gap has been identified in s</w:t>
        </w:r>
      </w:ins>
      <w:ins w:id="2534" w:author="Italo Busi" w:date="2022-01-25T17:41:00Z">
        <w:r w:rsidR="003D69C5" w:rsidRPr="008D41F8">
          <w:t xml:space="preserve">ection </w:t>
        </w:r>
        <w:r w:rsidR="003D69C5" w:rsidRPr="008D41F8">
          <w:fldChar w:fldCharType="begin"/>
        </w:r>
        <w:r w:rsidR="003D69C5" w:rsidRPr="008D41F8">
          <w:instrText xml:space="preserve"> REF _Ref75428343 \r \h \t  \* MERGEFORMAT </w:instrText>
        </w:r>
      </w:ins>
      <w:ins w:id="2535" w:author="Italo Busi" w:date="2022-01-25T17:41:00Z">
        <w:r w:rsidR="003D69C5" w:rsidRPr="008D41F8">
          <w:fldChar w:fldCharType="separate"/>
        </w:r>
      </w:ins>
      <w:ins w:id="2536" w:author="Italo Busi" w:date="2022-01-31T12:49:00Z">
        <w:r w:rsidR="00892580">
          <w:t>4.2.3</w:t>
        </w:r>
      </w:ins>
      <w:ins w:id="2537" w:author="Italo Busi" w:date="2022-01-25T17:41:00Z">
        <w:r w:rsidR="003D69C5" w:rsidRPr="008D41F8">
          <w:fldChar w:fldCharType="end"/>
        </w:r>
      </w:ins>
      <w:ins w:id="2538" w:author="Italo Busi" w:date="2022-01-24T19:28:00Z">
        <w:r w:rsidRPr="008D41F8">
          <w:t>.</w:t>
        </w:r>
      </w:ins>
    </w:p>
    <w:p w14:paraId="7BFF97AF" w14:textId="54D2F3E4" w:rsidR="009F6BBA" w:rsidRDefault="009F6BBA" w:rsidP="009F6BBA">
      <w:pPr>
        <w:pStyle w:val="Heading1"/>
      </w:pPr>
      <w:bookmarkStart w:id="2539" w:name="_Toc94525902"/>
      <w:r w:rsidRPr="005254EF">
        <w:lastRenderedPageBreak/>
        <w:t>Security Considerations</w:t>
      </w:r>
      <w:bookmarkEnd w:id="2539"/>
    </w:p>
    <w:p w14:paraId="08AF4EBC" w14:textId="769CFF25" w:rsidR="00BA2A4C" w:rsidRDefault="0002767F" w:rsidP="00BA2A4C">
      <w:commentRangeStart w:id="2540"/>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540"/>
      <w:r w:rsidR="00460D05">
        <w:rPr>
          <w:rStyle w:val="CommentReference"/>
        </w:rPr>
        <w:commentReference w:id="2540"/>
      </w:r>
    </w:p>
    <w:p w14:paraId="486C431C" w14:textId="77777777" w:rsidR="000D4AD0" w:rsidRDefault="000D4AD0" w:rsidP="00055923">
      <w:pPr>
        <w:pStyle w:val="Heading1"/>
      </w:pPr>
      <w:bookmarkStart w:id="2541" w:name="_Toc53130252"/>
      <w:bookmarkStart w:id="2542" w:name="_Toc94525903"/>
      <w:commentRangeStart w:id="2543"/>
      <w:r>
        <w:t>Operational Considerations</w:t>
      </w:r>
      <w:bookmarkEnd w:id="2541"/>
      <w:commentRangeEnd w:id="2543"/>
      <w:r w:rsidR="008B7B43">
        <w:rPr>
          <w:rStyle w:val="CommentReference"/>
        </w:rPr>
        <w:commentReference w:id="2543"/>
      </w:r>
      <w:bookmarkEnd w:id="2542"/>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544" w:name="_Toc53130253"/>
      <w:bookmarkStart w:id="2545" w:name="_Toc94525904"/>
      <w:r w:rsidRPr="005254EF">
        <w:t>IANA Considerations</w:t>
      </w:r>
      <w:bookmarkEnd w:id="2544"/>
      <w:bookmarkEnd w:id="2545"/>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546" w:name="_Toc53130254"/>
      <w:bookmarkStart w:id="2547" w:name="_Toc94525905"/>
      <w:r w:rsidRPr="005254EF">
        <w:t>References</w:t>
      </w:r>
      <w:bookmarkEnd w:id="2546"/>
      <w:bookmarkEnd w:id="2547"/>
    </w:p>
    <w:p w14:paraId="78FC148B" w14:textId="77777777" w:rsidR="002E1F5F" w:rsidRPr="00A32AF9" w:rsidRDefault="002E1F5F" w:rsidP="001E3E79">
      <w:pPr>
        <w:pStyle w:val="Heading2"/>
      </w:pPr>
      <w:bookmarkStart w:id="2548" w:name="_Toc53130255"/>
      <w:bookmarkStart w:id="2549" w:name="_Toc94525906"/>
      <w:r w:rsidRPr="00A32AF9">
        <w:t>Normative References</w:t>
      </w:r>
      <w:bookmarkEnd w:id="2548"/>
      <w:bookmarkEnd w:id="2549"/>
    </w:p>
    <w:p w14:paraId="28A6428C" w14:textId="77777777" w:rsidR="00632A07" w:rsidRDefault="00632A07" w:rsidP="00632A07">
      <w:pPr>
        <w:pStyle w:val="RFCReferencesBookmark"/>
        <w:rPr>
          <w:ins w:id="2550" w:author="Italo Busi" w:date="2022-01-17T12:30:00Z"/>
        </w:rPr>
      </w:pPr>
      <w:ins w:id="2551" w:author="Italo Busi" w:date="2022-01-17T12:30:00Z">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ins>
    </w:p>
    <w:p w14:paraId="79AD1446" w14:textId="603993B7" w:rsidR="00A32AF9" w:rsidRDefault="00A32AF9" w:rsidP="00632A07">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rPr>
          <w:ins w:id="2552" w:author="Italo Busi" w:date="2022-01-17T12:30:00Z"/>
        </w:rPr>
      </w:pPr>
      <w:ins w:id="2553" w:author="Italo Busi" w:date="2022-01-17T12:30:00Z">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ins>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rPr>
          <w:ins w:id="2554" w:author="Italo Busi" w:date="2022-01-17T12:31:00Z"/>
        </w:rPr>
      </w:pPr>
      <w:ins w:id="2555" w:author="Italo Busi" w:date="2022-01-17T12:31:00Z">
        <w:r>
          <w:lastRenderedPageBreak/>
          <w:t>[RFC8527]</w:t>
        </w:r>
        <w:r>
          <w:tab/>
          <w:t>Bjorklund, M. et al., "RESTCONF Extensions to Support the Network Management Datastore Architecture", RFC 8527, March 2019.</w:t>
        </w:r>
      </w:ins>
    </w:p>
    <w:p w14:paraId="0E41B8EF" w14:textId="77777777" w:rsidR="00632A07" w:rsidRDefault="00632A07" w:rsidP="00632A07">
      <w:pPr>
        <w:pStyle w:val="RFCReferencesBookmark"/>
        <w:rPr>
          <w:ins w:id="2556" w:author="Italo Busi" w:date="2022-01-17T12:31:00Z"/>
        </w:rPr>
      </w:pPr>
      <w:ins w:id="2557" w:author="Italo Busi" w:date="2022-01-17T12:31:00Z">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ins>
    </w:p>
    <w:p w14:paraId="0A6071A8" w14:textId="77777777" w:rsidR="00632A07" w:rsidRDefault="00632A07" w:rsidP="00632A07">
      <w:pPr>
        <w:pStyle w:val="RFCReferencesBookmark"/>
        <w:rPr>
          <w:ins w:id="2558" w:author="Italo Busi" w:date="2022-01-17T12:31:00Z"/>
        </w:rPr>
      </w:pPr>
      <w:ins w:id="2559" w:author="Italo Busi" w:date="2022-01-17T12:31:00Z">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ins>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2529C083" w:rsidR="00632A07" w:rsidRDefault="00632A07" w:rsidP="00632A07">
      <w:pPr>
        <w:pStyle w:val="RFCReferencesBookmark"/>
        <w:rPr>
          <w:moveTo w:id="2560" w:author="Italo Busi" w:date="2022-01-17T12:31:00Z"/>
        </w:rPr>
      </w:pPr>
      <w:moveToRangeStart w:id="2561" w:author="Italo Busi" w:date="2022-01-17T12:31:00Z" w:name="move93315103"/>
      <w:moveTo w:id="2562" w:author="Italo Busi" w:date="2022-01-17T12:31:00Z">
        <w:r>
          <w:t>[</w:t>
        </w:r>
        <w:del w:id="2563" w:author="Italo Busi" w:date="2022-01-17T12:31:00Z">
          <w:r w:rsidDel="00632A07">
            <w:delText>WSON-TOPO</w:delText>
          </w:r>
        </w:del>
      </w:moveTo>
      <w:ins w:id="2564" w:author="Italo Busi" w:date="2022-01-17T12:31:00Z">
        <w:r>
          <w:t>RFC9094</w:t>
        </w:r>
      </w:ins>
      <w:moveTo w:id="2565" w:author="Italo Busi" w:date="2022-01-17T12:31:00Z">
        <w:r>
          <w:t>]</w:t>
        </w:r>
        <w:r>
          <w:tab/>
        </w:r>
      </w:moveTo>
      <w:ins w:id="2566" w:author="Italo Busi" w:date="2022-01-17T12:32:00Z">
        <w:r>
          <w:t xml:space="preserve">Zheng H., </w:t>
        </w:r>
      </w:ins>
      <w:moveTo w:id="2567" w:author="Italo Busi" w:date="2022-01-17T12:31:00Z">
        <w:r>
          <w:t>Lee, Y. et al., "</w:t>
        </w:r>
      </w:moveTo>
      <w:ins w:id="2568" w:author="Italo Busi" w:date="2022-01-17T12:32:00Z">
        <w:r w:rsidRPr="00F05350">
          <w:t>A YANG Data Model for Wavelength Switched Optical Networks (WSONs)</w:t>
        </w:r>
      </w:ins>
      <w:moveTo w:id="2569" w:author="Italo Busi" w:date="2022-01-17T12:31:00Z">
        <w:del w:id="2570" w:author="Italo Busi" w:date="2022-01-17T12:32:00Z">
          <w:r w:rsidRPr="00135066" w:rsidDel="00632A07">
            <w:delText xml:space="preserve"> A YANG Data Model for WSON (Wavelength Switched Optical Networks)</w:delText>
          </w:r>
        </w:del>
        <w:r>
          <w:t xml:space="preserve">", </w:t>
        </w:r>
      </w:moveTo>
      <w:ins w:id="2571" w:author="Italo Busi" w:date="2022-01-17T12:32:00Z">
        <w:r>
          <w:t>RFC 9094</w:t>
        </w:r>
        <w:r w:rsidRPr="00845C54">
          <w:t xml:space="preserve">, </w:t>
        </w:r>
        <w:r w:rsidRPr="00F05350">
          <w:t>August 2021</w:t>
        </w:r>
      </w:ins>
      <w:moveTo w:id="2572" w:author="Italo Busi" w:date="2022-01-17T12:31:00Z">
        <w:del w:id="2573" w:author="Italo Busi" w:date="2022-01-17T12:32:00Z">
          <w:r w:rsidRPr="00A32AF9" w:rsidDel="00632A07">
            <w:delText>draft-ietf-ccamp-wson-yang</w:delText>
          </w:r>
          <w:r w:rsidDel="00632A07">
            <w:delText>, work in progress</w:delText>
          </w:r>
        </w:del>
        <w:r>
          <w:t>.</w:t>
        </w:r>
      </w:moveTo>
    </w:p>
    <w:moveToRangeEnd w:id="2561"/>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69309C8" w:rsidR="00A32AF9" w:rsidDel="00632A07" w:rsidRDefault="00A32AF9" w:rsidP="005C32C8">
      <w:pPr>
        <w:pStyle w:val="RFCReferencesBookmark"/>
        <w:rPr>
          <w:moveFrom w:id="2574" w:author="Italo Busi" w:date="2022-01-17T12:31:00Z"/>
        </w:rPr>
      </w:pPr>
      <w:moveFromRangeStart w:id="2575" w:author="Italo Busi" w:date="2022-01-17T12:31:00Z" w:name="move93315103"/>
      <w:moveFrom w:id="2576" w:author="Italo Busi" w:date="2022-01-17T12:31:00Z">
        <w:r w:rsidDel="00632A07">
          <w:t>[WSON-TOPO]</w:t>
        </w:r>
        <w:r w:rsidDel="00632A07">
          <w:tab/>
        </w:r>
        <w:r w:rsidR="00135066" w:rsidDel="00632A07">
          <w:t>Lee, Y. et al., "</w:t>
        </w:r>
        <w:r w:rsidR="00135066" w:rsidRPr="00135066" w:rsidDel="00632A07">
          <w:t xml:space="preserve"> A YANG Data Model for WSON (Wavelength Switched Optical Networks)</w:t>
        </w:r>
        <w:r w:rsidR="00135066" w:rsidDel="00632A07">
          <w:t xml:space="preserve">", </w:t>
        </w:r>
        <w:r w:rsidRPr="00A32AF9" w:rsidDel="00632A07">
          <w:t>draft-ietf-ccamp-wson-yang</w:t>
        </w:r>
        <w:r w:rsidR="00135066" w:rsidDel="00632A07">
          <w:t>, work in progress.</w:t>
        </w:r>
      </w:moveFrom>
    </w:p>
    <w:moveFromRangeEnd w:id="2575"/>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lastRenderedPageBreak/>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1164F97" w:rsidR="00D92ACB" w:rsidRDefault="00D92ACB" w:rsidP="00D92ACB">
      <w:pPr>
        <w:pStyle w:val="RFCReferencesBookmark"/>
      </w:pPr>
      <w:r>
        <w:t>[Flexi</w:t>
      </w:r>
      <w:r>
        <w:noBreakHyphen/>
      </w:r>
      <w:del w:id="2577" w:author="Italo Busi" w:date="2021-11-26T16:38:00Z">
        <w:r w:rsidDel="0065030E">
          <w:delText>MC</w:delText>
        </w:r>
      </w:del>
      <w:ins w:id="2578" w:author="Italo Busi" w:date="2021-11-26T16:38:00Z">
        <w:r w:rsidR="0065030E">
          <w:t>TUNNEL</w:t>
        </w:r>
      </w:ins>
      <w:r>
        <w:t>]</w:t>
      </w:r>
      <w:r>
        <w:tab/>
      </w:r>
      <w:r w:rsidRPr="00C90205">
        <w:t>Lopez de Vergara, J. E. et al., "</w:t>
      </w:r>
      <w:ins w:id="2579" w:author="Italo Busi" w:date="2022-01-17T12:33:00Z">
        <w:r w:rsidR="00632A07" w:rsidRPr="00F06D01">
          <w:t>A YANG Data Model for Flexi-Grid Tunnels</w:t>
        </w:r>
        <w:r w:rsidR="00632A07" w:rsidRPr="00F33CC7" w:rsidDel="00632A07">
          <w:t xml:space="preserve"> </w:t>
        </w:r>
      </w:ins>
      <w:del w:id="2580" w:author="Italo Busi" w:date="2022-01-17T12:33:00Z">
        <w:r w:rsidRPr="00F33CC7" w:rsidDel="00632A07">
          <w:delText>YANG data model for Flexi-Grid media-channels</w:delText>
        </w:r>
      </w:del>
      <w:r w:rsidRPr="00C90205">
        <w:t xml:space="preserve">", </w:t>
      </w:r>
      <w:ins w:id="2581" w:author="Italo Busi" w:date="2022-01-17T12:33:00Z">
        <w:r w:rsidR="00632A07" w:rsidRPr="00F06D01">
          <w:t>draft-ietf-ccamp-flexigrid-tunnel-yang</w:t>
        </w:r>
      </w:ins>
      <w:del w:id="2582" w:author="Italo Busi" w:date="2022-01-17T12:33:00Z">
        <w:r w:rsidRPr="00F33CC7" w:rsidDel="00632A07">
          <w:delText>draft-ietf-ccamp-flexigrid-</w:delText>
        </w:r>
      </w:del>
      <w:del w:id="2583" w:author="Italo Busi" w:date="2021-11-26T16:38:00Z">
        <w:r w:rsidRPr="00F33CC7" w:rsidDel="0065030E">
          <w:delText>media-channel</w:delText>
        </w:r>
      </w:del>
      <w:del w:id="2584" w:author="Italo Busi" w:date="2022-01-17T12:33:00Z">
        <w:r w:rsidRPr="00F33CC7" w:rsidDel="00632A07">
          <w:delText>-yang</w:delText>
        </w:r>
      </w:del>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66D1EE61" w:rsidR="00844800" w:rsidDel="00632A07" w:rsidRDefault="00844800" w:rsidP="00844800">
      <w:pPr>
        <w:pStyle w:val="RFCReferencesBookmark"/>
        <w:rPr>
          <w:moveFrom w:id="2585" w:author="Italo Busi" w:date="2022-01-17T12:34:00Z"/>
        </w:rPr>
      </w:pPr>
      <w:moveFromRangeStart w:id="2586" w:author="Italo Busi" w:date="2022-01-17T12:34:00Z" w:name="move93315271"/>
      <w:moveFrom w:id="2587" w:author="Italo Busi" w:date="2022-01-17T12:34:00Z">
        <w:r w:rsidDel="00632A07">
          <w:t>[L2NM]</w:t>
        </w:r>
        <w:r w:rsidDel="00632A07">
          <w:tab/>
        </w:r>
        <w:r w:rsidDel="00632A07">
          <w:tab/>
          <w:t xml:space="preserve">S. </w:t>
        </w:r>
        <w:r w:rsidRPr="00560C28" w:rsidDel="00632A07">
          <w:t>Barguil</w:t>
        </w:r>
        <w:r w:rsidDel="00632A07">
          <w:t>, et al., “</w:t>
        </w:r>
        <w:r w:rsidRPr="00560C28" w:rsidDel="00632A07">
          <w:t>A Layer 2 VPN Network YANG Model</w:t>
        </w:r>
        <w:r w:rsidDel="00632A07">
          <w:t xml:space="preserve">”, </w:t>
        </w:r>
        <w:r w:rsidRPr="00560C28" w:rsidDel="00632A07">
          <w:t>draft-ietf-opsawg-l2nm</w:t>
        </w:r>
        <w:r w:rsidDel="00632A07">
          <w:t xml:space="preserve">, work in progress. </w:t>
        </w:r>
      </w:moveFrom>
    </w:p>
    <w:p w14:paraId="2E5B9A02" w14:textId="10FADDEF" w:rsidR="00844800" w:rsidDel="00632A07" w:rsidRDefault="00844800" w:rsidP="00844800">
      <w:pPr>
        <w:pStyle w:val="RFCReferencesBookmark"/>
        <w:rPr>
          <w:moveFrom w:id="2588" w:author="Italo Busi" w:date="2022-01-17T12:34:00Z"/>
        </w:rPr>
      </w:pPr>
      <w:moveFrom w:id="2589" w:author="Italo Busi" w:date="2022-01-17T12:34:00Z">
        <w:r w:rsidDel="00632A07">
          <w:t>[L3NM]</w:t>
        </w:r>
        <w:r w:rsidDel="00632A07">
          <w:tab/>
        </w:r>
        <w:r w:rsidDel="00632A07">
          <w:tab/>
          <w:t xml:space="preserve">S. </w:t>
        </w:r>
        <w:r w:rsidRPr="00560C28" w:rsidDel="00632A07">
          <w:t>Barguil</w:t>
        </w:r>
        <w:r w:rsidDel="00632A07">
          <w:t>, et al., “</w:t>
        </w:r>
        <w:r w:rsidRPr="00560C28" w:rsidDel="00632A07">
          <w:t>A Layer 3 VPN Network YANG Model</w:t>
        </w:r>
        <w:r w:rsidDel="00632A07">
          <w:t xml:space="preserve">”, </w:t>
        </w:r>
        <w:r w:rsidRPr="00560C28" w:rsidDel="00632A07">
          <w:t>draft-ietf-opsawg-l3sm-l3nm</w:t>
        </w:r>
        <w:r w:rsidDel="00632A07">
          <w:t xml:space="preserve">, work in progress. </w:t>
        </w:r>
      </w:moveFrom>
    </w:p>
    <w:p w14:paraId="0B3008FC" w14:textId="1CE98F37" w:rsidR="00844800" w:rsidDel="00632A07" w:rsidRDefault="00844800" w:rsidP="00844800">
      <w:pPr>
        <w:pStyle w:val="RFCReferencesBookmark"/>
        <w:rPr>
          <w:moveFrom w:id="2590" w:author="Italo Busi" w:date="2022-01-17T12:34:00Z"/>
        </w:rPr>
      </w:pPr>
      <w:moveFrom w:id="2591" w:author="Italo Busi" w:date="2022-01-17T12:34:00Z">
        <w:r w:rsidDel="00632A07">
          <w:t xml:space="preserve">[TSM] </w:t>
        </w:r>
        <w:r w:rsidDel="00632A07">
          <w:tab/>
        </w:r>
        <w:r w:rsidDel="00632A07">
          <w:tab/>
          <w:t xml:space="preserve">Y. Lee, et al., “Traffic Engineering and Service Mapping Yang Model”, draft-ietf-teas-te-service-mapping-yang, work in progress. </w:t>
        </w:r>
      </w:moveFrom>
    </w:p>
    <w:p w14:paraId="76340C80" w14:textId="77777777" w:rsidR="002E1F5F" w:rsidRPr="00A32AF9" w:rsidRDefault="002E1F5F" w:rsidP="001153AA">
      <w:pPr>
        <w:pStyle w:val="Heading2"/>
      </w:pPr>
      <w:bookmarkStart w:id="2592" w:name="_Toc53130256"/>
      <w:bookmarkStart w:id="2593" w:name="_Toc94525907"/>
      <w:moveFromRangeEnd w:id="2586"/>
      <w:r w:rsidRPr="00A32AF9">
        <w:t>Informative References</w:t>
      </w:r>
      <w:bookmarkEnd w:id="2592"/>
      <w:bookmarkEnd w:id="2593"/>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36DE0E1D" w:rsidR="00A925B8" w:rsidDel="00632A07" w:rsidRDefault="00A925B8" w:rsidP="00195C3F">
      <w:pPr>
        <w:pStyle w:val="RFCReferencesBookmark"/>
        <w:rPr>
          <w:del w:id="2594" w:author="Italo Busi" w:date="2022-01-17T12:34:00Z"/>
        </w:rPr>
      </w:pPr>
      <w:del w:id="2595" w:author="Italo Busi" w:date="2022-01-17T12:34:00Z">
        <w:r w:rsidDel="00632A07">
          <w:delText>[RFC4364] E. Rosen and Y. Rekhter, “</w:delText>
        </w:r>
        <w:r w:rsidRPr="009910CE" w:rsidDel="00632A07">
          <w:delText>BGP/MPLS IP Virtual Private Networks (VPNs)</w:delText>
        </w:r>
        <w:r w:rsidDel="00632A07">
          <w:delText xml:space="preserve">”, RFC 4364, February 2006. </w:delText>
        </w:r>
      </w:del>
    </w:p>
    <w:p w14:paraId="6CD8E7F6" w14:textId="5D8BBC58" w:rsidR="00A925B8" w:rsidDel="00632A07" w:rsidRDefault="00A925B8" w:rsidP="00A925B8">
      <w:pPr>
        <w:pStyle w:val="RFCReferencesBookmark"/>
        <w:rPr>
          <w:del w:id="2596" w:author="Italo Busi" w:date="2022-01-17T12:34:00Z"/>
        </w:rPr>
      </w:pPr>
      <w:del w:id="2597" w:author="Italo Busi" w:date="2022-01-17T12:34:00Z">
        <w:r w:rsidDel="00632A07">
          <w:delText xml:space="preserve">[RFC4761] K. Kompella, Ed., Y. Rekhter, Ed., “Virtual Private LAN Service (VPLS) Using BGP for Auto-Discovery and Signaling”, RFC 4761, January 2007. </w:delText>
        </w:r>
      </w:del>
    </w:p>
    <w:p w14:paraId="5847C3B3" w14:textId="7968FCF6" w:rsidR="00A925B8" w:rsidDel="00632A07" w:rsidRDefault="00A925B8" w:rsidP="00A925B8">
      <w:pPr>
        <w:pStyle w:val="RFCReferencesBookmark"/>
        <w:rPr>
          <w:del w:id="2598" w:author="Italo Busi" w:date="2022-01-17T12:34:00Z"/>
        </w:rPr>
      </w:pPr>
      <w:del w:id="2599" w:author="Italo Busi" w:date="2022-01-17T12:34:00Z">
        <w:r w:rsidDel="00632A07">
          <w:lastRenderedPageBreak/>
          <w:delText>[RFC6074] E. Rosen, B. Davie, V. Radoaca, and W. Luo, “Provisioning, Auto-Discovery, and Signaling in Layer 2 Virtual Private Networks (L2VPNs)”, RFC 6074, January 2011.</w:delText>
        </w:r>
      </w:del>
    </w:p>
    <w:p w14:paraId="542B8344" w14:textId="3CAA563C" w:rsidR="00A925B8" w:rsidDel="00632A07" w:rsidRDefault="00A925B8" w:rsidP="00A925B8">
      <w:pPr>
        <w:pStyle w:val="RFCReferencesBookmark"/>
        <w:rPr>
          <w:del w:id="2600" w:author="Italo Busi" w:date="2022-01-17T12:34:00Z"/>
        </w:rPr>
      </w:pPr>
      <w:del w:id="2601" w:author="Italo Busi" w:date="2022-01-17T12:34:00Z">
        <w:r w:rsidDel="00632A07">
          <w:delText>[RFC6624] K. Kompella, B. Kothari, and R. Cherukuri, “Layer 2 Virtual Private Networks Using BGP for Auto-Discovery and Signaling”, RFC 6624, May 2012.</w:delText>
        </w:r>
      </w:del>
    </w:p>
    <w:p w14:paraId="2457AE5B" w14:textId="2987A59A" w:rsidR="00A925B8" w:rsidDel="00632A07" w:rsidRDefault="00A925B8" w:rsidP="00A925B8">
      <w:pPr>
        <w:pStyle w:val="RFCReferencesBookmark"/>
        <w:rPr>
          <w:del w:id="2602" w:author="Italo Busi" w:date="2022-01-17T12:34:00Z"/>
        </w:rPr>
      </w:pPr>
      <w:del w:id="2603" w:author="Italo Busi" w:date="2022-01-17T12:34:00Z">
        <w:r w:rsidDel="00632A07">
          <w:delText xml:space="preserve">[RFC7209] A. Sajassi, R. Aggarwal, J. Uttaro, N. Bitar, W. Henderickx, and A. Isaac, “Requirements for Ethernet VPN (EVPN)”, RFC 7209, May 2014. </w:delText>
        </w:r>
      </w:del>
    </w:p>
    <w:p w14:paraId="52C8AD0D" w14:textId="2398A628" w:rsidR="00A925B8" w:rsidDel="00632A07" w:rsidRDefault="00A925B8" w:rsidP="00A925B8">
      <w:pPr>
        <w:pStyle w:val="RFCReferencesBookmark"/>
        <w:rPr>
          <w:del w:id="2604" w:author="Italo Busi" w:date="2022-01-17T12:34:00Z"/>
        </w:rPr>
      </w:pPr>
      <w:del w:id="2605" w:author="Italo Busi" w:date="2022-01-17T12:34:00Z">
        <w:r w:rsidDel="00632A07">
          <w:delText>[RFC7432] A. Sajassi, Ed., et al., “BGP MPLS-Based Ethernet VPN”, RFC 7432, February 2015.</w:delText>
        </w:r>
      </w:del>
    </w:p>
    <w:p w14:paraId="77A3BD50" w14:textId="68204F5F" w:rsidR="00A925B8" w:rsidDel="00632A07" w:rsidRDefault="00A925B8" w:rsidP="00A925B8">
      <w:pPr>
        <w:pStyle w:val="RFCReferencesBookmark"/>
        <w:rPr>
          <w:del w:id="2606" w:author="Italo Busi" w:date="2022-01-17T12:34:00Z"/>
        </w:rPr>
      </w:pPr>
      <w:del w:id="2607" w:author="Italo Busi" w:date="2022-01-17T12:34:00Z">
        <w:r w:rsidDel="00632A07">
          <w:delText>[RFC7436] H. Shah, E. Rosen, F. Le Faucheur, and G. Heron, “IP-Only LAN Service (IPLS)”, RFC 7436, January 2015.</w:delText>
        </w:r>
      </w:del>
    </w:p>
    <w:p w14:paraId="5FA28DFD" w14:textId="0A41A131" w:rsidR="00A925B8" w:rsidDel="00632A07" w:rsidRDefault="00A925B8" w:rsidP="00A925B8">
      <w:pPr>
        <w:pStyle w:val="RFCReferencesBookmark"/>
        <w:rPr>
          <w:del w:id="2608" w:author="Italo Busi" w:date="2022-01-17T12:34:00Z"/>
        </w:rPr>
      </w:pPr>
      <w:del w:id="2609" w:author="Italo Busi" w:date="2022-01-17T12:34:00Z">
        <w:r w:rsidDel="00632A07">
          <w:delText>[RFC8214] S. Boutros, A. Sajassi, S. Salam, J. Drake, and J. Rabadan, “Virtual Private Wire Service Support in Ethernet VPN”, RFC 8214, August 2017.</w:delText>
        </w:r>
      </w:del>
    </w:p>
    <w:p w14:paraId="7A2DFA59" w14:textId="6D635258" w:rsidR="00A925B8" w:rsidDel="00632A07" w:rsidRDefault="00A925B8" w:rsidP="00A925B8">
      <w:pPr>
        <w:pStyle w:val="RFCReferencesBookmark"/>
        <w:rPr>
          <w:del w:id="2610" w:author="Italo Busi" w:date="2022-01-17T12:34:00Z"/>
        </w:rPr>
      </w:pPr>
      <w:del w:id="2611" w:author="Italo Busi" w:date="2022-01-17T12:34:00Z">
        <w:r w:rsidRPr="00425337" w:rsidDel="00632A07">
          <w:delText>[RFC8299]</w:delText>
        </w:r>
        <w:r w:rsidRPr="00425337" w:rsidDel="00632A07">
          <w:tab/>
          <w:delText>Q. Wu, S. Litkowski, L. Tomotaki, and K. Ogaki, “YANG Data Model for L3VPN Service Delivery”, RFC 8299, January 2018.</w:delText>
        </w:r>
      </w:del>
    </w:p>
    <w:p w14:paraId="3D879E34" w14:textId="77777777" w:rsidR="00632A07" w:rsidRDefault="00632A07" w:rsidP="00632A07">
      <w:pPr>
        <w:pStyle w:val="RFCReferencesBookmark"/>
        <w:rPr>
          <w:ins w:id="2612" w:author="Italo Busi" w:date="2022-01-17T12:35:00Z"/>
        </w:rPr>
      </w:pPr>
      <w:ins w:id="2613" w:author="Italo Busi" w:date="2022-01-17T12:35:00Z">
        <w:r>
          <w:t>[RFC5440]</w:t>
        </w:r>
        <w:r>
          <w:tab/>
          <w:t xml:space="preserve">Vasseur, JP. et al., "Path Computation Element (PCE) Communication Protocol (PCEP)", RFC 5440, </w:t>
        </w:r>
        <w:r w:rsidRPr="00F06D01">
          <w:t>March 2009</w:t>
        </w:r>
        <w:r>
          <w:t>.</w:t>
        </w:r>
      </w:ins>
    </w:p>
    <w:p w14:paraId="16CCF60D" w14:textId="77777777" w:rsidR="00632A07" w:rsidRDefault="00632A07" w:rsidP="00632A07">
      <w:pPr>
        <w:pStyle w:val="RFCReferencesBookmark"/>
        <w:rPr>
          <w:ins w:id="2614" w:author="Italo Busi" w:date="2022-01-17T12:35:00Z"/>
        </w:rPr>
      </w:pPr>
      <w:ins w:id="2615" w:author="Italo Busi" w:date="2022-01-17T12:35:00Z">
        <w:r>
          <w:t>[RFC5623]</w:t>
        </w:r>
        <w:r>
          <w:tab/>
          <w:t xml:space="preserve">Oki, E. et al., "Framework for PCE-Based Inter-Layer MPLS and GMPLS Traffic Engineering", RFC 5623, </w:t>
        </w:r>
        <w:r w:rsidRPr="00845C54">
          <w:t>September 2009</w:t>
        </w:r>
        <w:r>
          <w:t>.</w:t>
        </w:r>
      </w:ins>
    </w:p>
    <w:p w14:paraId="50081D4C" w14:textId="77777777" w:rsidR="00632A07" w:rsidRDefault="00632A07" w:rsidP="00632A07">
      <w:pPr>
        <w:pStyle w:val="RFCReferencesBookmark"/>
        <w:rPr>
          <w:ins w:id="2616" w:author="Italo Busi" w:date="2022-01-17T12:35:00Z"/>
        </w:rPr>
      </w:pPr>
      <w:ins w:id="2617" w:author="Italo Busi" w:date="2022-01-17T12:35:00Z">
        <w:r>
          <w:t>[RFC8231]</w:t>
        </w:r>
        <w:r>
          <w:tab/>
          <w:t xml:space="preserve">Crabbe, E. et al., "Path Computation Element Communication Protocol (PCEP) Extensions for Stateful PCE", RFC 8231, </w:t>
        </w:r>
        <w:r w:rsidRPr="00845C54">
          <w:t>September 2017</w:t>
        </w:r>
        <w:r>
          <w:t>.</w:t>
        </w:r>
      </w:ins>
    </w:p>
    <w:p w14:paraId="6258DEE0" w14:textId="77777777" w:rsidR="00632A07" w:rsidRDefault="00632A07" w:rsidP="00632A07">
      <w:pPr>
        <w:pStyle w:val="RFCReferencesBookmark"/>
        <w:rPr>
          <w:ins w:id="2618" w:author="Italo Busi" w:date="2022-01-17T12:35:00Z"/>
        </w:rPr>
      </w:pPr>
      <w:ins w:id="2619" w:author="Italo Busi" w:date="2022-01-17T12:35:00Z">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ins>
    </w:p>
    <w:p w14:paraId="066B114B" w14:textId="77777777" w:rsidR="00632A07" w:rsidRDefault="00632A07" w:rsidP="00632A07">
      <w:pPr>
        <w:pStyle w:val="RFCReferencesBookmark"/>
        <w:rPr>
          <w:ins w:id="2620" w:author="Italo Busi" w:date="2022-01-17T12:35:00Z"/>
        </w:rPr>
      </w:pPr>
      <w:ins w:id="2621" w:author="Italo Busi" w:date="2022-01-17T12:35:00Z">
        <w:r>
          <w:t>[RFC8283]</w:t>
        </w:r>
        <w:r>
          <w:tab/>
        </w:r>
        <w:r w:rsidRPr="00845C54">
          <w:t>Farrel, A</w:t>
        </w:r>
        <w:r>
          <w:t xml:space="preserve">. et al., "An Architecture for Use of PCE and the PCE Communication Protocol (PCEP) in a Network with Central Control", RFC 8283, </w:t>
        </w:r>
        <w:r w:rsidRPr="00845C54">
          <w:t>December 2017</w:t>
        </w:r>
        <w:r>
          <w:t>.</w:t>
        </w:r>
      </w:ins>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rPr>
          <w:ins w:id="2622" w:author="Italo Busi" w:date="2022-01-17T12:35:00Z"/>
        </w:rPr>
      </w:pPr>
      <w:ins w:id="2623" w:author="Italo Busi" w:date="2022-01-17T12:35:00Z">
        <w:r>
          <w:lastRenderedPageBreak/>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ins>
    </w:p>
    <w:p w14:paraId="6C173101" w14:textId="77777777" w:rsidR="00632A07" w:rsidRDefault="00632A07" w:rsidP="00632A07">
      <w:pPr>
        <w:pStyle w:val="RFCReferencesBookmark"/>
        <w:rPr>
          <w:ins w:id="2624" w:author="Italo Busi" w:date="2022-01-17T12:35:00Z"/>
        </w:rPr>
      </w:pPr>
      <w:ins w:id="2625" w:author="Italo Busi" w:date="2022-01-17T12:35:00Z">
        <w:r>
          <w:t>[RFC8751]</w:t>
        </w:r>
        <w:r>
          <w:tab/>
        </w:r>
        <w:r w:rsidRPr="00F06D01">
          <w:t xml:space="preserve">Dhody, D. </w:t>
        </w:r>
        <w:r>
          <w:t>et al., "Hierarchical Stateful Path Computation Element (PCE)", RFC 8751,</w:t>
        </w:r>
        <w:r w:rsidRPr="00845C54">
          <w:t xml:space="preserve"> March 2020</w:t>
        </w:r>
        <w:r>
          <w:t>.</w:t>
        </w:r>
      </w:ins>
    </w:p>
    <w:p w14:paraId="41FC8346" w14:textId="6D4386C4" w:rsidR="00A925B8" w:rsidDel="00632A07" w:rsidRDefault="00A925B8" w:rsidP="00632A07">
      <w:pPr>
        <w:pStyle w:val="RFCReferencesBookmark"/>
        <w:rPr>
          <w:del w:id="2626" w:author="Italo Busi" w:date="2022-01-17T12:35:00Z"/>
        </w:rPr>
      </w:pPr>
      <w:del w:id="2627" w:author="Italo Busi" w:date="2022-01-17T12:35:00Z">
        <w:r w:rsidDel="00632A07">
          <w:delText>[RFC8466] G. Fioccola, ed., “A YANG Data Model for Layer 2 Virtual Private Network (L2VPN) Service Delivery”, RFC8466, October 2018.</w:delText>
        </w:r>
      </w:del>
    </w:p>
    <w:p w14:paraId="4727F6BE" w14:textId="77777777" w:rsidR="00632A07" w:rsidRDefault="00632A07" w:rsidP="00632A07">
      <w:pPr>
        <w:pStyle w:val="RFCReferencesBookmark"/>
        <w:rPr>
          <w:moveTo w:id="2628" w:author="Italo Busi" w:date="2022-01-17T12:34:00Z"/>
        </w:rPr>
      </w:pPr>
      <w:moveToRangeStart w:id="2629" w:author="Italo Busi" w:date="2022-01-17T12:34:00Z" w:name="move93315271"/>
      <w:moveTo w:id="2630" w:author="Italo Busi" w:date="2022-01-17T12:34: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6331A59F" w14:textId="77777777" w:rsidR="00632A07" w:rsidRDefault="00632A07" w:rsidP="00632A07">
      <w:pPr>
        <w:pStyle w:val="RFCReferencesBookmark"/>
        <w:rPr>
          <w:moveTo w:id="2631" w:author="Italo Busi" w:date="2022-01-17T12:34:00Z"/>
        </w:rPr>
      </w:pPr>
      <w:moveTo w:id="2632" w:author="Italo Busi" w:date="2022-01-17T12:34: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2ABB35C" w14:textId="77777777" w:rsidR="00632A07" w:rsidRDefault="00632A07" w:rsidP="00632A07">
      <w:pPr>
        <w:pStyle w:val="RFCReferencesBookmark"/>
        <w:rPr>
          <w:moveTo w:id="2633" w:author="Italo Busi" w:date="2022-01-17T12:34:00Z"/>
        </w:rPr>
      </w:pPr>
      <w:moveTo w:id="2634" w:author="Italo Busi" w:date="2022-01-17T12:34:00Z">
        <w:r>
          <w:t xml:space="preserve">[TSM] </w:t>
        </w:r>
        <w:r>
          <w:tab/>
        </w:r>
        <w:r>
          <w:tab/>
          <w:t xml:space="preserve">Y. Lee, et al., “Traffic Engineering and Service Mapping Yang Model”, draft-ietf-teas-te-service-mapping-yang, work in progress. </w:t>
        </w:r>
      </w:moveTo>
    </w:p>
    <w:moveToRangeEnd w:id="2629"/>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45AA853E" w:rsidR="00A925B8" w:rsidDel="00632A07" w:rsidRDefault="00A925B8" w:rsidP="00A925B8">
      <w:pPr>
        <w:pStyle w:val="RFCReferencesBookmark"/>
        <w:rPr>
          <w:del w:id="2635" w:author="Italo Busi" w:date="2022-01-17T12:35:00Z"/>
        </w:rPr>
      </w:pPr>
      <w:del w:id="2636" w:author="Italo Busi" w:date="2022-01-17T12:35:00Z">
        <w:r w:rsidDel="00632A07">
          <w:delText xml:space="preserve">[ACTN-PM] Y. Lee, et al., “YANG models for VN &amp; TE Performance Monitoring Telemetry and Scaling Intent Autonomics”, draft-lee-teas-actn-pm-telemetry-autonomics, work in progress. </w:delText>
        </w:r>
      </w:del>
    </w:p>
    <w:p w14:paraId="5F8C116E" w14:textId="4966A38B" w:rsidR="00A925B8" w:rsidRPr="00F4157B" w:rsidDel="00632A07" w:rsidRDefault="00A925B8" w:rsidP="00E74B29">
      <w:pPr>
        <w:pStyle w:val="RFCReferencesBookmark"/>
        <w:rPr>
          <w:del w:id="2637" w:author="Italo Busi" w:date="2022-01-17T12:35:00Z"/>
        </w:rPr>
      </w:pPr>
      <w:del w:id="2638" w:author="Italo Busi" w:date="2022-01-17T12:35:00Z">
        <w:r w:rsidRPr="00E74B29" w:rsidDel="00632A07">
          <w:delText>[BGP-L3VPN</w:delText>
        </w:r>
        <w:r w:rsidRPr="00F4157B" w:rsidDel="00632A07">
          <w:delText xml:space="preserve">] D. Jain, et al. “Yang Data Model for BGP/MPLS L3 VPNs”, </w:delText>
        </w:r>
        <w:r w:rsidRPr="00954E1B" w:rsidDel="00632A07">
          <w:delText>draft-ietf-bess-l3vpn-yang</w:delText>
        </w:r>
        <w:r w:rsidRPr="00F4157B" w:rsidDel="00632A07">
          <w:delText xml:space="preserve">, work in progress. </w:delText>
        </w:r>
      </w:del>
    </w:p>
    <w:p w14:paraId="6E304FDB" w14:textId="542D2E41" w:rsidR="003D0695" w:rsidRDefault="003D0695" w:rsidP="00632A07">
      <w:pPr>
        <w:pStyle w:val="RFCReferencesBookmark"/>
        <w:rPr>
          <w:ins w:id="2639" w:author="Italo Busi" w:date="2022-01-17T12:51:00Z"/>
        </w:rPr>
      </w:pPr>
      <w:ins w:id="2640" w:author="Italo Busi" w:date="2022-01-17T12:51:00Z">
        <w:r>
          <w:t>[OIA-TOPO]</w:t>
        </w:r>
        <w:r>
          <w:tab/>
          <w:t>Lee Y.</w:t>
        </w:r>
      </w:ins>
      <w:ins w:id="2641" w:author="Italo Busi" w:date="2022-01-17T12:52:00Z">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ins>
    </w:p>
    <w:p w14:paraId="7E10A3A4" w14:textId="67C276D3" w:rsidR="00632A07" w:rsidRDefault="00632A07" w:rsidP="00632A07">
      <w:pPr>
        <w:pStyle w:val="RFCReferencesBookmark"/>
        <w:rPr>
          <w:ins w:id="2642" w:author="Italo Busi" w:date="2022-01-31T12:37:00Z"/>
        </w:rPr>
      </w:pPr>
      <w:ins w:id="2643" w:author="Italo Busi" w:date="2022-01-17T12:36:00Z">
        <w:r>
          <w:t>[UNI-TOPO]</w:t>
        </w:r>
        <w:r>
          <w:tab/>
        </w:r>
        <w:r w:rsidRPr="009C7C43">
          <w:t>Gonzalez de Dios O.</w:t>
        </w:r>
        <w:r w:rsidRPr="00F4157B">
          <w:t xml:space="preserve"> et al.</w:t>
        </w:r>
        <w:r>
          <w:t>, "</w:t>
        </w:r>
        <w:r w:rsidRPr="00EC4589">
          <w:t>A Network YANG Model for Service Attachment Points</w:t>
        </w:r>
        <w:r>
          <w:t xml:space="preserve">", </w:t>
        </w:r>
        <w:r w:rsidRPr="00EC4589">
          <w:t>draft-dbwb-opsawg-sap</w:t>
        </w:r>
        <w:r>
          <w:t>, work in progress.</w:t>
        </w:r>
      </w:ins>
    </w:p>
    <w:p w14:paraId="69204083" w14:textId="38451FFB" w:rsidR="008D41F8" w:rsidRDefault="008D41F8" w:rsidP="00632A07">
      <w:pPr>
        <w:pStyle w:val="RFCReferencesBookmark"/>
        <w:rPr>
          <w:ins w:id="2644" w:author="Italo Busi" w:date="2022-01-31T12:37:00Z"/>
        </w:rPr>
      </w:pPr>
      <w:ins w:id="2645" w:author="Italo Busi" w:date="2022-01-31T12:37:00Z">
        <w:r>
          <w:lastRenderedPageBreak/>
          <w:t>[NETWORK-INVENTORY]</w:t>
        </w:r>
        <w:r>
          <w:tab/>
        </w:r>
      </w:ins>
      <w:ins w:id="2646" w:author="Italo Busi" w:date="2022-01-31T12:38:00Z">
        <w:r>
          <w:t>Yu C. et al., "</w:t>
        </w:r>
        <w:r w:rsidRPr="008D41F8">
          <w:t>A YANG Data Model for Optical Network Inventory</w:t>
        </w:r>
        <w:r>
          <w:t xml:space="preserve">", </w:t>
        </w:r>
        <w:r w:rsidRPr="008D41F8">
          <w:t>draft-yg3bp-ccamp-optical-inventory-yang</w:t>
        </w:r>
        <w:r>
          <w:t>, work in progress.</w:t>
        </w:r>
      </w:ins>
    </w:p>
    <w:p w14:paraId="1557D163" w14:textId="309F1D20" w:rsidR="008D41F8" w:rsidRPr="00F4157B" w:rsidRDefault="008D41F8" w:rsidP="00632A07">
      <w:pPr>
        <w:pStyle w:val="RFCReferencesBookmark"/>
        <w:rPr>
          <w:ins w:id="2647" w:author="Italo Busi" w:date="2022-01-17T12:36:00Z"/>
        </w:rPr>
      </w:pPr>
      <w:ins w:id="2648" w:author="Italo Busi" w:date="2022-01-31T12:37:00Z">
        <w:r>
          <w:t>[OPTICAL-PATH-COMPUTE]</w:t>
        </w:r>
      </w:ins>
      <w:ins w:id="2649" w:author="Italo Busi" w:date="2022-01-31T12:38:00Z">
        <w:r>
          <w:tab/>
        </w:r>
      </w:ins>
      <w:ins w:id="2650" w:author="Italo Busi" w:date="2022-01-31T12:39:00Z">
        <w:r>
          <w:t>Busi I. et al., "</w:t>
        </w:r>
        <w:r w:rsidRPr="008D41F8">
          <w:t>YANG Data Models for requesting Path Computation in Optical Networks</w:t>
        </w:r>
        <w:r>
          <w:t xml:space="preserve">", </w:t>
        </w:r>
      </w:ins>
      <w:ins w:id="2651" w:author="Italo Busi" w:date="2022-01-31T12:40:00Z">
        <w:r w:rsidRPr="008D41F8">
          <w:t>draft-gbb-ccamp-optical-path-computation-yang</w:t>
        </w:r>
        <w:r>
          <w:t>, work in progress.</w:t>
        </w:r>
      </w:ins>
    </w:p>
    <w:p w14:paraId="1B85801B" w14:textId="77777777" w:rsidR="00A925B8" w:rsidRDefault="00A925B8" w:rsidP="00B53579">
      <w:pPr>
        <w:pStyle w:val="RFCReferencesBookmark"/>
      </w:pPr>
    </w:p>
    <w:p w14:paraId="3EE65E21" w14:textId="6D224BC1" w:rsidR="00A07655" w:rsidRDefault="00ED4616" w:rsidP="00D367CF">
      <w:pPr>
        <w:pStyle w:val="RFCApp"/>
        <w:rPr>
          <w:ins w:id="2652" w:author="Italo Busi" w:date="2021-10-11T19:16:00Z"/>
        </w:rPr>
      </w:pPr>
      <w:bookmarkStart w:id="2653" w:name="_Ref93922517"/>
      <w:bookmarkStart w:id="2654" w:name="_Toc53130257"/>
      <w:bookmarkStart w:id="2655" w:name="_Toc94525908"/>
      <w:ins w:id="2656" w:author="Italo Busi" w:date="2021-10-11T19:16:00Z">
        <w:r>
          <w:lastRenderedPageBreak/>
          <w:t>OSS</w:t>
        </w:r>
      </w:ins>
      <w:ins w:id="2657" w:author="Italo Busi" w:date="2021-10-11T19:17:00Z">
        <w:r>
          <w:t>/Orchestration Layer</w:t>
        </w:r>
      </w:ins>
      <w:bookmarkEnd w:id="2653"/>
      <w:bookmarkEnd w:id="2655"/>
    </w:p>
    <w:p w14:paraId="13CC9409" w14:textId="77777777" w:rsidR="00ED4616" w:rsidRPr="00723F72" w:rsidRDefault="00ED4616" w:rsidP="00ED4616">
      <w:pPr>
        <w:rPr>
          <w:moveTo w:id="2658" w:author="Italo Busi" w:date="2021-10-11T19:17:00Z"/>
        </w:rPr>
      </w:pPr>
      <w:moveToRangeStart w:id="2659" w:author="Italo Busi" w:date="2021-10-11T19:17:00Z" w:name="move84872266"/>
      <w:moveTo w:id="2660"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2661" w:author="Italo Busi" w:date="2021-10-11T19:17:00Z"/>
        </w:rPr>
      </w:pPr>
      <w:moveTo w:id="2662"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2663" w:author="Italo Busi" w:date="2021-10-11T19:17:00Z"/>
        </w:rPr>
      </w:pPr>
      <w:moveTo w:id="2664"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2665" w:author="Italo Busi" w:date="2021-10-11T19:17:00Z"/>
        </w:rPr>
      </w:pPr>
      <w:moveTo w:id="2666"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2659"/>
    <w:p w14:paraId="50389473" w14:textId="53B8DB32" w:rsidR="00271996" w:rsidRDefault="00271996" w:rsidP="00271996">
      <w:pPr>
        <w:rPr>
          <w:ins w:id="2667" w:author="Italo Busi" w:date="2022-01-10T16:47:00Z"/>
        </w:rPr>
      </w:pPr>
      <w:ins w:id="2668" w:author="Italo Busi" w:date="2021-10-12T00:59:00Z">
        <w:r>
          <w:t xml:space="preserve">As discussed in section </w:t>
        </w:r>
      </w:ins>
      <w:ins w:id="2669" w:author="Italo Busi" w:date="2022-01-24T18:53:00Z">
        <w:r w:rsidR="003F2231">
          <w:fldChar w:fldCharType="begin"/>
        </w:r>
        <w:r w:rsidR="003F2231">
          <w:instrText xml:space="preserve"> REF _Ref93942827 \r \h \t </w:instrText>
        </w:r>
      </w:ins>
      <w:r w:rsidR="003F2231">
        <w:fldChar w:fldCharType="separate"/>
      </w:r>
      <w:ins w:id="2670" w:author="Italo Busi" w:date="2022-01-31T12:49:00Z">
        <w:r w:rsidR="00892580">
          <w:t>2.1</w:t>
        </w:r>
      </w:ins>
      <w:ins w:id="2671" w:author="Italo Busi" w:date="2022-01-24T18:53:00Z">
        <w:r w:rsidR="003F2231">
          <w:fldChar w:fldCharType="end"/>
        </w:r>
      </w:ins>
      <w:ins w:id="2672" w:author="Italo Busi" w:date="2021-10-12T00:59:00Z">
        <w:r w:rsidR="004F0535">
          <w:t xml:space="preserve">, </w:t>
        </w:r>
      </w:ins>
      <w:ins w:id="2673" w:author="Italo Busi" w:date="2021-10-12T01:01:00Z">
        <w:r w:rsidR="004F0535">
          <w:t xml:space="preserve">in this document, </w:t>
        </w:r>
      </w:ins>
      <w:ins w:id="2674" w:author="Italo Busi" w:date="2021-10-12T00:59:00Z">
        <w:r w:rsidR="004F0535">
          <w:t xml:space="preserve">the </w:t>
        </w:r>
      </w:ins>
      <w:ins w:id="2675" w:author="Italo Busi" w:date="2021-10-12T00:45:00Z">
        <w:r>
          <w:t xml:space="preserve">MDSC interfaces with the OSS/Orchestration layer </w:t>
        </w:r>
      </w:ins>
      <w:ins w:id="2676" w:author="Italo Busi" w:date="2021-10-12T01:01:00Z">
        <w:r w:rsidR="004F0535">
          <w:t>and, t</w:t>
        </w:r>
      </w:ins>
      <w:ins w:id="2677" w:author="Italo Busi" w:date="2021-10-12T00:45:00Z">
        <w:r>
          <w:t>herefore</w:t>
        </w:r>
      </w:ins>
      <w:ins w:id="2678" w:author="Italo Busi" w:date="2021-10-12T01:01:00Z">
        <w:r w:rsidR="004F0535">
          <w:t xml:space="preserve">, it </w:t>
        </w:r>
      </w:ins>
      <w:ins w:id="2679" w:author="Italo Busi" w:date="2021-10-12T00:45:00Z">
        <w:r>
          <w:t>performs the functions of the Network O</w:t>
        </w:r>
        <w:r w:rsidR="00944BBE">
          <w:t>rchestrator, defined in [RFC</w:t>
        </w:r>
        <w:r>
          <w:t>8309].</w:t>
        </w:r>
      </w:ins>
    </w:p>
    <w:p w14:paraId="501710C0" w14:textId="775A8ADE" w:rsidR="002A3FAD" w:rsidRPr="002A3FAD" w:rsidRDefault="002A3FAD" w:rsidP="002A3FAD">
      <w:pPr>
        <w:rPr>
          <w:ins w:id="2680" w:author="Italo Busi" w:date="2022-01-10T16:47:00Z"/>
        </w:rPr>
      </w:pPr>
      <w:ins w:id="2681" w:author="Italo Busi" w:date="2022-01-10T16:47:00Z">
        <w:r>
          <w:t xml:space="preserve">The OSS/Orchestration layer requests the creation of a network service to the MDSC specifying </w:t>
        </w:r>
      </w:ins>
      <w:ins w:id="2682" w:author="Italo Busi" w:date="2022-01-10T16:48:00Z">
        <w:r w:rsidR="002E2434">
          <w:t>its</w:t>
        </w:r>
      </w:ins>
      <w:ins w:id="2683" w:author="Italo Busi" w:date="2022-01-10T16:47:00Z">
        <w:r>
          <w:t xml:space="preserve"> end-points (PEs</w:t>
        </w:r>
      </w:ins>
      <w:ins w:id="2684" w:author="Italo Busi" w:date="2022-01-10T16:48:00Z">
        <w:r w:rsidR="002E2434">
          <w:t xml:space="preserve"> and the </w:t>
        </w:r>
      </w:ins>
      <w:ins w:id="2685" w:author="Italo Busi" w:date="2022-01-10T16:47:00Z">
        <w:r>
          <w:t>interfaces towards the CEs</w:t>
        </w:r>
      </w:ins>
      <w:ins w:id="2686" w:author="Italo Busi" w:date="2022-01-10T16:48:00Z">
        <w:r w:rsidR="002E2434">
          <w:t>)</w:t>
        </w:r>
      </w:ins>
      <w:ins w:id="2687"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2688" w:author="Italo Busi" w:date="2022-01-10T16:49:00Z">
        <w:r w:rsidR="002E2434">
          <w:t>.</w:t>
        </w:r>
      </w:ins>
    </w:p>
    <w:p w14:paraId="52398B0D" w14:textId="5C938BB7" w:rsidR="00ED4616" w:rsidRDefault="00ED4616" w:rsidP="00ED4616">
      <w:pPr>
        <w:pStyle w:val="RFCAppH1"/>
        <w:rPr>
          <w:ins w:id="2689" w:author="Italo Busi" w:date="2021-10-11T19:19:00Z"/>
        </w:rPr>
      </w:pPr>
      <w:bookmarkStart w:id="2690" w:name="_Toc94525909"/>
      <w:ins w:id="2691" w:author="Italo Busi" w:date="2021-10-11T19:19:00Z">
        <w:r>
          <w:t>MDSC NBI</w:t>
        </w:r>
        <w:bookmarkEnd w:id="2690"/>
      </w:ins>
    </w:p>
    <w:p w14:paraId="433169FC" w14:textId="52D318B6" w:rsidR="00ED4616" w:rsidRDefault="00ED4616" w:rsidP="00ED4616">
      <w:pPr>
        <w:rPr>
          <w:moveTo w:id="2692" w:author="Italo Busi" w:date="2021-10-11T19:19:00Z"/>
        </w:rPr>
      </w:pPr>
      <w:moveToRangeStart w:id="2693" w:author="Italo Busi" w:date="2021-10-11T19:19:00Z" w:name="move84872372"/>
      <w:moveTo w:id="2694" w:author="Italo Busi" w:date="2021-10-11T19:19:00Z">
        <w:r w:rsidRPr="002C6A4A">
          <w:t xml:space="preserve">As explained in section </w:t>
        </w:r>
        <w:r>
          <w:fldChar w:fldCharType="begin"/>
        </w:r>
        <w:r>
          <w:instrText xml:space="preserve"> REF _Ref42241566 \r \h \t </w:instrText>
        </w:r>
      </w:moveTo>
      <w:moveTo w:id="2695" w:author="Italo Busi" w:date="2021-10-11T19:19:00Z">
        <w:r>
          <w:fldChar w:fldCharType="separate"/>
        </w:r>
      </w:moveTo>
      <w:ins w:id="2696" w:author="Italo Busi" w:date="2022-01-31T12:49:00Z">
        <w:r w:rsidR="00892580">
          <w:t>2</w:t>
        </w:r>
      </w:ins>
      <w:moveTo w:id="2697"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2698" w:author="Italo Busi" w:date="2022-01-10T16:42:00Z">
        <w:r w:rsidR="002A3FAD">
          <w:t xml:space="preserve">network </w:t>
        </w:r>
      </w:ins>
      <w:moveTo w:id="2699"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2700" w:author="Italo Busi" w:date="2021-10-11T19:19:00Z"/>
        </w:rPr>
      </w:pPr>
      <w:moveTo w:id="2701"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2702" w:author="Italo Busi" w:date="2021-10-11T19:19:00Z"/>
        </w:rPr>
      </w:pPr>
      <w:ins w:id="2703" w:author="Italo Busi" w:date="2021-10-11T19:20:00Z">
        <w:r>
          <w:rPr>
            <w:bCs/>
          </w:rPr>
          <w:fldChar w:fldCharType="begin"/>
        </w:r>
        <w:r>
          <w:rPr>
            <w:bCs/>
          </w:rPr>
          <w:instrText xml:space="preserve"> REF _Ref84872455 \r \h </w:instrText>
        </w:r>
      </w:ins>
      <w:r>
        <w:rPr>
          <w:bCs/>
        </w:rPr>
      </w:r>
      <w:r>
        <w:rPr>
          <w:bCs/>
        </w:rPr>
        <w:fldChar w:fldCharType="separate"/>
      </w:r>
      <w:ins w:id="2704" w:author="Italo Busi" w:date="2022-01-31T12:49:00Z">
        <w:r w:rsidR="00892580">
          <w:rPr>
            <w:bCs/>
          </w:rPr>
          <w:t>Figure 4</w:t>
        </w:r>
      </w:ins>
      <w:ins w:id="2705" w:author="Italo Busi" w:date="2021-10-11T19:20:00Z">
        <w:r>
          <w:rPr>
            <w:bCs/>
          </w:rPr>
          <w:fldChar w:fldCharType="end"/>
        </w:r>
      </w:ins>
      <w:moveTo w:id="2706" w:author="Italo Busi" w:date="2021-10-11T19:19:00Z">
        <w:del w:id="2707"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2708" w:author="Italo Busi" w:date="2021-10-11T19:20:00Z">
        <w:r w:rsidRPr="00002975" w:rsidDel="00ED4616">
          <w:rPr>
            <w:bCs/>
          </w:rPr>
        </w:r>
      </w:del>
      <w:moveTo w:id="2709" w:author="Italo Busi" w:date="2021-10-11T19:19:00Z">
        <w:del w:id="2710"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2711" w:author="Italo Busi" w:date="2021-10-18T12:12:00Z">
        <w:r w:rsidR="008A1DE1">
          <w:t xml:space="preserve"> </w:t>
        </w:r>
      </w:ins>
      <w:moveTo w:id="2712" w:author="Italo Busi" w:date="2021-10-11T19:19:00Z">
        <w:r w:rsidRPr="002C6A4A">
          <w:t xml:space="preserve">VPN </w:t>
        </w:r>
      </w:moveTo>
      <w:ins w:id="2713" w:author="Italo Busi" w:date="2021-10-11T19:20:00Z">
        <w:r w:rsidRPr="00ED4616">
          <w:rPr>
            <w:highlight w:val="yellow"/>
            <w:rPrChange w:id="2714" w:author="Italo Busi" w:date="2021-10-11T19:20:00Z">
              <w:rPr/>
            </w:rPrChange>
          </w:rPr>
          <w:t xml:space="preserve">network </w:t>
        </w:r>
      </w:ins>
      <w:moveTo w:id="2715" w:author="Italo Busi" w:date="2021-10-11T19:19:00Z">
        <w:r w:rsidRPr="00ED4616">
          <w:rPr>
            <w:highlight w:val="yellow"/>
            <w:rPrChange w:id="2716" w:author="Italo Busi" w:date="2021-10-11T19:20:00Z">
              <w:rPr/>
            </w:rPrChange>
          </w:rPr>
          <w:t>services</w:t>
        </w:r>
        <w:r>
          <w:t xml:space="preserve">, using the YANG </w:t>
        </w:r>
      </w:moveTo>
      <w:ins w:id="2717" w:author="Italo Busi" w:date="2021-12-20T12:32:00Z">
        <w:r w:rsidR="001F25C9">
          <w:t xml:space="preserve">data </w:t>
        </w:r>
      </w:ins>
      <w:moveTo w:id="2718"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2719" w:author="Italo Busi" w:date="2021-10-11T19:19:00Z"/>
        </w:rPr>
      </w:pPr>
      <w:moveTo w:id="2720" w:author="Italo Busi" w:date="2021-10-11T19:19:00Z">
        <w:r w:rsidRPr="002C6A4A">
          <w:lastRenderedPageBreak/>
          <w:t xml:space="preserve">            +-------------------------------------------+</w:t>
        </w:r>
      </w:moveTo>
    </w:p>
    <w:p w14:paraId="0D18D5D7" w14:textId="77777777" w:rsidR="00ED4616" w:rsidRPr="002C6A4A" w:rsidRDefault="00ED4616" w:rsidP="00ED4616">
      <w:pPr>
        <w:pStyle w:val="RFCFigure"/>
        <w:rPr>
          <w:moveTo w:id="2721" w:author="Italo Busi" w:date="2021-10-11T19:19:00Z"/>
        </w:rPr>
      </w:pPr>
      <w:moveTo w:id="2722"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2723" w:author="Italo Busi" w:date="2021-10-11T19:19:00Z"/>
        </w:rPr>
      </w:pPr>
      <w:moveTo w:id="2724" w:author="Italo Busi" w:date="2021-10-11T19:19:00Z">
        <w:r w:rsidRPr="002C6A4A">
          <w:t xml:space="preserve">            |          OSS/Orchestration layer          |</w:t>
        </w:r>
      </w:moveTo>
    </w:p>
    <w:p w14:paraId="312A5E5E" w14:textId="77777777" w:rsidR="00ED4616" w:rsidRPr="002C6A4A" w:rsidRDefault="00ED4616" w:rsidP="00ED4616">
      <w:pPr>
        <w:pStyle w:val="RFCFigure"/>
        <w:rPr>
          <w:moveTo w:id="2725" w:author="Italo Busi" w:date="2021-10-11T19:19:00Z"/>
        </w:rPr>
      </w:pPr>
      <w:moveTo w:id="2726" w:author="Italo Busi" w:date="2021-10-11T19:19:00Z">
        <w:r w:rsidRPr="002C6A4A">
          <w:t xml:space="preserve">            |                                           |</w:t>
        </w:r>
      </w:moveTo>
    </w:p>
    <w:p w14:paraId="417304E7" w14:textId="77777777" w:rsidR="00ED4616" w:rsidRPr="00AC1304" w:rsidRDefault="00ED4616" w:rsidP="00ED4616">
      <w:pPr>
        <w:pStyle w:val="RFCFigure"/>
        <w:rPr>
          <w:moveTo w:id="2727" w:author="Italo Busi" w:date="2021-10-11T19:19:00Z"/>
        </w:rPr>
      </w:pPr>
      <w:moveTo w:id="2728"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2729" w:author="Italo Busi" w:date="2021-10-11T19:19:00Z"/>
        </w:rPr>
      </w:pPr>
      <w:moveTo w:id="2730"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2731" w:author="Italo Busi" w:date="2021-10-11T19:19:00Z"/>
        </w:rPr>
      </w:pPr>
      <w:moveTo w:id="2732"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2733" w:author="Italo Busi" w:date="2021-10-11T19:19:00Z"/>
        </w:rPr>
      </w:pPr>
      <w:moveTo w:id="2734"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735" w:author="Italo Busi" w:date="2021-10-11T19:19:00Z"/>
        </w:rPr>
      </w:pPr>
      <w:moveTo w:id="2736"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737" w:author="Italo Busi" w:date="2021-10-11T19:19:00Z"/>
        </w:rPr>
      </w:pPr>
      <w:moveTo w:id="2738"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739" w:author="Italo Busi" w:date="2021-10-11T19:19:00Z"/>
        </w:rPr>
      </w:pPr>
      <w:moveTo w:id="2740"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2741" w:author="Italo Busi" w:date="2021-10-11T19:19:00Z"/>
        </w:rPr>
      </w:pPr>
      <w:moveTo w:id="2742"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743" w:author="Italo Busi" w:date="2021-10-11T19:19:00Z"/>
        </w:rPr>
      </w:pPr>
      <w:moveTo w:id="2744"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745" w:author="Italo Busi" w:date="2021-10-11T19:19:00Z"/>
        </w:rPr>
      </w:pPr>
      <w:moveTo w:id="2746"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747" w:author="Italo Busi" w:date="2021-10-11T19:19:00Z"/>
        </w:rPr>
      </w:pPr>
      <w:moveTo w:id="2748"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749" w:author="Italo Busi" w:date="2021-10-11T19:19:00Z"/>
        </w:rPr>
      </w:pPr>
      <w:moveTo w:id="2750" w:author="Italo Busi" w:date="2021-10-11T19:19:00Z">
        <w:r w:rsidRPr="002C6A4A">
          <w:t xml:space="preserve">            |                                           |</w:t>
        </w:r>
      </w:moveTo>
    </w:p>
    <w:p w14:paraId="28038D73" w14:textId="77777777" w:rsidR="00ED4616" w:rsidRPr="00AD0062" w:rsidRDefault="00ED4616" w:rsidP="00ED4616">
      <w:pPr>
        <w:pStyle w:val="RFCFigure"/>
        <w:rPr>
          <w:moveTo w:id="2751" w:author="Italo Busi" w:date="2021-10-11T19:19:00Z"/>
        </w:rPr>
      </w:pPr>
      <w:moveTo w:id="2752"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753" w:author="Italo Busi" w:date="2021-10-11T19:19:00Z"/>
        </w:rPr>
      </w:pPr>
    </w:p>
    <w:p w14:paraId="292CB3E8" w14:textId="77777777" w:rsidR="00ED4616" w:rsidRPr="002C6A4A" w:rsidRDefault="00ED4616" w:rsidP="00ED4616">
      <w:pPr>
        <w:pStyle w:val="Caption"/>
        <w:rPr>
          <w:moveTo w:id="2754" w:author="Italo Busi" w:date="2021-10-11T19:19:00Z"/>
        </w:rPr>
      </w:pPr>
      <w:bookmarkStart w:id="2755" w:name="_Ref84872455"/>
      <w:moveTo w:id="2756" w:author="Italo Busi" w:date="2021-10-11T19:19:00Z">
        <w:r w:rsidRPr="002C6A4A">
          <w:t>Service Request Process</w:t>
        </w:r>
        <w:bookmarkEnd w:id="2755"/>
      </w:moveTo>
    </w:p>
    <w:p w14:paraId="32FEA5F2" w14:textId="1DE5AA83" w:rsidR="00ED4616" w:rsidRDefault="00ED4616" w:rsidP="00ED4616">
      <w:pPr>
        <w:pStyle w:val="RFCListBullet"/>
        <w:rPr>
          <w:moveTo w:id="2757" w:author="Italo Busi" w:date="2021-10-11T19:19:00Z"/>
        </w:rPr>
      </w:pPr>
      <w:moveTo w:id="2758" w:author="Italo Busi" w:date="2021-10-11T19:19:00Z">
        <w:r>
          <w:t xml:space="preserve">The VN YANG </w:t>
        </w:r>
      </w:moveTo>
      <w:ins w:id="2759" w:author="Italo Busi" w:date="2021-12-20T12:32:00Z">
        <w:r w:rsidR="001F25C9">
          <w:t xml:space="preserve">data </w:t>
        </w:r>
      </w:ins>
      <w:moveTo w:id="2760" w:author="Italo Busi" w:date="2021-10-11T19:19:00Z">
        <w:r>
          <w:t>model</w:t>
        </w:r>
      </w:moveTo>
      <w:ins w:id="2761" w:author="Italo Busi" w:date="2021-10-11T19:24:00Z">
        <w:r>
          <w:t>, defined in</w:t>
        </w:r>
      </w:ins>
      <w:moveTo w:id="2762" w:author="Italo Busi" w:date="2021-10-11T19:19:00Z">
        <w:r>
          <w:t xml:space="preserve"> [VN], whose primary focus is the CMI, can also provide VN Service configuration </w:t>
        </w:r>
        <w:r w:rsidRPr="00AD0062">
          <w:t>from a</w:t>
        </w:r>
        <w:r>
          <w:t>n</w:t>
        </w:r>
        <w:r w:rsidRPr="00AD0062">
          <w:t xml:space="preserve"> orchestrated </w:t>
        </w:r>
        <w:del w:id="2763" w:author="Italo Busi" w:date="2021-10-11T19:21:00Z">
          <w:r w:rsidRPr="00AD0062" w:rsidDel="00ED4616">
            <w:delText xml:space="preserve">connectivity </w:delText>
          </w:r>
        </w:del>
      </w:moveTo>
      <w:ins w:id="2764" w:author="Italo Busi" w:date="2021-10-11T19:21:00Z">
        <w:r w:rsidRPr="00ED4616">
          <w:rPr>
            <w:highlight w:val="yellow"/>
            <w:rPrChange w:id="2765" w:author="Italo Busi" w:date="2021-10-11T19:21:00Z">
              <w:rPr/>
            </w:rPrChange>
          </w:rPr>
          <w:t xml:space="preserve">network </w:t>
        </w:r>
      </w:ins>
      <w:moveTo w:id="2766" w:author="Italo Busi" w:date="2021-10-11T19:19:00Z">
        <w:r w:rsidRPr="00ED4616">
          <w:rPr>
            <w:highlight w:val="yellow"/>
            <w:rPrChange w:id="2767" w:author="Italo Busi" w:date="2021-10-11T19:21:00Z">
              <w:rPr/>
            </w:rPrChange>
          </w:rPr>
          <w:t>service</w:t>
        </w:r>
        <w:r w:rsidRPr="00AD0062">
          <w:t xml:space="preserve"> point of view</w:t>
        </w:r>
        <w:r>
          <w:t xml:space="preserve"> when the L2/L3</w:t>
        </w:r>
      </w:moveTo>
      <w:ins w:id="2768" w:author="Italo Busi" w:date="2021-10-18T12:13:00Z">
        <w:r w:rsidR="008A1DE1">
          <w:t xml:space="preserve"> </w:t>
        </w:r>
      </w:ins>
      <w:moveTo w:id="2769" w:author="Italo Busi" w:date="2021-10-11T19:19:00Z">
        <w:r>
          <w:t xml:space="preserve">VPN </w:t>
        </w:r>
      </w:moveTo>
      <w:ins w:id="2770" w:author="Italo Busi" w:date="2021-10-11T19:21:00Z">
        <w:r>
          <w:t xml:space="preserve">network </w:t>
        </w:r>
      </w:ins>
      <w:moveTo w:id="2771" w:author="Italo Busi" w:date="2021-10-11T19:19:00Z">
        <w:r>
          <w:t>service has TE requirements. However, this model is not used to setup L2/L3</w:t>
        </w:r>
      </w:moveTo>
      <w:ins w:id="2772" w:author="Italo Busi" w:date="2021-10-18T12:13:00Z">
        <w:r w:rsidR="008A1DE1">
          <w:t xml:space="preserve"> </w:t>
        </w:r>
      </w:ins>
      <w:moveTo w:id="2773"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774" w:author="Italo Busi" w:date="2021-10-11T19:19:00Z"/>
        </w:rPr>
      </w:pPr>
      <w:moveTo w:id="2775"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776" w:author="Italo Busi" w:date="2021-10-11T19:19:00Z"/>
        </w:rPr>
      </w:pPr>
      <w:moveTo w:id="2777"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778" w:author="Italo Busi" w:date="2021-10-11T19:19:00Z"/>
        </w:rPr>
      </w:pPr>
      <w:moveTo w:id="2779" w:author="Italo Busi" w:date="2021-10-11T19:19:00Z">
        <w:r w:rsidRPr="00723F72">
          <w:t xml:space="preserve">The L2NM </w:t>
        </w:r>
      </w:moveTo>
      <w:ins w:id="2780" w:author="Italo Busi" w:date="2021-10-11T19:24:00Z">
        <w:r>
          <w:t xml:space="preserve">and L3NM </w:t>
        </w:r>
      </w:ins>
      <w:moveTo w:id="2781" w:author="Italo Busi" w:date="2021-10-11T19:19:00Z">
        <w:r>
          <w:t xml:space="preserve">YANG </w:t>
        </w:r>
      </w:moveTo>
      <w:ins w:id="2782" w:author="Italo Busi" w:date="2021-12-20T12:32:00Z">
        <w:r w:rsidR="001F25C9">
          <w:t xml:space="preserve">data </w:t>
        </w:r>
      </w:ins>
      <w:moveTo w:id="2783" w:author="Italo Busi" w:date="2021-10-11T19:19:00Z">
        <w:r>
          <w:t>model</w:t>
        </w:r>
      </w:moveTo>
      <w:ins w:id="2784" w:author="Italo Busi" w:date="2021-10-11T19:24:00Z">
        <w:r>
          <w:t>s, defined in</w:t>
        </w:r>
      </w:ins>
      <w:moveTo w:id="2785" w:author="Italo Busi" w:date="2021-10-11T19:19:00Z">
        <w:r>
          <w:t xml:space="preserve"> </w:t>
        </w:r>
        <w:r w:rsidRPr="00723F72">
          <w:t>[L2NM]</w:t>
        </w:r>
      </w:moveTo>
      <w:ins w:id="2786" w:author="Italo Busi" w:date="2021-10-11T19:24:00Z">
        <w:r>
          <w:t xml:space="preserve"> and [L3NM]</w:t>
        </w:r>
      </w:ins>
      <w:moveTo w:id="2787" w:author="Italo Busi" w:date="2021-10-11T19:19:00Z">
        <w:r w:rsidRPr="00723F72">
          <w:t xml:space="preserve">, </w:t>
        </w:r>
        <w:commentRangeStart w:id="2788"/>
        <w:commentRangeStart w:id="2789"/>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788"/>
        <w:r>
          <w:rPr>
            <w:rStyle w:val="CommentReference"/>
          </w:rPr>
          <w:commentReference w:id="2788"/>
        </w:r>
        <w:commentRangeEnd w:id="2789"/>
        <w:r>
          <w:rPr>
            <w:rStyle w:val="CommentReference"/>
          </w:rPr>
          <w:commentReference w:id="2789"/>
        </w:r>
        <w:r w:rsidRPr="00723F72">
          <w:t>, can also be used to provide</w:t>
        </w:r>
        <w:r>
          <w:t xml:space="preserve"> </w:t>
        </w:r>
        <w:r w:rsidRPr="00723F72">
          <w:t>L2VPN</w:t>
        </w:r>
      </w:moveTo>
      <w:ins w:id="2790" w:author="Italo Busi" w:date="2021-10-11T19:24:00Z">
        <w:r>
          <w:t xml:space="preserve"> and L3VPN</w:t>
        </w:r>
      </w:ins>
      <w:moveTo w:id="2791" w:author="Italo Busi" w:date="2021-10-11T19:19:00Z">
        <w:r w:rsidRPr="00723F72">
          <w:t xml:space="preserve"> </w:t>
        </w:r>
      </w:moveTo>
      <w:ins w:id="2792" w:author="Italo Busi" w:date="2021-10-11T19:23:00Z">
        <w:r w:rsidRPr="00ED4616">
          <w:rPr>
            <w:highlight w:val="yellow"/>
            <w:rPrChange w:id="2793" w:author="Italo Busi" w:date="2021-10-11T19:23:00Z">
              <w:rPr/>
            </w:rPrChange>
          </w:rPr>
          <w:t xml:space="preserve">network </w:t>
        </w:r>
      </w:ins>
      <w:moveTo w:id="2794" w:author="Italo Busi" w:date="2021-10-11T19:19:00Z">
        <w:r w:rsidRPr="00ED4616">
          <w:rPr>
            <w:highlight w:val="yellow"/>
            <w:rPrChange w:id="2795" w:author="Italo Busi" w:date="2021-10-11T19:23:00Z">
              <w:rPr/>
            </w:rPrChange>
          </w:rPr>
          <w:t>service</w:t>
        </w:r>
        <w:r w:rsidRPr="00723F72">
          <w:t xml:space="preserve"> configuration </w:t>
        </w:r>
        <w:del w:id="2796"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2797" w:author="Italo Busi" w:date="2021-10-11T19:24:00Z"/>
          <w:moveTo w:id="2798" w:author="Italo Busi" w:date="2021-10-11T19:19:00Z"/>
        </w:rPr>
      </w:pPr>
      <w:moveTo w:id="2799" w:author="Italo Busi" w:date="2021-10-11T19:19:00Z">
        <w:del w:id="2800"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2801"/>
          <w:commentRangeStart w:id="2802"/>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801"/>
          <w:r w:rsidDel="00ED4616">
            <w:rPr>
              <w:rStyle w:val="CommentReference"/>
            </w:rPr>
            <w:commentReference w:id="2801"/>
          </w:r>
          <w:commentRangeEnd w:id="2802"/>
          <w:r w:rsidDel="00ED4616">
            <w:rPr>
              <w:rStyle w:val="CommentReference"/>
            </w:rPr>
            <w:commentReference w:id="2802"/>
          </w:r>
          <w:r w:rsidRPr="00723F72" w:rsidDel="00ED4616">
            <w:delText xml:space="preserve">, can also be used to provide all L3VPN </w:delText>
          </w:r>
          <w:r w:rsidRPr="00ED4616" w:rsidDel="00ED4616">
            <w:rPr>
              <w:highlight w:val="yellow"/>
              <w:rPrChange w:id="2803"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804" w:author="Italo Busi" w:date="2021-10-11T19:19:00Z"/>
        </w:rPr>
      </w:pPr>
      <w:moveTo w:id="2805" w:author="Italo Busi" w:date="2021-10-11T19:19:00Z">
        <w:r w:rsidRPr="00AC1304">
          <w:t xml:space="preserve">The TE &amp; Service Mapping YANG </w:t>
        </w:r>
      </w:moveTo>
      <w:ins w:id="2806" w:author="Italo Busi" w:date="2021-12-20T12:32:00Z">
        <w:r w:rsidR="001F25C9">
          <w:t xml:space="preserve">data </w:t>
        </w:r>
      </w:ins>
      <w:moveTo w:id="2807" w:author="Italo Busi" w:date="2021-10-11T19:19:00Z">
        <w:r w:rsidRPr="00AC1304">
          <w:t>model [</w:t>
        </w:r>
        <w:r>
          <w:t>TSM</w:t>
        </w:r>
        <w:r w:rsidRPr="00AC1304">
          <w:t>] provides TE-service mapping</w:t>
        </w:r>
        <w:del w:id="2808"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809" w:author="Italo Busi" w:date="2021-10-11T19:19:00Z"/>
        </w:rPr>
      </w:pPr>
      <w:moveTo w:id="2810"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811"/>
        <w:commentRangeStart w:id="2812"/>
        <w:r w:rsidRPr="00723F72">
          <w:rPr>
            <w:highlight w:val="yellow"/>
          </w:rPr>
          <w:t>instances</w:t>
        </w:r>
        <w:commentRangeEnd w:id="2811"/>
        <w:r>
          <w:rPr>
            <w:rStyle w:val="CommentReference"/>
          </w:rPr>
          <w:commentReference w:id="2811"/>
        </w:r>
        <w:commentRangeEnd w:id="2812"/>
        <w:r>
          <w:rPr>
            <w:rStyle w:val="CommentReference"/>
          </w:rPr>
          <w:commentReference w:id="2812"/>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813" w:author="Italo Busi" w:date="2021-10-11T19:19:00Z"/>
        </w:rPr>
      </w:pPr>
      <w:moveTo w:id="2814" w:author="Italo Busi" w:date="2021-10-11T19:19:00Z">
        <w:r w:rsidRPr="00807C8A">
          <w:t>The TE-service mapping also provides the service mapping requirement type as to how each L2/L3</w:t>
        </w:r>
      </w:moveTo>
      <w:ins w:id="2815" w:author="Italo Busi" w:date="2021-10-18T12:13:00Z">
        <w:r w:rsidR="008A1DE1">
          <w:t xml:space="preserve"> </w:t>
        </w:r>
      </w:ins>
      <w:moveTo w:id="2816"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817"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818" w:author="Italo Busi" w:date="2021-10-11T19:19:00Z"/>
        </w:rPr>
      </w:pPr>
      <w:moveTo w:id="2819" w:author="Italo Busi" w:date="2021-10-11T19:19:00Z">
        <w:r w:rsidRPr="003E3DC6">
          <w:t xml:space="preserve">Site mapping provides the site reference information across L2/L3VPN Site ID, </w:t>
        </w:r>
        <w:r w:rsidRPr="00807C8A">
          <w:t>VN Access Point ID, and the LTP of the access link.</w:t>
        </w:r>
      </w:moveTo>
    </w:p>
    <w:moveToRangeEnd w:id="2693"/>
    <w:p w14:paraId="6F52F564" w14:textId="77777777" w:rsidR="00A07655" w:rsidRPr="00D22998" w:rsidRDefault="00A07655">
      <w:pPr>
        <w:rPr>
          <w:ins w:id="2820" w:author="Italo Busi" w:date="2021-10-11T19:15:00Z"/>
        </w:rPr>
        <w:pPrChange w:id="2821" w:author="Italo Busi" w:date="2021-10-11T19:16:00Z">
          <w:pPr>
            <w:pStyle w:val="RFCApp"/>
          </w:pPr>
        </w:pPrChange>
      </w:pPr>
    </w:p>
    <w:p w14:paraId="597929A6" w14:textId="77777777" w:rsidR="00D367CF" w:rsidRDefault="00D367CF" w:rsidP="00D367CF">
      <w:pPr>
        <w:pStyle w:val="RFCApp"/>
      </w:pPr>
      <w:bookmarkStart w:id="2822" w:name="_Toc94525910"/>
      <w:r w:rsidRPr="00D367CF">
        <w:t>Multi-layer and multi-domain resiliency</w:t>
      </w:r>
      <w:bookmarkEnd w:id="2654"/>
      <w:bookmarkEnd w:id="2822"/>
    </w:p>
    <w:p w14:paraId="183F9A0D" w14:textId="77777777" w:rsidR="00D367CF" w:rsidRDefault="00D367CF" w:rsidP="00D367CF">
      <w:pPr>
        <w:pStyle w:val="RFCAppH1"/>
      </w:pPr>
      <w:bookmarkStart w:id="2823" w:name="_Toc53130258"/>
      <w:bookmarkStart w:id="2824" w:name="_Toc94525911"/>
      <w:r w:rsidRPr="00D367CF">
        <w:t>Maintenance Window</w:t>
      </w:r>
      <w:bookmarkEnd w:id="2823"/>
      <w:bookmarkEnd w:id="2824"/>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825" w:name="_Toc53130259"/>
      <w:bookmarkStart w:id="2826" w:name="_Toc94525912"/>
      <w:r w:rsidRPr="00D367CF">
        <w:t>Router port failure</w:t>
      </w:r>
      <w:bookmarkEnd w:id="2825"/>
      <w:bookmarkEnd w:id="2826"/>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827" w:name="_Toc44338393"/>
      <w:bookmarkStart w:id="2828" w:name="_Toc53130260"/>
      <w:bookmarkStart w:id="2829" w:name="_Toc94525913"/>
      <w:r w:rsidRPr="005254EF">
        <w:t>Acknowledgments</w:t>
      </w:r>
      <w:bookmarkEnd w:id="2827"/>
      <w:bookmarkEnd w:id="2828"/>
      <w:bookmarkEnd w:id="2829"/>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830" w:name="_Toc44338394"/>
      <w:bookmarkStart w:id="2831" w:name="_Toc53130261"/>
      <w:bookmarkStart w:id="2832" w:name="_Toc94525914"/>
      <w:r w:rsidRPr="008F510C">
        <w:rPr>
          <w:lang w:val="it-IT"/>
        </w:rPr>
        <w:t>Contributors</w:t>
      </w:r>
      <w:bookmarkEnd w:id="2830"/>
      <w:bookmarkEnd w:id="2831"/>
      <w:bookmarkEnd w:id="2832"/>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833"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6B1D52">
        <w:rPr>
          <w:rStyle w:val="Hyperlink"/>
        </w:rPr>
        <w:fldChar w:fldCharType="begin"/>
      </w:r>
      <w:r w:rsidR="006B1D52">
        <w:rPr>
          <w:rStyle w:val="Hyperlink"/>
        </w:rPr>
        <w:instrText xml:space="preserve"> HYPERLINK "mailto:brfoster@cisco.com" </w:instrText>
      </w:r>
      <w:ins w:id="2834" w:author="Italo Busi" w:date="2022-01-31T12:49:00Z">
        <w:r w:rsidR="00892580">
          <w:rPr>
            <w:rStyle w:val="Hyperlink"/>
          </w:rPr>
        </w:r>
      </w:ins>
      <w:r w:rsidR="006B1D52">
        <w:rPr>
          <w:rStyle w:val="Hyperlink"/>
        </w:rPr>
        <w:fldChar w:fldCharType="separate"/>
      </w:r>
      <w:r w:rsidRPr="00733206">
        <w:rPr>
          <w:rStyle w:val="Hyperlink"/>
        </w:rPr>
        <w:t>brfoster@cisco.com</w:t>
      </w:r>
      <w:r w:rsidR="006B1D52">
        <w:rPr>
          <w:rStyle w:val="Hyperlink"/>
        </w:rPr>
        <w:fldChar w:fldCharType="end"/>
      </w:r>
    </w:p>
    <w:p w14:paraId="31B3E9D1" w14:textId="77777777" w:rsidR="00D367CF" w:rsidRDefault="00D367CF" w:rsidP="00D1043E">
      <w:pPr>
        <w:pStyle w:val="RFCH1-nonum"/>
      </w:pPr>
      <w:bookmarkStart w:id="2835" w:name="_Toc94525915"/>
      <w:r w:rsidRPr="006836AC">
        <w:t>Authors’ Addresses</w:t>
      </w:r>
      <w:bookmarkEnd w:id="2833"/>
      <w:bookmarkEnd w:id="2835"/>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66" w:author="Italo Busi" w:date="2021-10-11T15:54:00Z" w:initials="IB">
    <w:p w14:paraId="2A2F68A1" w14:textId="0091CFB0" w:rsidR="001F228D" w:rsidRDefault="001F228D"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413" w:author="Italo Busi" w:date="2021-01-12T15:40:00Z" w:initials="IB">
    <w:p w14:paraId="3E8F292C" w14:textId="77777777" w:rsidR="001F228D" w:rsidRDefault="001F228D" w:rsidP="00C8689C">
      <w:pPr>
        <w:pStyle w:val="CommentText"/>
      </w:pPr>
    </w:p>
    <w:p w14:paraId="218C4EB8" w14:textId="77777777" w:rsidR="001F228D" w:rsidRPr="00C8689C" w:rsidRDefault="001F228D" w:rsidP="00C8689C">
      <w:pPr>
        <w:pStyle w:val="CommentText"/>
        <w:rPr>
          <w:b/>
        </w:rPr>
      </w:pPr>
      <w:r w:rsidRPr="00C8689C">
        <w:rPr>
          <w:rStyle w:val="CommentReference"/>
          <w:b/>
        </w:rPr>
        <w:annotationRef/>
      </w:r>
      <w:r w:rsidRPr="00C8689C">
        <w:rPr>
          <w:b/>
        </w:rPr>
        <w:t>See Issue #32</w:t>
      </w:r>
    </w:p>
    <w:p w14:paraId="1EB4AC82" w14:textId="77777777" w:rsidR="001F228D" w:rsidRDefault="001F228D" w:rsidP="00C8689C">
      <w:pPr>
        <w:pStyle w:val="CommentText"/>
      </w:pPr>
    </w:p>
    <w:p w14:paraId="444A2366" w14:textId="73538D11" w:rsidR="001F228D" w:rsidRDefault="001F228D" w:rsidP="00C8689C">
      <w:pPr>
        <w:pStyle w:val="CommentText"/>
      </w:pPr>
      <w:r>
        <w:t>To evaluate at a later stage whether to address it or or to keep outside the scope of the draft.</w:t>
      </w:r>
    </w:p>
  </w:comment>
  <w:comment w:id="414" w:author="Italo Busi" w:date="2021-10-11T15:41:00Z" w:initials="IB">
    <w:p w14:paraId="2CB8B47F" w14:textId="72BB0BAB" w:rsidR="001F228D" w:rsidRDefault="001F228D">
      <w:pPr>
        <w:pStyle w:val="CommentText"/>
      </w:pPr>
      <w:r>
        <w:rPr>
          <w:rStyle w:val="CommentReference"/>
        </w:rPr>
        <w:annotationRef/>
      </w:r>
      <w:r>
        <w:t>Issue #32 has been closed</w:t>
      </w:r>
    </w:p>
  </w:comment>
  <w:comment w:id="460" w:author="Italo Busi" w:date="2021-01-11T11:34:00Z" w:initials="IB">
    <w:p w14:paraId="1717CABF" w14:textId="2B49130E" w:rsidR="001F228D" w:rsidRPr="00C8689C" w:rsidRDefault="001F228D">
      <w:pPr>
        <w:pStyle w:val="CommentText"/>
        <w:rPr>
          <w:b/>
        </w:rPr>
      </w:pPr>
      <w:r w:rsidRPr="00C8689C">
        <w:rPr>
          <w:rStyle w:val="CommentReference"/>
          <w:b/>
        </w:rPr>
        <w:annotationRef/>
      </w:r>
      <w:r w:rsidRPr="00C8689C">
        <w:rPr>
          <w:b/>
        </w:rPr>
        <w:t>See Issue #33</w:t>
      </w:r>
    </w:p>
  </w:comment>
  <w:comment w:id="483" w:author="Brent Foster (brfoster)" w:date="2021-07-07T15:32:00Z" w:initials="BF(">
    <w:p w14:paraId="55B75FAF" w14:textId="43C6FBE5" w:rsidR="001F228D" w:rsidRDefault="001F228D">
      <w:pPr>
        <w:pStyle w:val="CommentText"/>
      </w:pPr>
      <w:r>
        <w:rPr>
          <w:rStyle w:val="CommentReference"/>
        </w:rPr>
        <w:annotationRef/>
      </w:r>
      <w:r>
        <w:rPr>
          <w:noProof/>
        </w:rPr>
        <w:t>Should there be an example for this?</w:t>
      </w:r>
    </w:p>
  </w:comment>
  <w:comment w:id="484" w:author="Italo Busi" w:date="2021-10-11T19:13:00Z" w:initials="IB">
    <w:p w14:paraId="788A5275" w14:textId="6B7D3EFD" w:rsidR="001F228D" w:rsidRPr="00A56F80" w:rsidRDefault="001F228D">
      <w:pPr>
        <w:pStyle w:val="CommentText"/>
        <w:rPr>
          <w:b/>
        </w:rPr>
      </w:pPr>
      <w:r w:rsidRPr="00A56F80">
        <w:rPr>
          <w:rStyle w:val="CommentReference"/>
          <w:b/>
        </w:rPr>
        <w:annotationRef/>
      </w:r>
      <w:r w:rsidRPr="00A56F80">
        <w:rPr>
          <w:b/>
        </w:rPr>
        <w:t>Issue #68</w:t>
      </w:r>
    </w:p>
  </w:comment>
  <w:comment w:id="700" w:author="Italo Busi" w:date="2022-01-31T12:43:00Z" w:initials="IB">
    <w:p w14:paraId="791AD486" w14:textId="5F820AA8" w:rsidR="00021186" w:rsidRDefault="00021186">
      <w:pPr>
        <w:pStyle w:val="CommentText"/>
      </w:pPr>
      <w:r>
        <w:rPr>
          <w:rStyle w:val="CommentReference"/>
        </w:rPr>
        <w:annotationRef/>
      </w:r>
      <w:r w:rsidRPr="00021186">
        <w:t>Update the SR policy paths to show the intra-domain PE13-P16-P14 and inter-domain PE13-BR11-BR12-P24-PE23 paths. No need to show the TI-LFA in this figure. Remove also the intra-domain TI-LFA</w:t>
      </w:r>
      <w:r>
        <w:t>.</w:t>
      </w:r>
    </w:p>
  </w:comment>
  <w:comment w:id="861" w:author="SBIBPV 0817" w:date="2020-08-17T11:05:00Z" w:initials="SIP 0817">
    <w:p w14:paraId="3E6EB220" w14:textId="19653068" w:rsidR="001F228D" w:rsidRDefault="001F228D">
      <w:pPr>
        <w:pStyle w:val="CommentText"/>
      </w:pPr>
      <w:r>
        <w:rPr>
          <w:rStyle w:val="CommentReference"/>
        </w:rPr>
        <w:annotationRef/>
      </w:r>
      <w:r>
        <w:t>To be aligned with the latest [TSM] draft</w:t>
      </w:r>
    </w:p>
  </w:comment>
  <w:comment w:id="862" w:author="Italo Busi" w:date="2021-01-11T11:40:00Z" w:initials="IB">
    <w:p w14:paraId="4D2F6EE7" w14:textId="060E0A5A" w:rsidR="001F228D" w:rsidRPr="005F55C2" w:rsidRDefault="001F228D">
      <w:pPr>
        <w:pStyle w:val="CommentText"/>
        <w:rPr>
          <w:b/>
        </w:rPr>
      </w:pPr>
      <w:r w:rsidRPr="005F55C2">
        <w:rPr>
          <w:rStyle w:val="CommentReference"/>
          <w:b/>
        </w:rPr>
        <w:annotationRef/>
      </w:r>
      <w:r w:rsidRPr="005F55C2">
        <w:rPr>
          <w:b/>
        </w:rPr>
        <w:t>See Issues #23 and #35</w:t>
      </w:r>
    </w:p>
  </w:comment>
  <w:comment w:id="863" w:author="Italo Busi" w:date="2021-10-18T19:34:00Z" w:initials="IB">
    <w:p w14:paraId="559A18DE" w14:textId="35626713" w:rsidR="001F228D" w:rsidRDefault="001F228D">
      <w:pPr>
        <w:pStyle w:val="CommentText"/>
      </w:pPr>
      <w:r>
        <w:rPr>
          <w:rStyle w:val="CommentReference"/>
        </w:rPr>
        <w:annotationRef/>
      </w:r>
      <w:r>
        <w:t>Should we keep this text of just summarize the three cases below?</w:t>
      </w:r>
    </w:p>
  </w:comment>
  <w:comment w:id="938" w:author="Italo Busi" w:date="2021-10-18T19:59:00Z" w:initials="IB">
    <w:p w14:paraId="0CA63759" w14:textId="70CD2C33" w:rsidR="001F228D" w:rsidRDefault="001F228D">
      <w:pPr>
        <w:pStyle w:val="CommentText"/>
      </w:pPr>
      <w:r>
        <w:rPr>
          <w:rStyle w:val="CommentReference"/>
        </w:rPr>
        <w:annotationRef/>
      </w:r>
      <w:r>
        <w:t>Should we keep this text?</w:t>
      </w:r>
    </w:p>
    <w:p w14:paraId="7FEAE12B" w14:textId="77777777" w:rsidR="001F228D" w:rsidRDefault="001F228D">
      <w:pPr>
        <w:pStyle w:val="CommentText"/>
      </w:pPr>
    </w:p>
    <w:p w14:paraId="0A258ADB" w14:textId="04B59BE2" w:rsidR="001F228D" w:rsidRDefault="001F228D">
      <w:pPr>
        <w:pStyle w:val="CommentText"/>
      </w:pPr>
      <w:r>
        <w:t>The P-PNC is also responsible for the TI-LFA configuration and it could still be responsible for single-layer/single-domain path computation as well as rerouting (see issue #45)</w:t>
      </w:r>
    </w:p>
  </w:comment>
  <w:comment w:id="966" w:author="Italo Busi" w:date="2020-09-07T11:55:00Z" w:initials="IB">
    <w:p w14:paraId="1CB0485D" w14:textId="75E28D05" w:rsidR="001F228D" w:rsidRPr="00166FA4" w:rsidRDefault="001F228D">
      <w:pPr>
        <w:pStyle w:val="CommentText"/>
        <w:rPr>
          <w:b/>
        </w:rPr>
      </w:pPr>
      <w:r w:rsidRPr="00166FA4">
        <w:rPr>
          <w:rStyle w:val="CommentReference"/>
          <w:b/>
        </w:rPr>
        <w:annotationRef/>
      </w:r>
      <w:r w:rsidRPr="00166FA4">
        <w:rPr>
          <w:b/>
        </w:rPr>
        <w:t>2020-09-07 Call</w:t>
      </w:r>
    </w:p>
    <w:p w14:paraId="4CA592F3" w14:textId="77777777" w:rsidR="001F228D" w:rsidRDefault="001F228D">
      <w:pPr>
        <w:pStyle w:val="CommentText"/>
      </w:pPr>
    </w:p>
    <w:p w14:paraId="30968E3C" w14:textId="31D4CF75" w:rsidR="001F228D" w:rsidRDefault="001F228D">
      <w:pPr>
        <w:pStyle w:val="CommentText"/>
      </w:pPr>
      <w:r>
        <w:t>To be reconciled with the on-discussion in TEAS WG about hard and soft isolation</w:t>
      </w:r>
    </w:p>
    <w:p w14:paraId="14AC4F78" w14:textId="77777777" w:rsidR="001F228D" w:rsidRDefault="001F228D">
      <w:pPr>
        <w:pStyle w:val="CommentText"/>
      </w:pPr>
    </w:p>
    <w:p w14:paraId="31715987" w14:textId="128A11FB" w:rsidR="001F228D" w:rsidRDefault="001F228D">
      <w:pPr>
        <w:pStyle w:val="CommentText"/>
      </w:pPr>
      <w:r>
        <w:t>We may rephrase to address the setup of PE-BR optical by-pass Tunnels to support the L2/L3VPN</w:t>
      </w:r>
    </w:p>
    <w:p w14:paraId="678A3A50" w14:textId="77777777" w:rsidR="001F228D" w:rsidRDefault="001F228D">
      <w:pPr>
        <w:pStyle w:val="CommentText"/>
      </w:pPr>
    </w:p>
    <w:p w14:paraId="3CEC0839" w14:textId="2C52DB8B" w:rsidR="001F228D" w:rsidRPr="005F55C2" w:rsidRDefault="001F228D">
      <w:pPr>
        <w:pStyle w:val="CommentText"/>
        <w:rPr>
          <w:b/>
        </w:rPr>
      </w:pPr>
      <w:r w:rsidRPr="005F55C2">
        <w:rPr>
          <w:b/>
        </w:rPr>
        <w:t>See Issue #23</w:t>
      </w:r>
    </w:p>
  </w:comment>
  <w:comment w:id="967" w:author="Italo Busi" w:date="2021-10-18T19:41:00Z" w:initials="IB">
    <w:p w14:paraId="56BFED20" w14:textId="31A6E1C8" w:rsidR="001F228D" w:rsidRDefault="001F228D">
      <w:pPr>
        <w:pStyle w:val="CommentText"/>
      </w:pPr>
      <w:r>
        <w:rPr>
          <w:rStyle w:val="CommentReference"/>
        </w:rPr>
        <w:annotationRef/>
      </w:r>
      <w:r>
        <w:t>Should we keep this text of the three cases summarized above are sufficient?</w:t>
      </w:r>
    </w:p>
  </w:comment>
  <w:comment w:id="999" w:author="Brent Foster (brfoster)" w:date="2021-07-07T15:58:00Z" w:initials="BF(">
    <w:p w14:paraId="5BA73EA2" w14:textId="77777777" w:rsidR="001F228D" w:rsidRDefault="001F228D">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1F228D" w:rsidRDefault="001F228D">
      <w:pPr>
        <w:pStyle w:val="CommentText"/>
        <w:rPr>
          <w:noProof/>
        </w:rPr>
      </w:pPr>
      <w:r>
        <w:rPr>
          <w:noProof/>
        </w:rPr>
        <w:t>If this is BGP-LU case, it is even more complicated since we need multiple loopbacks, static routes, and BGP.</w:t>
      </w:r>
    </w:p>
    <w:p w14:paraId="2B26A665" w14:textId="78D3ECD6" w:rsidR="001F228D" w:rsidRDefault="001F228D">
      <w:pPr>
        <w:pStyle w:val="CommentText"/>
      </w:pPr>
      <w:r>
        <w:rPr>
          <w:noProof/>
        </w:rPr>
        <w:t>I would probably just remove this paragraph.</w:t>
      </w:r>
    </w:p>
  </w:comment>
  <w:comment w:id="1000" w:author="Italo Busi" w:date="2021-10-18T19:45:00Z" w:initials="IB">
    <w:p w14:paraId="5FE8049B" w14:textId="69B1A408" w:rsidR="001F228D" w:rsidRDefault="001F228D">
      <w:pPr>
        <w:pStyle w:val="CommentText"/>
      </w:pPr>
      <w:r>
        <w:rPr>
          <w:rStyle w:val="CommentReference"/>
        </w:rPr>
        <w:annotationRef/>
      </w:r>
      <w:r>
        <w:t>I think this text is no longer applicable with the current scope of the document</w:t>
      </w:r>
    </w:p>
  </w:comment>
  <w:comment w:id="1016" w:author="Brent Foster (brfoster)" w:date="2021-07-07T16:06:00Z" w:initials="BF(">
    <w:p w14:paraId="1879FCF3" w14:textId="725564D5" w:rsidR="001F228D" w:rsidRDefault="001F228D">
      <w:pPr>
        <w:pStyle w:val="CommentText"/>
      </w:pPr>
      <w:r>
        <w:rPr>
          <w:rStyle w:val="CommentReference"/>
        </w:rPr>
        <w:annotationRef/>
      </w:r>
      <w:r>
        <w:rPr>
          <w:noProof/>
        </w:rPr>
        <w:t>See previous comment.  It is unclear to me how BGP is distributing labels for end-to-end tunnel.  Is there IETF or RFC reference?</w:t>
      </w:r>
    </w:p>
  </w:comment>
  <w:comment w:id="1017" w:author="Brent Foster (brfoster)" w:date="2021-07-07T16:15:00Z" w:initials="BF(">
    <w:p w14:paraId="1B2CD33B" w14:textId="578BA283" w:rsidR="001F228D" w:rsidRDefault="001F228D">
      <w:pPr>
        <w:pStyle w:val="CommentText"/>
      </w:pPr>
      <w:r>
        <w:rPr>
          <w:rStyle w:val="CommentReference"/>
        </w:rPr>
        <w:annotationRef/>
      </w:r>
      <w:r>
        <w:rPr>
          <w:noProof/>
        </w:rPr>
        <w:t>same as previous comment.</w:t>
      </w:r>
    </w:p>
  </w:comment>
  <w:comment w:id="1088" w:author="Belotti, Sergio (Nokia - IT/Vimercate)" w:date="2020-10-07T11:16:00Z" w:initials="BS(-I">
    <w:p w14:paraId="67935A90" w14:textId="77777777" w:rsidR="001F228D" w:rsidRDefault="001F228D" w:rsidP="00183DAE">
      <w:pPr>
        <w:pStyle w:val="CommentText"/>
      </w:pPr>
      <w:r>
        <w:rPr>
          <w:rStyle w:val="CommentReference"/>
        </w:rPr>
        <w:annotationRef/>
      </w:r>
      <w:r>
        <w:t>Should we consider also optical-impairment topology draft ?</w:t>
      </w:r>
    </w:p>
  </w:comment>
  <w:comment w:id="1089" w:author="Italo Busi" w:date="2021-01-11T11:42:00Z" w:initials="IB">
    <w:p w14:paraId="01BD34DF" w14:textId="2BB46383" w:rsidR="001F228D" w:rsidRDefault="001F228D">
      <w:pPr>
        <w:pStyle w:val="CommentText"/>
      </w:pPr>
      <w:r>
        <w:rPr>
          <w:rStyle w:val="CommentReference"/>
        </w:rPr>
        <w:annotationRef/>
      </w:r>
      <w:r>
        <w:t>Not applicable since this draft is assuming that Optical path computation is performed by the O-PNCs</w:t>
      </w:r>
    </w:p>
    <w:p w14:paraId="425A59A1" w14:textId="77777777" w:rsidR="001F228D" w:rsidRDefault="001F228D">
      <w:pPr>
        <w:pStyle w:val="CommentText"/>
      </w:pPr>
    </w:p>
    <w:p w14:paraId="1F2D4271" w14:textId="209E1A47" w:rsidR="001F228D" w:rsidRPr="005F55C2" w:rsidRDefault="001F228D">
      <w:pPr>
        <w:pStyle w:val="CommentText"/>
        <w:rPr>
          <w:b/>
        </w:rPr>
      </w:pPr>
      <w:r w:rsidRPr="005F55C2">
        <w:rPr>
          <w:b/>
        </w:rPr>
        <w:t>See Issue #37</w:t>
      </w:r>
    </w:p>
  </w:comment>
  <w:comment w:id="1090" w:author="Italo Busi" w:date="2021-11-26T16:20:00Z" w:initials="IB">
    <w:p w14:paraId="5BB046CF" w14:textId="3913809C" w:rsidR="001F228D" w:rsidRDefault="001F228D">
      <w:pPr>
        <w:pStyle w:val="CommentText"/>
      </w:pPr>
      <w:r>
        <w:rPr>
          <w:rStyle w:val="CommentReference"/>
        </w:rPr>
        <w:annotationRef/>
      </w:r>
      <w:r>
        <w:t>Text added to section 2.1.2 as discussed on github</w:t>
      </w:r>
    </w:p>
  </w:comment>
  <w:comment w:id="1156" w:author="Italo Busi" w:date="2021-10-18T16:47:00Z" w:initials="IB">
    <w:p w14:paraId="7C456CA6" w14:textId="7CF64944" w:rsidR="001F228D" w:rsidRPr="00C63185" w:rsidRDefault="001F228D">
      <w:pPr>
        <w:pStyle w:val="CommentText"/>
        <w:rPr>
          <w:b/>
        </w:rPr>
      </w:pPr>
      <w:r w:rsidRPr="00C63185">
        <w:rPr>
          <w:rStyle w:val="CommentReference"/>
          <w:b/>
        </w:rPr>
        <w:annotationRef/>
      </w:r>
      <w:r w:rsidRPr="00C63185">
        <w:rPr>
          <w:b/>
        </w:rPr>
        <w:t>Issue #36</w:t>
      </w:r>
    </w:p>
  </w:comment>
  <w:comment w:id="1215" w:author="Italo Busi" w:date="2021-01-11T10:24:00Z" w:initials="IB">
    <w:p w14:paraId="48487F70" w14:textId="11305BCB" w:rsidR="001F228D" w:rsidRPr="00460D05" w:rsidRDefault="001F228D">
      <w:pPr>
        <w:pStyle w:val="CommentText"/>
        <w:rPr>
          <w:b/>
        </w:rPr>
      </w:pPr>
      <w:r w:rsidRPr="00460D05">
        <w:rPr>
          <w:rStyle w:val="CommentReference"/>
          <w:b/>
        </w:rPr>
        <w:annotationRef/>
      </w:r>
      <w:r w:rsidRPr="00460D05">
        <w:rPr>
          <w:b/>
        </w:rPr>
        <w:t>See Issue #31</w:t>
      </w:r>
    </w:p>
  </w:comment>
  <w:comment w:id="1275" w:author="Italo Busi" w:date="2021-01-11T11:48:00Z" w:initials="IB">
    <w:p w14:paraId="3E8DC7E8" w14:textId="6276443D" w:rsidR="001F228D" w:rsidRPr="00460D05" w:rsidRDefault="001F228D">
      <w:pPr>
        <w:pStyle w:val="CommentText"/>
        <w:rPr>
          <w:b/>
        </w:rPr>
      </w:pPr>
      <w:r w:rsidRPr="00460D05">
        <w:rPr>
          <w:rStyle w:val="CommentReference"/>
          <w:b/>
        </w:rPr>
        <w:annotationRef/>
      </w:r>
      <w:r w:rsidRPr="00460D05">
        <w:rPr>
          <w:b/>
        </w:rPr>
        <w:t>See Issue #38</w:t>
      </w:r>
    </w:p>
  </w:comment>
  <w:comment w:id="1438" w:author="Belotti, Sergio (Nokia - IT/Vimercate)" w:date="2020-10-07T11:16:00Z" w:initials="BS(-I">
    <w:p w14:paraId="1D70FB38" w14:textId="77777777" w:rsidR="001F228D" w:rsidRDefault="001F228D" w:rsidP="00116B77">
      <w:pPr>
        <w:pStyle w:val="CommentText"/>
      </w:pPr>
      <w:r>
        <w:rPr>
          <w:rStyle w:val="CommentReference"/>
        </w:rPr>
        <w:annotationRef/>
      </w:r>
      <w:r>
        <w:t>Should we consider also optical-impairment topology draft ?</w:t>
      </w:r>
    </w:p>
  </w:comment>
  <w:comment w:id="1439" w:author="Italo Busi" w:date="2021-01-11T11:42:00Z" w:initials="IB">
    <w:p w14:paraId="12626698" w14:textId="77777777" w:rsidR="001F228D" w:rsidRDefault="001F228D" w:rsidP="00116B77">
      <w:pPr>
        <w:pStyle w:val="CommentText"/>
      </w:pPr>
      <w:r>
        <w:rPr>
          <w:rStyle w:val="CommentReference"/>
        </w:rPr>
        <w:annotationRef/>
      </w:r>
      <w:r>
        <w:t>Not applicable since this draft is assuming that Optical path computation is performed by the O-PNCs</w:t>
      </w:r>
    </w:p>
    <w:p w14:paraId="64068120" w14:textId="77777777" w:rsidR="001F228D" w:rsidRDefault="001F228D" w:rsidP="00116B77">
      <w:pPr>
        <w:pStyle w:val="CommentText"/>
      </w:pPr>
    </w:p>
    <w:p w14:paraId="68949365" w14:textId="77777777" w:rsidR="001F228D" w:rsidRPr="005F55C2" w:rsidRDefault="001F228D" w:rsidP="00116B77">
      <w:pPr>
        <w:pStyle w:val="CommentText"/>
        <w:rPr>
          <w:b/>
        </w:rPr>
      </w:pPr>
      <w:r w:rsidRPr="005F55C2">
        <w:rPr>
          <w:b/>
        </w:rPr>
        <w:t>See Issue #37</w:t>
      </w:r>
    </w:p>
  </w:comment>
  <w:comment w:id="1440" w:author="Italo Busi" w:date="2021-11-26T16:20:00Z" w:initials="IB">
    <w:p w14:paraId="26E783AD" w14:textId="77777777" w:rsidR="001F228D" w:rsidRDefault="001F228D" w:rsidP="00116B77">
      <w:pPr>
        <w:pStyle w:val="CommentText"/>
      </w:pPr>
      <w:r>
        <w:rPr>
          <w:rStyle w:val="CommentReference"/>
        </w:rPr>
        <w:annotationRef/>
      </w:r>
      <w:r>
        <w:t>Text added to section 2.1.2 as discussed on github</w:t>
      </w:r>
    </w:p>
  </w:comment>
  <w:comment w:id="1770" w:author="Italo Busi" w:date="2021-11-26T16:51:00Z" w:initials="IB">
    <w:p w14:paraId="001F36DF" w14:textId="77777777" w:rsidR="001F228D" w:rsidRDefault="001F228D" w:rsidP="008B719F">
      <w:pPr>
        <w:pStyle w:val="CommentText"/>
      </w:pPr>
      <w:r>
        <w:rPr>
          <w:rStyle w:val="CommentReference"/>
        </w:rPr>
        <w:annotationRef/>
      </w:r>
      <w:r w:rsidRPr="00460D05">
        <w:rPr>
          <w:b/>
        </w:rPr>
        <w:t>See Issue #31</w:t>
      </w:r>
    </w:p>
  </w:comment>
  <w:comment w:id="1837" w:author="Italo Busi" w:date="2021-01-11T11:50:00Z" w:initials="IB">
    <w:p w14:paraId="16A26D03" w14:textId="72473C61" w:rsidR="001F228D" w:rsidRDefault="001F228D">
      <w:pPr>
        <w:pStyle w:val="CommentText"/>
      </w:pPr>
      <w:r>
        <w:rPr>
          <w:rStyle w:val="CommentReference"/>
        </w:rPr>
        <w:annotationRef/>
      </w:r>
      <w:r>
        <w:t>Create a github open issue</w:t>
      </w:r>
    </w:p>
    <w:p w14:paraId="31E43A3E" w14:textId="77777777" w:rsidR="001F228D" w:rsidRDefault="001F228D">
      <w:pPr>
        <w:pStyle w:val="CommentText"/>
      </w:pPr>
    </w:p>
    <w:p w14:paraId="1B9B30AC" w14:textId="6AF3CDD8" w:rsidR="001F228D" w:rsidRDefault="001F228D">
      <w:pPr>
        <w:pStyle w:val="CommentText"/>
      </w:pPr>
      <w:r>
        <w:t>Need to describe the case where LLDP snooping is not supported: either static or proprietary solution</w:t>
      </w:r>
    </w:p>
    <w:p w14:paraId="0097B665" w14:textId="77777777" w:rsidR="001F228D" w:rsidRDefault="001F228D">
      <w:pPr>
        <w:pStyle w:val="CommentText"/>
      </w:pPr>
    </w:p>
    <w:p w14:paraId="2152BE08" w14:textId="40E24F22" w:rsidR="001F228D" w:rsidRPr="00460D05" w:rsidRDefault="001F228D">
      <w:pPr>
        <w:pStyle w:val="CommentText"/>
        <w:rPr>
          <w:b/>
        </w:rPr>
      </w:pPr>
      <w:r w:rsidRPr="00460D05">
        <w:rPr>
          <w:b/>
        </w:rPr>
        <w:t>See Issue #39</w:t>
      </w:r>
    </w:p>
    <w:p w14:paraId="2E4A1426" w14:textId="77777777" w:rsidR="001F228D" w:rsidRDefault="001F228D">
      <w:pPr>
        <w:pStyle w:val="CommentText"/>
      </w:pPr>
    </w:p>
    <w:p w14:paraId="262CC1B8" w14:textId="160212FF" w:rsidR="001F228D" w:rsidRDefault="001F228D">
      <w:pPr>
        <w:pStyle w:val="CommentText"/>
      </w:pPr>
      <w:r>
        <w:t xml:space="preserve">Create another open issue about some security text about LLDP snooping </w:t>
      </w:r>
    </w:p>
    <w:p w14:paraId="689F906F" w14:textId="77777777" w:rsidR="001F228D" w:rsidRDefault="001F228D">
      <w:pPr>
        <w:pStyle w:val="CommentText"/>
      </w:pPr>
    </w:p>
    <w:p w14:paraId="41E30D3B" w14:textId="6686AAEA" w:rsidR="001F228D" w:rsidRPr="00460D05" w:rsidRDefault="001F228D">
      <w:pPr>
        <w:pStyle w:val="CommentText"/>
        <w:rPr>
          <w:b/>
        </w:rPr>
      </w:pPr>
      <w:r w:rsidRPr="00460D05">
        <w:rPr>
          <w:b/>
        </w:rPr>
        <w:t>See Issue #40</w:t>
      </w:r>
    </w:p>
  </w:comment>
  <w:comment w:id="1842" w:author="Italo Busi" w:date="2022-01-31T12:46:00Z" w:initials="IB">
    <w:p w14:paraId="77A9EDA5" w14:textId="4DB87953" w:rsidR="00021186" w:rsidRDefault="00021186">
      <w:pPr>
        <w:pStyle w:val="CommentText"/>
      </w:pPr>
      <w:r>
        <w:rPr>
          <w:rStyle w:val="CommentReference"/>
        </w:rPr>
        <w:annotationRef/>
      </w:r>
      <w:r>
        <w:t>Check whether the Chassis ID (mandatory TLV) is sufficient or the System Name (optional TLV) could be also needed</w:t>
      </w:r>
    </w:p>
  </w:comment>
  <w:comment w:id="1918" w:author="Italo Busi" w:date="2022-01-31T12:46:00Z" w:initials="IB">
    <w:p w14:paraId="1F958E1B" w14:textId="174206BE" w:rsidR="00021186" w:rsidRDefault="00021186">
      <w:pPr>
        <w:pStyle w:val="CommentText"/>
      </w:pPr>
      <w:r>
        <w:rPr>
          <w:rStyle w:val="CommentReference"/>
        </w:rPr>
        <w:annotationRef/>
      </w:r>
      <w:r>
        <w:t>See comment above regarding Chassis ID and System Name</w:t>
      </w:r>
    </w:p>
  </w:comment>
  <w:comment w:id="2303" w:author="BOUQUIER, JEAN-FRANCOIS, Vodafone" w:date="2021-07-08T09:28:00Z" w:initials="BJV">
    <w:p w14:paraId="4BD42223" w14:textId="0E2B2D1C" w:rsidR="001F228D" w:rsidRDefault="001F228D">
      <w:pPr>
        <w:pStyle w:val="CommentText"/>
      </w:pPr>
      <w:r>
        <w:rPr>
          <w:rStyle w:val="CommentReference"/>
        </w:rPr>
        <w:annotationRef/>
      </w:r>
      <w:r>
        <w:t>Please note that update is not mentioned in section 4.2.2</w:t>
      </w:r>
    </w:p>
  </w:comment>
  <w:comment w:id="2304" w:author="IB 0708" w:date="2021-07-09T09:53:00Z" w:initials="IB 0708">
    <w:p w14:paraId="4D87EAF2" w14:textId="19F3DF77" w:rsidR="001F228D" w:rsidRDefault="001F228D">
      <w:pPr>
        <w:pStyle w:val="CommentText"/>
      </w:pPr>
      <w:r>
        <w:rPr>
          <w:rStyle w:val="CommentReference"/>
        </w:rPr>
        <w:annotationRef/>
      </w:r>
      <w:r>
        <w:t>Let’s fix this in section 4.2.2</w:t>
      </w:r>
    </w:p>
  </w:comment>
  <w:comment w:id="2340" w:author="BOUQUIER, JEAN-FRANCOIS, Vodafone" w:date="2021-07-08T09:28:00Z" w:initials="BJV">
    <w:p w14:paraId="7CA52AD7" w14:textId="77777777" w:rsidR="001F228D" w:rsidRDefault="001F228D" w:rsidP="00F53CBD">
      <w:pPr>
        <w:pStyle w:val="CommentText"/>
      </w:pPr>
      <w:r>
        <w:rPr>
          <w:rStyle w:val="CommentReference"/>
        </w:rPr>
        <w:annotationRef/>
      </w:r>
      <w:r>
        <w:t>Please note that update is not mentioned in section 4.2.2</w:t>
      </w:r>
    </w:p>
  </w:comment>
  <w:comment w:id="2341" w:author="IB 0708" w:date="2021-07-09T09:53:00Z" w:initials="IB 0708">
    <w:p w14:paraId="67696BD8" w14:textId="77777777" w:rsidR="001F228D" w:rsidRDefault="001F228D" w:rsidP="00F53CBD">
      <w:pPr>
        <w:pStyle w:val="CommentText"/>
      </w:pPr>
      <w:r>
        <w:rPr>
          <w:rStyle w:val="CommentReference"/>
        </w:rPr>
        <w:annotationRef/>
      </w:r>
      <w:r>
        <w:t>Let’s fix this in section 4.2.2</w:t>
      </w:r>
    </w:p>
  </w:comment>
  <w:comment w:id="2350" w:author="Italo Busi" w:date="2022-01-31T12:47:00Z" w:initials="IB">
    <w:p w14:paraId="5B096823" w14:textId="238C637A" w:rsidR="00021186" w:rsidRDefault="00021186">
      <w:pPr>
        <w:pStyle w:val="CommentText"/>
      </w:pPr>
      <w:r>
        <w:rPr>
          <w:rStyle w:val="CommentReference"/>
        </w:rPr>
        <w:annotationRef/>
      </w:r>
      <w:r>
        <w:t>Can we close this issue?</w:t>
      </w:r>
    </w:p>
  </w:comment>
  <w:comment w:id="2354" w:author="Brent Foster (brfoster)" w:date="2021-07-07T17:08:00Z" w:initials="BF(">
    <w:p w14:paraId="196E01FD" w14:textId="77777777" w:rsidR="001F228D" w:rsidRDefault="001F228D">
      <w:pPr>
        <w:pStyle w:val="CommentText"/>
        <w:rPr>
          <w:noProof/>
        </w:rPr>
      </w:pPr>
      <w:r>
        <w:rPr>
          <w:rStyle w:val="CommentReference"/>
        </w:rPr>
        <w:annotationRef/>
      </w:r>
      <w:r>
        <w:rPr>
          <w:noProof/>
        </w:rPr>
        <w:t>There are a number of ways to do this, refer to</w:t>
      </w:r>
    </w:p>
    <w:p w14:paraId="7F472DFC" w14:textId="77777777" w:rsidR="001F228D" w:rsidRDefault="001F228D">
      <w:pPr>
        <w:pStyle w:val="CommentText"/>
        <w:rPr>
          <w:noProof/>
        </w:rPr>
      </w:pPr>
      <w:r w:rsidRPr="0025471D">
        <w:t>https://datatracker.ietf.org/doc/html/draft-ietf-spring-segment-routing-policy-13#section-8</w:t>
      </w:r>
    </w:p>
    <w:p w14:paraId="39F270F7" w14:textId="245F8392" w:rsidR="001F228D" w:rsidRDefault="001F228D">
      <w:pPr>
        <w:pStyle w:val="CommentText"/>
      </w:pPr>
    </w:p>
  </w:comment>
  <w:comment w:id="2397" w:author="BOUQUIER, JEAN-FRANCOIS, Vodafone" w:date="2021-07-08T09:26:00Z" w:initials="BJV">
    <w:p w14:paraId="7976D729" w14:textId="582AB60E" w:rsidR="001F228D" w:rsidRDefault="001F228D">
      <w:pPr>
        <w:pStyle w:val="CommentText"/>
      </w:pPr>
      <w:r>
        <w:rPr>
          <w:rStyle w:val="CommentReference"/>
        </w:rPr>
        <w:annotationRef/>
      </w:r>
      <w:r>
        <w:t>We are only mentioning the set-up of new optical tunnel and IP link. Update is not mentioned. We could make reference to</w:t>
      </w:r>
    </w:p>
  </w:comment>
  <w:comment w:id="2447" w:author="BOUQUIER, JEAN-FRANCOIS, Vodafone" w:date="2021-07-08T09:29:00Z" w:initials="BJV">
    <w:p w14:paraId="4032165D" w14:textId="77777777" w:rsidR="001F228D" w:rsidRDefault="001F228D"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1F228D" w:rsidRDefault="001F228D">
      <w:pPr>
        <w:pStyle w:val="CommentText"/>
      </w:pPr>
      <w:r>
        <w:t>“ We need to fix this mutual reference issue</w:t>
      </w:r>
    </w:p>
  </w:comment>
  <w:comment w:id="2540" w:author="Italo Busi" w:date="2021-01-12T16:28:00Z" w:initials="IB">
    <w:p w14:paraId="5B18C718" w14:textId="7A4A0636" w:rsidR="001F228D" w:rsidRPr="00460D05" w:rsidRDefault="001F228D">
      <w:pPr>
        <w:pStyle w:val="CommentText"/>
        <w:rPr>
          <w:b/>
        </w:rPr>
      </w:pPr>
      <w:r w:rsidRPr="00460D05">
        <w:rPr>
          <w:rStyle w:val="CommentReference"/>
          <w:b/>
        </w:rPr>
        <w:annotationRef/>
      </w:r>
      <w:r w:rsidRPr="00460D05">
        <w:rPr>
          <w:b/>
        </w:rPr>
        <w:t>See Issue #41</w:t>
      </w:r>
    </w:p>
  </w:comment>
  <w:comment w:id="2543" w:author="Italo Busi" w:date="2021-01-11T11:53:00Z" w:initials="IB">
    <w:p w14:paraId="57F4102F" w14:textId="255A6101" w:rsidR="001F228D" w:rsidRPr="00460D05" w:rsidRDefault="001F228D">
      <w:pPr>
        <w:pStyle w:val="CommentText"/>
        <w:rPr>
          <w:b/>
        </w:rPr>
      </w:pPr>
      <w:r w:rsidRPr="00460D05">
        <w:rPr>
          <w:rStyle w:val="CommentReference"/>
          <w:b/>
        </w:rPr>
        <w:annotationRef/>
      </w:r>
      <w:r w:rsidRPr="00460D05">
        <w:rPr>
          <w:b/>
        </w:rPr>
        <w:t>See Issue #42</w:t>
      </w:r>
    </w:p>
  </w:comment>
  <w:comment w:id="2788" w:author="SBIBPV" w:date="2020-08-11T11:17:00Z" w:initials="SBIBPV">
    <w:p w14:paraId="34C7D4C8" w14:textId="77777777" w:rsidR="001F228D" w:rsidRDefault="001F228D" w:rsidP="00ED4616">
      <w:pPr>
        <w:pStyle w:val="CommentText"/>
      </w:pPr>
      <w:r>
        <w:rPr>
          <w:rStyle w:val="CommentReference"/>
        </w:rPr>
        <w:annotationRef/>
      </w:r>
      <w:r>
        <w:t>To check with OPSAWG</w:t>
      </w:r>
    </w:p>
  </w:comment>
  <w:comment w:id="2789" w:author="Italo Busi" w:date="2021-01-11T11:40:00Z" w:initials="IB">
    <w:p w14:paraId="713ACA6E" w14:textId="77777777" w:rsidR="001F228D" w:rsidRPr="000E7604" w:rsidRDefault="001F228D" w:rsidP="00ED4616">
      <w:pPr>
        <w:pStyle w:val="CommentText"/>
        <w:rPr>
          <w:b/>
        </w:rPr>
      </w:pPr>
      <w:r w:rsidRPr="000E7604">
        <w:rPr>
          <w:rStyle w:val="CommentReference"/>
          <w:b/>
        </w:rPr>
        <w:annotationRef/>
      </w:r>
      <w:r w:rsidRPr="000E7604">
        <w:rPr>
          <w:rStyle w:val="CommentReference"/>
          <w:b/>
        </w:rPr>
        <w:t>See Issue #34</w:t>
      </w:r>
    </w:p>
  </w:comment>
  <w:comment w:id="2801" w:author="SBIBPV" w:date="2020-08-11T11:19:00Z" w:initials="SBIBPV">
    <w:p w14:paraId="7774CCA1" w14:textId="77777777" w:rsidR="001F228D" w:rsidRDefault="001F228D" w:rsidP="00ED4616">
      <w:pPr>
        <w:pStyle w:val="CommentText"/>
      </w:pPr>
      <w:r>
        <w:rPr>
          <w:rStyle w:val="CommentReference"/>
        </w:rPr>
        <w:annotationRef/>
      </w:r>
      <w:r>
        <w:t>To check with OPSAWG</w:t>
      </w:r>
    </w:p>
  </w:comment>
  <w:comment w:id="2802" w:author="Italo Busi" w:date="2021-01-11T11:40:00Z" w:initials="IB">
    <w:p w14:paraId="56DB2144" w14:textId="77777777" w:rsidR="001F228D" w:rsidRDefault="001F228D" w:rsidP="00ED4616">
      <w:pPr>
        <w:pStyle w:val="CommentText"/>
      </w:pPr>
      <w:r>
        <w:rPr>
          <w:rStyle w:val="CommentReference"/>
        </w:rPr>
        <w:annotationRef/>
      </w:r>
      <w:r w:rsidRPr="000E7604">
        <w:rPr>
          <w:rStyle w:val="CommentReference"/>
          <w:b/>
        </w:rPr>
        <w:t>See Issue #34</w:t>
      </w:r>
    </w:p>
  </w:comment>
  <w:comment w:id="2811" w:author="SBIBPV" w:date="2020-08-11T11:20:00Z" w:initials="SBIBPV">
    <w:p w14:paraId="2F981362" w14:textId="77777777" w:rsidR="001F228D" w:rsidRDefault="001F228D" w:rsidP="00ED4616">
      <w:pPr>
        <w:pStyle w:val="CommentText"/>
      </w:pPr>
      <w:r>
        <w:rPr>
          <w:rStyle w:val="CommentReference"/>
        </w:rPr>
        <w:annotationRef/>
      </w:r>
      <w:r>
        <w:t>To check with TEAS (under discussion on the mailing list)</w:t>
      </w:r>
    </w:p>
  </w:comment>
  <w:comment w:id="2812" w:author="Italo Busi" w:date="2021-01-11T11:40:00Z" w:initials="IB">
    <w:p w14:paraId="782C5CBB" w14:textId="77777777" w:rsidR="001F228D" w:rsidRPr="005F55C2" w:rsidRDefault="001F228D"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1"/>
  <w15:commentEx w15:paraId="444A2366" w15:done="1"/>
  <w15:commentEx w15:paraId="2CB8B47F" w15:paraIdParent="444A2366" w15:done="1"/>
  <w15:commentEx w15:paraId="1717CABF" w15:done="1"/>
  <w15:commentEx w15:paraId="55B75FAF" w15:done="1"/>
  <w15:commentEx w15:paraId="788A5275" w15:paraIdParent="55B75FAF" w15:done="1"/>
  <w15:commentEx w15:paraId="791AD486"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77A9EDA5" w15:done="0"/>
  <w15:commentEx w15:paraId="1F958E1B" w15:done="0"/>
  <w15:commentEx w15:paraId="4BD42223" w15:done="1"/>
  <w15:commentEx w15:paraId="4D87EAF2" w15:paraIdParent="4BD42223" w15:done="1"/>
  <w15:commentEx w15:paraId="7CA52AD7" w15:done="1"/>
  <w15:commentEx w15:paraId="67696BD8" w15:paraIdParent="7CA52AD7" w15:done="1"/>
  <w15:commentEx w15:paraId="5B096823" w15:done="0"/>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0A63B0" w14:textId="77777777" w:rsidR="003F7311" w:rsidRDefault="003F7311">
      <w:r>
        <w:separator/>
      </w:r>
    </w:p>
  </w:endnote>
  <w:endnote w:type="continuationSeparator" w:id="0">
    <w:p w14:paraId="4DF4216A" w14:textId="77777777" w:rsidR="003F7311" w:rsidRDefault="003F73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1F228D" w:rsidRDefault="001F228D" w:rsidP="00F410C4">
    <w:pPr>
      <w:pStyle w:val="Footer"/>
    </w:pPr>
  </w:p>
  <w:p w14:paraId="5CE618DB" w14:textId="77777777" w:rsidR="001F228D" w:rsidRDefault="001F228D" w:rsidP="00F410C4">
    <w:pPr>
      <w:pStyle w:val="Footer"/>
    </w:pPr>
  </w:p>
  <w:p w14:paraId="4F313A99" w14:textId="60BF2F52" w:rsidR="001F228D" w:rsidRDefault="001F228D"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838" w:author="Italo Busi" w:date="2022-01-31T12:49:00Z">
      <w:r w:rsidR="00892580">
        <w:rPr>
          <w:noProof/>
        </w:rPr>
        <w:instrText>1</w:instrText>
      </w:r>
    </w:ins>
    <w:del w:id="2839"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840" w:author="Italo Busi" w:date="2022-01-03T19:15:00Z">
      <w:r>
        <w:rPr>
          <w:noProof/>
        </w:rPr>
        <w:instrText>12</w:instrText>
      </w:r>
    </w:ins>
    <w:del w:id="2841"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92580">
      <w:rPr>
        <w:noProof/>
      </w:rPr>
      <w:t>July</w:t>
    </w:r>
    <w:r>
      <w:fldChar w:fldCharType="end"/>
    </w:r>
    <w:r>
      <w:t xml:space="preserve"> </w:t>
    </w:r>
    <w:r>
      <w:fldChar w:fldCharType="begin"/>
    </w:r>
    <w:r>
      <w:instrText xml:space="preserve"> SAVEDATE  \@ "d," </w:instrText>
    </w:r>
    <w:r>
      <w:fldChar w:fldCharType="separate"/>
    </w:r>
    <w:ins w:id="2842" w:author="Italo Busi" w:date="2022-01-31T12:49:00Z">
      <w:r w:rsidR="00892580">
        <w:rPr>
          <w:noProof/>
        </w:rPr>
        <w:t>31,</w:t>
      </w:r>
    </w:ins>
    <w:del w:id="2843"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844" w:author="Italo Busi" w:date="2022-01-31T12:49:00Z">
      <w:r w:rsidR="00892580">
        <w:rPr>
          <w:noProof/>
        </w:rPr>
        <w:instrText>1</w:instrText>
      </w:r>
    </w:ins>
    <w:del w:id="2845"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892580">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892580">
      <w:rPr>
        <w:noProof/>
      </w:rPr>
      <w:t>2022</w:t>
    </w:r>
    <w:r>
      <w:fldChar w:fldCharType="end"/>
    </w:r>
    <w:r>
      <w:rPr>
        <w:rFonts w:cs="Times New Roman"/>
      </w:rPr>
      <w:tab/>
    </w:r>
    <w:r>
      <w:t xml:space="preserve">[Page </w:t>
    </w:r>
    <w:r>
      <w:fldChar w:fldCharType="begin"/>
    </w:r>
    <w:r>
      <w:instrText xml:space="preserve"> PAGE </w:instrText>
    </w:r>
    <w:r>
      <w:fldChar w:fldCharType="separate"/>
    </w:r>
    <w:r w:rsidR="00892580">
      <w:rPr>
        <w:noProof/>
      </w:rPr>
      <w:t>56</w:t>
    </w:r>
    <w:r>
      <w:fldChar w:fldCharType="end"/>
    </w:r>
    <w:r>
      <w:t>]</w:t>
    </w:r>
  </w:p>
  <w:p w14:paraId="02546C2B" w14:textId="77777777" w:rsidR="001F228D" w:rsidRDefault="001F228D" w:rsidP="00F410C4">
    <w:pPr>
      <w:pStyle w:val="Footer"/>
    </w:pPr>
  </w:p>
  <w:p w14:paraId="35EF4550" w14:textId="77777777" w:rsidR="001F228D" w:rsidRDefault="001F228D"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1F228D" w:rsidRDefault="001F228D"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854" w:author="Italo Busi" w:date="2022-01-31T12:49:00Z">
      <w:r w:rsidR="00892580">
        <w:rPr>
          <w:noProof/>
        </w:rPr>
        <w:instrText>1</w:instrText>
      </w:r>
    </w:ins>
    <w:del w:id="2855"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856" w:author="Italo Busi" w:date="2022-01-03T19:15:00Z">
      <w:r>
        <w:rPr>
          <w:noProof/>
        </w:rPr>
        <w:instrText>12</w:instrText>
      </w:r>
    </w:ins>
    <w:del w:id="2857"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92580">
      <w:rPr>
        <w:noProof/>
      </w:rPr>
      <w:t>July</w:t>
    </w:r>
    <w:r>
      <w:fldChar w:fldCharType="end"/>
    </w:r>
    <w:r>
      <w:t xml:space="preserve"> </w:t>
    </w:r>
    <w:r>
      <w:fldChar w:fldCharType="begin"/>
    </w:r>
    <w:r>
      <w:instrText xml:space="preserve"> SAVEDATE  \@ "d," </w:instrText>
    </w:r>
    <w:r>
      <w:fldChar w:fldCharType="separate"/>
    </w:r>
    <w:ins w:id="2858" w:author="Italo Busi" w:date="2022-01-31T12:49:00Z">
      <w:r w:rsidR="00892580">
        <w:rPr>
          <w:noProof/>
        </w:rPr>
        <w:t>31,</w:t>
      </w:r>
    </w:ins>
    <w:del w:id="2859"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860" w:author="Italo Busi" w:date="2022-01-31T12:49:00Z">
      <w:r w:rsidR="00892580">
        <w:rPr>
          <w:noProof/>
        </w:rPr>
        <w:instrText>1</w:instrText>
      </w:r>
    </w:ins>
    <w:del w:id="2861"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892580">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892580">
      <w:rPr>
        <w:noProof/>
      </w:rPr>
      <w:t>2022</w:t>
    </w:r>
    <w:r>
      <w:fldChar w:fldCharType="end"/>
    </w:r>
    <w:r>
      <w:tab/>
      <w:t xml:space="preserve">[Page </w:t>
    </w:r>
    <w:r>
      <w:fldChar w:fldCharType="begin"/>
    </w:r>
    <w:r>
      <w:instrText xml:space="preserve"> PAGE </w:instrText>
    </w:r>
    <w:r>
      <w:fldChar w:fldCharType="separate"/>
    </w:r>
    <w:r w:rsidR="00892580">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8AF753A" w14:textId="77777777" w:rsidR="003F7311" w:rsidRDefault="003F7311">
      <w:r>
        <w:separator/>
      </w:r>
    </w:p>
  </w:footnote>
  <w:footnote w:type="continuationSeparator" w:id="0">
    <w:p w14:paraId="6AE1F878" w14:textId="77777777" w:rsidR="003F7311" w:rsidRDefault="003F73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1F228D" w:rsidRDefault="001F228D"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836" w:author="Italo Busi" w:date="2022-01-31T12:49:00Z">
      <w:r w:rsidR="00892580">
        <w:rPr>
          <w:noProof/>
        </w:rPr>
        <w:t>January 2022</w:t>
      </w:r>
    </w:ins>
    <w:del w:id="2837" w:author="Italo Busi" w:date="2021-12-20T14:32:00Z">
      <w:r w:rsidDel="007666B8">
        <w:rPr>
          <w:noProof/>
        </w:rPr>
        <w:delText>November 2021</w:delText>
      </w:r>
    </w:del>
    <w:r>
      <w:fldChar w:fldCharType="end"/>
    </w:r>
  </w:p>
  <w:p w14:paraId="0330A958" w14:textId="77777777" w:rsidR="001F228D" w:rsidRDefault="001F228D"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1F228D" w:rsidRDefault="001F228D" w:rsidP="00F410C4">
    <w:pPr>
      <w:pStyle w:val="Header"/>
      <w:rPr>
        <w:highlight w:val="yellow"/>
      </w:rPr>
    </w:pPr>
  </w:p>
  <w:p w14:paraId="6FDEAA1E" w14:textId="77777777" w:rsidR="001F228D" w:rsidRDefault="001F228D" w:rsidP="00F410C4">
    <w:pPr>
      <w:pStyle w:val="Header"/>
      <w:rPr>
        <w:highlight w:val="yellow"/>
      </w:rPr>
    </w:pPr>
  </w:p>
  <w:p w14:paraId="4C3133EA" w14:textId="77777777" w:rsidR="001F228D" w:rsidRDefault="001F228D" w:rsidP="00F410C4">
    <w:pPr>
      <w:pStyle w:val="Header"/>
    </w:pPr>
    <w:r w:rsidRPr="007064B6">
      <w:t>TEAS Working Group</w:t>
    </w:r>
    <w:r>
      <w:tab/>
    </w:r>
    <w:r w:rsidRPr="00F410C4">
      <w:tab/>
    </w:r>
    <w:r>
      <w:t xml:space="preserve">Fabio </w:t>
    </w:r>
    <w:r w:rsidRPr="007064B6">
      <w:t>Peruzzini</w:t>
    </w:r>
  </w:p>
  <w:p w14:paraId="16A1767F" w14:textId="77777777" w:rsidR="001F228D" w:rsidRDefault="001F228D" w:rsidP="00F410C4">
    <w:pPr>
      <w:pStyle w:val="Header"/>
    </w:pPr>
    <w:r>
      <w:t>Internet Draft</w:t>
    </w:r>
    <w:r>
      <w:tab/>
    </w:r>
    <w:r w:rsidRPr="00F410C4">
      <w:tab/>
    </w:r>
    <w:r>
      <w:t>TIM</w:t>
    </w:r>
  </w:p>
  <w:p w14:paraId="4B4B9B7C" w14:textId="77777777" w:rsidR="001F228D" w:rsidRDefault="001F228D"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1F228D" w:rsidRPr="00954E1B" w:rsidRDefault="001F228D" w:rsidP="00F410C4">
    <w:pPr>
      <w:pStyle w:val="Header"/>
      <w:rPr>
        <w:lang w:val="it-IT"/>
      </w:rPr>
    </w:pPr>
    <w:r>
      <w:rPr>
        <w:lang w:val="en-GB"/>
      </w:rPr>
      <w:tab/>
    </w:r>
    <w:r>
      <w:rPr>
        <w:lang w:val="en-GB"/>
      </w:rPr>
      <w:tab/>
    </w:r>
    <w:r w:rsidRPr="00954E1B">
      <w:rPr>
        <w:lang w:val="it-IT"/>
      </w:rPr>
      <w:t>Vodafone</w:t>
    </w:r>
  </w:p>
  <w:p w14:paraId="369C6969" w14:textId="77777777" w:rsidR="001F228D" w:rsidRPr="00954E1B" w:rsidRDefault="001F228D" w:rsidP="00F410C4">
    <w:pPr>
      <w:pStyle w:val="Header"/>
      <w:rPr>
        <w:lang w:val="it-IT"/>
      </w:rPr>
    </w:pPr>
    <w:r w:rsidRPr="00954E1B">
      <w:rPr>
        <w:lang w:val="it-IT"/>
      </w:rPr>
      <w:tab/>
    </w:r>
    <w:r w:rsidRPr="00954E1B">
      <w:rPr>
        <w:lang w:val="it-IT"/>
      </w:rPr>
      <w:tab/>
      <w:t>Italo Busi</w:t>
    </w:r>
  </w:p>
  <w:p w14:paraId="2984B8BD" w14:textId="77777777" w:rsidR="001F228D" w:rsidRPr="00954E1B" w:rsidRDefault="001F228D" w:rsidP="00F410C4">
    <w:pPr>
      <w:pStyle w:val="Header"/>
      <w:rPr>
        <w:lang w:val="it-IT"/>
      </w:rPr>
    </w:pPr>
    <w:r w:rsidRPr="00954E1B">
      <w:rPr>
        <w:lang w:val="it-IT"/>
      </w:rPr>
      <w:tab/>
    </w:r>
    <w:r w:rsidRPr="00954E1B">
      <w:rPr>
        <w:lang w:val="it-IT"/>
      </w:rPr>
      <w:tab/>
      <w:t>Huawei</w:t>
    </w:r>
  </w:p>
  <w:p w14:paraId="63AFEB19" w14:textId="77777777" w:rsidR="001F228D" w:rsidRPr="00954E1B" w:rsidRDefault="001F228D" w:rsidP="00F410C4">
    <w:pPr>
      <w:pStyle w:val="Header"/>
      <w:rPr>
        <w:lang w:val="it-IT"/>
      </w:rPr>
    </w:pPr>
    <w:r w:rsidRPr="00954E1B">
      <w:rPr>
        <w:lang w:val="it-IT"/>
      </w:rPr>
      <w:tab/>
    </w:r>
    <w:r w:rsidRPr="00954E1B">
      <w:rPr>
        <w:lang w:val="it-IT"/>
      </w:rPr>
      <w:tab/>
      <w:t>Daniel King</w:t>
    </w:r>
  </w:p>
  <w:p w14:paraId="6EDB0003" w14:textId="77777777" w:rsidR="001F228D" w:rsidRDefault="001F228D" w:rsidP="00F410C4">
    <w:pPr>
      <w:pStyle w:val="Header"/>
    </w:pPr>
    <w:r w:rsidRPr="00954E1B">
      <w:rPr>
        <w:lang w:val="it-IT"/>
      </w:rPr>
      <w:tab/>
    </w:r>
    <w:r w:rsidRPr="00954E1B">
      <w:rPr>
        <w:lang w:val="it-IT"/>
      </w:rPr>
      <w:tab/>
    </w:r>
    <w:r>
      <w:t>Old Dog Consulting</w:t>
    </w:r>
  </w:p>
  <w:p w14:paraId="629C5C70" w14:textId="77777777" w:rsidR="001F228D" w:rsidRDefault="001F228D" w:rsidP="00F410C4">
    <w:pPr>
      <w:pStyle w:val="Header"/>
      <w:rPr>
        <w:lang w:val="en-GB"/>
      </w:rPr>
    </w:pPr>
    <w:r>
      <w:rPr>
        <w:lang w:val="en-GB"/>
      </w:rPr>
      <w:tab/>
    </w:r>
    <w:r>
      <w:rPr>
        <w:lang w:val="en-GB"/>
      </w:rPr>
      <w:tab/>
      <w:t>Daniele Ceccarelli</w:t>
    </w:r>
  </w:p>
  <w:p w14:paraId="23931D84" w14:textId="77777777" w:rsidR="001F228D" w:rsidRPr="00390C09" w:rsidRDefault="001F228D" w:rsidP="00F410C4">
    <w:pPr>
      <w:pStyle w:val="Header"/>
      <w:rPr>
        <w:lang w:val="en-GB"/>
      </w:rPr>
    </w:pPr>
    <w:r>
      <w:rPr>
        <w:lang w:val="en-GB"/>
      </w:rPr>
      <w:tab/>
    </w:r>
    <w:r>
      <w:rPr>
        <w:lang w:val="en-GB"/>
      </w:rPr>
      <w:tab/>
    </w:r>
    <w:r w:rsidRPr="00433AE6">
      <w:rPr>
        <w:lang w:val="en-GB"/>
      </w:rPr>
      <w:t>Ericsson</w:t>
    </w:r>
  </w:p>
  <w:p w14:paraId="5DE008D9" w14:textId="77777777" w:rsidR="001F228D" w:rsidRPr="00390C09" w:rsidRDefault="001F228D" w:rsidP="00F410C4">
    <w:pPr>
      <w:pStyle w:val="Header"/>
      <w:rPr>
        <w:lang w:val="en-GB"/>
      </w:rPr>
    </w:pPr>
  </w:p>
  <w:p w14:paraId="76C05A00" w14:textId="0B236639" w:rsidR="001F228D" w:rsidRDefault="001F228D"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846" w:author="Italo Busi" w:date="2022-01-31T12:49:00Z">
      <w:r w:rsidR="00892580">
        <w:rPr>
          <w:noProof/>
        </w:rPr>
        <w:instrText>1</w:instrText>
      </w:r>
    </w:ins>
    <w:del w:id="2847"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848" w:author="Italo Busi" w:date="2022-01-03T19:15:00Z">
      <w:r>
        <w:rPr>
          <w:noProof/>
        </w:rPr>
        <w:instrText>12</w:instrText>
      </w:r>
    </w:ins>
    <w:del w:id="2849"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892580" w:rsidRPr="00892580">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850" w:author="Italo Busi" w:date="2022-01-31T12:49:00Z">
      <w:r w:rsidR="00892580">
        <w:rPr>
          <w:noProof/>
        </w:rPr>
        <w:instrText>1</w:instrText>
      </w:r>
    </w:ins>
    <w:del w:id="2851"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sidR="00892580">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892580">
      <w:rPr>
        <w:noProof/>
      </w:rPr>
      <w:t>2022</w:t>
    </w:r>
    <w:r>
      <w:fldChar w:fldCharType="end"/>
    </w:r>
    <w:r>
      <w:tab/>
    </w:r>
    <w:r>
      <w:tab/>
    </w:r>
    <w:r>
      <w:fldChar w:fldCharType="begin"/>
    </w:r>
    <w:r>
      <w:instrText xml:space="preserve"> SAVEDATE  \@ "MMMM d, yyyy" </w:instrText>
    </w:r>
    <w:r>
      <w:fldChar w:fldCharType="separate"/>
    </w:r>
    <w:ins w:id="2852" w:author="Italo Busi" w:date="2022-01-31T12:49:00Z">
      <w:r w:rsidR="00892580">
        <w:rPr>
          <w:noProof/>
        </w:rPr>
        <w:t>January 31, 2022</w:t>
      </w:r>
    </w:ins>
    <w:del w:id="2853" w:author="Italo Busi" w:date="2021-11-30T10:33:00Z">
      <w:r w:rsidDel="00196A33">
        <w:rPr>
          <w:noProof/>
        </w:rPr>
        <w:delText>November 26, 2021</w:delText>
      </w:r>
    </w:del>
    <w:r>
      <w:fldChar w:fldCharType="end"/>
    </w:r>
  </w:p>
  <w:p w14:paraId="4C49A4CA" w14:textId="77777777" w:rsidR="001F228D" w:rsidRDefault="001F228D" w:rsidP="00F410C4">
    <w:pPr>
      <w:pStyle w:val="Header"/>
    </w:pPr>
    <w:r>
      <w:tab/>
    </w:r>
  </w:p>
  <w:p w14:paraId="4043BDB6" w14:textId="77777777" w:rsidR="001F228D" w:rsidRDefault="001F228D"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 w:numId="76">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rson w15:author="SBIBPV">
    <w15:presenceInfo w15:providerId="None" w15:userId="SBIBP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1186"/>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BC2"/>
    <w:rsid w:val="00146E66"/>
    <w:rsid w:val="00147470"/>
    <w:rsid w:val="00150728"/>
    <w:rsid w:val="00155BE7"/>
    <w:rsid w:val="00156C7B"/>
    <w:rsid w:val="00160DC6"/>
    <w:rsid w:val="00162890"/>
    <w:rsid w:val="0016603A"/>
    <w:rsid w:val="00166FA4"/>
    <w:rsid w:val="00171AFB"/>
    <w:rsid w:val="00172E45"/>
    <w:rsid w:val="0017445E"/>
    <w:rsid w:val="00176017"/>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28D"/>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917"/>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0B7A"/>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695"/>
    <w:rsid w:val="003D0755"/>
    <w:rsid w:val="003D099C"/>
    <w:rsid w:val="003D24ED"/>
    <w:rsid w:val="003D2989"/>
    <w:rsid w:val="003D69C5"/>
    <w:rsid w:val="003E12E5"/>
    <w:rsid w:val="003E249F"/>
    <w:rsid w:val="003E358A"/>
    <w:rsid w:val="003E3DC6"/>
    <w:rsid w:val="003E5B23"/>
    <w:rsid w:val="003F00EF"/>
    <w:rsid w:val="003F1923"/>
    <w:rsid w:val="003F1D74"/>
    <w:rsid w:val="003F2212"/>
    <w:rsid w:val="003F2231"/>
    <w:rsid w:val="003F7311"/>
    <w:rsid w:val="003F7DA5"/>
    <w:rsid w:val="004005D0"/>
    <w:rsid w:val="004029EF"/>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26"/>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0663"/>
    <w:rsid w:val="004B3198"/>
    <w:rsid w:val="004B4A07"/>
    <w:rsid w:val="004B54F1"/>
    <w:rsid w:val="004B5A98"/>
    <w:rsid w:val="004C13F2"/>
    <w:rsid w:val="004C197D"/>
    <w:rsid w:val="004C3695"/>
    <w:rsid w:val="004C38CE"/>
    <w:rsid w:val="004C5028"/>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1D13"/>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1D52"/>
    <w:rsid w:val="006B2726"/>
    <w:rsid w:val="006B2FA6"/>
    <w:rsid w:val="006B3FDA"/>
    <w:rsid w:val="006B6757"/>
    <w:rsid w:val="006C1A71"/>
    <w:rsid w:val="006C237F"/>
    <w:rsid w:val="006C2D4D"/>
    <w:rsid w:val="006C3513"/>
    <w:rsid w:val="006C3558"/>
    <w:rsid w:val="006C39C8"/>
    <w:rsid w:val="006D1B2A"/>
    <w:rsid w:val="006D2272"/>
    <w:rsid w:val="006D24E0"/>
    <w:rsid w:val="006D5DE5"/>
    <w:rsid w:val="006D67FC"/>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580"/>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1F8"/>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3C3D"/>
    <w:rsid w:val="008F3CC0"/>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7E52"/>
    <w:rsid w:val="009721A4"/>
    <w:rsid w:val="0097702C"/>
    <w:rsid w:val="00980212"/>
    <w:rsid w:val="00980B53"/>
    <w:rsid w:val="009812A3"/>
    <w:rsid w:val="00981678"/>
    <w:rsid w:val="009833C4"/>
    <w:rsid w:val="00983E0F"/>
    <w:rsid w:val="009855F2"/>
    <w:rsid w:val="00986596"/>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2942"/>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14C7"/>
    <w:rsid w:val="00A26096"/>
    <w:rsid w:val="00A26597"/>
    <w:rsid w:val="00A312AE"/>
    <w:rsid w:val="00A3189A"/>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5CF9"/>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3FFF"/>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15928"/>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18BE"/>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05D5"/>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0647"/>
    <w:rsid w:val="00E22797"/>
    <w:rsid w:val="00E24DF6"/>
    <w:rsid w:val="00E254CE"/>
    <w:rsid w:val="00E25F78"/>
    <w:rsid w:val="00E26B56"/>
    <w:rsid w:val="00E277B6"/>
    <w:rsid w:val="00E326DD"/>
    <w:rsid w:val="00E3381D"/>
    <w:rsid w:val="00E33E77"/>
    <w:rsid w:val="00E347B6"/>
    <w:rsid w:val="00E36A9F"/>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07BE5"/>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3CBD"/>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CCD31B-A8DB-48A3-9720-54B62B494C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821</TotalTime>
  <Pages>57</Pages>
  <Words>16917</Words>
  <Characters>96432</Characters>
  <Application>Microsoft Office Word</Application>
  <DocSecurity>0</DocSecurity>
  <Lines>803</Lines>
  <Paragraphs>226</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3123</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5</cp:revision>
  <cp:lastPrinted>2022-01-25T18:55:00Z</cp:lastPrinted>
  <dcterms:created xsi:type="dcterms:W3CDTF">2021-07-09T08:43:00Z</dcterms:created>
  <dcterms:modified xsi:type="dcterms:W3CDTF">2022-01-31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220346</vt:lpwstr>
  </property>
</Properties>
</file>